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1A4B" w:rsidRDefault="00D317FE" w:rsidP="00EF5C74">
      <w:pPr>
        <w:spacing w:after="0"/>
        <w:rPr>
          <w:b/>
          <w:sz w:val="32"/>
          <w:szCs w:val="32"/>
        </w:rPr>
      </w:pPr>
      <w:hyperlink r:id="rId4" w:history="1">
        <w:r w:rsidR="00EF5C74" w:rsidRPr="0093040B">
          <w:rPr>
            <w:rStyle w:val="Hyperlink"/>
            <w:b/>
            <w:sz w:val="32"/>
            <w:szCs w:val="32"/>
          </w:rPr>
          <w:t>https://github.com/pavanoltraining</w:t>
        </w:r>
      </w:hyperlink>
    </w:p>
    <w:p w:rsidR="00EF5C74" w:rsidRPr="00EC1A4B" w:rsidRDefault="00EF5C74">
      <w:pPr>
        <w:rPr>
          <w:b/>
          <w:sz w:val="32"/>
          <w:szCs w:val="32"/>
        </w:rPr>
      </w:pPr>
      <w:r w:rsidRPr="00EF5C74">
        <w:rPr>
          <w:b/>
          <w:sz w:val="32"/>
          <w:szCs w:val="32"/>
        </w:rPr>
        <w:t>https://github.com/PramodDutta</w:t>
      </w:r>
    </w:p>
    <w:p w:rsidR="00337B1A" w:rsidRDefault="00337B1A">
      <w:r>
        <w:t xml:space="preserve">For practice: </w:t>
      </w:r>
      <w:r w:rsidRPr="00337B1A">
        <w:t>https://www.nopcommerce.com/en/features</w:t>
      </w:r>
    </w:p>
    <w:p w:rsidR="008B16F5" w:rsidRDefault="00EE113C">
      <w:r>
        <w:t>=========</w:t>
      </w:r>
      <w:r w:rsidR="009628C8">
        <w:t>==</w:t>
      </w:r>
      <w:r>
        <w:t xml:space="preserve">======== Cucumber </w:t>
      </w:r>
      <w:r w:rsidR="00522280">
        <w:t>By Testing world</w:t>
      </w:r>
      <w:r w:rsidR="0088403C">
        <w:t xml:space="preserve"> </w:t>
      </w:r>
      <w:r>
        <w:t>===================</w:t>
      </w:r>
    </w:p>
    <w:p w:rsidR="00205558" w:rsidRPr="00245947" w:rsidRDefault="00205558">
      <w:pPr>
        <w:rPr>
          <w:color w:val="0000FF"/>
        </w:rPr>
      </w:pPr>
      <w:r w:rsidRPr="00245947">
        <w:rPr>
          <w:color w:val="0000FF"/>
        </w:rPr>
        <w:t>1. how to run cucumber scenarios in parrallel ?</w:t>
      </w:r>
    </w:p>
    <w:p w:rsidR="00205558" w:rsidRDefault="00205558">
      <w:r>
        <w:t>A. we can run cucumber scenarios in parrallel by overriding the data</w:t>
      </w:r>
      <w:r w:rsidR="005B2A2B">
        <w:t>Provider parrallel mode</w:t>
      </w:r>
      <w:r w:rsidR="001F753A">
        <w:t xml:space="preserve"> to</w:t>
      </w:r>
      <w:r w:rsidR="005B2A2B">
        <w:t xml:space="preserve"> </w:t>
      </w:r>
      <w:r w:rsidR="005B2A2B" w:rsidRPr="001F753A">
        <w:rPr>
          <w:color w:val="0000FF"/>
        </w:rPr>
        <w:t xml:space="preserve">true </w:t>
      </w:r>
      <w:r w:rsidR="005B2A2B">
        <w:t>inside the testRunner class.</w:t>
      </w:r>
    </w:p>
    <w:p w:rsidR="005B2A2B" w:rsidRPr="008F5DC0" w:rsidRDefault="005B2A2B">
      <w:pPr>
        <w:rPr>
          <w:color w:val="0000FF"/>
        </w:rPr>
      </w:pPr>
      <w:r w:rsidRPr="008F5DC0">
        <w:rPr>
          <w:color w:val="0000FF"/>
        </w:rPr>
        <w:t xml:space="preserve">Cucumber doc: </w:t>
      </w:r>
      <w:r w:rsidR="008F5DC0" w:rsidRPr="008F5DC0">
        <w:rPr>
          <w:color w:val="0000FF"/>
        </w:rPr>
        <w:t>https://cucumber.io/docs/guides/parallel-execution/?lang=java</w:t>
      </w:r>
    </w:p>
    <w:p w:rsidR="00EE41E1" w:rsidRDefault="00EE41E1" w:rsidP="00EE41E1">
      <w:pPr>
        <w:spacing w:after="0"/>
        <w:rPr>
          <w:b/>
        </w:rPr>
      </w:pPr>
      <w:r>
        <w:t xml:space="preserve">File extension would be - </w:t>
      </w:r>
      <w:r w:rsidRPr="00C165AB">
        <w:rPr>
          <w:b/>
        </w:rPr>
        <w:t>.feature</w:t>
      </w:r>
    </w:p>
    <w:p w:rsidR="00EE41E1" w:rsidRDefault="00EE41E1" w:rsidP="00EE41E1">
      <w:pPr>
        <w:spacing w:after="0"/>
      </w:pPr>
    </w:p>
    <w:p w:rsidR="00EE113C" w:rsidRDefault="00EE113C" w:rsidP="00EE41E1">
      <w:pPr>
        <w:spacing w:after="0"/>
      </w:pPr>
      <w:r>
        <w:t xml:space="preserve">The language used in Cucumber is </w:t>
      </w:r>
      <w:r w:rsidRPr="006F31E0">
        <w:rPr>
          <w:b/>
        </w:rPr>
        <w:t>Gerkin</w:t>
      </w:r>
      <w:r>
        <w:t xml:space="preserve">. </w:t>
      </w:r>
    </w:p>
    <w:p w:rsidR="00EE113C" w:rsidRDefault="00EE113C">
      <w:r>
        <w:t xml:space="preserve">Common keywords used in </w:t>
      </w:r>
      <w:r w:rsidRPr="00C165AB">
        <w:rPr>
          <w:b/>
        </w:rPr>
        <w:t>Gerkin</w:t>
      </w:r>
      <w:r>
        <w:t>…..</w:t>
      </w:r>
    </w:p>
    <w:p w:rsidR="006F31E0" w:rsidRDefault="00EE113C" w:rsidP="006F31E0">
      <w:pPr>
        <w:spacing w:after="0"/>
        <w:rPr>
          <w:b/>
        </w:rPr>
      </w:pPr>
      <w:r w:rsidRPr="00C165AB">
        <w:rPr>
          <w:b/>
        </w:rPr>
        <w:t xml:space="preserve">Feature: </w:t>
      </w:r>
      <w:r w:rsidRPr="00C165AB">
        <w:rPr>
          <w:b/>
        </w:rPr>
        <w:tab/>
      </w:r>
    </w:p>
    <w:p w:rsidR="006F31E0" w:rsidRDefault="00EE113C" w:rsidP="006F31E0">
      <w:pPr>
        <w:spacing w:after="0"/>
        <w:rPr>
          <w:b/>
        </w:rPr>
      </w:pPr>
      <w:r w:rsidRPr="00C165AB">
        <w:rPr>
          <w:b/>
        </w:rPr>
        <w:t>Scenario:</w:t>
      </w:r>
      <w:r w:rsidRPr="00C165AB">
        <w:rPr>
          <w:b/>
        </w:rPr>
        <w:tab/>
      </w:r>
    </w:p>
    <w:p w:rsidR="00EE113C" w:rsidRPr="00C165AB" w:rsidRDefault="00EE113C" w:rsidP="006F31E0">
      <w:pPr>
        <w:spacing w:after="0"/>
        <w:rPr>
          <w:b/>
        </w:rPr>
      </w:pPr>
      <w:r w:rsidRPr="00C165AB">
        <w:rPr>
          <w:b/>
        </w:rPr>
        <w:t>Given, When, Then, And, But(Steps)</w:t>
      </w:r>
    </w:p>
    <w:p w:rsidR="006F31E0" w:rsidRDefault="00EE113C" w:rsidP="006F31E0">
      <w:pPr>
        <w:spacing w:after="0"/>
        <w:rPr>
          <w:b/>
        </w:rPr>
      </w:pPr>
      <w:r w:rsidRPr="00C165AB">
        <w:rPr>
          <w:b/>
        </w:rPr>
        <w:t>Background:</w:t>
      </w:r>
      <w:r w:rsidRPr="00C165AB">
        <w:rPr>
          <w:b/>
        </w:rPr>
        <w:tab/>
      </w:r>
    </w:p>
    <w:p w:rsidR="006F31E0" w:rsidRDefault="00EE113C" w:rsidP="006F31E0">
      <w:pPr>
        <w:spacing w:after="0"/>
        <w:rPr>
          <w:b/>
        </w:rPr>
      </w:pPr>
      <w:r w:rsidRPr="00C165AB">
        <w:rPr>
          <w:b/>
        </w:rPr>
        <w:t>Scenario Outline:</w:t>
      </w:r>
      <w:r w:rsidRPr="00C165AB">
        <w:rPr>
          <w:b/>
        </w:rPr>
        <w:tab/>
      </w:r>
    </w:p>
    <w:p w:rsidR="00EE113C" w:rsidRPr="00C165AB" w:rsidRDefault="00EE113C" w:rsidP="006F31E0">
      <w:pPr>
        <w:spacing w:after="0"/>
        <w:rPr>
          <w:b/>
        </w:rPr>
      </w:pPr>
      <w:r w:rsidRPr="00C165AB">
        <w:rPr>
          <w:b/>
        </w:rPr>
        <w:t>Example:</w:t>
      </w:r>
    </w:p>
    <w:p w:rsidR="00EE113C" w:rsidRPr="00C165AB" w:rsidRDefault="00EE113C" w:rsidP="006F31E0">
      <w:pPr>
        <w:spacing w:after="0"/>
        <w:rPr>
          <w:b/>
        </w:rPr>
      </w:pPr>
      <w:r w:rsidRPr="00C165AB">
        <w:rPr>
          <w:b/>
        </w:rPr>
        <w:t>“””</w:t>
      </w:r>
      <w:r w:rsidRPr="00C165AB">
        <w:rPr>
          <w:b/>
        </w:rPr>
        <w:tab/>
        <w:t>“”” document String</w:t>
      </w:r>
    </w:p>
    <w:p w:rsidR="00EE113C" w:rsidRPr="00C165AB" w:rsidRDefault="00EE113C" w:rsidP="006F31E0">
      <w:pPr>
        <w:spacing w:after="0"/>
        <w:rPr>
          <w:b/>
        </w:rPr>
      </w:pPr>
      <w:r w:rsidRPr="00C165AB">
        <w:rPr>
          <w:b/>
        </w:rPr>
        <w:t>| data table</w:t>
      </w:r>
    </w:p>
    <w:p w:rsidR="00EE113C" w:rsidRPr="00C165AB" w:rsidRDefault="00EE113C">
      <w:pPr>
        <w:rPr>
          <w:b/>
        </w:rPr>
      </w:pPr>
      <w:r w:rsidRPr="00C165AB">
        <w:rPr>
          <w:b/>
        </w:rPr>
        <w:t>@ tags</w:t>
      </w:r>
    </w:p>
    <w:p w:rsidR="007D2F4A" w:rsidRDefault="007D2F4A"/>
    <w:p w:rsidR="00EE113C" w:rsidRDefault="007D2F4A">
      <w:r>
        <w:t>Keyword</w:t>
      </w:r>
      <w:r w:rsidR="00A862E9">
        <w:t xml:space="preserve">: </w:t>
      </w:r>
      <w:r>
        <w:t xml:space="preserve"> </w:t>
      </w:r>
      <w:r w:rsidRPr="00C165AB">
        <w:rPr>
          <w:b/>
        </w:rPr>
        <w:t>Feature</w:t>
      </w:r>
      <w:r w:rsidR="006B176A">
        <w:t xml:space="preserve"> – defines End to End Scenario</w:t>
      </w:r>
      <w:r>
        <w:t xml:space="preserve"> or application feature.</w:t>
      </w:r>
    </w:p>
    <w:p w:rsidR="007D2F4A" w:rsidRDefault="007D2F4A">
      <w:r>
        <w:t xml:space="preserve">Syntax – </w:t>
      </w:r>
    </w:p>
    <w:p w:rsidR="007D2F4A" w:rsidRDefault="007D2F4A" w:rsidP="00C165AB">
      <w:pPr>
        <w:spacing w:after="0"/>
      </w:pPr>
      <w:r w:rsidRPr="00C165AB">
        <w:rPr>
          <w:b/>
        </w:rPr>
        <w:t>Feature</w:t>
      </w:r>
      <w:r w:rsidR="00C165AB" w:rsidRPr="00C165AB">
        <w:rPr>
          <w:b/>
        </w:rPr>
        <w:t>s</w:t>
      </w:r>
      <w:r>
        <w:t xml:space="preserve">: </w:t>
      </w:r>
      <w:r w:rsidR="00C165AB">
        <w:t xml:space="preserve"> </w:t>
      </w:r>
      <w:r>
        <w:t>name of the Feature.</w:t>
      </w:r>
    </w:p>
    <w:p w:rsidR="007D2F4A" w:rsidRDefault="00C165AB">
      <w:r>
        <w:t xml:space="preserve">                   </w:t>
      </w:r>
      <w:r w:rsidR="007D2F4A">
        <w:t>Simple description (could be multiple line)</w:t>
      </w:r>
    </w:p>
    <w:p w:rsidR="007D2F4A" w:rsidRDefault="007D2F4A"/>
    <w:p w:rsidR="00EE113C" w:rsidRDefault="007D2F4A" w:rsidP="00C165AB">
      <w:pPr>
        <w:spacing w:after="0"/>
      </w:pPr>
      <w:r>
        <w:t>Keyword</w:t>
      </w:r>
      <w:r w:rsidR="00A862E9">
        <w:t xml:space="preserve">: </w:t>
      </w:r>
      <w:r>
        <w:t xml:space="preserve"> </w:t>
      </w:r>
      <w:r w:rsidRPr="00C165AB">
        <w:rPr>
          <w:b/>
        </w:rPr>
        <w:t>Scenario</w:t>
      </w:r>
      <w:r>
        <w:t xml:space="preserve"> – defines as a single test case of the feature.</w:t>
      </w:r>
    </w:p>
    <w:p w:rsidR="007D2F4A" w:rsidRDefault="007D2F4A">
      <w:r>
        <w:t xml:space="preserve">     </w:t>
      </w:r>
      <w:r w:rsidR="00C165AB">
        <w:t xml:space="preserve">                                  </w:t>
      </w:r>
      <w:r>
        <w:t>Can have multiple Scenario(test case) under one feature.</w:t>
      </w:r>
    </w:p>
    <w:p w:rsidR="007D2F4A" w:rsidRDefault="007D2F4A">
      <w:r>
        <w:t xml:space="preserve">Syntax – </w:t>
      </w:r>
    </w:p>
    <w:p w:rsidR="007D2F4A" w:rsidRDefault="007D2F4A">
      <w:r w:rsidRPr="00C165AB">
        <w:rPr>
          <w:b/>
        </w:rPr>
        <w:t>Scenario</w:t>
      </w:r>
      <w:r>
        <w:t>: name of the Scenario</w:t>
      </w:r>
    </w:p>
    <w:p w:rsidR="007D2F4A" w:rsidRDefault="00AF20D6">
      <w:r>
        <w:t>Steps of the test cases . . . . . .</w:t>
      </w:r>
    </w:p>
    <w:p w:rsidR="007D2F4A" w:rsidRDefault="00A862E9">
      <w:r>
        <w:t xml:space="preserve">Keyword: </w:t>
      </w:r>
      <w:r w:rsidRPr="00C165AB">
        <w:rPr>
          <w:b/>
        </w:rPr>
        <w:t>Given</w:t>
      </w:r>
      <w:r>
        <w:t xml:space="preserve"> – defines initial point (connection DB, start Browser, put URL etc). can be multiple time.</w:t>
      </w:r>
    </w:p>
    <w:p w:rsidR="00A862E9" w:rsidRDefault="00A862E9">
      <w:r>
        <w:lastRenderedPageBreak/>
        <w:t xml:space="preserve">Keyword: </w:t>
      </w:r>
      <w:r w:rsidRPr="00C165AB">
        <w:rPr>
          <w:b/>
        </w:rPr>
        <w:t>When</w:t>
      </w:r>
      <w:r>
        <w:t xml:space="preserve"> – used to write actions we want to perform.</w:t>
      </w:r>
    </w:p>
    <w:p w:rsidR="00A862E9" w:rsidRDefault="00A862E9">
      <w:r>
        <w:t xml:space="preserve">Keyword: </w:t>
      </w:r>
      <w:r w:rsidRPr="00C165AB">
        <w:rPr>
          <w:b/>
        </w:rPr>
        <w:t>Then</w:t>
      </w:r>
      <w:r>
        <w:t xml:space="preserve"> – used for validation, to match actual result with expected result.</w:t>
      </w:r>
    </w:p>
    <w:p w:rsidR="00A862E9" w:rsidRDefault="00A862E9">
      <w:r>
        <w:t xml:space="preserve">Keyword: </w:t>
      </w:r>
      <w:r w:rsidRPr="00C165AB">
        <w:rPr>
          <w:b/>
        </w:rPr>
        <w:t>And</w:t>
      </w:r>
      <w:r>
        <w:t xml:space="preserve"> – used</w:t>
      </w:r>
      <w:r w:rsidR="009B7E64">
        <w:t xml:space="preserve"> with When, Then</w:t>
      </w:r>
      <w:r>
        <w:t xml:space="preserve"> for adding more action for When &amp; Then keyword.</w:t>
      </w:r>
    </w:p>
    <w:p w:rsidR="00A862E9" w:rsidRDefault="009B7E64">
      <w:r>
        <w:t>Keyword</w:t>
      </w:r>
      <w:r w:rsidR="00923AF5">
        <w:t>:</w:t>
      </w:r>
      <w:r>
        <w:t xml:space="preserve"> </w:t>
      </w:r>
      <w:r w:rsidRPr="00C165AB">
        <w:rPr>
          <w:b/>
        </w:rPr>
        <w:t>Background</w:t>
      </w:r>
      <w:r>
        <w:t xml:space="preserve"> – used once at the start instead reapiting in every Scenario.</w:t>
      </w:r>
    </w:p>
    <w:p w:rsidR="009B7E64" w:rsidRDefault="009B7E64" w:rsidP="009B7E64">
      <w:pPr>
        <w:spacing w:after="0"/>
      </w:pPr>
      <w:r w:rsidRPr="00C65E3F">
        <w:rPr>
          <w:b/>
        </w:rPr>
        <w:t>Step arguments:</w:t>
      </w:r>
      <w:r>
        <w:t xml:space="preserve"> used to pass data to the step. </w:t>
      </w:r>
    </w:p>
    <w:p w:rsidR="009B7E64" w:rsidRDefault="005638F6">
      <w:r>
        <w:t>syntax</w:t>
      </w:r>
      <w:r w:rsidR="009B7E64">
        <w:t xml:space="preserve"> – When user enter uid “data”</w:t>
      </w:r>
      <w:r w:rsidR="00C65E3F">
        <w:t xml:space="preserve">   //so  “data” is step arguments.</w:t>
      </w:r>
    </w:p>
    <w:p w:rsidR="009B7E64" w:rsidRDefault="009B7E64" w:rsidP="005638F6">
      <w:pPr>
        <w:spacing w:after="0"/>
      </w:pPr>
      <w:r>
        <w:t xml:space="preserve">Keyword: </w:t>
      </w:r>
      <w:r w:rsidRPr="00C165AB">
        <w:rPr>
          <w:b/>
        </w:rPr>
        <w:t>Scenario Outline</w:t>
      </w:r>
      <w:r>
        <w:t xml:space="preserve"> </w:t>
      </w:r>
      <w:r w:rsidR="005638F6">
        <w:t>–</w:t>
      </w:r>
      <w:r>
        <w:t xml:space="preserve"> </w:t>
      </w:r>
      <w:r w:rsidR="005638F6">
        <w:t>alternative of Scenario keyword, When we want to execute same test case with multiple set</w:t>
      </w:r>
      <w:r w:rsidR="00D7142F">
        <w:t>s</w:t>
      </w:r>
      <w:r w:rsidR="005638F6">
        <w:t xml:space="preserve"> of data. </w:t>
      </w:r>
    </w:p>
    <w:p w:rsidR="005638F6" w:rsidRDefault="00623625" w:rsidP="009B2CAF">
      <w:pPr>
        <w:spacing w:after="0"/>
      </w:pPr>
      <w:r>
        <w:t>syntax – When u</w:t>
      </w:r>
      <w:r w:rsidR="005638F6">
        <w:t xml:space="preserve">ser enter uid </w:t>
      </w:r>
      <w:r w:rsidR="000D06F3">
        <w:t>“</w:t>
      </w:r>
      <w:r w:rsidR="005638F6">
        <w:t>&lt;username&gt;</w:t>
      </w:r>
      <w:r w:rsidR="000D06F3">
        <w:t>”</w:t>
      </w:r>
      <w:r w:rsidR="005638F6">
        <w:t xml:space="preserve">    </w:t>
      </w:r>
      <w:r w:rsidR="00F44EB6">
        <w:t xml:space="preserve">                </w:t>
      </w:r>
      <w:r w:rsidR="005638F6">
        <w:t>( used parameter instead raw data.)</w:t>
      </w:r>
    </w:p>
    <w:p w:rsidR="009B2CAF" w:rsidRDefault="009B2CAF">
      <w:r>
        <w:t xml:space="preserve">              </w:t>
      </w:r>
      <w:r w:rsidR="00C165AB">
        <w:t xml:space="preserve"> </w:t>
      </w:r>
      <w:r>
        <w:t xml:space="preserve"> </w:t>
      </w:r>
      <w:r w:rsidR="00073041">
        <w:t>When u</w:t>
      </w:r>
      <w:r>
        <w:t>s</w:t>
      </w:r>
      <w:r w:rsidR="00C165AB">
        <w:t xml:space="preserve">er enter password </w:t>
      </w:r>
      <w:r w:rsidR="000D06F3">
        <w:t>“</w:t>
      </w:r>
      <w:r w:rsidR="00C165AB">
        <w:t>&lt;password&gt;</w:t>
      </w:r>
      <w:r w:rsidR="000D06F3">
        <w:t>”</w:t>
      </w:r>
      <w:r w:rsidR="00C165AB">
        <w:t xml:space="preserve"> </w:t>
      </w:r>
    </w:p>
    <w:p w:rsidR="00A862E9" w:rsidRDefault="005638F6">
      <w:r>
        <w:t xml:space="preserve">Keyword: </w:t>
      </w:r>
      <w:r w:rsidRPr="00C165AB">
        <w:rPr>
          <w:b/>
        </w:rPr>
        <w:t>Example</w:t>
      </w:r>
      <w:r>
        <w:t xml:space="preserve"> – used for data table</w:t>
      </w:r>
    </w:p>
    <w:p w:rsidR="005638F6" w:rsidRDefault="005638F6">
      <w:r>
        <w:t xml:space="preserve">Syntax – </w:t>
      </w:r>
    </w:p>
    <w:p w:rsidR="005638F6" w:rsidRPr="00C165AB" w:rsidRDefault="005638F6">
      <w:pPr>
        <w:rPr>
          <w:b/>
        </w:rPr>
      </w:pPr>
      <w:r w:rsidRPr="00C165AB">
        <w:rPr>
          <w:b/>
        </w:rPr>
        <w:t>Example:</w:t>
      </w:r>
    </w:p>
    <w:p w:rsidR="005638F6" w:rsidRPr="00C165AB" w:rsidRDefault="005638F6">
      <w:pPr>
        <w:rPr>
          <w:b/>
        </w:rPr>
      </w:pPr>
      <w:r w:rsidRPr="00C165AB">
        <w:rPr>
          <w:b/>
        </w:rPr>
        <w:t xml:space="preserve">             |username | password|</w:t>
      </w:r>
    </w:p>
    <w:p w:rsidR="005638F6" w:rsidRPr="00C165AB" w:rsidRDefault="005638F6">
      <w:pPr>
        <w:rPr>
          <w:b/>
        </w:rPr>
      </w:pPr>
      <w:r w:rsidRPr="00C165AB">
        <w:rPr>
          <w:b/>
        </w:rPr>
        <w:t xml:space="preserve">             |</w:t>
      </w:r>
      <w:r w:rsidR="00FA7659" w:rsidRPr="00FA7659">
        <w:rPr>
          <w:b/>
        </w:rPr>
        <w:t xml:space="preserve"> </w:t>
      </w:r>
      <w:r w:rsidR="002F05FE">
        <w:rPr>
          <w:b/>
        </w:rPr>
        <w:t>user</w:t>
      </w:r>
      <w:r w:rsidR="00FA7659" w:rsidRPr="00C165AB">
        <w:rPr>
          <w:b/>
        </w:rPr>
        <w:t xml:space="preserve">1       </w:t>
      </w:r>
      <w:r w:rsidRPr="00C165AB">
        <w:rPr>
          <w:b/>
        </w:rPr>
        <w:t>| pass1       |</w:t>
      </w:r>
    </w:p>
    <w:p w:rsidR="005638F6" w:rsidRPr="00C165AB" w:rsidRDefault="005638F6" w:rsidP="005638F6">
      <w:pPr>
        <w:rPr>
          <w:b/>
        </w:rPr>
      </w:pPr>
      <w:r w:rsidRPr="00C165AB">
        <w:rPr>
          <w:b/>
        </w:rPr>
        <w:t xml:space="preserve">             |user2         | pass2       |</w:t>
      </w:r>
    </w:p>
    <w:p w:rsidR="005638F6" w:rsidRDefault="005638F6"/>
    <w:p w:rsidR="005638F6" w:rsidRDefault="009B2CAF">
      <w:r>
        <w:t xml:space="preserve">Keyword: </w:t>
      </w:r>
      <w:r w:rsidRPr="00C165AB">
        <w:rPr>
          <w:b/>
        </w:rPr>
        <w:t>#</w:t>
      </w:r>
      <w:r>
        <w:t xml:space="preserve"> used for comment</w:t>
      </w:r>
    </w:p>
    <w:p w:rsidR="009B2CAF" w:rsidRDefault="009B2CAF">
      <w:r>
        <w:t xml:space="preserve">Keyword: </w:t>
      </w:r>
      <w:r w:rsidRPr="00C165AB">
        <w:rPr>
          <w:b/>
        </w:rPr>
        <w:t>“””</w:t>
      </w:r>
      <w:r>
        <w:t xml:space="preserve">     </w:t>
      </w:r>
      <w:r w:rsidRPr="00C165AB">
        <w:rPr>
          <w:b/>
        </w:rPr>
        <w:t>“””</w:t>
      </w:r>
      <w:r>
        <w:t xml:space="preserve"> (doc string) used to write larger text in text area….</w:t>
      </w:r>
    </w:p>
    <w:p w:rsidR="009B2CAF" w:rsidRDefault="009B2CAF">
      <w:r>
        <w:t xml:space="preserve">Sysntax – </w:t>
      </w:r>
    </w:p>
    <w:p w:rsidR="009B2CAF" w:rsidRDefault="009B2CAF">
      <w:r w:rsidRPr="00C165AB">
        <w:rPr>
          <w:b/>
        </w:rPr>
        <w:t>And</w:t>
      </w:r>
      <w:r>
        <w:t xml:space="preserve"> user click on compose button in email page</w:t>
      </w:r>
    </w:p>
    <w:p w:rsidR="00AA0302" w:rsidRDefault="00AA0302">
      <w:r w:rsidRPr="00C165AB">
        <w:rPr>
          <w:b/>
        </w:rPr>
        <w:t>And</w:t>
      </w:r>
      <w:r>
        <w:t xml:space="preserve"> user enter data to </w:t>
      </w:r>
      <w:r w:rsidR="00456A15">
        <w:t>“</w:t>
      </w:r>
      <w:hyperlink r:id="rId5" w:history="1">
        <w:r w:rsidRPr="007C5F3A">
          <w:rPr>
            <w:rStyle w:val="Hyperlink"/>
          </w:rPr>
          <w:t>abc@gmail.com</w:t>
        </w:r>
      </w:hyperlink>
      <w:r w:rsidR="00456A15">
        <w:t>”</w:t>
      </w:r>
      <w:r>
        <w:t xml:space="preserve"> enter body text</w:t>
      </w:r>
    </w:p>
    <w:p w:rsidR="00AA0302" w:rsidRDefault="00AA0302">
      <w:r>
        <w:t>“””</w:t>
      </w:r>
    </w:p>
    <w:p w:rsidR="00AA0302" w:rsidRDefault="00AA0302">
      <w:r>
        <w:t>Text line 1</w:t>
      </w:r>
    </w:p>
    <w:p w:rsidR="00AA0302" w:rsidRDefault="00AA0302">
      <w:r>
        <w:t>Text line 2</w:t>
      </w:r>
    </w:p>
    <w:p w:rsidR="00AA0302" w:rsidRDefault="00AA0302">
      <w:r>
        <w:t>So on …</w:t>
      </w:r>
    </w:p>
    <w:p w:rsidR="00AA0302" w:rsidRDefault="00AA0302">
      <w:r>
        <w:t>“””</w:t>
      </w:r>
    </w:p>
    <w:p w:rsidR="00207BA9" w:rsidRDefault="00207BA9" w:rsidP="00267BE9">
      <w:pPr>
        <w:spacing w:after="0"/>
      </w:pPr>
    </w:p>
    <w:p w:rsidR="00267BE9" w:rsidRDefault="00267BE9" w:rsidP="00267BE9">
      <w:pPr>
        <w:spacing w:after="0"/>
      </w:pPr>
    </w:p>
    <w:p w:rsidR="00267BE9" w:rsidRDefault="00267BE9" w:rsidP="00267BE9">
      <w:pPr>
        <w:spacing w:after="0"/>
      </w:pPr>
    </w:p>
    <w:p w:rsidR="00267BE9" w:rsidRDefault="00267BE9" w:rsidP="00267BE9">
      <w:pPr>
        <w:spacing w:after="0"/>
      </w:pPr>
    </w:p>
    <w:p w:rsidR="00267BE9" w:rsidRDefault="00267BE9" w:rsidP="00267BE9">
      <w:pPr>
        <w:spacing w:after="0"/>
      </w:pPr>
    </w:p>
    <w:p w:rsidR="00207BA9" w:rsidRDefault="00207BA9" w:rsidP="00267BE9">
      <w:pPr>
        <w:spacing w:after="0"/>
      </w:pPr>
      <w:r>
        <w:lastRenderedPageBreak/>
        <w:t>Feature files examples:</w:t>
      </w:r>
    </w:p>
    <w:p w:rsidR="00207BA9" w:rsidRDefault="00267BE9" w:rsidP="00267BE9">
      <w:pPr>
        <w:spacing w:after="0"/>
      </w:pPr>
      <w:r>
        <w:t>------------------------------------------</w:t>
      </w:r>
    </w:p>
    <w:p w:rsidR="00207BA9" w:rsidRDefault="00207BA9" w:rsidP="00267BE9">
      <w:pPr>
        <w:spacing w:after="0"/>
      </w:pPr>
      <w:r>
        <w:t>Feature: Login Functionality</w:t>
      </w:r>
    </w:p>
    <w:p w:rsidR="00207BA9" w:rsidRDefault="00207BA9" w:rsidP="00267BE9">
      <w:pPr>
        <w:spacing w:after="0"/>
      </w:pPr>
      <w:r>
        <w:t xml:space="preserve">  As a user</w:t>
      </w:r>
    </w:p>
    <w:p w:rsidR="00207BA9" w:rsidRDefault="00207BA9" w:rsidP="00207BA9">
      <w:pPr>
        <w:spacing w:after="0"/>
      </w:pPr>
      <w:r>
        <w:t xml:space="preserve">  I want to be able to log in to my account</w:t>
      </w:r>
    </w:p>
    <w:p w:rsidR="00207BA9" w:rsidRDefault="00207BA9" w:rsidP="00207BA9">
      <w:pPr>
        <w:spacing w:after="0"/>
      </w:pPr>
      <w:r>
        <w:t xml:space="preserve">  So that I can access my profile and settings</w:t>
      </w:r>
    </w:p>
    <w:p w:rsidR="00207BA9" w:rsidRDefault="00207BA9" w:rsidP="00207BA9">
      <w:pPr>
        <w:spacing w:after="0"/>
      </w:pPr>
    </w:p>
    <w:p w:rsidR="00207BA9" w:rsidRDefault="00207BA9" w:rsidP="00207BA9">
      <w:pPr>
        <w:spacing w:after="0"/>
      </w:pPr>
      <w:r>
        <w:t xml:space="preserve">  Scenario: Valid Login</w:t>
      </w:r>
    </w:p>
    <w:p w:rsidR="00207BA9" w:rsidRDefault="00207BA9" w:rsidP="00207BA9">
      <w:pPr>
        <w:spacing w:after="0"/>
      </w:pPr>
      <w:r>
        <w:t xml:space="preserve">    Given I am on the login page</w:t>
      </w:r>
    </w:p>
    <w:p w:rsidR="00207BA9" w:rsidRDefault="00207BA9" w:rsidP="00207BA9">
      <w:pPr>
        <w:spacing w:after="0"/>
      </w:pPr>
      <w:r>
        <w:t xml:space="preserve">    When I enter valid credentials</w:t>
      </w:r>
    </w:p>
    <w:p w:rsidR="00207BA9" w:rsidRDefault="00207BA9" w:rsidP="00207BA9">
      <w:pPr>
        <w:spacing w:after="0"/>
      </w:pPr>
      <w:r>
        <w:t xml:space="preserve">    And I click on the login button</w:t>
      </w:r>
    </w:p>
    <w:p w:rsidR="00207BA9" w:rsidRDefault="00207BA9" w:rsidP="00207BA9">
      <w:pPr>
        <w:spacing w:after="0"/>
      </w:pPr>
      <w:r>
        <w:t xml:space="preserve">    Then I should be logged in to my account</w:t>
      </w:r>
    </w:p>
    <w:p w:rsidR="00207BA9" w:rsidRDefault="00207BA9" w:rsidP="00207BA9">
      <w:pPr>
        <w:spacing w:after="0"/>
      </w:pPr>
    </w:p>
    <w:p w:rsidR="00207BA9" w:rsidRDefault="00207BA9" w:rsidP="00207BA9">
      <w:pPr>
        <w:spacing w:after="0"/>
      </w:pPr>
      <w:r>
        <w:t xml:space="preserve">  Scenario: Invalid Login</w:t>
      </w:r>
    </w:p>
    <w:p w:rsidR="00207BA9" w:rsidRDefault="00207BA9" w:rsidP="00207BA9">
      <w:pPr>
        <w:spacing w:after="0"/>
      </w:pPr>
      <w:r>
        <w:t xml:space="preserve">    Given I am on the login page</w:t>
      </w:r>
    </w:p>
    <w:p w:rsidR="00207BA9" w:rsidRDefault="00207BA9" w:rsidP="00207BA9">
      <w:pPr>
        <w:spacing w:after="0"/>
      </w:pPr>
      <w:r>
        <w:t xml:space="preserve">    When I enter invalid credentials</w:t>
      </w:r>
    </w:p>
    <w:p w:rsidR="00207BA9" w:rsidRDefault="00207BA9" w:rsidP="00207BA9">
      <w:pPr>
        <w:spacing w:after="0"/>
      </w:pPr>
      <w:r>
        <w:t xml:space="preserve">    And I click on the login button</w:t>
      </w:r>
    </w:p>
    <w:p w:rsidR="00207BA9" w:rsidRDefault="00207BA9" w:rsidP="00207BA9">
      <w:pPr>
        <w:spacing w:after="0"/>
      </w:pPr>
      <w:r>
        <w:t xml:space="preserve">    Then I should see an error message</w:t>
      </w:r>
    </w:p>
    <w:p w:rsidR="00207BA9" w:rsidRDefault="00207BA9" w:rsidP="00207BA9">
      <w:pPr>
        <w:spacing w:after="0"/>
      </w:pPr>
    </w:p>
    <w:p w:rsidR="00207BA9" w:rsidRDefault="00207BA9" w:rsidP="00207BA9">
      <w:pPr>
        <w:spacing w:after="0"/>
      </w:pPr>
      <w:r>
        <w:t>------------------------------------------------------</w:t>
      </w:r>
    </w:p>
    <w:p w:rsidR="00207BA9" w:rsidRDefault="00207BA9" w:rsidP="00207BA9">
      <w:pPr>
        <w:spacing w:after="0"/>
      </w:pPr>
      <w:r>
        <w:t>Scenario Outline: Check login functionality</w:t>
      </w:r>
    </w:p>
    <w:p w:rsidR="00207BA9" w:rsidRDefault="00207BA9" w:rsidP="00207BA9">
      <w:pPr>
        <w:spacing w:after="0"/>
      </w:pPr>
      <w:r>
        <w:t>Given I am on the login page</w:t>
      </w:r>
    </w:p>
    <w:p w:rsidR="00207BA9" w:rsidRDefault="00207BA9" w:rsidP="00207BA9">
      <w:pPr>
        <w:spacing w:after="0"/>
      </w:pPr>
      <w:r>
        <w:t>When I enter "&lt;username&gt;" and "&lt;password&gt;"</w:t>
      </w:r>
    </w:p>
    <w:p w:rsidR="00207BA9" w:rsidRDefault="00207BA9" w:rsidP="00207BA9">
      <w:pPr>
        <w:spacing w:after="0"/>
      </w:pPr>
      <w:r>
        <w:t>Then I should be logged in successfully</w:t>
      </w:r>
    </w:p>
    <w:p w:rsidR="00207BA9" w:rsidRDefault="00207BA9" w:rsidP="00207BA9">
      <w:pPr>
        <w:spacing w:after="0"/>
      </w:pPr>
    </w:p>
    <w:p w:rsidR="00207BA9" w:rsidRDefault="00207BA9" w:rsidP="00207BA9">
      <w:pPr>
        <w:spacing w:after="0"/>
      </w:pPr>
      <w:r>
        <w:t>Examples:</w:t>
      </w:r>
    </w:p>
    <w:p w:rsidR="00207BA9" w:rsidRDefault="00207BA9" w:rsidP="00207BA9">
      <w:pPr>
        <w:spacing w:after="0"/>
      </w:pPr>
      <w:r>
        <w:t>| username | password |</w:t>
      </w:r>
    </w:p>
    <w:p w:rsidR="00207BA9" w:rsidRDefault="00207BA9" w:rsidP="00207BA9">
      <w:pPr>
        <w:spacing w:after="0"/>
      </w:pPr>
      <w:r>
        <w:t>| Anshita     | 123456   |</w:t>
      </w:r>
    </w:p>
    <w:p w:rsidR="00207BA9" w:rsidRDefault="00207BA9" w:rsidP="00207BA9">
      <w:pPr>
        <w:spacing w:after="0"/>
      </w:pPr>
      <w:r>
        <w:t>| Alice | qwerty   |</w:t>
      </w:r>
    </w:p>
    <w:p w:rsidR="00207BA9" w:rsidRDefault="00207BA9" w:rsidP="00207BA9">
      <w:pPr>
        <w:spacing w:after="0"/>
      </w:pPr>
    </w:p>
    <w:p w:rsidR="00207BA9" w:rsidRDefault="00207BA9" w:rsidP="00207BA9">
      <w:pPr>
        <w:spacing w:after="0"/>
      </w:pPr>
      <w:r>
        <w:t>-----------------------------------------------------------</w:t>
      </w:r>
    </w:p>
    <w:p w:rsidR="00207BA9" w:rsidRDefault="00207BA9" w:rsidP="00207BA9">
      <w:pPr>
        <w:spacing w:after="0"/>
      </w:pPr>
      <w:r>
        <w:t>explanation of above Scenario:</w:t>
      </w:r>
    </w:p>
    <w:p w:rsidR="00207BA9" w:rsidRDefault="00207BA9" w:rsidP="00207BA9">
      <w:pPr>
        <w:spacing w:after="0"/>
      </w:pPr>
    </w:p>
    <w:p w:rsidR="00207BA9" w:rsidRDefault="00207BA9" w:rsidP="00207BA9">
      <w:pPr>
        <w:spacing w:after="0"/>
      </w:pPr>
      <w:r>
        <w:t>Scenario: Check login functionality for multiple users</w:t>
      </w:r>
    </w:p>
    <w:p w:rsidR="00207BA9" w:rsidRDefault="00207BA9" w:rsidP="00207BA9">
      <w:pPr>
        <w:spacing w:after="0"/>
      </w:pPr>
      <w:r>
        <w:t>Given I am on the login page</w:t>
      </w:r>
    </w:p>
    <w:p w:rsidR="00207BA9" w:rsidRDefault="00207BA9" w:rsidP="00207BA9">
      <w:pPr>
        <w:spacing w:after="0"/>
      </w:pPr>
      <w:r>
        <w:t>When I enter "Anshita" and "123456"</w:t>
      </w:r>
    </w:p>
    <w:p w:rsidR="00207BA9" w:rsidRDefault="00207BA9" w:rsidP="00207BA9">
      <w:pPr>
        <w:spacing w:after="0"/>
      </w:pPr>
      <w:r>
        <w:t>Then I should be logged in successfully</w:t>
      </w:r>
    </w:p>
    <w:p w:rsidR="00207BA9" w:rsidRDefault="00207BA9" w:rsidP="00207BA9">
      <w:pPr>
        <w:spacing w:after="0"/>
      </w:pPr>
    </w:p>
    <w:p w:rsidR="00207BA9" w:rsidRDefault="00207BA9" w:rsidP="00207BA9">
      <w:pPr>
        <w:spacing w:after="0"/>
      </w:pPr>
      <w:r>
        <w:t>When I enter "Alice" and "qwerty"</w:t>
      </w:r>
    </w:p>
    <w:p w:rsidR="00207BA9" w:rsidRDefault="00207BA9" w:rsidP="00207BA9">
      <w:pPr>
        <w:spacing w:after="0"/>
      </w:pPr>
      <w:r>
        <w:t>Then I should be logged in successfully</w:t>
      </w:r>
    </w:p>
    <w:p w:rsidR="00207BA9" w:rsidRDefault="00207BA9" w:rsidP="00207BA9">
      <w:pPr>
        <w:spacing w:after="0"/>
      </w:pPr>
    </w:p>
    <w:p w:rsidR="00207BA9" w:rsidRDefault="00207BA9" w:rsidP="00207BA9">
      <w:pPr>
        <w:spacing w:after="0"/>
      </w:pPr>
      <w:r>
        <w:t>-----------------------------------------------------------</w:t>
      </w:r>
    </w:p>
    <w:p w:rsidR="001352EC" w:rsidRDefault="001352EC" w:rsidP="00207BA9">
      <w:pPr>
        <w:spacing w:after="0"/>
      </w:pPr>
    </w:p>
    <w:p w:rsidR="001352EC" w:rsidRDefault="001352EC" w:rsidP="00207BA9">
      <w:pPr>
        <w:spacing w:after="0"/>
      </w:pPr>
    </w:p>
    <w:p w:rsidR="00AA0302" w:rsidRDefault="00AA0302" w:rsidP="00564A45">
      <w:pPr>
        <w:spacing w:after="0"/>
      </w:pPr>
      <w:r>
        <w:lastRenderedPageBreak/>
        <w:t xml:space="preserve">Keyword: </w:t>
      </w:r>
      <w:r w:rsidRPr="00CE6751">
        <w:rPr>
          <w:b/>
        </w:rPr>
        <w:t>@ tags</w:t>
      </w:r>
      <w:r>
        <w:t xml:space="preserve"> used to control </w:t>
      </w:r>
      <w:r w:rsidR="003B67EB">
        <w:t xml:space="preserve">the </w:t>
      </w:r>
      <w:r>
        <w:t>execution of our test Scenario.</w:t>
      </w:r>
    </w:p>
    <w:p w:rsidR="00AA0302" w:rsidRDefault="00C165AB">
      <w:r>
        <w:t xml:space="preserve">                  </w:t>
      </w:r>
      <w:r w:rsidR="00564A45">
        <w:t>We can</w:t>
      </w:r>
      <w:r w:rsidR="003B67EB">
        <w:t xml:space="preserve"> do</w:t>
      </w:r>
      <w:r w:rsidR="00564A45">
        <w:t xml:space="preserve"> one or more Tag over </w:t>
      </w:r>
      <w:r w:rsidR="0072471E">
        <w:t xml:space="preserve">the </w:t>
      </w:r>
      <w:r w:rsidR="00564A45">
        <w:t>Scenario, Scenario Outline, or Feature.</w:t>
      </w:r>
    </w:p>
    <w:p w:rsidR="00564A45" w:rsidRDefault="00564A45">
      <w:r>
        <w:t xml:space="preserve">The </w:t>
      </w:r>
      <w:r w:rsidR="00DF7DFB">
        <w:t>Tag will be Executed which</w:t>
      </w:r>
      <w:r>
        <w:t xml:space="preserve"> one is called….</w:t>
      </w:r>
    </w:p>
    <w:p w:rsidR="00564A45" w:rsidRDefault="00564A45">
      <w:r>
        <w:t>Syntax –</w:t>
      </w:r>
    </w:p>
    <w:p w:rsidR="00564A45" w:rsidRDefault="00564A45" w:rsidP="00564A45">
      <w:pPr>
        <w:spacing w:after="0"/>
      </w:pPr>
      <w:r w:rsidRPr="00C165AB">
        <w:rPr>
          <w:b/>
        </w:rPr>
        <w:t>@</w:t>
      </w:r>
      <w:r>
        <w:t xml:space="preserve"> End to End regresstion test</w:t>
      </w:r>
    </w:p>
    <w:p w:rsidR="00564A45" w:rsidRDefault="00564A45">
      <w:r w:rsidRPr="00C165AB">
        <w:rPr>
          <w:b/>
        </w:rPr>
        <w:t>Feature</w:t>
      </w:r>
      <w:r>
        <w:t>: name of the feature</w:t>
      </w:r>
    </w:p>
    <w:p w:rsidR="00564A45" w:rsidRDefault="00564A45" w:rsidP="00564A45">
      <w:pPr>
        <w:spacing w:after="0"/>
      </w:pPr>
      <w:r w:rsidRPr="00C165AB">
        <w:rPr>
          <w:b/>
        </w:rPr>
        <w:t>@</w:t>
      </w:r>
      <w:r>
        <w:t xml:space="preserve"> Smoke test</w:t>
      </w:r>
    </w:p>
    <w:p w:rsidR="00564A45" w:rsidRDefault="00564A45">
      <w:r w:rsidRPr="00C165AB">
        <w:rPr>
          <w:b/>
        </w:rPr>
        <w:t>Scenario</w:t>
      </w:r>
      <w:r>
        <w:t>: name of the Scenario</w:t>
      </w:r>
    </w:p>
    <w:p w:rsidR="00564A45" w:rsidRDefault="00564A45" w:rsidP="00564A45">
      <w:pPr>
        <w:spacing w:after="0"/>
      </w:pPr>
      <w:r w:rsidRPr="00C165AB">
        <w:rPr>
          <w:b/>
        </w:rPr>
        <w:t>@</w:t>
      </w:r>
      <w:r>
        <w:t xml:space="preserve"> Sanity test</w:t>
      </w:r>
    </w:p>
    <w:p w:rsidR="00564A45" w:rsidRDefault="00564A45">
      <w:r w:rsidRPr="00C165AB">
        <w:rPr>
          <w:b/>
        </w:rPr>
        <w:t>Scenario</w:t>
      </w:r>
      <w:r>
        <w:t>: name the Scenario</w:t>
      </w:r>
    </w:p>
    <w:p w:rsidR="00564A45" w:rsidRDefault="00564A45" w:rsidP="00564A45">
      <w:pPr>
        <w:spacing w:after="0"/>
      </w:pPr>
      <w:r w:rsidRPr="00C165AB">
        <w:rPr>
          <w:b/>
        </w:rPr>
        <w:t>@</w:t>
      </w:r>
      <w:r>
        <w:t xml:space="preserve"> Smoke test, </w:t>
      </w:r>
      <w:r w:rsidR="005A3333">
        <w:t>@</w:t>
      </w:r>
      <w:r>
        <w:t>Sanity test</w:t>
      </w:r>
    </w:p>
    <w:p w:rsidR="00564A45" w:rsidRDefault="00564A45">
      <w:r w:rsidRPr="00684546">
        <w:rPr>
          <w:b/>
        </w:rPr>
        <w:t>Scenario</w:t>
      </w:r>
      <w:r>
        <w:t>: name of the Scenario</w:t>
      </w:r>
    </w:p>
    <w:p w:rsidR="00564A45" w:rsidRDefault="00564A45" w:rsidP="00564A45">
      <w:pPr>
        <w:spacing w:after="0"/>
      </w:pPr>
      <w:r w:rsidRPr="00C165AB">
        <w:rPr>
          <w:b/>
        </w:rPr>
        <w:t>@</w:t>
      </w:r>
      <w:r>
        <w:t xml:space="preserve"> Smoke test</w:t>
      </w:r>
    </w:p>
    <w:p w:rsidR="00564A45" w:rsidRDefault="00564A45">
      <w:r w:rsidRPr="00C165AB">
        <w:rPr>
          <w:b/>
        </w:rPr>
        <w:t>Scenario</w:t>
      </w:r>
      <w:r>
        <w:t xml:space="preserve"> </w:t>
      </w:r>
      <w:r w:rsidRPr="00C165AB">
        <w:rPr>
          <w:b/>
        </w:rPr>
        <w:t>Outline</w:t>
      </w:r>
      <w:r>
        <w:t>: name of the Scenario Outline</w:t>
      </w:r>
    </w:p>
    <w:p w:rsidR="00677204" w:rsidRDefault="00677204"/>
    <w:p w:rsidR="00677204" w:rsidRDefault="00677204">
      <w:r w:rsidRPr="00B32486">
        <w:rPr>
          <w:b/>
        </w:rPr>
        <w:t>Step definition</w:t>
      </w:r>
      <w:r>
        <w:t xml:space="preserve"> – what ever steps/actions(actual code) is written </w:t>
      </w:r>
      <w:r w:rsidR="0068648C">
        <w:t xml:space="preserve">for </w:t>
      </w:r>
      <w:r w:rsidR="009A4FDA">
        <w:t xml:space="preserve">the </w:t>
      </w:r>
      <w:r w:rsidR="0068648C">
        <w:t xml:space="preserve">steps </w:t>
      </w:r>
      <w:r>
        <w:t>in Feature file is called step definition.</w:t>
      </w:r>
    </w:p>
    <w:p w:rsidR="00677204" w:rsidRDefault="00677204"/>
    <w:p w:rsidR="0065253B" w:rsidRDefault="00883A17" w:rsidP="0065253B">
      <w:r>
        <w:rPr>
          <w:b/>
        </w:rPr>
        <w:t xml:space="preserve">Complete syntax </w:t>
      </w:r>
      <w:r w:rsidR="0065253B">
        <w:t xml:space="preserve">. – </w:t>
      </w:r>
    </w:p>
    <w:p w:rsidR="0065253B" w:rsidRDefault="0065253B" w:rsidP="0065253B">
      <w:r w:rsidRPr="00434B4D">
        <w:rPr>
          <w:b/>
        </w:rPr>
        <w:t>Scenario Outline</w:t>
      </w:r>
      <w:r>
        <w:t>: verify login function</w:t>
      </w:r>
    </w:p>
    <w:p w:rsidR="0065253B" w:rsidRDefault="00923AF5" w:rsidP="0065253B">
      <w:pPr>
        <w:ind w:firstLine="720"/>
      </w:pPr>
      <w:r w:rsidRPr="00434B4D">
        <w:rPr>
          <w:b/>
        </w:rPr>
        <w:t>Given</w:t>
      </w:r>
      <w:r w:rsidR="0065253B">
        <w:t xml:space="preserve"> user open browser and enter url and navigate to login page.</w:t>
      </w:r>
    </w:p>
    <w:p w:rsidR="0065253B" w:rsidRDefault="00923AF5" w:rsidP="0065253B">
      <w:pPr>
        <w:spacing w:after="0"/>
        <w:ind w:firstLine="720"/>
      </w:pPr>
      <w:r w:rsidRPr="00434B4D">
        <w:rPr>
          <w:b/>
        </w:rPr>
        <w:t>When</w:t>
      </w:r>
      <w:r w:rsidR="0065253B">
        <w:t xml:space="preserve"> user enter uid “&lt;username&gt;”</w:t>
      </w:r>
    </w:p>
    <w:p w:rsidR="0065253B" w:rsidRDefault="0065253B" w:rsidP="0065253B">
      <w:pPr>
        <w:spacing w:after="0"/>
        <w:ind w:left="720"/>
      </w:pPr>
      <w:r>
        <w:br/>
      </w:r>
      <w:r w:rsidR="00923AF5" w:rsidRPr="00434B4D">
        <w:rPr>
          <w:b/>
        </w:rPr>
        <w:t>And</w:t>
      </w:r>
      <w:r>
        <w:t xml:space="preserve"> user enter password “&lt;password&gt;”</w:t>
      </w:r>
    </w:p>
    <w:p w:rsidR="0065253B" w:rsidRDefault="0065253B" w:rsidP="0065253B">
      <w:pPr>
        <w:spacing w:after="0"/>
      </w:pPr>
    </w:p>
    <w:p w:rsidR="0065253B" w:rsidRDefault="00923AF5" w:rsidP="0065253B">
      <w:pPr>
        <w:spacing w:after="0"/>
        <w:ind w:firstLine="720"/>
      </w:pPr>
      <w:r w:rsidRPr="00434B4D">
        <w:rPr>
          <w:b/>
        </w:rPr>
        <w:t>And</w:t>
      </w:r>
      <w:r w:rsidR="0065253B">
        <w:t xml:space="preserve"> user click on login button</w:t>
      </w:r>
    </w:p>
    <w:p w:rsidR="0065253B" w:rsidRDefault="0065253B" w:rsidP="0065253B">
      <w:pPr>
        <w:spacing w:after="0"/>
      </w:pPr>
    </w:p>
    <w:p w:rsidR="0065253B" w:rsidRDefault="00923AF5" w:rsidP="0065253B">
      <w:pPr>
        <w:ind w:firstLine="720"/>
      </w:pPr>
      <w:r w:rsidRPr="00434B4D">
        <w:rPr>
          <w:b/>
        </w:rPr>
        <w:t>Then</w:t>
      </w:r>
      <w:r w:rsidR="0065253B">
        <w:t xml:space="preserve"> user shuld be logged in</w:t>
      </w:r>
    </w:p>
    <w:p w:rsidR="0065253B" w:rsidRPr="00117870" w:rsidRDefault="0065253B" w:rsidP="0065253B">
      <w:pPr>
        <w:rPr>
          <w:b/>
        </w:rPr>
      </w:pPr>
      <w:r w:rsidRPr="00434B4D">
        <w:rPr>
          <w:b/>
        </w:rPr>
        <w:t>Examples:</w:t>
      </w:r>
      <w:r w:rsidRPr="00434B4D">
        <w:rPr>
          <w:b/>
        </w:rPr>
        <w:br/>
      </w:r>
      <w:r w:rsidRPr="00434B4D">
        <w:rPr>
          <w:b/>
        </w:rPr>
        <w:tab/>
        <w:t>| username | password |</w:t>
      </w:r>
      <w:r w:rsidRPr="00434B4D">
        <w:rPr>
          <w:b/>
        </w:rPr>
        <w:br/>
      </w:r>
      <w:r w:rsidRPr="00434B4D">
        <w:rPr>
          <w:b/>
        </w:rPr>
        <w:tab/>
        <w:t>| user1         | pass1        |</w:t>
      </w:r>
      <w:r w:rsidRPr="00434B4D">
        <w:rPr>
          <w:b/>
        </w:rPr>
        <w:br/>
      </w:r>
      <w:r w:rsidRPr="00434B4D">
        <w:rPr>
          <w:b/>
        </w:rPr>
        <w:tab/>
        <w:t>| user2         | pass2        |</w:t>
      </w:r>
      <w:r w:rsidRPr="00434B4D">
        <w:rPr>
          <w:b/>
        </w:rPr>
        <w:br/>
      </w:r>
      <w:r w:rsidRPr="00434B4D">
        <w:rPr>
          <w:b/>
        </w:rPr>
        <w:tab/>
        <w:t>| user3         | pass3        |</w:t>
      </w:r>
    </w:p>
    <w:p w:rsidR="0065253B" w:rsidRDefault="0065253B" w:rsidP="0065253B"/>
    <w:p w:rsidR="0065253B" w:rsidRDefault="0065253B" w:rsidP="0065253B">
      <w:r w:rsidRPr="00923AF5">
        <w:rPr>
          <w:b/>
        </w:rPr>
        <w:t xml:space="preserve">Complete syntax for Background. – </w:t>
      </w:r>
    </w:p>
    <w:p w:rsidR="00923AF5" w:rsidRDefault="00923AF5" w:rsidP="0065253B">
      <w:r w:rsidRPr="00434B4D">
        <w:rPr>
          <w:b/>
        </w:rPr>
        <w:lastRenderedPageBreak/>
        <w:t>Feature</w:t>
      </w:r>
      <w:r>
        <w:t>:         name of the feature</w:t>
      </w:r>
    </w:p>
    <w:p w:rsidR="00923AF5" w:rsidRPr="00923AF5" w:rsidRDefault="00923AF5" w:rsidP="00923AF5">
      <w:r w:rsidRPr="00434B4D">
        <w:rPr>
          <w:b/>
        </w:rPr>
        <w:t>Background</w:t>
      </w:r>
      <w:r>
        <w:t xml:space="preserve">: </w:t>
      </w:r>
      <w:r>
        <w:br/>
        <w:t xml:space="preserve">                       </w:t>
      </w:r>
      <w:r w:rsidRPr="00434B4D">
        <w:rPr>
          <w:b/>
        </w:rPr>
        <w:t>Given</w:t>
      </w:r>
      <w:r>
        <w:t xml:space="preserve"> user open browser and enter url and navigate to login page.</w:t>
      </w:r>
    </w:p>
    <w:p w:rsidR="0065253B" w:rsidRDefault="0065253B" w:rsidP="00923AF5">
      <w:pPr>
        <w:spacing w:after="0"/>
      </w:pPr>
      <w:r w:rsidRPr="00434B4D">
        <w:rPr>
          <w:b/>
        </w:rPr>
        <w:t>Scenario</w:t>
      </w:r>
      <w:r>
        <w:t xml:space="preserve">: </w:t>
      </w:r>
      <w:r w:rsidR="00923AF5">
        <w:t xml:space="preserve">     </w:t>
      </w:r>
      <w:r>
        <w:t>verify login function</w:t>
      </w:r>
    </w:p>
    <w:p w:rsidR="0065253B" w:rsidRDefault="00923AF5" w:rsidP="00923AF5">
      <w:pPr>
        <w:spacing w:after="0"/>
        <w:ind w:firstLine="720"/>
      </w:pPr>
      <w:r>
        <w:t xml:space="preserve">        </w:t>
      </w:r>
      <w:r w:rsidRPr="00434B4D">
        <w:rPr>
          <w:b/>
        </w:rPr>
        <w:t>When</w:t>
      </w:r>
      <w:r w:rsidR="0065253B">
        <w:t xml:space="preserve"> user enter uid “admin”</w:t>
      </w:r>
      <w:r>
        <w:br/>
        <w:t xml:space="preserve"> </w:t>
      </w:r>
      <w:r>
        <w:tab/>
        <w:t xml:space="preserve">        </w:t>
      </w:r>
      <w:r w:rsidRPr="00434B4D">
        <w:rPr>
          <w:b/>
        </w:rPr>
        <w:t>And</w:t>
      </w:r>
      <w:r w:rsidR="0065253B">
        <w:t xml:space="preserve"> user enter password “demo1”</w:t>
      </w:r>
    </w:p>
    <w:p w:rsidR="0065253B" w:rsidRDefault="00923AF5" w:rsidP="00923AF5">
      <w:pPr>
        <w:spacing w:after="0"/>
        <w:ind w:firstLine="720"/>
      </w:pPr>
      <w:r>
        <w:t xml:space="preserve">        </w:t>
      </w:r>
      <w:r w:rsidRPr="00434B4D">
        <w:rPr>
          <w:b/>
        </w:rPr>
        <w:t>And</w:t>
      </w:r>
      <w:r w:rsidR="0065253B">
        <w:t xml:space="preserve"> user click on login button</w:t>
      </w:r>
    </w:p>
    <w:p w:rsidR="0065253B" w:rsidRDefault="00923AF5" w:rsidP="0065253B">
      <w:pPr>
        <w:ind w:firstLine="720"/>
      </w:pPr>
      <w:r>
        <w:t xml:space="preserve">        </w:t>
      </w:r>
      <w:r w:rsidRPr="00434B4D">
        <w:rPr>
          <w:b/>
        </w:rPr>
        <w:t>Then</w:t>
      </w:r>
      <w:r w:rsidR="0065253B">
        <w:t xml:space="preserve"> user sh</w:t>
      </w:r>
      <w:r w:rsidR="00300C07">
        <w:t>o</w:t>
      </w:r>
      <w:r w:rsidR="0065253B">
        <w:t>uld be logged in</w:t>
      </w:r>
    </w:p>
    <w:p w:rsidR="00923AF5" w:rsidRDefault="00923AF5" w:rsidP="0065253B">
      <w:pPr>
        <w:ind w:firstLine="720"/>
      </w:pPr>
    </w:p>
    <w:p w:rsidR="00923AF5" w:rsidRDefault="00923AF5" w:rsidP="0065253B">
      <w:pPr>
        <w:ind w:firstLine="720"/>
      </w:pPr>
    </w:p>
    <w:p w:rsidR="0065253B" w:rsidRDefault="008D304A" w:rsidP="0065253B">
      <w:r>
        <w:t xml:space="preserve">Complete syntax </w:t>
      </w:r>
      <w:r w:rsidR="0065253B">
        <w:t xml:space="preserve">. – </w:t>
      </w:r>
    </w:p>
    <w:p w:rsidR="0065253B" w:rsidRDefault="0065253B" w:rsidP="0065253B">
      <w:r w:rsidRPr="00434B4D">
        <w:rPr>
          <w:b/>
        </w:rPr>
        <w:t>Scenario Outline</w:t>
      </w:r>
      <w:r>
        <w:t>: verify login function</w:t>
      </w:r>
    </w:p>
    <w:p w:rsidR="0065253B" w:rsidRDefault="00923AF5" w:rsidP="00654110">
      <w:pPr>
        <w:spacing w:after="0"/>
        <w:ind w:left="720" w:firstLine="720"/>
      </w:pPr>
      <w:r w:rsidRPr="00434B4D">
        <w:rPr>
          <w:b/>
        </w:rPr>
        <w:t>Given</w:t>
      </w:r>
      <w:r>
        <w:t xml:space="preserve"> </w:t>
      </w:r>
      <w:r w:rsidR="0065253B">
        <w:t>user open browser and enter url and navigate to login page.</w:t>
      </w:r>
    </w:p>
    <w:p w:rsidR="0065253B" w:rsidRDefault="00923AF5" w:rsidP="00654110">
      <w:pPr>
        <w:spacing w:after="0"/>
        <w:ind w:left="1440"/>
      </w:pPr>
      <w:r w:rsidRPr="00434B4D">
        <w:rPr>
          <w:b/>
        </w:rPr>
        <w:t>When</w:t>
      </w:r>
      <w:r w:rsidR="0065253B">
        <w:t xml:space="preserve"> user enter uid “&lt;username&gt;”</w:t>
      </w:r>
      <w:r>
        <w:br/>
      </w:r>
      <w:r w:rsidRPr="00434B4D">
        <w:rPr>
          <w:b/>
        </w:rPr>
        <w:t>And</w:t>
      </w:r>
      <w:r w:rsidR="0065253B">
        <w:t xml:space="preserve"> user enter password “&lt;password&gt;”</w:t>
      </w:r>
    </w:p>
    <w:p w:rsidR="0065253B" w:rsidRDefault="00923AF5" w:rsidP="00654110">
      <w:pPr>
        <w:spacing w:after="0"/>
        <w:ind w:left="720" w:firstLine="720"/>
      </w:pPr>
      <w:r w:rsidRPr="00434B4D">
        <w:rPr>
          <w:b/>
        </w:rPr>
        <w:t>And</w:t>
      </w:r>
      <w:r w:rsidR="0065253B">
        <w:t xml:space="preserve"> user click on login button</w:t>
      </w:r>
    </w:p>
    <w:p w:rsidR="0065253B" w:rsidRDefault="00923AF5" w:rsidP="00654110">
      <w:pPr>
        <w:ind w:left="720" w:firstLine="720"/>
      </w:pPr>
      <w:r w:rsidRPr="00434B4D">
        <w:rPr>
          <w:b/>
        </w:rPr>
        <w:t>Then</w:t>
      </w:r>
      <w:r w:rsidR="0065253B">
        <w:t xml:space="preserve"> user sh</w:t>
      </w:r>
      <w:r w:rsidR="0061110F">
        <w:t>o</w:t>
      </w:r>
      <w:r w:rsidR="0065253B">
        <w:t>uld be logged in</w:t>
      </w:r>
    </w:p>
    <w:p w:rsidR="0065253B" w:rsidRPr="00434B4D" w:rsidRDefault="0065253B" w:rsidP="0065253B">
      <w:pPr>
        <w:rPr>
          <w:b/>
        </w:rPr>
      </w:pPr>
      <w:r w:rsidRPr="00434B4D">
        <w:rPr>
          <w:b/>
        </w:rPr>
        <w:t>Examples:</w:t>
      </w:r>
      <w:r w:rsidRPr="00434B4D">
        <w:rPr>
          <w:b/>
        </w:rPr>
        <w:br/>
      </w:r>
      <w:r w:rsidRPr="00434B4D">
        <w:rPr>
          <w:b/>
        </w:rPr>
        <w:tab/>
        <w:t>| username | password |</w:t>
      </w:r>
      <w:r w:rsidRPr="00434B4D">
        <w:rPr>
          <w:b/>
        </w:rPr>
        <w:br/>
      </w:r>
      <w:r w:rsidRPr="00434B4D">
        <w:rPr>
          <w:b/>
        </w:rPr>
        <w:tab/>
        <w:t>| user1         | pass1        |</w:t>
      </w:r>
      <w:r w:rsidRPr="00434B4D">
        <w:rPr>
          <w:b/>
        </w:rPr>
        <w:br/>
      </w:r>
      <w:r w:rsidRPr="00434B4D">
        <w:rPr>
          <w:b/>
        </w:rPr>
        <w:tab/>
        <w:t>| user2         | pass2        |</w:t>
      </w:r>
      <w:r w:rsidRPr="00434B4D">
        <w:rPr>
          <w:b/>
        </w:rPr>
        <w:br/>
      </w:r>
      <w:r w:rsidRPr="00434B4D">
        <w:rPr>
          <w:b/>
        </w:rPr>
        <w:tab/>
        <w:t>| user3         | pass3        |</w:t>
      </w:r>
    </w:p>
    <w:p w:rsidR="00654110" w:rsidRDefault="00654110" w:rsidP="0065253B"/>
    <w:p w:rsidR="00654110" w:rsidRDefault="00654110" w:rsidP="0065253B"/>
    <w:p w:rsidR="0065253B" w:rsidRPr="004F1BEA" w:rsidRDefault="00B32486" w:rsidP="0065253B">
      <w:pPr>
        <w:rPr>
          <w:b/>
          <w:color w:val="FF0000"/>
          <w:sz w:val="38"/>
          <w:szCs w:val="38"/>
        </w:rPr>
      </w:pPr>
      <w:r w:rsidRPr="004F1BEA">
        <w:rPr>
          <w:b/>
          <w:color w:val="FF0000"/>
          <w:sz w:val="38"/>
          <w:szCs w:val="38"/>
        </w:rPr>
        <w:t xml:space="preserve">End to End BDD framework: Selenium - Java </w:t>
      </w:r>
      <w:r w:rsidR="006A3F9C" w:rsidRPr="004F1BEA">
        <w:rPr>
          <w:b/>
          <w:color w:val="FF0000"/>
          <w:sz w:val="38"/>
          <w:szCs w:val="38"/>
        </w:rPr>
        <w:t>–</w:t>
      </w:r>
      <w:r w:rsidRPr="004F1BEA">
        <w:rPr>
          <w:b/>
          <w:color w:val="FF0000"/>
          <w:sz w:val="38"/>
          <w:szCs w:val="38"/>
        </w:rPr>
        <w:t xml:space="preserve"> cucumber</w:t>
      </w:r>
    </w:p>
    <w:p w:rsidR="006A3F9C" w:rsidRPr="00B32486" w:rsidRDefault="006A3F9C" w:rsidP="0065253B">
      <w:pPr>
        <w:rPr>
          <w:b/>
        </w:rPr>
      </w:pPr>
      <w:r>
        <w:rPr>
          <w:b/>
        </w:rPr>
        <w:t xml:space="preserve"># first we need to create </w:t>
      </w:r>
      <w:r w:rsidR="00224468">
        <w:rPr>
          <w:b/>
        </w:rPr>
        <w:t>.feature file (</w:t>
      </w:r>
      <w:r>
        <w:rPr>
          <w:b/>
        </w:rPr>
        <w:t>BDD test cases</w:t>
      </w:r>
      <w:r w:rsidR="00224468">
        <w:rPr>
          <w:b/>
        </w:rPr>
        <w:t>)</w:t>
      </w:r>
      <w:r>
        <w:rPr>
          <w:b/>
        </w:rPr>
        <w:t xml:space="preserve"> then i</w:t>
      </w:r>
      <w:r w:rsidR="00224468">
        <w:rPr>
          <w:b/>
        </w:rPr>
        <w:t>mplement with the selenium code and create test runner</w:t>
      </w:r>
      <w:r w:rsidR="00DE5FE5">
        <w:rPr>
          <w:b/>
        </w:rPr>
        <w:t xml:space="preserve"> class</w:t>
      </w:r>
      <w:r w:rsidR="00224468">
        <w:rPr>
          <w:b/>
        </w:rPr>
        <w:t xml:space="preserve"> to execute test.</w:t>
      </w:r>
    </w:p>
    <w:p w:rsidR="00B32486" w:rsidRDefault="00B32486" w:rsidP="0065253B">
      <w:r>
        <w:t>Step</w:t>
      </w:r>
      <w:r w:rsidR="000C6028">
        <w:t xml:space="preserve"> </w:t>
      </w:r>
      <w:r>
        <w:t>1:</w:t>
      </w:r>
      <w:r w:rsidR="006A3F9C">
        <w:t xml:space="preserve"> </w:t>
      </w:r>
      <w:r>
        <w:br/>
        <w:t>(a) Create Maven Project</w:t>
      </w:r>
      <w:r w:rsidR="004E4FE7">
        <w:t xml:space="preserve">: </w:t>
      </w:r>
      <w:r>
        <w:br/>
        <w:t>(b) Add dependencies:</w:t>
      </w:r>
      <w:r w:rsidR="00581B05">
        <w:t xml:space="preserve">  </w:t>
      </w:r>
      <w:r w:rsidR="004E4FE7">
        <w:t xml:space="preserve">:  Cucumber-java, Cucumber-Junit, </w:t>
      </w:r>
      <w:r w:rsidR="00D317FE">
        <w:t xml:space="preserve">Junit, </w:t>
      </w:r>
      <w:r w:rsidR="004E4FE7">
        <w:t xml:space="preserve">Extent Reports, </w:t>
      </w:r>
      <w:r w:rsidR="006F23EF">
        <w:t>ExtentReports adapter,</w:t>
      </w:r>
      <w:r w:rsidR="004E4FE7">
        <w:br/>
        <w:t>Cucumber-extentReports, Selenium</w:t>
      </w:r>
      <w:r w:rsidR="00D317FE">
        <w:t>-java</w:t>
      </w:r>
      <w:r w:rsidR="004E4FE7">
        <w:t>.</w:t>
      </w:r>
      <w:r>
        <w:br/>
        <w:t>(c) Download plugins:</w:t>
      </w:r>
      <w:r w:rsidR="004E4FE7">
        <w:t xml:space="preserve"> Cucumber Eclipse Plugin, Natural</w:t>
      </w:r>
      <w:r w:rsidR="00C8495A">
        <w:t>, maven-compiler, maven-surefire plugin</w:t>
      </w:r>
      <w:r w:rsidR="00523ABC">
        <w:t>.</w:t>
      </w:r>
      <w:bookmarkStart w:id="0" w:name="_GoBack"/>
      <w:bookmarkEnd w:id="0"/>
    </w:p>
    <w:p w:rsidR="0065253B" w:rsidRDefault="0065253B" w:rsidP="0065253B"/>
    <w:p w:rsidR="00565E45" w:rsidRDefault="00581B05" w:rsidP="0065253B">
      <w:r>
        <w:t>Step</w:t>
      </w:r>
      <w:r w:rsidR="000C6028">
        <w:t xml:space="preserve"> </w:t>
      </w:r>
      <w:r>
        <w:t>2: Design Project Structure</w:t>
      </w:r>
      <w:r>
        <w:br/>
        <w:t xml:space="preserve">(a) Create Folder Structure: feature, reports, locators, </w:t>
      </w:r>
      <w:r w:rsidR="00565E45">
        <w:t>config, screenshots.</w:t>
      </w:r>
    </w:p>
    <w:p w:rsidR="00565E45" w:rsidRDefault="00565E45" w:rsidP="0065253B">
      <w:r>
        <w:lastRenderedPageBreak/>
        <w:t>(b) Package Structure:</w:t>
      </w:r>
      <w:r>
        <w:br/>
      </w:r>
      <w:r w:rsidRPr="00565E45">
        <w:rPr>
          <w:b/>
        </w:rPr>
        <w:t>step_definition:</w:t>
      </w:r>
      <w:r>
        <w:t xml:space="preserve">  </w:t>
      </w:r>
      <w:r w:rsidR="00263323">
        <w:t>actual</w:t>
      </w:r>
      <w:r>
        <w:t xml:space="preserve"> code</w:t>
      </w:r>
      <w:r w:rsidR="00263323">
        <w:t xml:space="preserve"> for step</w:t>
      </w:r>
      <w:r>
        <w:t xml:space="preserve"> will be here.</w:t>
      </w:r>
      <w:r w:rsidR="00A45B8E">
        <w:t xml:space="preserve"> (com.automation.step_definiton)</w:t>
      </w:r>
      <w:r>
        <w:br/>
      </w:r>
      <w:r w:rsidRPr="00565E45">
        <w:rPr>
          <w:b/>
        </w:rPr>
        <w:t>base</w:t>
      </w:r>
      <w:r>
        <w:t xml:space="preserve"> : Browser related code.</w:t>
      </w:r>
      <w:r w:rsidR="00A45B8E">
        <w:t xml:space="preserve">  (com.automation.base)</w:t>
      </w:r>
      <w:r>
        <w:br/>
      </w:r>
      <w:r w:rsidRPr="00565E45">
        <w:rPr>
          <w:b/>
        </w:rPr>
        <w:t>Page</w:t>
      </w:r>
      <w:r>
        <w:t>: POM</w:t>
      </w:r>
      <w:r w:rsidR="00A45B8E">
        <w:t xml:space="preserve">  (com.automation.page)</w:t>
      </w:r>
      <w:r>
        <w:br/>
      </w:r>
      <w:r w:rsidRPr="00565E45">
        <w:rPr>
          <w:b/>
        </w:rPr>
        <w:t>utilities:</w:t>
      </w:r>
      <w:r>
        <w:t xml:space="preserve"> read config files, read locators.</w:t>
      </w:r>
      <w:r w:rsidR="00A45B8E">
        <w:t xml:space="preserve">  (com.automation.utility)</w:t>
      </w:r>
      <w:r>
        <w:br/>
      </w:r>
      <w:r w:rsidRPr="00565E45">
        <w:rPr>
          <w:b/>
        </w:rPr>
        <w:t>runner:</w:t>
      </w:r>
      <w:r>
        <w:rPr>
          <w:b/>
        </w:rPr>
        <w:t xml:space="preserve"> </w:t>
      </w:r>
      <w:r>
        <w:t>Execution starting point.</w:t>
      </w:r>
      <w:r w:rsidR="00A45B8E">
        <w:t xml:space="preserve">  (com.automation.runner)</w:t>
      </w:r>
      <w:r>
        <w:br/>
      </w:r>
      <w:r w:rsidRPr="00565E45">
        <w:rPr>
          <w:b/>
        </w:rPr>
        <w:t>assertions:</w:t>
      </w:r>
      <w:r>
        <w:t xml:space="preserve"> </w:t>
      </w:r>
      <w:r w:rsidR="00A45B8E">
        <w:t>Comparison  (com.automation.assertion</w:t>
      </w:r>
      <w:r w:rsidR="00D72675">
        <w:t>s</w:t>
      </w:r>
      <w:r w:rsidR="00A45B8E">
        <w:t>)</w:t>
      </w:r>
      <w:r w:rsidR="00A45B8E">
        <w:br/>
      </w:r>
      <w:r w:rsidR="00A45B8E" w:rsidRPr="00A45B8E">
        <w:rPr>
          <w:b/>
        </w:rPr>
        <w:t>actions:</w:t>
      </w:r>
      <w:r w:rsidR="00A45B8E">
        <w:t xml:space="preserve"> code for performing user activties.  (com.automation.action)</w:t>
      </w:r>
    </w:p>
    <w:p w:rsidR="00A45B8E" w:rsidRDefault="00A45B8E" w:rsidP="0065253B"/>
    <w:p w:rsidR="00A45B8E" w:rsidRDefault="00A45B8E" w:rsidP="0065253B">
      <w:r>
        <w:t>Step</w:t>
      </w:r>
      <w:r w:rsidR="000C6028">
        <w:t xml:space="preserve"> </w:t>
      </w:r>
      <w:r>
        <w:t>3: Design Feature files</w:t>
      </w:r>
      <w:r w:rsidR="00434B4D">
        <w:t xml:space="preserve"> </w:t>
      </w:r>
      <w:r w:rsidR="003B67EB">
        <w:t xml:space="preserve"> //</w:t>
      </w:r>
      <w:r w:rsidR="00434B4D">
        <w:t>(right click in feature file &gt; pretty format. (for formatting))</w:t>
      </w:r>
    </w:p>
    <w:p w:rsidR="00A45B8E" w:rsidRDefault="00A45B8E" w:rsidP="0065253B">
      <w:r>
        <w:t>Write test cases in Gerkin language</w:t>
      </w:r>
      <w:r w:rsidR="00263323">
        <w:br/>
        <w:t xml:space="preserve">Scenario 1:   </w:t>
      </w:r>
      <w:r>
        <w:t xml:space="preserve">Login </w:t>
      </w:r>
      <w:r w:rsidR="00263323">
        <w:t>&amp;</w:t>
      </w:r>
      <w:r>
        <w:t xml:space="preserve"> logout</w:t>
      </w:r>
      <w:r w:rsidR="00263323">
        <w:br/>
        <w:t>Scenario 2:   Registration</w:t>
      </w:r>
    </w:p>
    <w:p w:rsidR="00B55612" w:rsidRDefault="00B55612" w:rsidP="0065253B">
      <w:r>
        <w:t>right click on feature file folder&gt;new&gt;file&gt;name(Login_logout.feature)&gt;finish.</w:t>
      </w:r>
      <w:r>
        <w:br/>
        <w:t>open feature file and start writing BDD test case</w:t>
      </w:r>
      <w:r w:rsidR="008D304A">
        <w:t>.</w:t>
      </w:r>
    </w:p>
    <w:p w:rsidR="00B55612" w:rsidRDefault="00B55612" w:rsidP="0065253B">
      <w:r>
        <w:t>Feature: registered and non registerd user come on application and perform activites</w:t>
      </w:r>
    </w:p>
    <w:p w:rsidR="00B55612" w:rsidRDefault="00C35A89" w:rsidP="0065253B">
      <w:r>
        <w:t>Scenario</w:t>
      </w:r>
      <w:r w:rsidR="00B55612">
        <w:t>: registered user comes to application and login &amp; logout</w:t>
      </w:r>
      <w:r w:rsidR="00B55612">
        <w:br/>
        <w:t>Given          user is on login page</w:t>
      </w:r>
      <w:r w:rsidR="00B55612">
        <w:br/>
        <w:t>When         user enters username</w:t>
      </w:r>
      <w:r w:rsidR="00B55612">
        <w:br/>
        <w:t>And             user enters password</w:t>
      </w:r>
      <w:r w:rsidR="00B55612">
        <w:br/>
        <w:t>And             user clicks on submit button</w:t>
      </w:r>
      <w:r w:rsidR="00B55612">
        <w:br/>
        <w:t>Then           user should be logged in</w:t>
      </w:r>
      <w:r w:rsidR="00B55612">
        <w:br/>
        <w:t>When         user clicks on logout button</w:t>
      </w:r>
      <w:r w:rsidR="00B55612">
        <w:br/>
        <w:t>Then           user should be logged out</w:t>
      </w:r>
    </w:p>
    <w:p w:rsidR="00C82833" w:rsidRDefault="00B55612" w:rsidP="0065253B">
      <w:r>
        <w:t xml:space="preserve">Scenario: </w:t>
      </w:r>
      <w:r w:rsidR="00434B4D">
        <w:t xml:space="preserve">  </w:t>
      </w:r>
      <w:r>
        <w:t xml:space="preserve">non registered user comes on application and </w:t>
      </w:r>
      <w:r w:rsidR="00C82833">
        <w:t>re</w:t>
      </w:r>
      <w:r w:rsidR="00434B4D">
        <w:t>gister and login</w:t>
      </w:r>
      <w:r w:rsidR="00434B4D">
        <w:br/>
        <w:t xml:space="preserve">Given         </w:t>
      </w:r>
      <w:r w:rsidR="00C82833">
        <w:t xml:space="preserve">user on registration </w:t>
      </w:r>
      <w:r w:rsidR="00434B4D">
        <w:t>page</w:t>
      </w:r>
      <w:r w:rsidR="00F94EFA">
        <w:t xml:space="preserve"> clicks on register</w:t>
      </w:r>
      <w:r w:rsidR="00434B4D">
        <w:br/>
        <w:t xml:space="preserve">When         </w:t>
      </w:r>
      <w:r w:rsidR="00C82833">
        <w:t>user enters username</w:t>
      </w:r>
      <w:r w:rsidR="00C82833">
        <w:br/>
        <w:t>And            user enters email address</w:t>
      </w:r>
      <w:r w:rsidR="00C82833">
        <w:br/>
        <w:t>And            user enters password</w:t>
      </w:r>
      <w:r w:rsidR="00C82833">
        <w:br/>
        <w:t>And            user enters confirm password</w:t>
      </w:r>
      <w:r w:rsidR="00C82833">
        <w:br/>
        <w:t>And            user enters date of birth</w:t>
      </w:r>
      <w:r w:rsidR="00C82833">
        <w:br/>
        <w:t>And            user enters phone number</w:t>
      </w:r>
      <w:r w:rsidR="00C82833">
        <w:br/>
        <w:t xml:space="preserve">And            user enters address </w:t>
      </w:r>
      <w:r w:rsidR="00C82833">
        <w:br/>
        <w:t>And            user click on Home address type</w:t>
      </w:r>
      <w:r w:rsidR="00C82833">
        <w:br/>
        <w:t xml:space="preserve">And            user select Gender </w:t>
      </w:r>
      <w:r w:rsidR="00C82833">
        <w:br/>
        <w:t>And            user select Country</w:t>
      </w:r>
      <w:r w:rsidR="00C82833">
        <w:br/>
        <w:t>And            user select State</w:t>
      </w:r>
      <w:r w:rsidR="00C82833">
        <w:br/>
        <w:t>And            user select City</w:t>
      </w:r>
      <w:r w:rsidR="00C82833">
        <w:br/>
        <w:t>And            user enter zip code</w:t>
      </w:r>
      <w:r w:rsidR="00C82833">
        <w:br/>
        <w:t>And            user click on agree check box</w:t>
      </w:r>
      <w:r w:rsidR="00C82833">
        <w:br/>
      </w:r>
      <w:r w:rsidR="00C82833">
        <w:lastRenderedPageBreak/>
        <w:t>And            user click on sign up button</w:t>
      </w:r>
      <w:r w:rsidR="000C6028">
        <w:br/>
        <w:t>Then          user account should be created</w:t>
      </w:r>
    </w:p>
    <w:p w:rsidR="000C6028" w:rsidRDefault="000C6028" w:rsidP="0065253B"/>
    <w:p w:rsidR="00B21FAB" w:rsidRDefault="000C6028" w:rsidP="0065253B">
      <w:r>
        <w:t xml:space="preserve">Step 4: </w:t>
      </w:r>
      <w:r w:rsidR="001F1A1A">
        <w:t xml:space="preserve"> Setup Runner file for Execution</w:t>
      </w:r>
    </w:p>
    <w:p w:rsidR="000C6028" w:rsidRDefault="000C6028" w:rsidP="0065253B">
      <w:r>
        <w:t>Create Runner file with different options</w:t>
      </w:r>
      <w:r w:rsidR="00696B0C">
        <w:t xml:space="preserve"> below</w:t>
      </w:r>
      <w:r>
        <w:t>.</w:t>
      </w:r>
    </w:p>
    <w:p w:rsidR="00B21FAB" w:rsidRDefault="00B21FAB" w:rsidP="0065253B">
      <w:r>
        <w:t>(a) features – for defi</w:t>
      </w:r>
      <w:r w:rsidR="00442138">
        <w:t xml:space="preserve">ning where your features file </w:t>
      </w:r>
      <w:r w:rsidR="006C4177">
        <w:t xml:space="preserve">is </w:t>
      </w:r>
      <w:r>
        <w:t>placed</w:t>
      </w:r>
      <w:r w:rsidR="00AF4CA0">
        <w:t>.</w:t>
      </w:r>
    </w:p>
    <w:p w:rsidR="00B21FAB" w:rsidRDefault="00B21FAB" w:rsidP="00B21FAB">
      <w:r>
        <w:t xml:space="preserve">(b) glue – for defining </w:t>
      </w:r>
      <w:r w:rsidR="004E4FE7">
        <w:t xml:space="preserve">the </w:t>
      </w:r>
      <w:r>
        <w:t xml:space="preserve">packages where </w:t>
      </w:r>
      <w:r w:rsidR="008067BC">
        <w:t>our</w:t>
      </w:r>
      <w:r>
        <w:t xml:space="preserve"> implementation</w:t>
      </w:r>
      <w:r w:rsidR="008067BC">
        <w:t xml:space="preserve"> code written.</w:t>
      </w:r>
    </w:p>
    <w:p w:rsidR="00B21FAB" w:rsidRDefault="00B21FAB" w:rsidP="00B21FAB">
      <w:r>
        <w:t xml:space="preserve">(c) </w:t>
      </w:r>
      <w:r w:rsidR="00276817">
        <w:t xml:space="preserve">dryrun – to check missing </w:t>
      </w:r>
      <w:r>
        <w:t>methods</w:t>
      </w:r>
      <w:r w:rsidR="00276817">
        <w:t xml:space="preserve"> which is not</w:t>
      </w:r>
      <w:r w:rsidR="00E6080B">
        <w:t xml:space="preserve"> coded</w:t>
      </w:r>
      <w:r>
        <w:t xml:space="preserve"> </w:t>
      </w:r>
      <w:r w:rsidR="00276817">
        <w:t xml:space="preserve">yet </w:t>
      </w:r>
      <w:r>
        <w:t>for feature steps</w:t>
      </w:r>
    </w:p>
    <w:p w:rsidR="00B21FAB" w:rsidRDefault="00B21FAB" w:rsidP="0065253B">
      <w:r>
        <w:t>(d) monochrome – removing junk characters</w:t>
      </w:r>
    </w:p>
    <w:p w:rsidR="00B21FAB" w:rsidRDefault="00B21FAB" w:rsidP="0065253B">
      <w:r>
        <w:t>(e) plugin –</w:t>
      </w:r>
      <w:r w:rsidR="006A5F45">
        <w:t xml:space="preserve"> </w:t>
      </w:r>
      <w:r w:rsidR="004A7814">
        <w:t>for default cucumber report</w:t>
      </w:r>
    </w:p>
    <w:p w:rsidR="00D03394" w:rsidRDefault="00EA5AA4" w:rsidP="00D03394">
      <w:pPr>
        <w:spacing w:after="0"/>
      </w:pPr>
      <w:r>
        <w:t>Eclipse project</w:t>
      </w:r>
    </w:p>
    <w:p w:rsidR="006225B7" w:rsidRDefault="00EA5AA4" w:rsidP="006225B7">
      <w:pPr>
        <w:spacing w:after="0"/>
      </w:pPr>
      <w:r>
        <w:t>&gt;pack</w:t>
      </w:r>
      <w:r w:rsidR="00F2757D">
        <w:t>age(runner)&gt;create a class(test_</w:t>
      </w:r>
      <w:r>
        <w:t>runner)</w:t>
      </w:r>
      <w:r w:rsidR="00821040">
        <w:t xml:space="preserve">  </w:t>
      </w:r>
      <w:r w:rsidR="005851B3">
        <w:t>NB: runner class must have the word ‘test’</w:t>
      </w:r>
      <w:r w:rsidR="00821040">
        <w:t>.</w:t>
      </w:r>
      <w:r>
        <w:br/>
        <w:t>&gt;</w:t>
      </w:r>
      <w:r w:rsidR="002200CA">
        <w:t xml:space="preserve"> </w:t>
      </w:r>
      <w:r>
        <w:t>add a</w:t>
      </w:r>
      <w:r w:rsidR="000E5BA0">
        <w:t>nnotation @Runwith(Cucumber.class)</w:t>
      </w:r>
      <w:r w:rsidR="0089633C">
        <w:br/>
      </w:r>
      <w:r w:rsidR="002200CA">
        <w:t xml:space="preserve">&gt; </w:t>
      </w:r>
      <w:r>
        <w:t>@Cucumberoptions(</w:t>
      </w:r>
      <w:r w:rsidR="0089633C">
        <w:t>features=”featu</w:t>
      </w:r>
      <w:r w:rsidR="00196AB7">
        <w:t>r</w:t>
      </w:r>
      <w:r w:rsidR="0089633C">
        <w:t>eFile”</w:t>
      </w:r>
      <w:r w:rsidR="000E5BA0">
        <w:t>, monochrome=true</w:t>
      </w:r>
      <w:r>
        <w:t>)</w:t>
      </w:r>
      <w:r w:rsidR="0089633C">
        <w:br/>
        <w:t>&gt; execute once then copy the structure from console.</w:t>
      </w:r>
      <w:r w:rsidR="000358AF">
        <w:br/>
        <w:t>&gt; go step_de</w:t>
      </w:r>
      <w:r w:rsidR="00C96564">
        <w:t>f</w:t>
      </w:r>
      <w:r w:rsidR="000358AF">
        <w:t>inition</w:t>
      </w:r>
      <w:r w:rsidR="00275DE6">
        <w:t>s</w:t>
      </w:r>
      <w:r w:rsidR="000358AF">
        <w:t>(package)&gt;create a class(StepDefinition)&gt;paste the structure</w:t>
      </w:r>
      <w:r w:rsidR="00643712">
        <w:t xml:space="preserve"> methods</w:t>
      </w:r>
      <w:r w:rsidR="000358AF">
        <w:t>&gt;remove comments.</w:t>
      </w:r>
      <w:r w:rsidR="000E5BA0">
        <w:br/>
        <w:t xml:space="preserve">&gt; </w:t>
      </w:r>
      <w:r w:rsidR="002200CA">
        <w:t>add dryrun &amp; glue to</w:t>
      </w:r>
    </w:p>
    <w:p w:rsidR="006225B7" w:rsidRDefault="002200CA" w:rsidP="006225B7">
      <w:pPr>
        <w:spacing w:after="0"/>
      </w:pPr>
      <w:r>
        <w:t xml:space="preserve"> @Cucumberoptions(features=”featueFile”,</w:t>
      </w:r>
    </w:p>
    <w:p w:rsidR="006225B7" w:rsidRDefault="002200CA" w:rsidP="006225B7">
      <w:pPr>
        <w:spacing w:after="0"/>
      </w:pPr>
      <w:r>
        <w:t xml:space="preserve"> </w:t>
      </w:r>
      <w:r w:rsidR="006225B7">
        <w:tab/>
      </w:r>
      <w:r w:rsidR="006225B7">
        <w:tab/>
      </w:r>
      <w:r w:rsidR="006225B7">
        <w:tab/>
      </w:r>
      <w:r>
        <w:t xml:space="preserve">monochrome=true, </w:t>
      </w:r>
    </w:p>
    <w:p w:rsidR="006225B7" w:rsidRDefault="002200CA" w:rsidP="000F2F58">
      <w:pPr>
        <w:spacing w:after="0"/>
        <w:ind w:left="2160"/>
      </w:pPr>
      <w:r>
        <w:t>dryrun=true</w:t>
      </w:r>
      <w:r w:rsidR="00F2757D">
        <w:t xml:space="preserve">, </w:t>
      </w:r>
      <w:r w:rsidR="000F2F58">
        <w:t xml:space="preserve"> </w:t>
      </w:r>
      <w:r w:rsidR="000F2F58">
        <w:rPr>
          <w:color w:val="00B0F0"/>
        </w:rPr>
        <w:t xml:space="preserve"> //</w:t>
      </w:r>
      <w:r w:rsidR="000F2F58" w:rsidRPr="00A45851">
        <w:rPr>
          <w:color w:val="00B0F0"/>
        </w:rPr>
        <w:t>dry</w:t>
      </w:r>
      <w:r w:rsidR="000F2F58">
        <w:rPr>
          <w:color w:val="00B0F0"/>
        </w:rPr>
        <w:t>run is used for checking if any feature method missing</w:t>
      </w:r>
      <w:r w:rsidR="000F2F58" w:rsidRPr="00A45851">
        <w:rPr>
          <w:color w:val="00B0F0"/>
        </w:rPr>
        <w:t>.</w:t>
      </w:r>
    </w:p>
    <w:p w:rsidR="003237F6" w:rsidRDefault="003B67EB" w:rsidP="003237F6">
      <w:pPr>
        <w:spacing w:after="0"/>
        <w:ind w:left="2160"/>
      </w:pPr>
      <w:r>
        <w:t>glue=”com.automation</w:t>
      </w:r>
      <w:r w:rsidR="00F2757D">
        <w:t>.step_definition”</w:t>
      </w:r>
      <w:r w:rsidR="002200CA">
        <w:t>)</w:t>
      </w:r>
      <w:r w:rsidR="00643712">
        <w:t xml:space="preserve"> </w:t>
      </w:r>
    </w:p>
    <w:p w:rsidR="0065253B" w:rsidRDefault="002200CA" w:rsidP="00434A68">
      <w:pPr>
        <w:spacing w:after="0"/>
      </w:pPr>
      <w:r>
        <w:t xml:space="preserve">&gt; </w:t>
      </w:r>
      <w:r w:rsidR="00F2757D">
        <w:t>go Test_runner class&gt;execute again (to see if any feature method missing)</w:t>
      </w:r>
      <w:r w:rsidR="00F2757D">
        <w:br/>
        <w:t>&gt; go stepDefiniton class&gt;implement all methods</w:t>
      </w:r>
      <w:r w:rsidR="00F2757D">
        <w:br/>
        <w:t xml:space="preserve">&gt; go Test_runner class&gt;make </w:t>
      </w:r>
      <w:r w:rsidR="00F2757D" w:rsidRPr="0067206A">
        <w:rPr>
          <w:color w:val="FF0000"/>
        </w:rPr>
        <w:t>dryrun=false</w:t>
      </w:r>
      <w:r w:rsidR="00F2757D">
        <w:t>&gt;execute</w:t>
      </w:r>
    </w:p>
    <w:p w:rsidR="00521E4E" w:rsidRDefault="00521E4E">
      <w:r>
        <w:t>&gt; for reporting: add Extent config to project (create a config file in reports folder)</w:t>
      </w:r>
      <w:r>
        <w:br/>
        <w:t>&gt; right click on reports folder&gt;new&gt;file&gt;name(extent-config.xml)</w:t>
      </w:r>
      <w:r>
        <w:br/>
      </w:r>
    </w:p>
    <w:p w:rsidR="00E30A84" w:rsidRDefault="00EA5AA4" w:rsidP="00643712">
      <w:pPr>
        <w:spacing w:after="0"/>
      </w:pPr>
      <w:r>
        <w:t>@Runwith(Cucumber.class)</w:t>
      </w:r>
      <w:r>
        <w:br/>
        <w:t>@Cucumberoptoin</w:t>
      </w:r>
      <w:r w:rsidR="006A5F45">
        <w:t>s</w:t>
      </w:r>
      <w:r>
        <w:t>(</w:t>
      </w:r>
    </w:p>
    <w:p w:rsidR="007428E8" w:rsidRDefault="0084160F" w:rsidP="00E30A84">
      <w:pPr>
        <w:spacing w:after="0"/>
        <w:ind w:left="1440"/>
      </w:pPr>
      <w:r>
        <w:t>{</w:t>
      </w:r>
      <w:r w:rsidR="006A5F45">
        <w:t>features</w:t>
      </w:r>
      <w:r w:rsidR="004A7814">
        <w:t xml:space="preserve"> </w:t>
      </w:r>
      <w:r w:rsidR="006A5F45">
        <w:t>=</w:t>
      </w:r>
      <w:r w:rsidR="004A7814">
        <w:t xml:space="preserve"> </w:t>
      </w:r>
      <w:r w:rsidR="00017E71">
        <w:t>”fea</w:t>
      </w:r>
      <w:r w:rsidR="00E30A84">
        <w:t>tureFile”,</w:t>
      </w:r>
      <w:r w:rsidR="00E30A84">
        <w:br/>
        <w:t xml:space="preserve"> </w:t>
      </w:r>
      <w:r w:rsidR="006A5F45">
        <w:t xml:space="preserve"> monochrome</w:t>
      </w:r>
      <w:r w:rsidR="004A7814">
        <w:t xml:space="preserve"> </w:t>
      </w:r>
      <w:r w:rsidR="006A5F45">
        <w:t>=</w:t>
      </w:r>
      <w:r w:rsidR="004A7814">
        <w:t xml:space="preserve"> </w:t>
      </w:r>
      <w:r w:rsidR="0048017F">
        <w:t>tru</w:t>
      </w:r>
      <w:r w:rsidR="006A5F45">
        <w:t>e,</w:t>
      </w:r>
      <w:r w:rsidR="00E30A84">
        <w:br/>
        <w:t xml:space="preserve"> </w:t>
      </w:r>
      <w:r w:rsidR="0048017F">
        <w:t xml:space="preserve"> dryrun</w:t>
      </w:r>
      <w:r w:rsidR="004A7814">
        <w:t xml:space="preserve"> </w:t>
      </w:r>
      <w:r w:rsidR="0048017F">
        <w:t>=</w:t>
      </w:r>
      <w:r w:rsidR="004A7814">
        <w:t xml:space="preserve"> </w:t>
      </w:r>
      <w:r w:rsidR="0048017F">
        <w:t>true</w:t>
      </w:r>
      <w:r w:rsidR="00E30A84">
        <w:t>/false,</w:t>
      </w:r>
      <w:r w:rsidR="00E30A84">
        <w:br/>
        <w:t xml:space="preserve">   </w:t>
      </w:r>
      <w:r w:rsidR="0089633C">
        <w:t>glue</w:t>
      </w:r>
      <w:r w:rsidR="004A7814">
        <w:t xml:space="preserve"> </w:t>
      </w:r>
      <w:r w:rsidR="0089633C">
        <w:t>=</w:t>
      </w:r>
      <w:r w:rsidR="004A7814">
        <w:t xml:space="preserve"> </w:t>
      </w:r>
      <w:r w:rsidR="0089633C">
        <w:t>”com.automation.step_definition</w:t>
      </w:r>
      <w:r w:rsidR="0028628B">
        <w:t>”</w:t>
      </w:r>
    </w:p>
    <w:p w:rsidR="00E30A84" w:rsidRDefault="007428E8" w:rsidP="00E30A84">
      <w:pPr>
        <w:spacing w:after="0"/>
        <w:ind w:left="1440"/>
      </w:pPr>
      <w:r>
        <w:t>}</w:t>
      </w:r>
      <w:r w:rsidR="00E30A84">
        <w:br/>
        <w:t xml:space="preserve">    </w:t>
      </w:r>
      <w:r w:rsidR="004A7814">
        <w:t xml:space="preserve">plugin = </w:t>
      </w:r>
      <w:r w:rsidR="00643712">
        <w:t>{</w:t>
      </w:r>
    </w:p>
    <w:p w:rsidR="009040CC" w:rsidRDefault="009040CC" w:rsidP="00E30A84">
      <w:pPr>
        <w:spacing w:after="0"/>
        <w:ind w:left="1440" w:firstLine="720"/>
      </w:pPr>
      <w:r>
        <w:t xml:space="preserve"> “pretty”,</w:t>
      </w:r>
    </w:p>
    <w:p w:rsidR="00643712" w:rsidRDefault="00E30A84" w:rsidP="00E30A84">
      <w:pPr>
        <w:spacing w:after="0"/>
        <w:ind w:left="1440" w:firstLine="720"/>
      </w:pPr>
      <w:r>
        <w:t xml:space="preserve">  </w:t>
      </w:r>
      <w:r w:rsidR="00643712">
        <w:t>"html:target/cucumber-report/</w:t>
      </w:r>
      <w:r w:rsidR="007A2CDE">
        <w:t>report.html</w:t>
      </w:r>
      <w:r w:rsidR="00643712">
        <w:t>",</w:t>
      </w:r>
    </w:p>
    <w:p w:rsidR="00643712" w:rsidRDefault="00643712" w:rsidP="00643712">
      <w:pPr>
        <w:spacing w:after="0"/>
      </w:pPr>
      <w:r>
        <w:t xml:space="preserve">                       </w:t>
      </w:r>
      <w:r w:rsidR="00E30A84">
        <w:t xml:space="preserve">                      </w:t>
      </w:r>
      <w:r>
        <w:t>"json:target/cucumber-json</w:t>
      </w:r>
      <w:r w:rsidR="007A2CDE">
        <w:t>/report.json</w:t>
      </w:r>
      <w:r>
        <w:t>",</w:t>
      </w:r>
    </w:p>
    <w:p w:rsidR="00643712" w:rsidRDefault="00643712" w:rsidP="00643712">
      <w:pPr>
        <w:spacing w:after="0"/>
      </w:pPr>
      <w:r>
        <w:lastRenderedPageBreak/>
        <w:t xml:space="preserve">                         </w:t>
      </w:r>
      <w:r w:rsidR="00E30A84">
        <w:t xml:space="preserve">                  </w:t>
      </w:r>
      <w:r>
        <w:t xml:space="preserve">  “pretty:target/cucumber-pretty.txt",</w:t>
      </w:r>
    </w:p>
    <w:p w:rsidR="007428E8" w:rsidRDefault="00643712" w:rsidP="007428E8">
      <w:pPr>
        <w:spacing w:after="0"/>
      </w:pPr>
      <w:r>
        <w:t xml:space="preserve">                        </w:t>
      </w:r>
      <w:r w:rsidR="00E30A84">
        <w:t xml:space="preserve">                      </w:t>
      </w:r>
      <w:r>
        <w:t>"junit:target/cucumber-result</w:t>
      </w:r>
      <w:r w:rsidR="002D757D">
        <w:t>s</w:t>
      </w:r>
      <w:r>
        <w:t>.xml"</w:t>
      </w:r>
      <w:r w:rsidR="00C62DFB">
        <w:t>,</w:t>
      </w:r>
      <w:r w:rsidR="00C62DFB">
        <w:br/>
        <w:t xml:space="preserve">                       </w:t>
      </w:r>
      <w:r w:rsidR="00E30A84">
        <w:t xml:space="preserve">                       </w:t>
      </w:r>
      <w:r w:rsidR="00C62DFB">
        <w:t xml:space="preserve"> “com.vimalselvam.cucumber.listener.ExtentCucumberFormetter”</w:t>
      </w:r>
    </w:p>
    <w:p w:rsidR="007428E8" w:rsidRDefault="00643712" w:rsidP="007428E8">
      <w:pPr>
        <w:ind w:left="1440" w:firstLine="720"/>
      </w:pPr>
      <w:r>
        <w:t xml:space="preserve">}  </w:t>
      </w:r>
    </w:p>
    <w:p w:rsidR="00C54A38" w:rsidRDefault="00AA2FD3" w:rsidP="007428E8">
      <w:pPr>
        <w:ind w:left="1440" w:firstLine="720"/>
      </w:pPr>
      <w:r>
        <w:t xml:space="preserve">plugin = </w:t>
      </w:r>
      <w:r w:rsidR="00C54A38">
        <w:t xml:space="preserve">true </w:t>
      </w:r>
    </w:p>
    <w:p w:rsidR="00C54A38" w:rsidRDefault="00AA2FD3" w:rsidP="00C54A38">
      <w:pPr>
        <w:spacing w:after="0"/>
        <w:ind w:left="1440" w:firstLine="720"/>
      </w:pPr>
      <w:r>
        <w:t xml:space="preserve"> : cucumber will generate a online report </w:t>
      </w:r>
      <w:r w:rsidR="00661E36">
        <w:t>url.</w:t>
      </w:r>
      <w:r w:rsidR="00C54A38">
        <w:t xml:space="preserve"> </w:t>
      </w:r>
    </w:p>
    <w:p w:rsidR="007428E8" w:rsidRDefault="00F97A0A" w:rsidP="007428E8">
      <w:pPr>
        <w:ind w:left="1440" w:firstLine="720"/>
      </w:pPr>
      <w:r>
        <w:t xml:space="preserve">NB. </w:t>
      </w:r>
      <w:r w:rsidR="009F5F66">
        <w:t xml:space="preserve">But </w:t>
      </w:r>
      <w:r w:rsidR="00C54A38">
        <w:t>First Remove unnecessary texts from url.</w:t>
      </w:r>
    </w:p>
    <w:p w:rsidR="00522280" w:rsidRDefault="00BA3144" w:rsidP="007428E8">
      <w:pPr>
        <w:ind w:left="1440" w:firstLine="720"/>
      </w:pPr>
      <w:r>
        <w:t>)</w:t>
      </w:r>
      <w:r>
        <w:br/>
        <w:t xml:space="preserve"> </w:t>
      </w:r>
    </w:p>
    <w:p w:rsidR="00C62DFB" w:rsidRDefault="00522280" w:rsidP="00643712">
      <w:r>
        <w:t>Note# Runner class name must have the word ‘ Test ‘. Only then maven will execute it.</w:t>
      </w:r>
      <w:r w:rsidR="00BA3144">
        <w:t xml:space="preserve">      </w:t>
      </w:r>
    </w:p>
    <w:p w:rsidR="00EA5AA4" w:rsidRDefault="00BA3144" w:rsidP="00643712">
      <w:r>
        <w:t xml:space="preserve">                               </w:t>
      </w:r>
      <w:r w:rsidR="006A5F45">
        <w:br/>
        <w:t>p</w:t>
      </w:r>
      <w:r w:rsidR="00C62DFB">
        <w:t>ublic class TestR</w:t>
      </w:r>
      <w:r w:rsidR="00EA5AA4">
        <w:t>unner{</w:t>
      </w:r>
    </w:p>
    <w:p w:rsidR="00C62DFB" w:rsidRDefault="00C62DFB" w:rsidP="00643712">
      <w:r>
        <w:t>@BeforeClass</w:t>
      </w:r>
      <w:r>
        <w:br/>
        <w:t>public static void setReportConfiguration()</w:t>
      </w:r>
      <w:r>
        <w:br/>
        <w:t>{</w:t>
      </w:r>
      <w:r>
        <w:br/>
        <w:t>ExtentProperties property = ExtentProperties.INSTANCE();</w:t>
      </w:r>
      <w:r w:rsidR="00807DE4">
        <w:br/>
        <w:t>property.setPropertyPath(“./Reports/reports.html”);</w:t>
      </w:r>
    </w:p>
    <w:p w:rsidR="00C62DFB" w:rsidRDefault="00C62DFB" w:rsidP="00643712">
      <w:r>
        <w:t>}</w:t>
      </w:r>
    </w:p>
    <w:p w:rsidR="00807DE4" w:rsidRDefault="00807DE4" w:rsidP="00643712">
      <w:r>
        <w:t>@AfterClass</w:t>
      </w:r>
      <w:r>
        <w:br/>
        <w:t>public static void setConfiguration()</w:t>
      </w:r>
      <w:r>
        <w:br/>
        <w:t>{</w:t>
      </w:r>
    </w:p>
    <w:p w:rsidR="00807DE4" w:rsidRDefault="00807DE4" w:rsidP="00643712">
      <w:r>
        <w:t>Reporter.loadXMLConfig(“./</w:t>
      </w:r>
      <w:r>
        <w:br/>
        <w:t>}</w:t>
      </w:r>
    </w:p>
    <w:p w:rsidR="00522280" w:rsidRDefault="00EA5AA4">
      <w:r>
        <w:t>}</w:t>
      </w:r>
      <w:r w:rsidR="006A5F45">
        <w:t xml:space="preserve"> </w:t>
      </w:r>
      <w:r w:rsidR="006A5F45">
        <w:br/>
        <w:t>&gt; now execute&gt;run as Eclipse Cucumber &gt; copy structures from console</w:t>
      </w:r>
    </w:p>
    <w:p w:rsidR="002001EF" w:rsidRDefault="002001EF"/>
    <w:p w:rsidR="002001EF" w:rsidRDefault="002001EF"/>
    <w:p w:rsidR="002001EF" w:rsidRDefault="002001EF"/>
    <w:p w:rsidR="00F93F57" w:rsidRDefault="00F93F57"/>
    <w:p w:rsidR="002001EF" w:rsidRDefault="00DC45A3" w:rsidP="002001EF">
      <w:pPr>
        <w:jc w:val="center"/>
      </w:pPr>
      <w:r>
        <w:sym w:font="Wingdings" w:char="F0E7"/>
      </w:r>
      <w:r>
        <w:sym w:font="Wingdings" w:char="F0E7"/>
      </w:r>
      <w:r>
        <w:sym w:font="Wingdings" w:char="F0E7"/>
      </w:r>
      <w:r>
        <w:sym w:font="Wingdings" w:char="F0E7"/>
      </w:r>
      <w:r>
        <w:t xml:space="preserve"> </w:t>
      </w:r>
      <w:r w:rsidR="002001EF" w:rsidRPr="002001EF">
        <w:rPr>
          <w:b/>
          <w:sz w:val="32"/>
          <w:szCs w:val="32"/>
        </w:rPr>
        <w:t>Cucumber BDD framework by Raghav</w:t>
      </w:r>
      <w:r w:rsidR="002001EF">
        <w:t xml:space="preserve"> </w:t>
      </w:r>
      <w:r>
        <w:sym w:font="Wingdings" w:char="F0E8"/>
      </w:r>
      <w:r>
        <w:t xml:space="preserve"> </w:t>
      </w:r>
      <w:r>
        <w:sym w:font="Wingdings" w:char="F0E8"/>
      </w:r>
      <w:r>
        <w:sym w:font="Wingdings" w:char="F0E8"/>
      </w:r>
      <w:r>
        <w:sym w:font="Wingdings" w:char="F0E8"/>
      </w:r>
      <w:r>
        <w:t xml:space="preserve">  </w:t>
      </w:r>
    </w:p>
    <w:p w:rsidR="00B9335F" w:rsidRDefault="00B9335F" w:rsidP="00B9335F">
      <w:pPr>
        <w:rPr>
          <w:b/>
        </w:rPr>
      </w:pPr>
      <w:r>
        <w:rPr>
          <w:b/>
        </w:rPr>
        <w:t xml:space="preserve">To keep packages and folders organize : </w:t>
      </w:r>
    </w:p>
    <w:p w:rsidR="001643AD" w:rsidRDefault="00F34BCB" w:rsidP="00815BA3">
      <w:pPr>
        <w:spacing w:after="0"/>
        <w:rPr>
          <w:b/>
        </w:rPr>
      </w:pPr>
      <w:r>
        <w:rPr>
          <w:b/>
        </w:rPr>
        <w:t>1</w:t>
      </w:r>
      <w:r w:rsidR="001643AD">
        <w:rPr>
          <w:b/>
        </w:rPr>
        <w:t xml:space="preserve">. Create a </w:t>
      </w:r>
      <w:r w:rsidR="00611C1B">
        <w:rPr>
          <w:b/>
        </w:rPr>
        <w:t xml:space="preserve">main </w:t>
      </w:r>
      <w:r w:rsidR="001643AD">
        <w:rPr>
          <w:b/>
        </w:rPr>
        <w:t>folder</w:t>
      </w:r>
      <w:r w:rsidR="002D3B21">
        <w:rPr>
          <w:b/>
        </w:rPr>
        <w:t xml:space="preserve"> (Features) &gt; create a sub folder(</w:t>
      </w:r>
      <w:r w:rsidR="00C93FA4">
        <w:rPr>
          <w:b/>
        </w:rPr>
        <w:t>demo</w:t>
      </w:r>
      <w:r w:rsidR="002D3B21">
        <w:rPr>
          <w:b/>
        </w:rPr>
        <w:t>Feature)</w:t>
      </w:r>
      <w:r w:rsidR="00710FC3">
        <w:rPr>
          <w:b/>
        </w:rPr>
        <w:t xml:space="preserve"> </w:t>
      </w:r>
      <w:r w:rsidR="00A879CA">
        <w:rPr>
          <w:b/>
        </w:rPr>
        <w:t xml:space="preserve">&gt; create a </w:t>
      </w:r>
      <w:r w:rsidR="00A21263">
        <w:rPr>
          <w:b/>
        </w:rPr>
        <w:t xml:space="preserve">feature </w:t>
      </w:r>
      <w:r w:rsidR="00A879CA">
        <w:rPr>
          <w:b/>
        </w:rPr>
        <w:t>file(demo.feature)</w:t>
      </w:r>
      <w:r w:rsidR="00815BA3">
        <w:rPr>
          <w:b/>
        </w:rPr>
        <w:t xml:space="preserve"> under sub folder</w:t>
      </w:r>
      <w:r w:rsidR="002C605C">
        <w:rPr>
          <w:b/>
        </w:rPr>
        <w:t>.</w:t>
      </w:r>
    </w:p>
    <w:p w:rsidR="002C605C" w:rsidRDefault="00B503A3" w:rsidP="00815BA3">
      <w:pPr>
        <w:spacing w:after="0"/>
        <w:rPr>
          <w:b/>
        </w:rPr>
      </w:pPr>
      <w:r>
        <w:rPr>
          <w:b/>
        </w:rPr>
        <w:t>=</w:t>
      </w:r>
      <w:r w:rsidR="00EC22AA">
        <w:rPr>
          <w:b/>
        </w:rPr>
        <w:t>write</w:t>
      </w:r>
      <w:r>
        <w:rPr>
          <w:b/>
        </w:rPr>
        <w:t xml:space="preserve"> in features = “main/sub</w:t>
      </w:r>
      <w:r w:rsidR="00EC22AA">
        <w:rPr>
          <w:b/>
        </w:rPr>
        <w:t xml:space="preserve"> folder name</w:t>
      </w:r>
      <w:r>
        <w:rPr>
          <w:b/>
        </w:rPr>
        <w:t>”</w:t>
      </w:r>
    </w:p>
    <w:p w:rsidR="00F34BCB" w:rsidRDefault="00F34BCB" w:rsidP="00815BA3">
      <w:pPr>
        <w:spacing w:after="0"/>
        <w:rPr>
          <w:b/>
        </w:rPr>
      </w:pPr>
    </w:p>
    <w:p w:rsidR="00F34BCB" w:rsidRDefault="00F34BCB" w:rsidP="00F34BCB">
      <w:pPr>
        <w:spacing w:after="0"/>
        <w:rPr>
          <w:b/>
        </w:rPr>
      </w:pPr>
      <w:r>
        <w:rPr>
          <w:b/>
        </w:rPr>
        <w:t>2. Create a package main (StepDefinitons) &gt; create a sub Package(</w:t>
      </w:r>
      <w:r w:rsidR="00815C7A">
        <w:rPr>
          <w:b/>
        </w:rPr>
        <w:t>demoS</w:t>
      </w:r>
      <w:r>
        <w:rPr>
          <w:b/>
        </w:rPr>
        <w:t xml:space="preserve">tepDefinition) : </w:t>
      </w:r>
    </w:p>
    <w:p w:rsidR="00F34BCB" w:rsidRDefault="00F34BCB" w:rsidP="00F34BCB">
      <w:pPr>
        <w:spacing w:after="0"/>
        <w:rPr>
          <w:b/>
        </w:rPr>
      </w:pPr>
      <w:r>
        <w:rPr>
          <w:b/>
        </w:rPr>
        <w:t>= right click on package &gt; new &gt; package &gt; name(main.sub) &gt; finish &gt; create StepDefinitionClass</w:t>
      </w:r>
      <w:r w:rsidR="00A11102">
        <w:rPr>
          <w:b/>
        </w:rPr>
        <w:t>(Steps)</w:t>
      </w:r>
      <w:r>
        <w:rPr>
          <w:b/>
        </w:rPr>
        <w:t xml:space="preserve"> under sub Package.</w:t>
      </w:r>
    </w:p>
    <w:p w:rsidR="00815BA3" w:rsidRDefault="00F34BCB" w:rsidP="00F34BCB">
      <w:pPr>
        <w:rPr>
          <w:b/>
        </w:rPr>
      </w:pPr>
      <w:r>
        <w:rPr>
          <w:b/>
        </w:rPr>
        <w:t>= in glue {“main/sub</w:t>
      </w:r>
      <w:r w:rsidR="006226AA">
        <w:rPr>
          <w:b/>
        </w:rPr>
        <w:t>PackageName</w:t>
      </w:r>
      <w:r>
        <w:rPr>
          <w:b/>
        </w:rPr>
        <w:t>”}</w:t>
      </w:r>
    </w:p>
    <w:p w:rsidR="00B503A3" w:rsidRDefault="00B503A3" w:rsidP="00815BA3">
      <w:pPr>
        <w:spacing w:after="0"/>
        <w:rPr>
          <w:b/>
        </w:rPr>
      </w:pPr>
      <w:r>
        <w:rPr>
          <w:b/>
        </w:rPr>
        <w:t xml:space="preserve">We need </w:t>
      </w:r>
      <w:r w:rsidR="00D54732">
        <w:rPr>
          <w:b/>
        </w:rPr>
        <w:t xml:space="preserve">it because in cucumber we can </w:t>
      </w:r>
      <w:r w:rsidR="00B35DA4">
        <w:rPr>
          <w:b/>
        </w:rPr>
        <w:t xml:space="preserve">not </w:t>
      </w:r>
      <w:r w:rsidR="00D54732">
        <w:rPr>
          <w:b/>
        </w:rPr>
        <w:t>specify class name</w:t>
      </w:r>
      <w:r w:rsidR="00B35DA4">
        <w:rPr>
          <w:b/>
        </w:rPr>
        <w:t>.</w:t>
      </w:r>
    </w:p>
    <w:p w:rsidR="00B35DA4" w:rsidRDefault="00717005" w:rsidP="00B9335F">
      <w:pPr>
        <w:rPr>
          <w:b/>
        </w:rPr>
      </w:pPr>
      <w:r>
        <w:rPr>
          <w:b/>
        </w:rPr>
        <w:t>We can only specify package</w:t>
      </w:r>
      <w:r w:rsidR="00B35DA4">
        <w:rPr>
          <w:b/>
        </w:rPr>
        <w:t>.</w:t>
      </w:r>
    </w:p>
    <w:p w:rsidR="00213748" w:rsidRPr="00B9335F" w:rsidRDefault="00213748" w:rsidP="00B9335F">
      <w:pPr>
        <w:rPr>
          <w:b/>
        </w:rPr>
      </w:pPr>
      <w:r>
        <w:rPr>
          <w:b/>
        </w:rPr>
        <w:t xml:space="preserve">3. if any feature </w:t>
      </w:r>
      <w:r w:rsidR="003803E2">
        <w:rPr>
          <w:b/>
        </w:rPr>
        <w:t>doesn’t run then delete the feature from the directory</w:t>
      </w:r>
      <w:r w:rsidR="00E7216C">
        <w:rPr>
          <w:b/>
        </w:rPr>
        <w:t xml:space="preserve"> </w:t>
      </w:r>
      <w:r w:rsidR="003803E2">
        <w:rPr>
          <w:b/>
        </w:rPr>
        <w:t>(</w:t>
      </w:r>
      <w:r w:rsidR="00E7216C">
        <w:rPr>
          <w:b/>
        </w:rPr>
        <w:t xml:space="preserve"> </w:t>
      </w:r>
      <w:r w:rsidR="003803E2">
        <w:rPr>
          <w:b/>
        </w:rPr>
        <w:t>C</w:t>
      </w:r>
      <w:r w:rsidR="00CF1F66">
        <w:rPr>
          <w:b/>
        </w:rPr>
        <w:t>:</w:t>
      </w:r>
      <w:r w:rsidR="00E7216C">
        <w:rPr>
          <w:b/>
        </w:rPr>
        <w:t xml:space="preserve"> </w:t>
      </w:r>
      <w:r w:rsidR="00CF1F66">
        <w:rPr>
          <w:b/>
        </w:rPr>
        <w:t>drive</w:t>
      </w:r>
      <w:r w:rsidR="003803E2">
        <w:rPr>
          <w:b/>
        </w:rPr>
        <w:t>)</w:t>
      </w:r>
      <w:r w:rsidR="00E7216C">
        <w:rPr>
          <w:b/>
        </w:rPr>
        <w:t>.</w:t>
      </w:r>
    </w:p>
    <w:p w:rsidR="00B9335F" w:rsidRDefault="00B9335F" w:rsidP="002001EF">
      <w:pPr>
        <w:jc w:val="center"/>
      </w:pPr>
    </w:p>
    <w:p w:rsidR="00B9335F" w:rsidRDefault="00B9335F" w:rsidP="002001EF">
      <w:pPr>
        <w:jc w:val="center"/>
      </w:pPr>
    </w:p>
    <w:p w:rsidR="002001EF" w:rsidRDefault="002001EF">
      <w:r>
        <w:t xml:space="preserve">Step </w:t>
      </w:r>
      <w:r w:rsidR="008A414F">
        <w:t>1 -</w:t>
      </w:r>
      <w:r>
        <w:t xml:space="preserve"> Create a maven project in eclipse.</w:t>
      </w:r>
    </w:p>
    <w:p w:rsidR="002001EF" w:rsidRDefault="002001EF">
      <w:r>
        <w:t xml:space="preserve">Step </w:t>
      </w:r>
      <w:r w:rsidR="008A414F">
        <w:t>2 -</w:t>
      </w:r>
      <w:r w:rsidR="006F5461">
        <w:t xml:space="preserve"> Add dependency (Cucumber Java</w:t>
      </w:r>
      <w:r>
        <w:t xml:space="preserve"> | Cucumber JUnit | JUnit | Sele</w:t>
      </w:r>
      <w:r w:rsidR="001A3F6B">
        <w:t xml:space="preserve">nium Java </w:t>
      </w:r>
    </w:p>
    <w:p w:rsidR="008A414F" w:rsidRDefault="008A414F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ep 3 - </w:t>
      </w:r>
      <w:r w:rsidR="00DC45A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Download </w:t>
      </w:r>
      <w:r w:rsidR="00DC45A3" w:rsidRPr="00DC45A3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cucumber eclipse plugin</w:t>
      </w:r>
      <w:r w:rsidR="00DC45A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rom Eclipse Marketplace</w:t>
      </w:r>
    </w:p>
    <w:p w:rsidR="008A414F" w:rsidRPr="00DC45A3" w:rsidRDefault="008A414F" w:rsidP="008A414F"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tep</w:t>
      </w:r>
      <w:r w:rsidR="00DC45A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4 - Create a folder </w:t>
      </w:r>
      <w:r w:rsidR="00DC45A3" w:rsidRPr="00DC45A3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Features</w:t>
      </w:r>
      <w:r w:rsidR="00DC45A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under src/test/resources or under project.</w:t>
      </w:r>
    </w:p>
    <w:p w:rsidR="008A414F" w:rsidRDefault="008A414F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ep 5 - </w:t>
      </w:r>
      <w:r w:rsidR="00DC45A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Under </w:t>
      </w:r>
      <w:r w:rsidR="00DC45A3" w:rsidRPr="00DC45A3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Features</w:t>
      </w:r>
      <w:r w:rsidR="00DC45A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older</w:t>
      </w:r>
      <w:r w:rsidR="00C1466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="00DC45A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create a new feature file </w:t>
      </w:r>
      <w:r w:rsidR="00DC45A3" w:rsidRPr="00DC45A3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login.feature</w:t>
      </w:r>
      <w:r w:rsidR="00A95B57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 xml:space="preserve">. </w:t>
      </w:r>
    </w:p>
    <w:p w:rsidR="008A414F" w:rsidRDefault="008A414F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tep 6 - Create feature file and add contents Feature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>,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cenario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>,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teps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>,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cenario Outline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>,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Example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>,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Tags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>,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Comments 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>….</w:t>
      </w:r>
      <w:r w:rsidR="00A95B57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="00A95B57" w:rsidRPr="00A95B57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One feature focuses on only one functonality.</w:t>
      </w:r>
    </w:p>
    <w:p w:rsidR="008A414F" w:rsidRDefault="008A414F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tep 7 - Try to run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the </w:t>
      </w:r>
      <w:r w:rsidR="00DF670F" w:rsidRPr="00C549E4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feature file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. Then copy </w:t>
      </w:r>
      <w:r w:rsidR="00DF670F" w:rsidRPr="00DF670F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step definations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rom console.</w:t>
      </w:r>
    </w:p>
    <w:p w:rsidR="008A414F" w:rsidRDefault="008A414F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ep 8 - Add Step Definitions / Glue Code under src/test/java package </w:t>
      </w:r>
      <w:r w:rsidR="00DF670F">
        <w:rPr>
          <w:rFonts w:ascii="Arial" w:hAnsi="Arial" w:cs="Arial"/>
          <w:color w:val="030303"/>
          <w:sz w:val="21"/>
          <w:szCs w:val="21"/>
          <w:shd w:val="clear" w:color="auto" w:fill="F9F9F9"/>
        </w:rPr>
        <w:t>(manually or copy/paste).</w:t>
      </w:r>
    </w:p>
    <w:p w:rsidR="00DF670F" w:rsidRDefault="00DF670F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ab/>
        <w:t xml:space="preserve">i. Create a package ii. create a class iii. paste </w:t>
      </w:r>
      <w:r w:rsidRPr="00DF670F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step definations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in the class.</w:t>
      </w:r>
    </w:p>
    <w:p w:rsidR="00306961" w:rsidRPr="00DF670F" w:rsidRDefault="00306961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Implement </w:t>
      </w:r>
      <w:r w:rsidRPr="00306961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step definitions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methods with </w:t>
      </w:r>
      <w:r w:rsidRPr="00843EE9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selenium code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.</w:t>
      </w:r>
    </w:p>
    <w:p w:rsidR="00307C3E" w:rsidRDefault="008A414F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tep 9 - Create a Runner class</w:t>
      </w:r>
    </w:p>
    <w:p w:rsidR="00307C3E" w:rsidRDefault="00307C3E" w:rsidP="0058061A">
      <w:pPr>
        <w:spacing w:after="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import org.junit.runner.RunWith; </w:t>
      </w:r>
    </w:p>
    <w:p w:rsidR="00307C3E" w:rsidRDefault="00307C3E" w:rsidP="0058061A">
      <w:pPr>
        <w:spacing w:after="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import io.cucumber.junit.Cucumber; </w:t>
      </w:r>
    </w:p>
    <w:p w:rsidR="00307C3E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import io.cucumber.junit.CucumberOptions; </w:t>
      </w:r>
    </w:p>
    <w:p w:rsidR="00307C3E" w:rsidRDefault="00307C3E" w:rsidP="0058061A">
      <w:pPr>
        <w:spacing w:after="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@RunWith(Cucumber.class) </w:t>
      </w:r>
    </w:p>
    <w:p w:rsidR="00497778" w:rsidRDefault="00307C3E" w:rsidP="00497778">
      <w:pPr>
        <w:spacing w:after="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@CucumberOptions(</w:t>
      </w:r>
    </w:p>
    <w:p w:rsidR="00497778" w:rsidRDefault="00307C3E" w:rsidP="00497778">
      <w:pPr>
        <w:spacing w:after="0"/>
        <w:ind w:left="1440" w:firstLine="72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features="</w:t>
      </w:r>
      <w:r w:rsidR="00F93F57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Features</w:t>
      </w:r>
      <w:r w:rsidR="00C610AA">
        <w:rPr>
          <w:rFonts w:ascii="Arial" w:hAnsi="Arial" w:cs="Arial"/>
          <w:color w:val="030303"/>
          <w:sz w:val="21"/>
          <w:szCs w:val="21"/>
          <w:shd w:val="clear" w:color="auto" w:fill="F9F9F9"/>
        </w:rPr>
        <w:t>/feature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", </w:t>
      </w:r>
    </w:p>
    <w:p w:rsidR="00497778" w:rsidRDefault="00307C3E" w:rsidP="00497778">
      <w:pPr>
        <w:spacing w:after="0"/>
        <w:ind w:left="1440" w:firstLine="72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glue={"StepDefinitions</w:t>
      </w:r>
      <w:r w:rsidR="00C610AA">
        <w:rPr>
          <w:rFonts w:ascii="Arial" w:hAnsi="Arial" w:cs="Arial"/>
          <w:color w:val="030303"/>
          <w:sz w:val="21"/>
          <w:szCs w:val="21"/>
          <w:shd w:val="clear" w:color="auto" w:fill="F9F9F9"/>
        </w:rPr>
        <w:t>Pack/subStepPack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"}</w:t>
      </w:r>
    </w:p>
    <w:p w:rsidR="00307C3E" w:rsidRDefault="00307C3E" w:rsidP="00497778">
      <w:pPr>
        <w:ind w:left="1440" w:firstLine="72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) </w:t>
      </w:r>
    </w:p>
    <w:p w:rsidR="00307C3E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 w:rsidRPr="00307C3E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07C3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07C3E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TestRunner {</w:t>
      </w:r>
    </w:p>
    <w:p w:rsidR="00307C3E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} </w:t>
      </w:r>
    </w:p>
    <w:p w:rsidR="00D7235C" w:rsidRDefault="00D7235C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// monochrome = true; for formatted reports.</w:t>
      </w:r>
    </w:p>
    <w:p w:rsidR="00B373C5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monochrome = true </w:t>
      </w:r>
    </w:p>
    <w:p w:rsidR="00307C3E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lastRenderedPageBreak/>
        <w:t xml:space="preserve">plugin = { "pretty", "html:target/reports"} </w:t>
      </w:r>
    </w:p>
    <w:p w:rsidR="00307C3E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plugin = { "pretty", "json:target/reports/cucumber.json"} </w:t>
      </w:r>
    </w:p>
    <w:p w:rsidR="00307C3E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plugin = { "pretty", "junit:target/reports/cucumber.xml"} </w:t>
      </w:r>
    </w:p>
    <w:p w:rsidR="00307C3E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tags="@smoketest" </w:t>
      </w:r>
    </w:p>
    <w:p w:rsidR="00890F02" w:rsidRDefault="00890F02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890F02" w:rsidRDefault="00307C3E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ep 10 - Add Cucumber Options for generating reports </w:t>
      </w:r>
    </w:p>
    <w:p w:rsidR="00307C3E" w:rsidRDefault="005D2CDD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HTML | JSON | JUNIT | </w:t>
      </w:r>
      <w:r w:rsidR="00307C3E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XML </w:t>
      </w:r>
    </w:p>
    <w:p w:rsidR="00890F02" w:rsidRDefault="00890F02" w:rsidP="008A414F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922C12" w:rsidRDefault="00922C12" w:rsidP="008A414F">
      <w:pP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</w:pPr>
      <w: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  <w:t xml:space="preserve">Step 4 - Add Examples section </w:t>
      </w:r>
    </w:p>
    <w:p w:rsidR="00922C12" w:rsidRDefault="00922C12" w:rsidP="008A414F">
      <w:pP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</w:pPr>
      <w: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  <w:t xml:space="preserve">Step 5 - Add data for the parameters in the Examples section 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Domino</w:t>
      </w:r>
      <w:r>
        <w:rPr>
          <w:rFonts w:ascii="Consolas" w:hAnsi="Consolas" w:cs="Consolas"/>
          <w:color w:val="008000"/>
          <w:sz w:val="20"/>
          <w:szCs w:val="20"/>
        </w:rPr>
        <w:t>'s login page with multiple data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>Login with valid data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User on login Page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user clicks on sign on button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>enter valid user</w:t>
      </w:r>
      <w:r w:rsidR="00BF73A9">
        <w:rPr>
          <w:rFonts w:ascii="Consolas" w:hAnsi="Consolas" w:cs="Consolas"/>
          <w:color w:val="00000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0A3820">
        <w:rPr>
          <w:rFonts w:ascii="Consolas" w:hAnsi="Consolas" w:cs="Consolas"/>
          <w:color w:val="000000"/>
          <w:sz w:val="20"/>
          <w:szCs w:val="20"/>
        </w:rPr>
        <w:t>“</w:t>
      </w:r>
      <w:r>
        <w:rPr>
          <w:rFonts w:ascii="Consolas" w:hAnsi="Consolas" w:cs="Consolas"/>
          <w:color w:val="FF8000"/>
          <w:sz w:val="20"/>
          <w:szCs w:val="20"/>
        </w:rPr>
        <w:t>&lt;userName&gt;</w:t>
      </w:r>
      <w:r w:rsidR="000A3820">
        <w:rPr>
          <w:rFonts w:ascii="Consolas" w:hAnsi="Consolas" w:cs="Consolas"/>
          <w:color w:val="FF8000"/>
          <w:sz w:val="20"/>
          <w:szCs w:val="20"/>
        </w:rPr>
        <w:t>”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 xml:space="preserve">enter valid password </w:t>
      </w:r>
      <w:r w:rsidR="000A3820">
        <w:rPr>
          <w:rFonts w:ascii="Consolas" w:hAnsi="Consolas" w:cs="Consolas"/>
          <w:color w:val="000000"/>
          <w:sz w:val="20"/>
          <w:szCs w:val="20"/>
        </w:rPr>
        <w:t>“</w:t>
      </w:r>
      <w:r>
        <w:rPr>
          <w:rFonts w:ascii="Consolas" w:hAnsi="Consolas" w:cs="Consolas"/>
          <w:color w:val="FF8000"/>
          <w:sz w:val="20"/>
          <w:szCs w:val="20"/>
        </w:rPr>
        <w:t>&lt;passWord&gt;</w:t>
      </w:r>
      <w:r w:rsidR="000A3820">
        <w:rPr>
          <w:rFonts w:ascii="Consolas" w:hAnsi="Consolas" w:cs="Consolas"/>
          <w:color w:val="FF8000"/>
          <w:sz w:val="20"/>
          <w:szCs w:val="20"/>
        </w:rPr>
        <w:t>”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click on keep signed in button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should be logged in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serName   | passWord  |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ser_name1 | passWord1 |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ser_name2 | passWord2 |</w:t>
      </w:r>
    </w:p>
    <w:p w:rsidR="00BB3CC5" w:rsidRDefault="00BB3CC5" w:rsidP="00BB3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ser_name3 | passWord3 |</w:t>
      </w:r>
    </w:p>
    <w:p w:rsidR="00BB3CC5" w:rsidRDefault="00BB3CC5" w:rsidP="00BB3CC5">
      <w:pP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</w:p>
    <w:p w:rsidR="00922C12" w:rsidRDefault="00922C12" w:rsidP="008A414F">
      <w:pP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</w:pPr>
      <w: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  <w:t>Step 6 - Update step definition to get values fro</w:t>
      </w:r>
      <w:r w:rsidR="00786D51"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  <w:t>m feature file Examples section.</w:t>
      </w:r>
    </w:p>
    <w:p w:rsidR="008F39B5" w:rsidRDefault="008F39B5" w:rsidP="008A414F">
      <w:pP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DataDrivenSteps {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n login Page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n_login_page() {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hrom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hromeDriver(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window().maximize(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pageLoadTimeout(10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2A00FF"/>
          <w:sz w:val="20"/>
          <w:szCs w:val="20"/>
        </w:rPr>
        <w:t>"https://www.dominos.com/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s on sign o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s_on_sign_on_button() {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button[normalize-space()='Sign in &amp; earn rewards']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^user enters valid_uid (.*)$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s_valid_user_name(String </w:t>
      </w:r>
      <w:r>
        <w:rPr>
          <w:rFonts w:ascii="Consolas" w:hAnsi="Consolas" w:cs="Consolas"/>
          <w:color w:val="6A3E3E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input[@id='Email']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6A3E3E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^user enters valid_pass (.*)$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s_valid_pass_word(String 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input[@id='Password']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s on keep signed i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s_on_keep_signed_in_button() {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button[normalize-space()='Keep me signed in']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should be logged i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should_be_logged_in() {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logged in successfull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driver.close();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F39B5" w:rsidRDefault="008F39B5" w:rsidP="008F3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F39B5" w:rsidRDefault="008F39B5" w:rsidP="008F39B5">
      <w:pP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F39B5" w:rsidRDefault="00922C12" w:rsidP="008A414F">
      <w:pP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</w:pPr>
      <w: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  <w:t>Step 7 - Run and verify</w:t>
      </w:r>
    </w:p>
    <w:p w:rsidR="00887170" w:rsidRDefault="00CC3E7A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10 - Add Cucumber Options for generating reports </w:t>
      </w:r>
    </w:p>
    <w:p w:rsidR="00887170" w:rsidRDefault="005D2CDD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HTML | JSON | JUNIT | </w:t>
      </w:r>
      <w:r w:rsidR="00CC3E7A">
        <w:rPr>
          <w:rFonts w:ascii="Arial" w:hAnsi="Arial" w:cs="Arial"/>
          <w:color w:val="0F0F0F"/>
          <w:sz w:val="21"/>
          <w:szCs w:val="21"/>
        </w:rPr>
        <w:t xml:space="preserve">XML </w:t>
      </w:r>
    </w:p>
    <w:p w:rsidR="00CC3E7A" w:rsidRDefault="00CC3E7A" w:rsidP="008A414F">
      <w:pPr>
        <w:pBdr>
          <w:bottom w:val="single" w:sz="6" w:space="1" w:color="auto"/>
        </w:pBd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Step 11 - Run and verify results</w:t>
      </w:r>
    </w:p>
    <w:p w:rsidR="004A7297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at is POM </w:t>
      </w:r>
    </w:p>
    <w:p w:rsidR="004A7297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Design pattern to create Object Repository </w:t>
      </w:r>
    </w:p>
    <w:p w:rsidR="004A7297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A class is created for each page to identify web elements of that page </w:t>
      </w:r>
    </w:p>
    <w:p w:rsidR="004A7297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Also contains methods to do action on the objects Separates test objects and test scripts </w:t>
      </w:r>
    </w:p>
    <w:p w:rsidR="00EF755C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1 - Create a class for each page </w:t>
      </w:r>
    </w:p>
    <w:p w:rsidR="00EF755C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2 - Create locators of all objects to be used in that page </w:t>
      </w:r>
    </w:p>
    <w:p w:rsidR="00EF755C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3 - Create methods or actions to be performed on the objects </w:t>
      </w:r>
    </w:p>
    <w:p w:rsidR="00EF755C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lastRenderedPageBreak/>
        <w:t xml:space="preserve">Step 4 - Refer in the test scripts </w:t>
      </w:r>
    </w:p>
    <w:p w:rsidR="004A7297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Step 5 - Run and validate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By </w:t>
      </w:r>
      <w:r>
        <w:rPr>
          <w:rFonts w:ascii="Consolas" w:hAnsi="Consolas" w:cs="Consolas"/>
          <w:color w:val="0000C0"/>
          <w:sz w:val="20"/>
          <w:szCs w:val="20"/>
        </w:rPr>
        <w:t>signinButton</w:t>
      </w:r>
      <w:r>
        <w:rPr>
          <w:rFonts w:ascii="Consolas" w:hAnsi="Consolas" w:cs="Consolas"/>
          <w:color w:val="000000"/>
          <w:sz w:val="20"/>
          <w:szCs w:val="20"/>
        </w:rPr>
        <w:t xml:space="preserve"> = 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button[text()='Sign in]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By 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 xml:space="preserve"> = 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input[@id='Email']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By </w:t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 xml:space="preserve"> = 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input[@id='Password']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By </w:t>
      </w:r>
      <w:r>
        <w:rPr>
          <w:rFonts w:ascii="Consolas" w:hAnsi="Consolas" w:cs="Consolas"/>
          <w:color w:val="0000C0"/>
          <w:sz w:val="20"/>
          <w:szCs w:val="20"/>
        </w:rPr>
        <w:t>submitButton</w:t>
      </w:r>
      <w:r>
        <w:rPr>
          <w:rFonts w:ascii="Consolas" w:hAnsi="Consolas" w:cs="Consolas"/>
          <w:color w:val="000000"/>
          <w:sz w:val="20"/>
          <w:szCs w:val="20"/>
        </w:rPr>
        <w:t xml:space="preserve"> = 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button[normalize-space()='Keep me signed in']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P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_signin_Butto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</w:t>
      </w:r>
      <w:r>
        <w:rPr>
          <w:rFonts w:ascii="Consolas" w:hAnsi="Consolas" w:cs="Consolas"/>
          <w:color w:val="0000C0"/>
          <w:sz w:val="20"/>
          <w:szCs w:val="20"/>
        </w:rPr>
        <w:t>signinButton</w:t>
      </w:r>
      <w:r>
        <w:rPr>
          <w:rFonts w:ascii="Consolas" w:hAnsi="Consolas" w:cs="Consolas"/>
          <w:color w:val="000000"/>
          <w:sz w:val="20"/>
          <w:szCs w:val="20"/>
        </w:rPr>
        <w:t>).click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clicked signin butt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ypeUserName(String userName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).sendKeys(userName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entered userN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ypePassword(String 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4A7297">
        <w:rPr>
          <w:rFonts w:ascii="Consolas" w:hAnsi="Consolas" w:cs="Consolas"/>
          <w:color w:val="0000C0"/>
          <w:sz w:val="20"/>
          <w:szCs w:val="20"/>
        </w:rPr>
        <w:t>driver</w:t>
      </w:r>
      <w:r w:rsidRPr="004A7297">
        <w:rPr>
          <w:rFonts w:ascii="Consolas" w:hAnsi="Consolas" w:cs="Consolas"/>
          <w:color w:val="000000"/>
          <w:sz w:val="20"/>
          <w:szCs w:val="20"/>
        </w:rPr>
        <w:t>.findElement(</w:t>
      </w:r>
      <w:r w:rsidRPr="004A7297">
        <w:rPr>
          <w:rFonts w:ascii="Consolas" w:hAnsi="Consolas" w:cs="Consolas"/>
          <w:color w:val="0000C0"/>
          <w:sz w:val="20"/>
          <w:szCs w:val="20"/>
        </w:rPr>
        <w:t>passWord</w:t>
      </w:r>
      <w:r w:rsidRPr="004A7297">
        <w:rPr>
          <w:rFonts w:ascii="Consolas" w:hAnsi="Consolas" w:cs="Consolas"/>
          <w:color w:val="000000"/>
          <w:sz w:val="20"/>
          <w:szCs w:val="20"/>
        </w:rPr>
        <w:t>).sendKeys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4A7297">
        <w:rPr>
          <w:rFonts w:ascii="Consolas" w:hAnsi="Consolas" w:cs="Consolas"/>
          <w:color w:val="000000"/>
          <w:sz w:val="20"/>
          <w:szCs w:val="20"/>
        </w:rPr>
        <w:t>System.</w:t>
      </w:r>
      <w:r w:rsidRPr="004A7297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4A7297">
        <w:rPr>
          <w:rFonts w:ascii="Consolas" w:hAnsi="Consolas" w:cs="Consolas"/>
          <w:color w:val="000000"/>
          <w:sz w:val="20"/>
          <w:szCs w:val="20"/>
        </w:rPr>
        <w:t>.println(</w:t>
      </w:r>
      <w:r w:rsidRPr="004A7297">
        <w:rPr>
          <w:rFonts w:ascii="Consolas" w:hAnsi="Consolas" w:cs="Consolas"/>
          <w:color w:val="2A00FF"/>
          <w:sz w:val="20"/>
          <w:szCs w:val="20"/>
        </w:rPr>
        <w:t>"entered password"</w:t>
      </w:r>
      <w:r w:rsidRPr="004A7297"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_submit_Butto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</w:t>
      </w:r>
      <w:r>
        <w:rPr>
          <w:rFonts w:ascii="Consolas" w:hAnsi="Consolas" w:cs="Consolas"/>
          <w:color w:val="0000C0"/>
          <w:sz w:val="20"/>
          <w:szCs w:val="20"/>
        </w:rPr>
        <w:t>submitButton</w:t>
      </w:r>
      <w:r>
        <w:rPr>
          <w:rFonts w:ascii="Consolas" w:hAnsi="Consolas" w:cs="Consolas"/>
          <w:color w:val="000000"/>
          <w:sz w:val="20"/>
          <w:szCs w:val="20"/>
        </w:rPr>
        <w:t>).click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clicked submit butt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rPr>
          <w:rStyle w:val="style-scope"/>
          <w:rFonts w:ascii="Arial" w:hAnsi="Arial" w:cs="Arial"/>
          <w:color w:val="0F0F0F"/>
          <w:sz w:val="21"/>
          <w:szCs w:val="21"/>
          <w:bdr w:val="none" w:sz="0" w:space="0" w:color="auto" w:frame="1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A7297" w:rsidRDefault="004A7297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---------------------------------------------------------------------------------------------------------</w:t>
      </w:r>
    </w:p>
    <w:p w:rsidR="004A7297" w:rsidRP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TestWithCucumber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LoginPage login = new LoginPage(driver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n login Page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n_login_page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hrom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hromeDriver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window().maximize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pageLoadTimeout(10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rowser open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2A00FF"/>
          <w:sz w:val="20"/>
          <w:szCs w:val="20"/>
        </w:rPr>
        <w:t>"https://www.dominos.com/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domino loginpage open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s on sign o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s_on_sign_on_butto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.</w:t>
      </w:r>
      <w:r w:rsidRPr="004A7297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click_signin_Button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^user enters valid_uid (.*)$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s_valid_user_name(String </w:t>
      </w:r>
      <w:r>
        <w:rPr>
          <w:rFonts w:ascii="Consolas" w:hAnsi="Consolas" w:cs="Consolas"/>
          <w:color w:val="6A3E3E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.</w:t>
      </w:r>
      <w:r w:rsidRPr="004A7297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typeUs</w:t>
      </w:r>
      <w:r w:rsidR="001F6390">
        <w:rPr>
          <w:rFonts w:ascii="Consolas" w:hAnsi="Consolas" w:cs="Consolas"/>
          <w:color w:val="000000"/>
          <w:sz w:val="20"/>
          <w:szCs w:val="20"/>
        </w:rPr>
        <w:t>erName(</w:t>
      </w:r>
      <w:r>
        <w:rPr>
          <w:rFonts w:ascii="Consolas" w:hAnsi="Consolas" w:cs="Consolas"/>
          <w:color w:val="000000"/>
          <w:sz w:val="20"/>
          <w:szCs w:val="20"/>
        </w:rPr>
        <w:t>userName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^user enters valid_pass (.*)$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s_valid_pass_word(String 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.</w:t>
      </w:r>
      <w:r w:rsidRPr="004A7297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F6390">
        <w:rPr>
          <w:rFonts w:ascii="Consolas" w:hAnsi="Consolas" w:cs="Consolas"/>
          <w:color w:val="000000"/>
          <w:sz w:val="20"/>
          <w:szCs w:val="20"/>
        </w:rPr>
        <w:t>typePassword(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s on keep signed i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s_on_keep_signed_in_butto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C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.</w:t>
      </w:r>
      <w:r w:rsidRPr="004A7297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_submit_Button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should be logged i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should_be_logged_i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logged in successfull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driver.close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A7297" w:rsidRDefault="004A7297" w:rsidP="004A7297">
      <w:pPr>
        <w:pBdr>
          <w:bottom w:val="double" w:sz="6" w:space="1" w:color="auto"/>
        </w:pBdr>
        <w:rPr>
          <w:rFonts w:ascii="Consolas" w:hAnsi="Consolas" w:cs="Consolas"/>
          <w:color w:val="000000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4A7297" w:rsidRPr="008D051B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F0F0F"/>
          <w:sz w:val="21"/>
          <w:szCs w:val="21"/>
        </w:rPr>
      </w:pPr>
      <w:r w:rsidRPr="008D051B">
        <w:rPr>
          <w:rFonts w:ascii="Arial" w:hAnsi="Arial" w:cs="Arial"/>
          <w:b/>
          <w:color w:val="0F0F0F"/>
          <w:sz w:val="21"/>
          <w:szCs w:val="21"/>
        </w:rPr>
        <w:t xml:space="preserve">Demo How to implement Page Factory Model 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1 - Create a class for each page 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2 - Create locators of all objects to be used in that page using @FindBy 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3 - Create methods or actions to be performed on the objects </w:t>
      </w:r>
    </w:p>
    <w:p w:rsidR="00197D5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4 - Create constructor to get driver instance and initialize Elements using method initElements </w:t>
      </w:r>
    </w:p>
    <w:p w:rsidR="00197D57" w:rsidRDefault="00197D5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</w:p>
    <w:p w:rsidR="00197D5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public LoginPage_PF(WebDriver driver) { </w:t>
      </w:r>
    </w:p>
    <w:p w:rsidR="00197D57" w:rsidRDefault="00197D5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</w:p>
    <w:p w:rsidR="00197D5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his.driver = driver; </w:t>
      </w:r>
    </w:p>
    <w:p w:rsidR="00197D5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PageFactory.initElements(driver, LoginPage_PF.class); 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} 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5 - Update Test Scripts to refer methods from PageFactory class 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Arial" w:hAnsi="Arial" w:cs="Arial"/>
          <w:color w:val="0F0F0F"/>
          <w:sz w:val="21"/>
          <w:szCs w:val="21"/>
        </w:rPr>
        <w:t>Step 6 - Run and validate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Factory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Factory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PageFactor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nitElement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//button[text()='Sign in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signinButt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//input[@id='Email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//input[@id='Password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//button[normalize-space()='Keep me signed in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submitButt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SignButto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signinButton</w:t>
      </w:r>
      <w:r>
        <w:rPr>
          <w:rFonts w:ascii="Consolas" w:hAnsi="Consolas" w:cs="Consolas"/>
          <w:color w:val="000000"/>
          <w:sz w:val="20"/>
          <w:szCs w:val="20"/>
        </w:rPr>
        <w:t>.click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ypeUserName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2A00FF"/>
          <w:sz w:val="20"/>
          <w:szCs w:val="20"/>
        </w:rPr>
        <w:t>"agdd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ypePassword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2A00FF"/>
          <w:sz w:val="20"/>
          <w:szCs w:val="20"/>
        </w:rPr>
        <w:t>"asdgga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SubmitButto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submitButton</w:t>
      </w:r>
      <w:r>
        <w:rPr>
          <w:rFonts w:ascii="Consolas" w:hAnsi="Consolas" w:cs="Consolas"/>
          <w:color w:val="000000"/>
          <w:sz w:val="20"/>
          <w:szCs w:val="20"/>
        </w:rPr>
        <w:t>.click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1717C" w:rsidRDefault="004A7297" w:rsidP="008A414F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A7297" w:rsidRDefault="004A7297" w:rsidP="008A414F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>-----------------------------------------------------------</w:t>
      </w:r>
    </w:p>
    <w:p w:rsidR="004A7297" w:rsidRP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FactoryTestWithCucumber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LoginPageFactory login = new LoginPage(driver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n login Page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n_login_page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hrom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hromeDriver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window().maximize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pageLoadTimeout(10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rowser open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2A00FF"/>
          <w:sz w:val="20"/>
          <w:szCs w:val="20"/>
        </w:rPr>
        <w:t>"https://www.dominos.com/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domino loginpage open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s on sign o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s_on_sign_on_butto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.</w:t>
      </w:r>
      <w:r w:rsidRPr="004A7297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click_signin_Button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^user enters valid_uid (.*)$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s_valid_user_name(String </w:t>
      </w:r>
      <w:r>
        <w:rPr>
          <w:rFonts w:ascii="Consolas" w:hAnsi="Consolas" w:cs="Consolas"/>
          <w:color w:val="6A3E3E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.</w:t>
      </w:r>
      <w:r w:rsidRPr="004A7297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typeUserName(String userName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^user enters valid_pass (.*)$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s_valid_pass_word(String 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.</w:t>
      </w:r>
      <w:r w:rsidRPr="004A7297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typePassword(String 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s on keep signed i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s_on_keep_signed_in_butto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C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.</w:t>
      </w:r>
      <w:r w:rsidRPr="004A7297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_submit_Button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should be logged i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should_be_logged_in() {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logged in successfull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driver.close();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A7297" w:rsidRDefault="004A7297" w:rsidP="004A72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A7297" w:rsidRDefault="004A7297" w:rsidP="004A7297">
      <w:pPr>
        <w:pBdr>
          <w:bottom w:val="double" w:sz="6" w:space="1" w:color="auto"/>
        </w:pBd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D051B" w:rsidRDefault="008D051B" w:rsidP="004A7297">
      <w:pPr>
        <w:rPr>
          <w:rFonts w:ascii="Arial" w:hAnsi="Arial" w:cs="Arial"/>
          <w:color w:val="0F0F0F"/>
          <w:sz w:val="21"/>
          <w:szCs w:val="21"/>
        </w:rPr>
      </w:pPr>
    </w:p>
    <w:p w:rsidR="008D051B" w:rsidRDefault="008D051B" w:rsidP="004A7297">
      <w:pPr>
        <w:rPr>
          <w:rFonts w:ascii="Arial" w:hAnsi="Arial" w:cs="Arial"/>
          <w:color w:val="0F0F0F"/>
          <w:sz w:val="21"/>
          <w:szCs w:val="21"/>
        </w:rPr>
      </w:pPr>
    </w:p>
    <w:p w:rsidR="00753C1D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oday we will learn: </w:t>
      </w:r>
    </w:p>
    <w:p w:rsidR="00753C1D" w:rsidRPr="008D051B" w:rsidRDefault="00CE0DE9" w:rsidP="004A7297">
      <w:pPr>
        <w:rPr>
          <w:rFonts w:ascii="Arial" w:hAnsi="Arial" w:cs="Arial"/>
          <w:b/>
          <w:color w:val="0F0F0F"/>
          <w:sz w:val="21"/>
          <w:szCs w:val="21"/>
        </w:rPr>
      </w:pPr>
      <w:r w:rsidRPr="008D051B">
        <w:rPr>
          <w:rFonts w:ascii="Arial" w:hAnsi="Arial" w:cs="Arial"/>
          <w:b/>
          <w:color w:val="0F0F0F"/>
          <w:sz w:val="21"/>
          <w:szCs w:val="21"/>
        </w:rPr>
        <w:t xml:space="preserve">1 - What are Tags </w:t>
      </w:r>
      <w:r w:rsidR="008D051B">
        <w:rPr>
          <w:rFonts w:ascii="Arial" w:hAnsi="Arial" w:cs="Arial"/>
          <w:b/>
          <w:color w:val="0F0F0F"/>
          <w:sz w:val="21"/>
          <w:szCs w:val="21"/>
        </w:rPr>
        <w:t>in cucumber</w:t>
      </w:r>
    </w:p>
    <w:p w:rsidR="00753C1D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2 - How to use Tags (Demo) </w:t>
      </w:r>
    </w:p>
    <w:p w:rsidR="00753C1D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3 - Useful Tips What are Tags in Cucumber </w:t>
      </w:r>
    </w:p>
    <w:p w:rsidR="00427900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Features and Scenarios can be marked with Tags </w:t>
      </w:r>
    </w:p>
    <w:p w:rsidR="00427900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use @ symbol with some text e.g. @SmokeTest </w:t>
      </w:r>
    </w:p>
    <w:p w:rsidR="00427900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In the test runner we can run specific tags </w:t>
      </w:r>
    </w:p>
    <w:p w:rsidR="00427900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A feature or scenario can have multiple tags </w:t>
      </w:r>
    </w:p>
    <w:p w:rsidR="00427900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smoke @regression @important </w:t>
      </w:r>
    </w:p>
    <w:p w:rsidR="00427900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Feature: Verify login </w:t>
      </w:r>
    </w:p>
    <w:p w:rsidR="00427900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Can run with single OR multiple Tags </w:t>
      </w:r>
    </w:p>
    <w:p w:rsidR="00FA5318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Can</w:t>
      </w:r>
      <w:r w:rsidR="00FA5318">
        <w:rPr>
          <w:rFonts w:ascii="Arial" w:hAnsi="Arial" w:cs="Arial"/>
          <w:color w:val="0F0F0F"/>
          <w:sz w:val="21"/>
          <w:szCs w:val="21"/>
        </w:rPr>
        <w:t xml:space="preserve"> run with a combination of tags </w:t>
      </w:r>
      <w:r>
        <w:rPr>
          <w:rFonts w:ascii="Arial" w:hAnsi="Arial" w:cs="Arial"/>
          <w:color w:val="0F0F0F"/>
          <w:sz w:val="21"/>
          <w:szCs w:val="21"/>
        </w:rPr>
        <w:t xml:space="preserve">or using AND, OR conditions </w:t>
      </w:r>
    </w:p>
    <w:p w:rsidR="00FA5318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Can skip scenarios having specific Tag </w:t>
      </w:r>
    </w:p>
    <w:p w:rsidR="00FA5318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1 - Create a new or use an existing Feature File </w:t>
      </w:r>
    </w:p>
    <w:p w:rsidR="00FA5318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2 - Mark the feature and scenarios with Tags : @TagName </w:t>
      </w:r>
    </w:p>
    <w:p w:rsidR="00FA5318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3 - Create new or use an existing TestRunner class </w:t>
      </w:r>
    </w:p>
    <w:p w:rsidR="001F7176" w:rsidRPr="00FA5318" w:rsidRDefault="00CE0DE9" w:rsidP="004A7297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Step 4 - Add the tags in CucumberOptions section</w:t>
      </w:r>
    </w:p>
    <w:p w:rsidR="001F7176" w:rsidRDefault="001F7176" w:rsidP="004A7297">
      <w:pPr>
        <w:rPr>
          <w:rFonts w:ascii="Consolas" w:hAnsi="Consolas" w:cs="Consolas"/>
          <w:color w:val="000000"/>
          <w:sz w:val="20"/>
          <w:szCs w:val="20"/>
        </w:rPr>
      </w:pP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FF"/>
          <w:sz w:val="20"/>
          <w:szCs w:val="20"/>
        </w:rPr>
        <w:t>@</w:t>
      </w:r>
      <w:r w:rsidR="002E76B7">
        <w:rPr>
          <w:rFonts w:ascii="Consolas" w:hAnsi="Consolas" w:cs="Consolas"/>
          <w:color w:val="0080FF"/>
          <w:sz w:val="20"/>
          <w:szCs w:val="20"/>
        </w:rPr>
        <w:t>All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test Run With Tags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FF"/>
          <w:sz w:val="20"/>
          <w:szCs w:val="20"/>
        </w:rPr>
        <w:t>@Smoke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Test sam</w:t>
      </w:r>
      <w:r w:rsidR="00FB6299">
        <w:rPr>
          <w:rFonts w:ascii="Consolas" w:hAnsi="Consolas" w:cs="Consolas"/>
          <w:color w:val="000000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 xml:space="preserve">le </w:t>
      </w:r>
      <w:r>
        <w:rPr>
          <w:rFonts w:ascii="Consolas" w:hAnsi="Consolas" w:cs="Consolas"/>
          <w:color w:val="008000"/>
          <w:sz w:val="20"/>
          <w:szCs w:val="20"/>
        </w:rPr>
        <w:t>1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</w:p>
    <w:p w:rsidR="00730283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When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Then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FF"/>
          <w:sz w:val="20"/>
          <w:szCs w:val="20"/>
        </w:rPr>
        <w:t>@Regression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Test sam</w:t>
      </w:r>
      <w:r w:rsidR="00FB6299">
        <w:rPr>
          <w:rFonts w:ascii="Consolas" w:hAnsi="Consolas" w:cs="Consolas"/>
          <w:color w:val="000000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 xml:space="preserve">le </w:t>
      </w:r>
      <w:r>
        <w:rPr>
          <w:rFonts w:ascii="Consolas" w:hAnsi="Consolas" w:cs="Consolas"/>
          <w:color w:val="008000"/>
          <w:sz w:val="20"/>
          <w:szCs w:val="20"/>
        </w:rPr>
        <w:t>2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When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Then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FF"/>
          <w:sz w:val="20"/>
          <w:szCs w:val="20"/>
        </w:rPr>
        <w:t>@SmokeTes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FF"/>
          <w:sz w:val="20"/>
          <w:szCs w:val="20"/>
        </w:rPr>
        <w:t>@RegressionTest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Test sam</w:t>
      </w:r>
      <w:r w:rsidR="00FB6299">
        <w:rPr>
          <w:rFonts w:ascii="Consolas" w:hAnsi="Consolas" w:cs="Consolas"/>
          <w:color w:val="000000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 xml:space="preserve">le </w:t>
      </w:r>
      <w:r>
        <w:rPr>
          <w:rFonts w:ascii="Consolas" w:hAnsi="Consolas" w:cs="Consolas"/>
          <w:color w:val="008000"/>
          <w:sz w:val="20"/>
          <w:szCs w:val="20"/>
        </w:rPr>
        <w:t>3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When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lastRenderedPageBreak/>
        <w:t>Then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FF"/>
          <w:sz w:val="20"/>
          <w:szCs w:val="20"/>
        </w:rPr>
        <w:t>@</w:t>
      </w:r>
      <w:r w:rsidR="008503E1">
        <w:rPr>
          <w:rFonts w:ascii="Consolas" w:hAnsi="Consolas" w:cs="Consolas"/>
          <w:color w:val="0080FF"/>
          <w:sz w:val="20"/>
          <w:szCs w:val="20"/>
        </w:rPr>
        <w:t>Smoke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Test sam</w:t>
      </w:r>
      <w:r w:rsidR="00FB6299">
        <w:rPr>
          <w:rFonts w:ascii="Consolas" w:hAnsi="Consolas" w:cs="Consolas"/>
          <w:color w:val="000000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 xml:space="preserve">le </w:t>
      </w:r>
      <w:r>
        <w:rPr>
          <w:rFonts w:ascii="Consolas" w:hAnsi="Consolas" w:cs="Consolas"/>
          <w:color w:val="008000"/>
          <w:sz w:val="20"/>
          <w:szCs w:val="20"/>
        </w:rPr>
        <w:t>4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When</w:t>
      </w:r>
    </w:p>
    <w:p w:rsidR="001F7176" w:rsidRDefault="001F7176" w:rsidP="001F7176">
      <w:pPr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Then</w:t>
      </w:r>
    </w:p>
    <w:p w:rsidR="001F7176" w:rsidRDefault="001F7176" w:rsidP="001F7176">
      <w:pPr>
        <w:pBdr>
          <w:bottom w:val="single" w:sz="12" w:space="1" w:color="auto"/>
        </w:pBdr>
        <w:rPr>
          <w:rFonts w:ascii="Consolas" w:hAnsi="Consolas" w:cs="Consolas"/>
          <w:color w:val="008080"/>
          <w:sz w:val="20"/>
          <w:szCs w:val="20"/>
        </w:rPr>
      </w:pP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;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org.junit.runner.RunWith;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unit.Cucumber;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unit.CucumberOptions;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RunWith</w:t>
      </w:r>
      <w:r>
        <w:rPr>
          <w:rFonts w:ascii="Consolas" w:hAnsi="Consolas" w:cs="Consolas"/>
          <w:color w:val="000000"/>
          <w:sz w:val="20"/>
          <w:szCs w:val="20"/>
        </w:rPr>
        <w:t>(Cucumber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 xml:space="preserve">(features = </w:t>
      </w:r>
      <w:r>
        <w:rPr>
          <w:rFonts w:ascii="Consolas" w:hAnsi="Consolas" w:cs="Consolas"/>
          <w:color w:val="2A00FF"/>
          <w:sz w:val="20"/>
          <w:szCs w:val="20"/>
        </w:rPr>
        <w:t>"featureFiles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lue = {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EF5D00">
        <w:rPr>
          <w:rFonts w:ascii="Consolas" w:hAnsi="Consolas" w:cs="Consolas"/>
          <w:color w:val="2A00FF"/>
          <w:sz w:val="20"/>
          <w:szCs w:val="20"/>
        </w:rPr>
        <w:t>stepDefinition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},</w:t>
      </w:r>
    </w:p>
    <w:p w:rsidR="009E1ABE" w:rsidRDefault="009E1ABE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CC33"/>
          <w:sz w:val="20"/>
          <w:szCs w:val="20"/>
        </w:rPr>
      </w:pPr>
    </w:p>
    <w:p w:rsidR="009E1ABE" w:rsidRPr="0031414C" w:rsidRDefault="009E1ABE" w:rsidP="009E1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CC33"/>
          <w:sz w:val="20"/>
          <w:szCs w:val="20"/>
        </w:rPr>
      </w:pPr>
      <w:r w:rsidRPr="0031414C">
        <w:rPr>
          <w:rFonts w:ascii="Consolas" w:hAnsi="Consolas" w:cs="Consolas"/>
          <w:color w:val="33CC33"/>
          <w:sz w:val="20"/>
          <w:szCs w:val="20"/>
        </w:rPr>
        <w:t>// used above 'feature' keyword to run all scenarios.</w:t>
      </w:r>
    </w:p>
    <w:p w:rsidR="009E1ABE" w:rsidRDefault="009E1ABE" w:rsidP="009E1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 w:rsidRPr="006F5130">
        <w:rPr>
          <w:rFonts w:ascii="Consolas" w:hAnsi="Consolas" w:cs="Consolas"/>
          <w:color w:val="3333FF"/>
          <w:sz w:val="20"/>
          <w:szCs w:val="20"/>
        </w:rPr>
        <w:t>tags = "@</w:t>
      </w:r>
      <w:r>
        <w:rPr>
          <w:rFonts w:ascii="Consolas" w:hAnsi="Consolas" w:cs="Consolas"/>
          <w:color w:val="3333FF"/>
          <w:sz w:val="20"/>
          <w:szCs w:val="20"/>
        </w:rPr>
        <w:t>All</w:t>
      </w:r>
      <w:r w:rsidRPr="006F5130">
        <w:rPr>
          <w:rFonts w:ascii="Consolas" w:hAnsi="Consolas" w:cs="Consolas"/>
          <w:color w:val="3333FF"/>
          <w:sz w:val="20"/>
          <w:szCs w:val="20"/>
        </w:rPr>
        <w:t>"</w:t>
      </w:r>
      <w:r>
        <w:rPr>
          <w:rFonts w:ascii="Consolas" w:hAnsi="Consolas" w:cs="Consolas"/>
          <w:color w:val="3F7F5F"/>
          <w:sz w:val="20"/>
          <w:szCs w:val="20"/>
        </w:rPr>
        <w:t xml:space="preserve">  </w:t>
      </w:r>
    </w:p>
    <w:p w:rsidR="009E1ABE" w:rsidRDefault="009E1ABE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CC33"/>
          <w:sz w:val="20"/>
          <w:szCs w:val="20"/>
        </w:rPr>
      </w:pPr>
    </w:p>
    <w:p w:rsidR="001F7176" w:rsidRPr="00346FF9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CC33"/>
          <w:sz w:val="20"/>
          <w:szCs w:val="20"/>
        </w:rPr>
      </w:pPr>
      <w:r w:rsidRPr="00346FF9">
        <w:rPr>
          <w:rFonts w:ascii="Consolas" w:hAnsi="Consolas" w:cs="Consolas"/>
          <w:color w:val="33CC33"/>
          <w:sz w:val="20"/>
          <w:szCs w:val="20"/>
        </w:rPr>
        <w:t>//</w:t>
      </w:r>
      <w:r w:rsidR="00BA2426" w:rsidRPr="00346FF9">
        <w:rPr>
          <w:rFonts w:ascii="Consolas" w:hAnsi="Consolas" w:cs="Consolas"/>
          <w:color w:val="33CC33"/>
          <w:sz w:val="20"/>
          <w:szCs w:val="20"/>
        </w:rPr>
        <w:t xml:space="preserve"> will</w:t>
      </w:r>
      <w:r w:rsidRPr="00346FF9">
        <w:rPr>
          <w:rFonts w:ascii="Consolas" w:hAnsi="Consolas" w:cs="Consolas"/>
          <w:color w:val="33CC33"/>
          <w:sz w:val="20"/>
          <w:szCs w:val="20"/>
        </w:rPr>
        <w:t xml:space="preserve"> run </w:t>
      </w:r>
      <w:r w:rsidR="00BA2426" w:rsidRPr="00346FF9">
        <w:rPr>
          <w:rFonts w:ascii="Consolas" w:hAnsi="Consolas" w:cs="Consolas"/>
          <w:color w:val="33CC33"/>
          <w:sz w:val="20"/>
          <w:szCs w:val="20"/>
        </w:rPr>
        <w:t xml:space="preserve">all </w:t>
      </w:r>
      <w:r w:rsidRPr="00346FF9">
        <w:rPr>
          <w:rFonts w:ascii="Consolas" w:hAnsi="Consolas" w:cs="Consolas"/>
          <w:color w:val="33CC33"/>
          <w:sz w:val="20"/>
          <w:szCs w:val="20"/>
        </w:rPr>
        <w:t>Smoke scenario</w:t>
      </w:r>
      <w:r w:rsidR="00595730" w:rsidRPr="00346FF9">
        <w:rPr>
          <w:rFonts w:ascii="Consolas" w:hAnsi="Consolas" w:cs="Consolas"/>
          <w:color w:val="33CC33"/>
          <w:sz w:val="20"/>
          <w:szCs w:val="20"/>
        </w:rPr>
        <w:t>s</w:t>
      </w:r>
      <w:r w:rsidRPr="00346FF9">
        <w:rPr>
          <w:rFonts w:ascii="Consolas" w:hAnsi="Consolas" w:cs="Consolas"/>
          <w:color w:val="33CC33"/>
          <w:sz w:val="20"/>
          <w:szCs w:val="20"/>
        </w:rPr>
        <w:t xml:space="preserve"> </w:t>
      </w:r>
      <w:r w:rsidR="00EA05E4" w:rsidRPr="00346FF9">
        <w:rPr>
          <w:rFonts w:ascii="Consolas" w:hAnsi="Consolas" w:cs="Consolas"/>
          <w:color w:val="33CC33"/>
          <w:sz w:val="20"/>
          <w:szCs w:val="20"/>
        </w:rPr>
        <w:t>also combined with regression.</w:t>
      </w:r>
    </w:p>
    <w:p w:rsidR="000B0D2A" w:rsidRDefault="000B0D2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472C4" w:themeColor="accent5"/>
          <w:sz w:val="20"/>
          <w:szCs w:val="20"/>
        </w:rPr>
      </w:pPr>
      <w:r w:rsidRPr="00A41AD3">
        <w:rPr>
          <w:rFonts w:ascii="Consolas" w:hAnsi="Consolas" w:cs="Consolas"/>
          <w:color w:val="3333FF"/>
          <w:sz w:val="20"/>
          <w:szCs w:val="20"/>
        </w:rPr>
        <w:t>tags = "@Smoke"</w:t>
      </w:r>
      <w:r>
        <w:rPr>
          <w:rFonts w:ascii="Consolas" w:hAnsi="Consolas" w:cs="Consolas"/>
          <w:color w:val="4472C4" w:themeColor="accent5"/>
          <w:sz w:val="20"/>
          <w:szCs w:val="20"/>
        </w:rPr>
        <w:t xml:space="preserve">  </w:t>
      </w:r>
    </w:p>
    <w:p w:rsidR="000B0D2A" w:rsidRDefault="000B0D2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 w:rsidRPr="0031414C">
        <w:rPr>
          <w:rFonts w:ascii="Consolas" w:hAnsi="Consolas" w:cs="Consolas"/>
          <w:color w:val="33CC33"/>
          <w:sz w:val="20"/>
          <w:szCs w:val="20"/>
        </w:rPr>
        <w:t>//</w:t>
      </w:r>
      <w:r w:rsidR="00050C4A" w:rsidRPr="0031414C">
        <w:rPr>
          <w:rFonts w:ascii="Consolas" w:hAnsi="Consolas" w:cs="Consolas"/>
          <w:color w:val="33CC33"/>
          <w:sz w:val="20"/>
          <w:szCs w:val="20"/>
        </w:rPr>
        <w:t>all tags</w:t>
      </w:r>
      <w:r w:rsidR="00AA456F">
        <w:rPr>
          <w:rFonts w:ascii="Consolas" w:hAnsi="Consolas" w:cs="Consolas"/>
          <w:color w:val="33CC33"/>
          <w:sz w:val="20"/>
          <w:szCs w:val="20"/>
        </w:rPr>
        <w:t xml:space="preserve"> scenarios</w:t>
      </w:r>
      <w:r w:rsidR="00600090" w:rsidRPr="0031414C">
        <w:rPr>
          <w:rFonts w:ascii="Consolas" w:hAnsi="Consolas" w:cs="Consolas"/>
          <w:color w:val="33CC33"/>
          <w:sz w:val="20"/>
          <w:szCs w:val="20"/>
        </w:rPr>
        <w:t xml:space="preserve"> will run doesn’t matter any one passed or not</w:t>
      </w:r>
      <w:r w:rsidRPr="0031414C">
        <w:rPr>
          <w:rFonts w:ascii="Consolas" w:hAnsi="Consolas" w:cs="Consolas"/>
          <w:color w:val="33CC33"/>
          <w:sz w:val="20"/>
          <w:szCs w:val="20"/>
        </w:rPr>
        <w:t>.</w:t>
      </w:r>
    </w:p>
    <w:p w:rsidR="000B0D2A" w:rsidRDefault="000B0D2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33FF"/>
          <w:sz w:val="20"/>
          <w:szCs w:val="20"/>
        </w:rPr>
      </w:pPr>
      <w:r w:rsidRPr="006F5130">
        <w:rPr>
          <w:rFonts w:ascii="Consolas" w:hAnsi="Consolas" w:cs="Consolas"/>
          <w:color w:val="3333FF"/>
          <w:sz w:val="20"/>
          <w:szCs w:val="20"/>
        </w:rPr>
        <w:t>tags = "@Smoke or @Regression"</w:t>
      </w:r>
    </w:p>
    <w:p w:rsidR="008719FA" w:rsidRDefault="008719F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F7176" w:rsidRPr="0031414C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CC33"/>
          <w:sz w:val="20"/>
          <w:szCs w:val="20"/>
        </w:rPr>
      </w:pPr>
      <w:r w:rsidRPr="0031414C">
        <w:rPr>
          <w:rFonts w:ascii="Consolas" w:hAnsi="Consolas" w:cs="Consolas"/>
          <w:color w:val="33CC33"/>
          <w:sz w:val="20"/>
          <w:szCs w:val="20"/>
        </w:rPr>
        <w:t xml:space="preserve">// </w:t>
      </w:r>
      <w:r w:rsidR="009460CE" w:rsidRPr="0031414C">
        <w:rPr>
          <w:rFonts w:ascii="Consolas" w:hAnsi="Consolas" w:cs="Consolas"/>
          <w:color w:val="33CC33"/>
          <w:sz w:val="20"/>
          <w:szCs w:val="20"/>
        </w:rPr>
        <w:t>will run combined tag scenarios only</w:t>
      </w:r>
    </w:p>
    <w:p w:rsidR="008719FA" w:rsidRDefault="008719F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33FF"/>
          <w:sz w:val="20"/>
          <w:szCs w:val="20"/>
        </w:rPr>
      </w:pPr>
      <w:r w:rsidRPr="006F5130">
        <w:rPr>
          <w:rFonts w:ascii="Consolas" w:hAnsi="Consolas" w:cs="Consolas"/>
          <w:color w:val="3333FF"/>
          <w:sz w:val="20"/>
          <w:szCs w:val="20"/>
        </w:rPr>
        <w:t>tags = "@SmokeTest and @RegressionTest"</w:t>
      </w:r>
    </w:p>
    <w:p w:rsidR="008719FA" w:rsidRDefault="008719F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25398B" w:rsidRPr="0031414C" w:rsidRDefault="0025398B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CC33"/>
          <w:sz w:val="20"/>
          <w:szCs w:val="20"/>
        </w:rPr>
      </w:pPr>
      <w:r w:rsidRPr="0031414C">
        <w:rPr>
          <w:rFonts w:ascii="Consolas" w:hAnsi="Consolas" w:cs="Consolas"/>
          <w:color w:val="33CC33"/>
          <w:sz w:val="20"/>
          <w:szCs w:val="20"/>
        </w:rPr>
        <w:t xml:space="preserve">// will run all smoke except </w:t>
      </w:r>
      <w:r w:rsidR="00561EEE" w:rsidRPr="0031414C">
        <w:rPr>
          <w:rFonts w:ascii="Consolas" w:hAnsi="Consolas" w:cs="Consolas"/>
          <w:color w:val="33CC33"/>
          <w:sz w:val="20"/>
          <w:szCs w:val="20"/>
        </w:rPr>
        <w:t>regression</w:t>
      </w:r>
    </w:p>
    <w:p w:rsidR="008719FA" w:rsidRDefault="008719F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33FF"/>
          <w:sz w:val="20"/>
          <w:szCs w:val="20"/>
        </w:rPr>
      </w:pPr>
      <w:r w:rsidRPr="006F5130">
        <w:rPr>
          <w:rFonts w:ascii="Consolas" w:hAnsi="Consolas" w:cs="Consolas"/>
          <w:color w:val="3333FF"/>
          <w:sz w:val="20"/>
          <w:szCs w:val="20"/>
        </w:rPr>
        <w:t>tags = "@SmokeTest and not @RegressionTest"</w:t>
      </w:r>
    </w:p>
    <w:p w:rsidR="008719FA" w:rsidRDefault="008719F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D957C8" w:rsidRPr="0031414C" w:rsidRDefault="00D957C8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CC33"/>
          <w:sz w:val="20"/>
          <w:szCs w:val="20"/>
        </w:rPr>
      </w:pPr>
      <w:r w:rsidRPr="0031414C">
        <w:rPr>
          <w:rFonts w:ascii="Consolas" w:hAnsi="Consolas" w:cs="Consolas"/>
          <w:color w:val="33CC33"/>
          <w:sz w:val="20"/>
          <w:szCs w:val="20"/>
        </w:rPr>
        <w:t>// will run all un</w:t>
      </w:r>
      <w:r w:rsidR="005D600A" w:rsidRPr="0031414C">
        <w:rPr>
          <w:rFonts w:ascii="Consolas" w:hAnsi="Consolas" w:cs="Consolas"/>
          <w:color w:val="33CC33"/>
          <w:sz w:val="20"/>
          <w:szCs w:val="20"/>
        </w:rPr>
        <w:t>-</w:t>
      </w:r>
      <w:r w:rsidRPr="0031414C">
        <w:rPr>
          <w:rFonts w:ascii="Consolas" w:hAnsi="Consolas" w:cs="Consolas"/>
          <w:color w:val="33CC33"/>
          <w:sz w:val="20"/>
          <w:szCs w:val="20"/>
        </w:rPr>
        <w:t>tag</w:t>
      </w:r>
      <w:r w:rsidR="005D600A" w:rsidRPr="0031414C">
        <w:rPr>
          <w:rFonts w:ascii="Consolas" w:hAnsi="Consolas" w:cs="Consolas"/>
          <w:color w:val="33CC33"/>
          <w:sz w:val="20"/>
          <w:szCs w:val="20"/>
        </w:rPr>
        <w:t xml:space="preserve"> scenarios</w:t>
      </w:r>
    </w:p>
    <w:p w:rsidR="008719FA" w:rsidRDefault="008719F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33FF"/>
          <w:sz w:val="20"/>
          <w:szCs w:val="20"/>
        </w:rPr>
      </w:pPr>
      <w:r w:rsidRPr="006F5130">
        <w:rPr>
          <w:rFonts w:ascii="Consolas" w:hAnsi="Consolas" w:cs="Consolas"/>
          <w:color w:val="3333FF"/>
          <w:sz w:val="20"/>
          <w:szCs w:val="20"/>
        </w:rPr>
        <w:t>tags = "</w:t>
      </w:r>
      <w:r>
        <w:rPr>
          <w:rFonts w:ascii="Consolas" w:hAnsi="Consolas" w:cs="Consolas"/>
          <w:color w:val="3333FF"/>
          <w:sz w:val="20"/>
          <w:szCs w:val="20"/>
        </w:rPr>
        <w:t xml:space="preserve">not </w:t>
      </w:r>
      <w:r w:rsidRPr="006F5130">
        <w:rPr>
          <w:rFonts w:ascii="Consolas" w:hAnsi="Consolas" w:cs="Consolas"/>
          <w:color w:val="3333FF"/>
          <w:sz w:val="20"/>
          <w:szCs w:val="20"/>
        </w:rPr>
        <w:t>@SmokeTest and not @RegressionTest"</w:t>
      </w:r>
    </w:p>
    <w:p w:rsidR="008719FA" w:rsidRDefault="008719F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043063" w:rsidRPr="0031414C" w:rsidRDefault="00BF330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CC33"/>
          <w:sz w:val="20"/>
          <w:szCs w:val="20"/>
        </w:rPr>
      </w:pPr>
      <w:r w:rsidRPr="0031414C">
        <w:rPr>
          <w:rFonts w:ascii="Consolas" w:hAnsi="Consolas" w:cs="Consolas"/>
          <w:color w:val="33CC33"/>
          <w:sz w:val="20"/>
          <w:szCs w:val="20"/>
        </w:rPr>
        <w:t xml:space="preserve">// </w:t>
      </w:r>
      <w:r w:rsidR="00E35A79" w:rsidRPr="0031414C">
        <w:rPr>
          <w:rFonts w:ascii="Consolas" w:hAnsi="Consolas" w:cs="Consolas"/>
          <w:color w:val="33CC33"/>
          <w:sz w:val="20"/>
          <w:szCs w:val="20"/>
        </w:rPr>
        <w:t xml:space="preserve">will run </w:t>
      </w:r>
      <w:r w:rsidR="00043063" w:rsidRPr="0031414C">
        <w:rPr>
          <w:rFonts w:ascii="Consolas" w:hAnsi="Consolas" w:cs="Consolas"/>
          <w:color w:val="33CC33"/>
          <w:sz w:val="20"/>
          <w:szCs w:val="20"/>
        </w:rPr>
        <w:t xml:space="preserve">all </w:t>
      </w:r>
      <w:r w:rsidR="00E35A79" w:rsidRPr="0031414C">
        <w:rPr>
          <w:rFonts w:ascii="Consolas" w:hAnsi="Consolas" w:cs="Consolas"/>
          <w:color w:val="33CC33"/>
          <w:sz w:val="20"/>
          <w:szCs w:val="20"/>
        </w:rPr>
        <w:t xml:space="preserve">scenarios </w:t>
      </w:r>
      <w:r w:rsidR="00043063" w:rsidRPr="0031414C">
        <w:rPr>
          <w:rFonts w:ascii="Consolas" w:hAnsi="Consolas" w:cs="Consolas"/>
          <w:color w:val="33CC33"/>
          <w:sz w:val="20"/>
          <w:szCs w:val="20"/>
        </w:rPr>
        <w:t xml:space="preserve">except regression </w:t>
      </w:r>
    </w:p>
    <w:p w:rsidR="008719FA" w:rsidRDefault="008719FA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333FF"/>
          <w:sz w:val="20"/>
          <w:szCs w:val="20"/>
        </w:rPr>
      </w:pPr>
      <w:r w:rsidRPr="006F5130">
        <w:rPr>
          <w:rFonts w:ascii="Consolas" w:hAnsi="Consolas" w:cs="Consolas"/>
          <w:color w:val="3333FF"/>
          <w:sz w:val="20"/>
          <w:szCs w:val="20"/>
        </w:rPr>
        <w:t>tags = "not @RegressionTest"</w:t>
      </w:r>
    </w:p>
    <w:p w:rsidR="008F22AF" w:rsidRDefault="008F22AF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8F22AF" w:rsidRDefault="008F22AF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tags = </w:t>
      </w:r>
      <w:r>
        <w:rPr>
          <w:rFonts w:ascii="Consolas" w:hAnsi="Consolas" w:cs="Consolas"/>
          <w:color w:val="2A00FF"/>
          <w:sz w:val="20"/>
          <w:szCs w:val="20"/>
        </w:rPr>
        <w:t>"@important or @Smoke and @Regression"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agRaunner {</w:t>
      </w:r>
    </w:p>
    <w:p w:rsidR="001F7176" w:rsidRDefault="001F7176" w:rsidP="001F71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8726B" w:rsidRDefault="001F7176" w:rsidP="001F717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8726B" w:rsidRPr="00A41AD3" w:rsidRDefault="0088726B" w:rsidP="001F7176">
      <w:pPr>
        <w:rPr>
          <w:rFonts w:ascii="Consolas" w:hAnsi="Consolas" w:cs="Consolas"/>
          <w:color w:val="000000"/>
          <w:sz w:val="20"/>
          <w:szCs w:val="20"/>
          <w14:textFill>
            <w14:gradFill>
              <w14:gsLst>
                <w14:gs w14:pos="100000">
                  <w14:schemeClr w14:val="accent1">
                    <w14:alpha w14:val="1000"/>
                    <w14:lumMod w14:val="1000"/>
                    <w14:lumOff w14:val="99000"/>
                  </w14:schemeClr>
                </w14:gs>
                <w14:gs w14:pos="74000">
                  <w14:schemeClr w14:val="accent1">
                    <w14:lumMod w14:val="45000"/>
                    <w14:lumOff w14:val="55000"/>
                  </w14:schemeClr>
                </w14:gs>
                <w14:gs w14:pos="83000">
                  <w14:schemeClr w14:val="accent1">
                    <w14:lumMod w14:val="45000"/>
                    <w14:lumOff w14:val="55000"/>
                  </w14:schemeClr>
                </w14:gs>
                <w14:gs w14:pos="100000">
                  <w14:schemeClr w14:val="accent1">
                    <w14:lumMod w14:val="30000"/>
                    <w14:lumOff w14:val="70000"/>
                  </w14:schemeClr>
                </w14:gs>
              </w14:gsLst>
              <w14:lin w14:ang="5400000" w14:scaled="0"/>
            </w14:gradFill>
          </w14:textFill>
        </w:rPr>
      </w:pPr>
    </w:p>
    <w:p w:rsidR="0061125C" w:rsidRPr="00A066AE" w:rsidRDefault="0061125C" w:rsidP="001F7176">
      <w:pPr>
        <w:rPr>
          <w:rFonts w:ascii="Consolas" w:hAnsi="Consolas" w:cs="Consolas"/>
          <w:b/>
          <w:color w:val="00B050"/>
          <w:sz w:val="20"/>
          <w:szCs w:val="20"/>
        </w:rPr>
      </w:pPr>
      <w:r w:rsidRPr="00A066AE">
        <w:rPr>
          <w:rFonts w:ascii="Consolas" w:hAnsi="Consolas" w:cs="Consolas"/>
          <w:b/>
          <w:color w:val="00B050"/>
          <w:sz w:val="20"/>
          <w:szCs w:val="20"/>
        </w:rPr>
        <w:t>: Tips- Tags can be placed above the following Gherkin elements</w:t>
      </w:r>
    </w:p>
    <w:p w:rsidR="0061125C" w:rsidRDefault="0061125C" w:rsidP="0088726B">
      <w:pPr>
        <w:spacing w:after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. </w:t>
      </w:r>
      <w:r w:rsidR="009C4461">
        <w:rPr>
          <w:rFonts w:ascii="Consolas" w:hAnsi="Consolas" w:cs="Consolas"/>
          <w:color w:val="000000"/>
          <w:sz w:val="20"/>
          <w:szCs w:val="20"/>
        </w:rPr>
        <w:t>Feature</w:t>
      </w:r>
    </w:p>
    <w:p w:rsidR="009C4461" w:rsidRDefault="009C4461" w:rsidP="0088726B">
      <w:pPr>
        <w:spacing w:after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. Scenario</w:t>
      </w:r>
    </w:p>
    <w:p w:rsidR="009C4461" w:rsidRDefault="009C4461" w:rsidP="0088726B">
      <w:pPr>
        <w:spacing w:after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. Scenario Outline</w:t>
      </w:r>
    </w:p>
    <w:p w:rsidR="009C4461" w:rsidRDefault="009C4461" w:rsidP="001F717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. Examples</w:t>
      </w:r>
    </w:p>
    <w:p w:rsidR="009C4461" w:rsidRPr="004D40D3" w:rsidRDefault="00A81775" w:rsidP="001F7176">
      <w:pPr>
        <w:rPr>
          <w:rFonts w:ascii="Consolas" w:hAnsi="Consolas" w:cs="Consolas"/>
          <w:b/>
          <w:color w:val="000000"/>
          <w:sz w:val="20"/>
          <w:szCs w:val="20"/>
        </w:rPr>
      </w:pPr>
      <w:r w:rsidRPr="004D40D3">
        <w:rPr>
          <w:rFonts w:ascii="Consolas" w:hAnsi="Consolas" w:cs="Consolas"/>
          <w:b/>
          <w:color w:val="000000"/>
          <w:sz w:val="20"/>
          <w:szCs w:val="20"/>
        </w:rPr>
        <w:lastRenderedPageBreak/>
        <w:t>-not possible to place tags above ‘Background’ or steps(Given,When,And,Then &amp; But)</w:t>
      </w:r>
    </w:p>
    <w:p w:rsidR="002651D8" w:rsidRDefault="00FA5318" w:rsidP="00A556D0">
      <w:pPr>
        <w:spacing w:after="0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Useful Tips </w:t>
      </w:r>
      <w:r w:rsidR="002651D8">
        <w:rPr>
          <w:rFonts w:ascii="Arial" w:hAnsi="Arial" w:cs="Arial"/>
          <w:color w:val="0F0F0F"/>
          <w:sz w:val="21"/>
          <w:szCs w:val="21"/>
        </w:rPr>
        <w:t>–</w:t>
      </w:r>
      <w:r>
        <w:rPr>
          <w:rFonts w:ascii="Arial" w:hAnsi="Arial" w:cs="Arial"/>
          <w:color w:val="0F0F0F"/>
          <w:sz w:val="21"/>
          <w:szCs w:val="21"/>
        </w:rPr>
        <w:t xml:space="preserve"> </w:t>
      </w:r>
    </w:p>
    <w:p w:rsidR="002651D8" w:rsidRDefault="00FA5318" w:rsidP="00D84A9B">
      <w:pPr>
        <w:spacing w:after="0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Inheritance </w:t>
      </w:r>
    </w:p>
    <w:p w:rsidR="002651D8" w:rsidRDefault="00FA5318" w:rsidP="00D84A9B">
      <w:pPr>
        <w:spacing w:after="0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are inherited by child elements. </w:t>
      </w:r>
    </w:p>
    <w:p w:rsidR="00D84A9B" w:rsidRDefault="00FA5318" w:rsidP="001F7176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that are placed above a Feature will be inherited by Scenario, Scenario Outline, or Examples. Tags that are placed above a Scenario Outline will be inherited by Examples </w:t>
      </w:r>
    </w:p>
    <w:p w:rsidR="00D84A9B" w:rsidRDefault="00FA5318" w:rsidP="00A556D0">
      <w:pPr>
        <w:spacing w:after="0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Useful Tips </w:t>
      </w:r>
      <w:r w:rsidR="00D84A9B">
        <w:rPr>
          <w:rFonts w:ascii="Arial" w:hAnsi="Arial" w:cs="Arial"/>
          <w:color w:val="0F0F0F"/>
          <w:sz w:val="21"/>
          <w:szCs w:val="21"/>
        </w:rPr>
        <w:t>–</w:t>
      </w:r>
      <w:r>
        <w:rPr>
          <w:rFonts w:ascii="Arial" w:hAnsi="Arial" w:cs="Arial"/>
          <w:color w:val="0F0F0F"/>
          <w:sz w:val="21"/>
          <w:szCs w:val="21"/>
        </w:rPr>
        <w:t xml:space="preserve"> </w:t>
      </w:r>
    </w:p>
    <w:p w:rsidR="00D84A9B" w:rsidRPr="00A8347D" w:rsidRDefault="00FA5318" w:rsidP="00A556D0">
      <w:pPr>
        <w:spacing w:after="0"/>
        <w:rPr>
          <w:rFonts w:ascii="Arial" w:hAnsi="Arial" w:cs="Arial"/>
          <w:color w:val="00B050"/>
          <w:sz w:val="21"/>
          <w:szCs w:val="21"/>
        </w:rPr>
      </w:pPr>
      <w:r w:rsidRPr="00A8347D">
        <w:rPr>
          <w:rFonts w:ascii="Arial" w:hAnsi="Arial" w:cs="Arial"/>
          <w:color w:val="00B050"/>
          <w:sz w:val="21"/>
          <w:szCs w:val="21"/>
        </w:rPr>
        <w:t xml:space="preserve">Execution with Tags You can create and keep ready multiple TestRunner classes with different combination of Tags </w:t>
      </w:r>
    </w:p>
    <w:p w:rsidR="00D84A9B" w:rsidRDefault="00FA5318" w:rsidP="00A556D0">
      <w:pPr>
        <w:spacing w:after="0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OR </w:t>
      </w:r>
    </w:p>
    <w:p w:rsidR="0088726B" w:rsidRDefault="00FA5318" w:rsidP="001F7176">
      <w:pPr>
        <w:pBdr>
          <w:bottom w:val="double" w:sz="6" w:space="1" w:color="auto"/>
        </w:pBd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Arial" w:hAnsi="Arial" w:cs="Arial"/>
          <w:color w:val="0F0F0F"/>
          <w:sz w:val="21"/>
          <w:szCs w:val="21"/>
        </w:rPr>
        <w:t>Create commands with tags combination as required to be run f</w:t>
      </w:r>
      <w:r w:rsidR="007535B5">
        <w:rPr>
          <w:rFonts w:ascii="Arial" w:hAnsi="Arial" w:cs="Arial"/>
          <w:color w:val="0F0F0F"/>
          <w:sz w:val="21"/>
          <w:szCs w:val="21"/>
        </w:rPr>
        <w:t>rom the command line mvn test -</w:t>
      </w:r>
      <w:r>
        <w:rPr>
          <w:rFonts w:ascii="Arial" w:hAnsi="Arial" w:cs="Arial"/>
          <w:color w:val="0F0F0F"/>
          <w:sz w:val="21"/>
          <w:szCs w:val="21"/>
        </w:rPr>
        <w:t>cucumber.filter.tags="@smoke and @fast"</w:t>
      </w:r>
    </w:p>
    <w:p w:rsidR="00A556D0" w:rsidRPr="000F1A9A" w:rsidRDefault="00B80B03" w:rsidP="008A414F">
      <w:pPr>
        <w:rPr>
          <w:rFonts w:ascii="Arial" w:hAnsi="Arial" w:cs="Arial"/>
          <w:b/>
          <w:color w:val="0F0F0F"/>
          <w:sz w:val="24"/>
          <w:szCs w:val="24"/>
          <w:bdr w:val="none" w:sz="0" w:space="0" w:color="auto" w:frame="1"/>
        </w:rPr>
      </w:pPr>
      <w:r w:rsidRPr="000F1A9A">
        <w:rPr>
          <w:rFonts w:ascii="Arial" w:hAnsi="Arial" w:cs="Arial"/>
          <w:b/>
          <w:color w:val="0F0F0F"/>
          <w:sz w:val="24"/>
          <w:szCs w:val="24"/>
          <w:bdr w:val="none" w:sz="0" w:space="0" w:color="auto" w:frame="1"/>
        </w:rPr>
        <w:t>Hooks:</w:t>
      </w:r>
    </w:p>
    <w:p w:rsidR="00921354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at are HOOKS </w:t>
      </w:r>
      <w:r w:rsidR="002C5BBC">
        <w:rPr>
          <w:rFonts w:ascii="Arial" w:hAnsi="Arial" w:cs="Arial"/>
          <w:color w:val="0F0F0F"/>
          <w:sz w:val="21"/>
          <w:szCs w:val="21"/>
        </w:rPr>
        <w:t>?</w:t>
      </w:r>
      <w:r w:rsidR="0070218F">
        <w:rPr>
          <w:rFonts w:ascii="Arial" w:hAnsi="Arial" w:cs="Arial"/>
          <w:color w:val="0F0F0F"/>
          <w:sz w:val="21"/>
          <w:szCs w:val="21"/>
        </w:rPr>
        <w:t xml:space="preserve">  </w:t>
      </w:r>
      <w:r w:rsidR="0070218F">
        <w:rPr>
          <w:rFonts w:ascii="Arial" w:hAnsi="Arial" w:cs="Arial"/>
          <w:color w:val="00B050"/>
          <w:sz w:val="21"/>
          <w:szCs w:val="21"/>
        </w:rPr>
        <w:t>// @Before, @After</w:t>
      </w:r>
    </w:p>
    <w:p w:rsidR="00921354" w:rsidRPr="003A4CF5" w:rsidRDefault="00921354" w:rsidP="008A414F">
      <w:pPr>
        <w:rPr>
          <w:rFonts w:ascii="Arial" w:hAnsi="Arial" w:cs="Arial"/>
          <w:color w:val="00B050"/>
          <w:sz w:val="21"/>
          <w:szCs w:val="21"/>
        </w:rPr>
      </w:pPr>
      <w:r w:rsidRPr="003A4CF5">
        <w:rPr>
          <w:rFonts w:ascii="Arial" w:hAnsi="Arial" w:cs="Arial"/>
          <w:color w:val="00B050"/>
          <w:sz w:val="21"/>
          <w:szCs w:val="21"/>
        </w:rPr>
        <w:t xml:space="preserve">Blocks of code that runs before OR after each scenario </w:t>
      </w:r>
    </w:p>
    <w:p w:rsidR="00921354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Hooks in Cucumber are like Listeners in TestNG </w:t>
      </w:r>
    </w:p>
    <w:p w:rsidR="003A4CF5" w:rsidRDefault="00921354" w:rsidP="008A414F">
      <w:pPr>
        <w:rPr>
          <w:rFonts w:ascii="Arial" w:hAnsi="Arial" w:cs="Arial"/>
          <w:color w:val="00B050"/>
          <w:sz w:val="21"/>
          <w:szCs w:val="21"/>
        </w:rPr>
      </w:pPr>
      <w:r w:rsidRPr="003A4CF5">
        <w:rPr>
          <w:rFonts w:ascii="Arial" w:hAnsi="Arial" w:cs="Arial"/>
          <w:color w:val="00B050"/>
          <w:sz w:val="21"/>
          <w:szCs w:val="21"/>
        </w:rPr>
        <w:t xml:space="preserve">Conditional Hooks </w:t>
      </w:r>
      <w:r w:rsidR="00244297" w:rsidRPr="003A4CF5">
        <w:rPr>
          <w:rFonts w:ascii="Arial" w:hAnsi="Arial" w:cs="Arial"/>
          <w:color w:val="00B050"/>
          <w:sz w:val="21"/>
          <w:szCs w:val="21"/>
        </w:rPr>
        <w:t>–</w:t>
      </w:r>
      <w:r w:rsidRPr="003A4CF5">
        <w:rPr>
          <w:rFonts w:ascii="Arial" w:hAnsi="Arial" w:cs="Arial"/>
          <w:color w:val="00B050"/>
          <w:sz w:val="21"/>
          <w:szCs w:val="21"/>
        </w:rPr>
        <w:t xml:space="preserve"> hooks</w:t>
      </w:r>
      <w:r w:rsidR="00244297" w:rsidRPr="003A4CF5">
        <w:rPr>
          <w:rFonts w:ascii="Arial" w:hAnsi="Arial" w:cs="Arial"/>
          <w:color w:val="00B050"/>
          <w:sz w:val="21"/>
          <w:szCs w:val="21"/>
        </w:rPr>
        <w:t xml:space="preserve"> are</w:t>
      </w:r>
      <w:r w:rsidRPr="003A4CF5">
        <w:rPr>
          <w:rFonts w:ascii="Arial" w:hAnsi="Arial" w:cs="Arial"/>
          <w:color w:val="00B050"/>
          <w:sz w:val="21"/>
          <w:szCs w:val="21"/>
        </w:rPr>
        <w:t xml:space="preserve"> associated with tags for conditional execution</w:t>
      </w:r>
      <w:r w:rsidR="003A4CF5">
        <w:rPr>
          <w:rFonts w:ascii="Arial" w:hAnsi="Arial" w:cs="Arial"/>
          <w:color w:val="00B050"/>
          <w:sz w:val="21"/>
          <w:szCs w:val="21"/>
        </w:rPr>
        <w:t xml:space="preserve"> </w:t>
      </w:r>
    </w:p>
    <w:p w:rsidR="00DB6521" w:rsidRDefault="003A4CF5" w:rsidP="008A414F">
      <w:pPr>
        <w:rPr>
          <w:rFonts w:ascii="Arial" w:hAnsi="Arial" w:cs="Arial"/>
          <w:color w:val="00B050"/>
          <w:sz w:val="21"/>
          <w:szCs w:val="21"/>
        </w:rPr>
      </w:pPr>
      <w:r>
        <w:rPr>
          <w:rFonts w:ascii="Arial" w:hAnsi="Arial" w:cs="Arial"/>
          <w:color w:val="00B050"/>
          <w:sz w:val="21"/>
          <w:szCs w:val="21"/>
        </w:rPr>
        <w:t>If we specify tag name with hook then will run only for tag</w:t>
      </w:r>
      <w:r w:rsidR="00DB6521">
        <w:rPr>
          <w:rFonts w:ascii="Arial" w:hAnsi="Arial" w:cs="Arial"/>
          <w:color w:val="00B050"/>
          <w:sz w:val="21"/>
          <w:szCs w:val="21"/>
        </w:rPr>
        <w:t>.</w:t>
      </w:r>
    </w:p>
    <w:p w:rsidR="00E77F78" w:rsidRPr="003A4CF5" w:rsidRDefault="00DB6521" w:rsidP="008A414F">
      <w:pPr>
        <w:rPr>
          <w:rFonts w:ascii="Arial" w:hAnsi="Arial" w:cs="Arial"/>
          <w:color w:val="00B050"/>
          <w:sz w:val="21"/>
          <w:szCs w:val="21"/>
        </w:rPr>
      </w:pPr>
      <w:r>
        <w:rPr>
          <w:rFonts w:ascii="Arial" w:hAnsi="Arial" w:cs="Arial"/>
          <w:color w:val="00B050"/>
          <w:sz w:val="21"/>
          <w:szCs w:val="21"/>
        </w:rPr>
        <w:t>// @Before(“smoke”) now only smoke tag scenario will run.</w:t>
      </w:r>
    </w:p>
    <w:p w:rsidR="00E77F78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y to use HOOKS </w:t>
      </w:r>
      <w:r w:rsidR="005C46F3">
        <w:rPr>
          <w:rFonts w:ascii="Arial" w:hAnsi="Arial" w:cs="Arial"/>
          <w:color w:val="0F0F0F"/>
          <w:sz w:val="21"/>
          <w:szCs w:val="21"/>
        </w:rPr>
        <w:t xml:space="preserve">- </w:t>
      </w:r>
      <w:r>
        <w:rPr>
          <w:rFonts w:ascii="Arial" w:hAnsi="Arial" w:cs="Arial"/>
          <w:color w:val="0F0F0F"/>
          <w:sz w:val="21"/>
          <w:szCs w:val="21"/>
        </w:rPr>
        <w:t xml:space="preserve">To manage the setup and teardown </w:t>
      </w:r>
    </w:p>
    <w:p w:rsidR="00E77F78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To avoid re</w:t>
      </w:r>
      <w:r w:rsidR="00857829">
        <w:rPr>
          <w:rFonts w:ascii="Arial" w:hAnsi="Arial" w:cs="Arial"/>
          <w:color w:val="0F0F0F"/>
          <w:sz w:val="21"/>
          <w:szCs w:val="21"/>
        </w:rPr>
        <w:t>-</w:t>
      </w:r>
      <w:r>
        <w:rPr>
          <w:rFonts w:ascii="Arial" w:hAnsi="Arial" w:cs="Arial"/>
          <w:color w:val="0F0F0F"/>
          <w:sz w:val="21"/>
          <w:szCs w:val="21"/>
        </w:rPr>
        <w:t xml:space="preserve">writing the common setup or teardown actions </w:t>
      </w:r>
    </w:p>
    <w:p w:rsidR="00E77F78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Allow better management of code workflow </w:t>
      </w:r>
    </w:p>
    <w:p w:rsidR="00E77F78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en to use HOOKS 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enever you have some common setup and teardown actions to be executed before each scenario 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How to use HOOKS 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1 - Create a new or use an existing Feature File 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2 - Create the steps for the scenario in the feature file </w:t>
      </w:r>
    </w:p>
    <w:p w:rsidR="00F62ABB" w:rsidRDefault="00F62ABB" w:rsidP="008A414F">
      <w:pPr>
        <w:rPr>
          <w:rFonts w:ascii="Arial" w:hAnsi="Arial" w:cs="Arial"/>
          <w:color w:val="0F0F0F"/>
          <w:sz w:val="21"/>
          <w:szCs w:val="21"/>
        </w:rPr>
      </w:pPr>
    </w:p>
    <w:p w:rsidR="007F2AAB" w:rsidRDefault="00921354" w:rsidP="00F62ABB">
      <w:pPr>
        <w:spacing w:after="0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Step 3 - Create setup and teardown methods and mark with annotation</w:t>
      </w:r>
      <w:r w:rsidR="00560530">
        <w:rPr>
          <w:rFonts w:ascii="Arial" w:hAnsi="Arial" w:cs="Arial"/>
          <w:color w:val="0F0F0F"/>
          <w:sz w:val="21"/>
          <w:szCs w:val="21"/>
        </w:rPr>
        <w:t xml:space="preserve">. </w:t>
      </w:r>
    </w:p>
    <w:p w:rsidR="00095D2A" w:rsidRDefault="00095D2A" w:rsidP="00F62ABB">
      <w:pPr>
        <w:spacing w:after="0"/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: </w:t>
      </w:r>
      <w:r w:rsidR="007F2AAB">
        <w:rPr>
          <w:rFonts w:ascii="Arial" w:hAnsi="Arial" w:cs="Arial"/>
          <w:color w:val="0F0F0F"/>
          <w:sz w:val="21"/>
          <w:szCs w:val="21"/>
        </w:rPr>
        <w:t>Hooks c</w:t>
      </w:r>
      <w:r w:rsidR="00560530">
        <w:rPr>
          <w:rFonts w:ascii="Arial" w:hAnsi="Arial" w:cs="Arial"/>
          <w:color w:val="0F0F0F"/>
          <w:sz w:val="21"/>
          <w:szCs w:val="21"/>
        </w:rPr>
        <w:t>an be created in stepDefiniton class</w:t>
      </w:r>
      <w:r>
        <w:rPr>
          <w:rFonts w:ascii="Arial" w:hAnsi="Arial" w:cs="Arial"/>
          <w:color w:val="0F0F0F"/>
          <w:sz w:val="21"/>
          <w:szCs w:val="21"/>
        </w:rPr>
        <w:t>.</w:t>
      </w:r>
      <w:r w:rsidR="00F62ABB">
        <w:rPr>
          <w:rFonts w:ascii="Arial" w:hAnsi="Arial" w:cs="Arial"/>
          <w:color w:val="0F0F0F"/>
          <w:sz w:val="21"/>
          <w:szCs w:val="21"/>
        </w:rPr>
        <w:t xml:space="preserve"> or</w:t>
      </w:r>
    </w:p>
    <w:p w:rsidR="00A245CA" w:rsidRDefault="00560530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 </w:t>
      </w:r>
      <w:r w:rsidR="00F62ABB">
        <w:rPr>
          <w:rFonts w:ascii="Arial" w:hAnsi="Arial" w:cs="Arial"/>
          <w:color w:val="0F0F0F"/>
          <w:sz w:val="21"/>
          <w:szCs w:val="21"/>
        </w:rPr>
        <w:t xml:space="preserve">: </w:t>
      </w:r>
      <w:r w:rsidR="00095D2A">
        <w:rPr>
          <w:rFonts w:ascii="Arial" w:hAnsi="Arial" w:cs="Arial"/>
          <w:color w:val="0F0F0F"/>
          <w:sz w:val="21"/>
          <w:szCs w:val="21"/>
        </w:rPr>
        <w:t>Can be created</w:t>
      </w:r>
      <w:r>
        <w:rPr>
          <w:rFonts w:ascii="Arial" w:hAnsi="Arial" w:cs="Arial"/>
          <w:color w:val="0F0F0F"/>
          <w:sz w:val="21"/>
          <w:szCs w:val="21"/>
        </w:rPr>
        <w:t xml:space="preserve"> </w:t>
      </w:r>
      <w:r w:rsidR="007F2AAB">
        <w:rPr>
          <w:rFonts w:ascii="Arial" w:hAnsi="Arial" w:cs="Arial"/>
          <w:color w:val="0F0F0F"/>
          <w:sz w:val="21"/>
          <w:szCs w:val="21"/>
        </w:rPr>
        <w:t xml:space="preserve">in </w:t>
      </w:r>
      <w:r>
        <w:rPr>
          <w:rFonts w:ascii="Arial" w:hAnsi="Arial" w:cs="Arial"/>
          <w:color w:val="0F0F0F"/>
          <w:sz w:val="21"/>
          <w:szCs w:val="21"/>
        </w:rPr>
        <w:t xml:space="preserve">separate </w:t>
      </w:r>
      <w:r w:rsidR="007F2AAB">
        <w:rPr>
          <w:rFonts w:ascii="Arial" w:hAnsi="Arial" w:cs="Arial"/>
          <w:color w:val="0F0F0F"/>
          <w:sz w:val="21"/>
          <w:szCs w:val="21"/>
        </w:rPr>
        <w:t xml:space="preserve">Hooks class </w:t>
      </w:r>
      <w:r w:rsidR="00095D2A">
        <w:rPr>
          <w:rFonts w:ascii="Arial" w:hAnsi="Arial" w:cs="Arial"/>
          <w:color w:val="0F0F0F"/>
          <w:sz w:val="21"/>
          <w:szCs w:val="21"/>
        </w:rPr>
        <w:t xml:space="preserve">then add the Hooks class package name in </w:t>
      </w:r>
      <w:r w:rsidR="00F62ABB">
        <w:rPr>
          <w:rFonts w:ascii="Arial" w:hAnsi="Arial" w:cs="Arial"/>
          <w:color w:val="0F0F0F"/>
          <w:sz w:val="21"/>
          <w:szCs w:val="21"/>
        </w:rPr>
        <w:t>glue.</w:t>
      </w:r>
    </w:p>
    <w:p w:rsidR="00A77554" w:rsidRDefault="00A775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: glue = {“stepDefinitonPackage”, “</w:t>
      </w:r>
      <w:r w:rsidR="00AD73FA">
        <w:rPr>
          <w:rFonts w:ascii="Arial" w:hAnsi="Arial" w:cs="Arial"/>
          <w:color w:val="0F0F0F"/>
          <w:sz w:val="21"/>
          <w:szCs w:val="21"/>
        </w:rPr>
        <w:t>hooksClassPackage”}</w:t>
      </w:r>
    </w:p>
    <w:p w:rsidR="00A245CA" w:rsidRDefault="00F46CDB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Before </w:t>
      </w:r>
      <w:r>
        <w:rPr>
          <w:rFonts w:ascii="Arial" w:hAnsi="Arial" w:cs="Arial"/>
          <w:color w:val="0F0F0F"/>
          <w:sz w:val="21"/>
          <w:szCs w:val="21"/>
        </w:rPr>
        <w:tab/>
      </w:r>
      <w:r>
        <w:rPr>
          <w:rFonts w:ascii="Arial" w:hAnsi="Arial" w:cs="Arial"/>
          <w:color w:val="0F0F0F"/>
          <w:sz w:val="21"/>
          <w:szCs w:val="21"/>
        </w:rPr>
        <w:tab/>
      </w:r>
      <w:r w:rsidR="00AE737E">
        <w:rPr>
          <w:rFonts w:ascii="Arial" w:hAnsi="Arial" w:cs="Arial"/>
          <w:color w:val="0F0F0F"/>
          <w:sz w:val="21"/>
          <w:szCs w:val="21"/>
        </w:rPr>
        <w:t>:</w:t>
      </w:r>
      <w:r w:rsidR="00847C2F">
        <w:rPr>
          <w:rFonts w:ascii="Arial" w:hAnsi="Arial" w:cs="Arial"/>
          <w:color w:val="0F0F0F"/>
          <w:sz w:val="21"/>
          <w:szCs w:val="21"/>
        </w:rPr>
        <w:t xml:space="preserve"> </w:t>
      </w:r>
      <w:r w:rsidR="00AE737E">
        <w:rPr>
          <w:rFonts w:ascii="Arial" w:hAnsi="Arial" w:cs="Arial"/>
          <w:color w:val="0F0F0F"/>
          <w:sz w:val="21"/>
          <w:szCs w:val="21"/>
        </w:rPr>
        <w:t>runs before each scenario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After </w:t>
      </w:r>
      <w:r w:rsidR="00F46CDB">
        <w:rPr>
          <w:rFonts w:ascii="Arial" w:hAnsi="Arial" w:cs="Arial"/>
          <w:color w:val="0F0F0F"/>
          <w:sz w:val="21"/>
          <w:szCs w:val="21"/>
        </w:rPr>
        <w:tab/>
      </w:r>
      <w:r w:rsidR="00F46CDB">
        <w:rPr>
          <w:rFonts w:ascii="Arial" w:hAnsi="Arial" w:cs="Arial"/>
          <w:color w:val="0F0F0F"/>
          <w:sz w:val="21"/>
          <w:szCs w:val="21"/>
        </w:rPr>
        <w:tab/>
      </w:r>
      <w:r w:rsidR="00F46CDB">
        <w:rPr>
          <w:rFonts w:ascii="Arial" w:hAnsi="Arial" w:cs="Arial"/>
          <w:color w:val="0F0F0F"/>
          <w:sz w:val="21"/>
          <w:szCs w:val="21"/>
        </w:rPr>
        <w:tab/>
      </w:r>
      <w:r w:rsidR="00426C03">
        <w:rPr>
          <w:rFonts w:ascii="Arial" w:hAnsi="Arial" w:cs="Arial"/>
          <w:color w:val="0F0F0F"/>
          <w:sz w:val="21"/>
          <w:szCs w:val="21"/>
        </w:rPr>
        <w:t>:</w:t>
      </w:r>
      <w:r w:rsidR="00847C2F">
        <w:rPr>
          <w:rFonts w:ascii="Arial" w:hAnsi="Arial" w:cs="Arial"/>
          <w:color w:val="0F0F0F"/>
          <w:sz w:val="21"/>
          <w:szCs w:val="21"/>
        </w:rPr>
        <w:t xml:space="preserve"> </w:t>
      </w:r>
      <w:r w:rsidR="00426C03">
        <w:rPr>
          <w:rFonts w:ascii="Arial" w:hAnsi="Arial" w:cs="Arial"/>
          <w:color w:val="0F0F0F"/>
          <w:sz w:val="21"/>
          <w:szCs w:val="21"/>
        </w:rPr>
        <w:t>runs after each scenario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lastRenderedPageBreak/>
        <w:t xml:space="preserve">@BeforeSteps </w:t>
      </w:r>
      <w:r w:rsidR="00847C2F">
        <w:rPr>
          <w:rFonts w:ascii="Arial" w:hAnsi="Arial" w:cs="Arial"/>
          <w:color w:val="0F0F0F"/>
          <w:sz w:val="21"/>
          <w:szCs w:val="21"/>
        </w:rPr>
        <w:tab/>
      </w:r>
      <w:r w:rsidR="00F46CDB">
        <w:rPr>
          <w:rFonts w:ascii="Arial" w:hAnsi="Arial" w:cs="Arial"/>
          <w:color w:val="0F0F0F"/>
          <w:sz w:val="21"/>
          <w:szCs w:val="21"/>
        </w:rPr>
        <w:tab/>
      </w:r>
      <w:r w:rsidR="00847C2F">
        <w:rPr>
          <w:rFonts w:ascii="Arial" w:hAnsi="Arial" w:cs="Arial"/>
          <w:color w:val="0F0F0F"/>
          <w:sz w:val="21"/>
          <w:szCs w:val="21"/>
        </w:rPr>
        <w:t>: runs before each step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AfterSteps </w:t>
      </w:r>
      <w:r w:rsidR="00F46CDB">
        <w:rPr>
          <w:rFonts w:ascii="Arial" w:hAnsi="Arial" w:cs="Arial"/>
          <w:color w:val="0F0F0F"/>
          <w:sz w:val="21"/>
          <w:szCs w:val="21"/>
        </w:rPr>
        <w:tab/>
      </w:r>
      <w:r w:rsidR="00F46CDB">
        <w:rPr>
          <w:rFonts w:ascii="Arial" w:hAnsi="Arial" w:cs="Arial"/>
          <w:color w:val="0F0F0F"/>
          <w:sz w:val="21"/>
          <w:szCs w:val="21"/>
        </w:rPr>
        <w:tab/>
      </w:r>
      <w:r w:rsidR="00847C2F">
        <w:rPr>
          <w:rFonts w:ascii="Arial" w:hAnsi="Arial" w:cs="Arial"/>
          <w:color w:val="0F0F0F"/>
          <w:sz w:val="21"/>
          <w:szCs w:val="21"/>
        </w:rPr>
        <w:t>: runs after each step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4 - Create </w:t>
      </w:r>
      <w:r w:rsidR="0063283A">
        <w:rPr>
          <w:rFonts w:ascii="Arial" w:hAnsi="Arial" w:cs="Arial"/>
          <w:color w:val="0F0F0F"/>
          <w:sz w:val="21"/>
          <w:szCs w:val="21"/>
        </w:rPr>
        <w:t>a</w:t>
      </w:r>
      <w:r>
        <w:rPr>
          <w:rFonts w:ascii="Arial" w:hAnsi="Arial" w:cs="Arial"/>
          <w:color w:val="0F0F0F"/>
          <w:sz w:val="21"/>
          <w:szCs w:val="21"/>
        </w:rPr>
        <w:t xml:space="preserve"> TestRunner class 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5 - Run the TestRunner class and check execution </w:t>
      </w:r>
    </w:p>
    <w:p w:rsidR="00A245CA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e can use Tags with Hooks - Conditional Hooks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Hooks can be conditionally selected for execution based on the tags of the scenario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o run a particular hook only for certain scenarios, you can associate a Before or After hook with a tag expression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can be used with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BeforeSteps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AfterSteps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After(value="@smoke", order=2) </w:t>
      </w:r>
      <w:r w:rsidR="00CE0238">
        <w:rPr>
          <w:rFonts w:ascii="Arial" w:hAnsi="Arial" w:cs="Arial"/>
          <w:color w:val="0F0F0F"/>
          <w:sz w:val="21"/>
          <w:szCs w:val="21"/>
        </w:rPr>
        <w:t xml:space="preserve"> // order works like priority.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ingle tag = {"@smoke"}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Multiple tags Tags with AND OR conditions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= {"@smoke or @regression"} </w:t>
      </w:r>
    </w:p>
    <w:p w:rsidR="0088545F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= {"@smoke and @regression"} </w:t>
      </w:r>
    </w:p>
    <w:p w:rsidR="00C6374B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= {"@smoke and not @regression"} </w:t>
      </w:r>
    </w:p>
    <w:p w:rsidR="00C6374B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kip or Ignore Tags </w:t>
      </w:r>
    </w:p>
    <w:p w:rsidR="00C6374B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tags = {"(@smoke or @regression) and not @important"} </w:t>
      </w:r>
    </w:p>
    <w:p w:rsidR="00C6374B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Ordering Hooks </w:t>
      </w:r>
    </w:p>
    <w:p w:rsidR="00C6374B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e can use multiple Before and After hooks and also assign order of execution </w:t>
      </w:r>
    </w:p>
    <w:p w:rsidR="00C6374B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Before(order=0) </w:t>
      </w:r>
    </w:p>
    <w:p w:rsidR="007666C3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@Before(order=1) </w:t>
      </w:r>
    </w:p>
    <w:p w:rsidR="007666C3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Background </w:t>
      </w:r>
    </w:p>
    <w:p w:rsidR="007666C3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atever happens in hooks is invisible to people who only read the features </w:t>
      </w:r>
    </w:p>
    <w:p w:rsidR="007666C3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Only use hooks for low-level logic such as starting a browser or deleting data from a database. </w:t>
      </w:r>
    </w:p>
    <w:p w:rsidR="007666C3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You should consider using a background as a more explicit alternative, </w:t>
      </w:r>
    </w:p>
    <w:p w:rsidR="00B80B03" w:rsidRDefault="00921354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especially if the setup should be readable by non-technical people</w:t>
      </w:r>
    </w:p>
    <w:p w:rsidR="00627024" w:rsidRDefault="00C954FE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--------------------------------------------------------------------------------------</w:t>
      </w:r>
    </w:p>
    <w:p w:rsidR="00627024" w:rsidRDefault="00627024" w:rsidP="006270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Hooks of my feature</w:t>
      </w:r>
    </w:p>
    <w:p w:rsidR="00627024" w:rsidRDefault="00627024" w:rsidP="006270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7024" w:rsidRDefault="00627024" w:rsidP="006270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27024" w:rsidRDefault="00627024" w:rsidP="006270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Hooks of my scenario</w:t>
      </w:r>
    </w:p>
    <w:p w:rsidR="00627024" w:rsidRDefault="00627024" w:rsidP="006270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I want to write a steps for Hooks</w:t>
      </w:r>
    </w:p>
    <w:p w:rsidR="00627024" w:rsidRDefault="00627024" w:rsidP="006270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>I complete action hooks</w:t>
      </w:r>
    </w:p>
    <w:p w:rsidR="00627024" w:rsidRDefault="00627024" w:rsidP="00627024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I validate the outcomes fjor hooks</w:t>
      </w:r>
    </w:p>
    <w:p w:rsidR="00C954FE" w:rsidRDefault="00C954FE" w:rsidP="00627024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----------------</w:t>
      </w:r>
    </w:p>
    <w:p w:rsidR="00C954FE" w:rsidRDefault="00C954FE" w:rsidP="00C954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.hooksRunner;</w:t>
      </w:r>
    </w:p>
    <w:p w:rsidR="00C954FE" w:rsidRDefault="00C954FE" w:rsidP="00C954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954FE" w:rsidRDefault="00C954FE" w:rsidP="00C954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RunWith</w:t>
      </w:r>
      <w:r>
        <w:rPr>
          <w:rFonts w:ascii="Consolas" w:hAnsi="Consolas" w:cs="Consolas"/>
          <w:color w:val="000000"/>
          <w:sz w:val="20"/>
          <w:szCs w:val="20"/>
        </w:rPr>
        <w:t>(Cucumber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C954FE" w:rsidRDefault="00C954FE" w:rsidP="00C954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 xml:space="preserve">(features = </w:t>
      </w:r>
      <w:r>
        <w:rPr>
          <w:rFonts w:ascii="Consolas" w:hAnsi="Consolas" w:cs="Consolas"/>
          <w:color w:val="2A00FF"/>
          <w:sz w:val="20"/>
          <w:szCs w:val="20"/>
        </w:rPr>
        <w:t>"src/test/resources/Features/HooksFeature/Hooks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C954FE" w:rsidRDefault="00C954FE" w:rsidP="00C954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stepDefiniti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C954FE" w:rsidRDefault="00C954FE" w:rsidP="00C954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estRunner {</w:t>
      </w:r>
    </w:p>
    <w:p w:rsidR="00C954FE" w:rsidRDefault="00C954FE" w:rsidP="00C954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954FE" w:rsidRDefault="00C954FE" w:rsidP="00C954FE">
      <w:pPr>
        <w:pBdr>
          <w:bottom w:val="single" w:sz="6" w:space="1" w:color="auto"/>
        </w:pBd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tepDefinitions.stepDefinition;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HooksSteps {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@Before(order=1)   // order will work like priority.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@Before("@smoke")  or //@Before(value="@smoke", order=1)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Before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 this Hook will run before every scenario.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tartBrowser() {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rowser start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@After(order=1)   // at after annotation order will work reversely.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fter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 this Hook will run after every scenario.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quitBrowser() {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driver quited/closed the brows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BeforeStep</w:t>
      </w:r>
      <w:r w:rsidR="0058366D">
        <w:rPr>
          <w:rFonts w:ascii="Consolas" w:hAnsi="Consolas" w:cs="Consolas"/>
          <w:color w:val="646464"/>
          <w:sz w:val="20"/>
          <w:szCs w:val="20"/>
        </w:rPr>
        <w:t xml:space="preserve">   </w:t>
      </w:r>
      <w:r w:rsidR="0058366D">
        <w:rPr>
          <w:rFonts w:ascii="Consolas" w:hAnsi="Consolas" w:cs="Consolas"/>
          <w:color w:val="3F7F5F"/>
          <w:sz w:val="20"/>
          <w:szCs w:val="20"/>
        </w:rPr>
        <w:t>// this Hook will run before every step.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before_step() {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come before every ste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fterStep</w:t>
      </w:r>
      <w:r w:rsidR="0058366D">
        <w:rPr>
          <w:rFonts w:ascii="Consolas" w:hAnsi="Consolas" w:cs="Consolas"/>
          <w:color w:val="646464"/>
          <w:sz w:val="20"/>
          <w:szCs w:val="20"/>
        </w:rPr>
        <w:t xml:space="preserve">    </w:t>
      </w:r>
      <w:r w:rsidR="0058366D">
        <w:rPr>
          <w:rFonts w:ascii="Consolas" w:hAnsi="Consolas" w:cs="Consolas"/>
          <w:color w:val="3F7F5F"/>
          <w:sz w:val="20"/>
          <w:szCs w:val="20"/>
        </w:rPr>
        <w:t>// this Hook will run after every step.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after_step() {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come after every ste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I want to write a steps for Hooks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i_want_to_write_a_steps_for_hooks() {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am in Give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I complete action hooks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i_complete_action_hooks() {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am in Whe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 w:rsidR="00DA5A4D">
        <w:rPr>
          <w:rFonts w:ascii="Consolas" w:hAnsi="Consolas" w:cs="Consolas"/>
          <w:color w:val="2A00FF"/>
          <w:sz w:val="20"/>
          <w:szCs w:val="20"/>
        </w:rPr>
        <w:t>"I validate the outcomes f</w:t>
      </w:r>
      <w:r>
        <w:rPr>
          <w:rFonts w:ascii="Consolas" w:hAnsi="Consolas" w:cs="Consolas"/>
          <w:color w:val="2A00FF"/>
          <w:sz w:val="20"/>
          <w:szCs w:val="20"/>
        </w:rPr>
        <w:t>or hooks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="00B36F4B">
        <w:rPr>
          <w:rFonts w:ascii="Consolas" w:hAnsi="Consolas" w:cs="Consolas"/>
          <w:color w:val="000000"/>
          <w:sz w:val="20"/>
          <w:szCs w:val="20"/>
        </w:rPr>
        <w:t xml:space="preserve"> i_validate_the_outcomes_f</w:t>
      </w:r>
      <w:r>
        <w:rPr>
          <w:rFonts w:ascii="Consolas" w:hAnsi="Consolas" w:cs="Consolas"/>
          <w:color w:val="000000"/>
          <w:sz w:val="20"/>
          <w:szCs w:val="20"/>
        </w:rPr>
        <w:t>or_hooks() {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am in The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B3838" w:rsidRDefault="00CB3838" w:rsidP="00CB38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==============================================================================</w:t>
      </w:r>
    </w:p>
    <w:p w:rsidR="00CB3838" w:rsidRPr="00C6374B" w:rsidRDefault="00CB3838" w:rsidP="00C954FE">
      <w:pPr>
        <w:rPr>
          <w:rFonts w:ascii="Arial" w:hAnsi="Arial" w:cs="Arial"/>
          <w:color w:val="0F0F0F"/>
          <w:sz w:val="21"/>
          <w:szCs w:val="21"/>
        </w:rPr>
      </w:pPr>
    </w:p>
    <w:p w:rsidR="00ED6F0C" w:rsidRPr="00363E9E" w:rsidRDefault="00ED6F0C" w:rsidP="008A414F">
      <w:pPr>
        <w:rPr>
          <w:rFonts w:ascii="Arial" w:hAnsi="Arial" w:cs="Arial"/>
          <w:color w:val="00B050"/>
          <w:sz w:val="21"/>
          <w:szCs w:val="21"/>
        </w:rPr>
      </w:pPr>
      <w:r w:rsidRPr="00363E9E">
        <w:rPr>
          <w:rFonts w:ascii="Arial" w:hAnsi="Arial" w:cs="Arial"/>
          <w:color w:val="00B050"/>
          <w:sz w:val="21"/>
          <w:szCs w:val="21"/>
        </w:rPr>
        <w:t xml:space="preserve">What is Background? </w:t>
      </w:r>
    </w:p>
    <w:p w:rsidR="00ED6F0C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A Step or a group of steps that are common to all the scenarios in a feature Is defined once in the feature Runs before every scenario of the feature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y use Background?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To avoid repeating the common steps in every scenario For better readability &amp; maintenance Unlike hooks, background is visible to the readers of the feature file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en to use Background?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enever there are common repeating steps in a feature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When you want the common steps to be visible to the readers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DEMO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How to use Background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1 - Create a new or use an existing Feature File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2 - Create the steps for the scenario in the feature file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3 - Create </w:t>
      </w:r>
      <w:r w:rsidR="00855986">
        <w:rPr>
          <w:rFonts w:ascii="Arial" w:hAnsi="Arial" w:cs="Arial"/>
          <w:color w:val="0F0F0F"/>
          <w:sz w:val="21"/>
          <w:szCs w:val="21"/>
        </w:rPr>
        <w:t>a</w:t>
      </w:r>
      <w:r>
        <w:rPr>
          <w:rFonts w:ascii="Arial" w:hAnsi="Arial" w:cs="Arial"/>
          <w:color w:val="0F0F0F"/>
          <w:sz w:val="21"/>
          <w:szCs w:val="21"/>
        </w:rPr>
        <w:t xml:space="preserve"> TestRunner class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4 - Run the test runner file </w:t>
      </w:r>
    </w:p>
    <w:p w:rsidR="0052033A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 xml:space="preserve">Step 5 - Create a background section and add common steps </w:t>
      </w:r>
    </w:p>
    <w:p w:rsidR="00270BE5" w:rsidRDefault="00ED6F0C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Step 6 - Run the test runner file and check execution of the background</w:t>
      </w:r>
    </w:p>
    <w:p w:rsidR="00286ABA" w:rsidRDefault="00286ABA" w:rsidP="008A414F">
      <w:pPr>
        <w:rPr>
          <w:rFonts w:ascii="Arial" w:hAnsi="Arial" w:cs="Arial"/>
          <w:color w:val="0F0F0F"/>
          <w:sz w:val="21"/>
          <w:szCs w:val="21"/>
        </w:rPr>
      </w:pPr>
      <w:r>
        <w:rPr>
          <w:rFonts w:ascii="Arial" w:hAnsi="Arial" w:cs="Arial"/>
          <w:color w:val="0F0F0F"/>
          <w:sz w:val="21"/>
          <w:szCs w:val="21"/>
        </w:rPr>
        <w:t>…………………………………</w:t>
      </w:r>
    </w:p>
    <w:p w:rsidR="00286ABA" w:rsidRDefault="00286ABA" w:rsidP="008A414F">
      <w:pPr>
        <w:rPr>
          <w:rFonts w:ascii="Arial" w:hAnsi="Arial" w:cs="Arial"/>
          <w:color w:val="0F0F0F"/>
          <w:sz w:val="21"/>
          <w:szCs w:val="21"/>
        </w:rPr>
      </w:pPr>
    </w:p>
    <w:p w:rsidR="00286ABA" w:rsidRDefault="00286ABA" w:rsidP="008A414F">
      <w:pPr>
        <w:rPr>
          <w:rFonts w:ascii="Arial" w:hAnsi="Arial" w:cs="Arial"/>
          <w:color w:val="0F0F0F"/>
          <w:sz w:val="21"/>
          <w:szCs w:val="21"/>
        </w:rPr>
      </w:pP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Login to Account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Background: </w:t>
      </w:r>
      <w:r>
        <w:rPr>
          <w:rFonts w:ascii="Consolas" w:hAnsi="Consolas" w:cs="Consolas"/>
          <w:color w:val="000000"/>
          <w:sz w:val="20"/>
          <w:szCs w:val="20"/>
        </w:rPr>
        <w:t xml:space="preserve">will </w:t>
      </w:r>
      <w:r w:rsidR="00D224D7">
        <w:rPr>
          <w:rFonts w:ascii="Consolas" w:hAnsi="Consolas" w:cs="Consolas"/>
          <w:color w:val="000000"/>
          <w:sz w:val="20"/>
          <w:szCs w:val="20"/>
        </w:rPr>
        <w:t>ru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80B5B">
        <w:rPr>
          <w:rFonts w:ascii="Consolas" w:hAnsi="Consolas" w:cs="Consolas"/>
          <w:color w:val="000000"/>
          <w:sz w:val="20"/>
          <w:szCs w:val="20"/>
        </w:rPr>
        <w:t>be</w:t>
      </w:r>
      <w:r>
        <w:rPr>
          <w:rFonts w:ascii="Consolas" w:hAnsi="Consolas" w:cs="Consolas"/>
          <w:color w:val="000000"/>
          <w:sz w:val="20"/>
          <w:szCs w:val="20"/>
        </w:rPr>
        <w:t>for</w:t>
      </w:r>
      <w:r w:rsidR="00180B5B">
        <w:rPr>
          <w:rFonts w:ascii="Consolas" w:hAnsi="Consolas" w:cs="Consolas"/>
          <w:color w:val="000000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 every scenario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user open brower and go to url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login with valid data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0000"/>
          <w:sz w:val="20"/>
          <w:szCs w:val="20"/>
        </w:rPr>
        <w:t>#Given user open brower and go to url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>user enter valid userName and Password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clicked on loginButton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login with invalid data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0000"/>
          <w:sz w:val="20"/>
          <w:szCs w:val="20"/>
        </w:rPr>
        <w:t>#Given user open brower and go to url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>user enter invalid userName and Password</w:t>
      </w:r>
    </w:p>
    <w:p w:rsidR="00286ABA" w:rsidRDefault="00286ABA" w:rsidP="00286A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clicked on logButton</w:t>
      </w:r>
    </w:p>
    <w:p w:rsidR="00286ABA" w:rsidRDefault="000F6EB5" w:rsidP="00286A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…………………………………………….</w:t>
      </w:r>
    </w:p>
    <w:p w:rsidR="000F6EB5" w:rsidRDefault="000F6EB5" w:rsidP="00286A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tepDefinitions.loginStep;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ava.en.*;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teps {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pen brower and go to url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pen_brower_and_go_to_url() {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am in Give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enter valid userName and Password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_valid_user_name_and_password() {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am in whe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ed on login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ed_on_login_button() {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am in the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enter invalid userName and Password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_invalid_user_name_and_password() {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am in when2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ed on log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ed_on_log_button() {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 am in then2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F6EB5" w:rsidRDefault="000F6EB5" w:rsidP="000F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0F6EB5" w:rsidRPr="00286ABA" w:rsidRDefault="000F6EB5" w:rsidP="00286A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:rsidR="00286ABA" w:rsidRDefault="00503A5A" w:rsidP="008A414F">
      <w:pPr>
        <w:rPr>
          <w:rFonts w:ascii="Times New Roman" w:hAnsi="Times New Roman" w:cs="Times New Roman"/>
          <w:color w:val="0F0F0F"/>
          <w:sz w:val="21"/>
          <w:szCs w:val="21"/>
        </w:rPr>
      </w:pPr>
      <w:r>
        <w:rPr>
          <w:rFonts w:ascii="Times New Roman" w:hAnsi="Times New Roman" w:cs="Times New Roman"/>
          <w:color w:val="0F0F0F"/>
          <w:sz w:val="21"/>
          <w:szCs w:val="21"/>
        </w:rPr>
        <w:t>……………………………………</w:t>
      </w:r>
      <w:r w:rsidR="004F4585">
        <w:rPr>
          <w:rFonts w:ascii="Times New Roman" w:hAnsi="Times New Roman" w:cs="Times New Roman"/>
          <w:color w:val="0F0F0F"/>
          <w:sz w:val="21"/>
          <w:szCs w:val="21"/>
        </w:rPr>
        <w:t>…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;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org.junit.runner.RunWith;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unit.Cucumber;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unit.CucumberOptions;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RunWith</w:t>
      </w:r>
      <w:r>
        <w:rPr>
          <w:rFonts w:ascii="Consolas" w:hAnsi="Consolas" w:cs="Consolas"/>
          <w:color w:val="000000"/>
          <w:sz w:val="20"/>
          <w:szCs w:val="20"/>
        </w:rPr>
        <w:t>(Cucumber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lastRenderedPageBreak/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.feature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loginStep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monochrome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)</w:t>
      </w:r>
    </w:p>
    <w:p w:rsidR="00503A5A" w:rsidRDefault="00503A5A" w:rsidP="00503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TestRunner {</w:t>
      </w:r>
    </w:p>
    <w:p w:rsidR="005A6911" w:rsidRDefault="005A6911" w:rsidP="00503A5A">
      <w:pPr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}</w:t>
      </w:r>
    </w:p>
    <w:p w:rsidR="005A6911" w:rsidRDefault="005A6911" w:rsidP="00503A5A">
      <w:pPr>
        <w:rPr>
          <w:rFonts w:ascii="Consolas" w:hAnsi="Consolas" w:cs="Consolas"/>
          <w:sz w:val="20"/>
          <w:szCs w:val="20"/>
        </w:rPr>
      </w:pPr>
    </w:p>
    <w:p w:rsidR="005A6911" w:rsidRDefault="005A6911" w:rsidP="00503A5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.</w:t>
      </w:r>
    </w:p>
    <w:p w:rsidR="005A6911" w:rsidRPr="00081E53" w:rsidRDefault="005A6911" w:rsidP="00503A5A">
      <w:pPr>
        <w:rPr>
          <w:rFonts w:ascii="Times New Roman" w:hAnsi="Times New Roman" w:cs="Times New Roman"/>
          <w:b/>
          <w:sz w:val="24"/>
          <w:szCs w:val="24"/>
        </w:rPr>
      </w:pPr>
      <w:r w:rsidRPr="00081E53">
        <w:rPr>
          <w:rFonts w:ascii="Times New Roman" w:hAnsi="Times New Roman" w:cs="Times New Roman"/>
          <w:b/>
          <w:sz w:val="24"/>
          <w:szCs w:val="24"/>
        </w:rPr>
        <w:t>Cucummber with Extent Report</w:t>
      </w:r>
    </w:p>
    <w:p w:rsidR="007160AF" w:rsidRPr="00921C87" w:rsidRDefault="007160AF" w:rsidP="00503A5A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url: </w:t>
      </w:r>
      <w:r w:rsidRPr="007160AF">
        <w:rPr>
          <w:rFonts w:ascii="Times New Roman" w:hAnsi="Times New Roman" w:cs="Times New Roman"/>
          <w:b/>
          <w:sz w:val="20"/>
          <w:szCs w:val="20"/>
        </w:rPr>
        <w:t>https://mvnrepository.com/artifact/tech.grasshopper/extentreports-cucumber7-adapter</w:t>
      </w:r>
    </w:p>
    <w:p w:rsidR="005A6911" w:rsidRDefault="005A6911" w:rsidP="00503A5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tep 1. </w:t>
      </w:r>
      <w:r w:rsidR="00F761AE">
        <w:rPr>
          <w:rFonts w:ascii="Times New Roman" w:hAnsi="Times New Roman" w:cs="Times New Roman"/>
          <w:sz w:val="20"/>
          <w:szCs w:val="20"/>
        </w:rPr>
        <w:t>Add depencies :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propertie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project.build.sourceEncoding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UTF-8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project.build.sourceEncoding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java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1.8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java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junit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4.13.1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junit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cucumber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6.9.0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cucumber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maven.compiler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3.8.1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maven.compiler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maven.surefire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2.22.2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maven.surefire.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propertie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ie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io.cucumber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cucumber-java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${cucumber.version}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test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io.cucumber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cucumber-junit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${cucumber.version}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test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junit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junit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${junit.version}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test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F761AE" w:rsidRPr="00F317D9" w:rsidRDefault="00F761AE" w:rsidP="00F761AE">
      <w:pPr>
        <w:rPr>
          <w:rFonts w:ascii="Times New Roman" w:hAnsi="Times New Roman" w:cs="Times New Roman"/>
          <w:color w:val="000000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tech.grasshopper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extentreports-cucumber6-adapter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2.8.0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test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io.cucumber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cucumber-testng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${cucumber.version}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66477" w:rsidRPr="00F317D9" w:rsidRDefault="00966477" w:rsidP="009664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test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scop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C91BEE" w:rsidRPr="00F317D9" w:rsidRDefault="00966477" w:rsidP="00966477">
      <w:pPr>
        <w:rPr>
          <w:rFonts w:ascii="Consolas" w:hAnsi="Consolas" w:cs="Consolas"/>
          <w:color w:val="008080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dependency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966477">
      <w:pPr>
        <w:rPr>
          <w:rFonts w:ascii="Consolas" w:hAnsi="Consolas" w:cs="Consolas"/>
          <w:color w:val="008080"/>
          <w:sz w:val="20"/>
          <w:szCs w:val="20"/>
        </w:rPr>
      </w:pPr>
      <w:r w:rsidRPr="00F317D9">
        <w:rPr>
          <w:rFonts w:ascii="Consolas" w:hAnsi="Consolas" w:cs="Consolas"/>
          <w:color w:val="00808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ab/>
        <w:t>&lt;/dependecies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buil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plugin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plugi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org.apache.maven.plugins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maven-compiler-plugin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${maven.compiler.version}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configurat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encoding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UTF-8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encoding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sourc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${java.version}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sourc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target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${java.version}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target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configurat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plugi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plugi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org.apache.maven.plugins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group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maven-surefire-plugin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artifactI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${maven.surefire.version}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vers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configurat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include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includ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**/ParallelRun.java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include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include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parallel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methods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parallel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threadCount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4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threadCount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</w:t>
      </w:r>
      <w:r w:rsidRPr="00F317D9">
        <w:rPr>
          <w:rFonts w:ascii="Consolas" w:hAnsi="Consolas" w:cs="Consolas"/>
          <w:color w:val="3F7F7F"/>
          <w:sz w:val="20"/>
          <w:szCs w:val="20"/>
        </w:rPr>
        <w:t>useUnlimitedThread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  <w:r w:rsidRPr="00F317D9">
        <w:rPr>
          <w:rFonts w:ascii="Consolas" w:hAnsi="Consolas" w:cs="Consolas"/>
          <w:color w:val="000000"/>
          <w:sz w:val="20"/>
          <w:szCs w:val="20"/>
        </w:rPr>
        <w:t>false</w:t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useUnlimitedThread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configuratio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387CF7" w:rsidRPr="00F317D9" w:rsidRDefault="00387CF7" w:rsidP="00387CF7">
      <w:pPr>
        <w:rPr>
          <w:rFonts w:ascii="Consolas" w:hAnsi="Consolas" w:cs="Consolas"/>
          <w:color w:val="008080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plugin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21C87" w:rsidRPr="00F317D9" w:rsidRDefault="00921C87" w:rsidP="00921C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808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ab/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plugins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21C87" w:rsidRPr="00F317D9" w:rsidRDefault="00921C87" w:rsidP="00921C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317D9">
        <w:rPr>
          <w:rFonts w:ascii="Consolas" w:hAnsi="Consolas" w:cs="Consolas"/>
          <w:color w:val="000000"/>
          <w:sz w:val="20"/>
          <w:szCs w:val="20"/>
        </w:rPr>
        <w:tab/>
      </w: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build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21C87" w:rsidRPr="00F317D9" w:rsidRDefault="00921C87" w:rsidP="00921C87">
      <w:pPr>
        <w:rPr>
          <w:rFonts w:ascii="Consolas" w:hAnsi="Consolas" w:cs="Consolas"/>
          <w:color w:val="008080"/>
          <w:sz w:val="20"/>
          <w:szCs w:val="20"/>
        </w:rPr>
      </w:pPr>
      <w:r w:rsidRPr="00F317D9">
        <w:rPr>
          <w:rFonts w:ascii="Consolas" w:hAnsi="Consolas" w:cs="Consolas"/>
          <w:color w:val="008080"/>
          <w:sz w:val="20"/>
          <w:szCs w:val="20"/>
        </w:rPr>
        <w:t>&lt;/</w:t>
      </w:r>
      <w:r w:rsidRPr="00F317D9">
        <w:rPr>
          <w:rFonts w:ascii="Consolas" w:hAnsi="Consolas" w:cs="Consolas"/>
          <w:color w:val="3F7F7F"/>
          <w:sz w:val="20"/>
          <w:szCs w:val="20"/>
        </w:rPr>
        <w:t>project</w:t>
      </w:r>
      <w:r w:rsidRPr="00F317D9">
        <w:rPr>
          <w:rFonts w:ascii="Consolas" w:hAnsi="Consolas" w:cs="Consolas"/>
          <w:color w:val="008080"/>
          <w:sz w:val="20"/>
          <w:szCs w:val="20"/>
        </w:rPr>
        <w:t>&gt;</w:t>
      </w:r>
    </w:p>
    <w:p w:rsidR="00921C87" w:rsidRDefault="00921C87" w:rsidP="00921C87">
      <w:pPr>
        <w:rPr>
          <w:rFonts w:ascii="Consolas" w:hAnsi="Consolas" w:cs="Consolas"/>
          <w:color w:val="008080"/>
          <w:sz w:val="20"/>
          <w:szCs w:val="20"/>
        </w:rPr>
      </w:pPr>
    </w:p>
    <w:p w:rsidR="0099690A" w:rsidRPr="001D3BBE" w:rsidRDefault="0099690A" w:rsidP="00921C87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 xml:space="preserve">Step 2. Create 3 files: </w:t>
      </w:r>
    </w:p>
    <w:p w:rsidR="0099690A" w:rsidRPr="001D3BBE" w:rsidRDefault="0099690A" w:rsidP="004F7AF4">
      <w:pPr>
        <w:spacing w:after="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 xml:space="preserve">(i) cucumber.properties. </w:t>
      </w:r>
      <w:r w:rsidR="00940062" w:rsidRPr="001D3BBE">
        <w:rPr>
          <w:rFonts w:ascii="Consolas" w:hAnsi="Consolas" w:cs="Consolas"/>
          <w:sz w:val="20"/>
          <w:szCs w:val="20"/>
        </w:rPr>
        <w:t>inside file [</w:t>
      </w:r>
      <w:r w:rsidR="00940062" w:rsidRPr="001D3BBE">
        <w:rPr>
          <w:rFonts w:ascii="Consolas" w:hAnsi="Consolas" w:cs="Consolas"/>
          <w:color w:val="000000"/>
          <w:sz w:val="20"/>
          <w:szCs w:val="20"/>
        </w:rPr>
        <w:t xml:space="preserve">cucumber.publish.enabled = </w:t>
      </w:r>
      <w:r w:rsidR="00940062" w:rsidRPr="001D3BBE">
        <w:rPr>
          <w:rFonts w:ascii="Consolas" w:hAnsi="Consolas" w:cs="Consolas"/>
          <w:color w:val="2A00FF"/>
          <w:sz w:val="20"/>
          <w:szCs w:val="20"/>
        </w:rPr>
        <w:t xml:space="preserve">true] </w:t>
      </w:r>
    </w:p>
    <w:p w:rsidR="0099690A" w:rsidRPr="001D3BBE" w:rsidRDefault="004F7AF4" w:rsidP="004F7AF4">
      <w:pPr>
        <w:spacing w:after="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(ii) extent.properties.</w:t>
      </w:r>
    </w:p>
    <w:p w:rsidR="00921C87" w:rsidRPr="001D3BBE" w:rsidRDefault="0099690A" w:rsidP="00921C87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(iii)</w:t>
      </w:r>
      <w:r w:rsidR="004F7AF4" w:rsidRPr="001D3BBE">
        <w:rPr>
          <w:rFonts w:ascii="Consolas" w:hAnsi="Consolas" w:cs="Consolas"/>
          <w:sz w:val="20"/>
          <w:szCs w:val="20"/>
        </w:rPr>
        <w:t xml:space="preserve"> extent-config.xml</w:t>
      </w:r>
    </w:p>
    <w:p w:rsidR="00940062" w:rsidRPr="001D3BBE" w:rsidRDefault="00940062" w:rsidP="00940062">
      <w:pPr>
        <w:spacing w:after="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(ii) extent.properties.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extent.reporter.spark.start=</w:t>
      </w:r>
      <w:r w:rsidRPr="001D3BBE">
        <w:rPr>
          <w:rFonts w:ascii="Consolas" w:hAnsi="Consolas" w:cs="Consolas"/>
          <w:color w:val="2A00FF"/>
          <w:sz w:val="20"/>
          <w:szCs w:val="20"/>
        </w:rPr>
        <w:t>true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extent.reporter.spark.out=</w:t>
      </w:r>
      <w:r w:rsidRPr="001D3BBE">
        <w:rPr>
          <w:rFonts w:ascii="Consolas" w:hAnsi="Consolas" w:cs="Consolas"/>
          <w:color w:val="2A00FF"/>
          <w:sz w:val="20"/>
          <w:szCs w:val="20"/>
        </w:rPr>
        <w:t>test-output/SparkReport/Spark.html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extent.reporter.spark.config=</w:t>
      </w:r>
      <w:r w:rsidRPr="001D3BBE">
        <w:rPr>
          <w:rFonts w:ascii="Consolas" w:hAnsi="Consolas" w:cs="Consolas"/>
          <w:color w:val="2A00FF"/>
          <w:sz w:val="20"/>
          <w:szCs w:val="20"/>
        </w:rPr>
        <w:t>src/test/resources/extent-config.xml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extent.reporter.spark.out=</w:t>
      </w:r>
      <w:r w:rsidRPr="001D3BBE">
        <w:rPr>
          <w:rFonts w:ascii="Consolas" w:hAnsi="Consolas" w:cs="Consolas"/>
          <w:color w:val="2A00FF"/>
          <w:sz w:val="20"/>
          <w:szCs w:val="20"/>
        </w:rPr>
        <w:t>test-output/SparkReport/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screenshot.dir=</w:t>
      </w:r>
      <w:r w:rsidRPr="001D3BBE">
        <w:rPr>
          <w:rFonts w:ascii="Consolas" w:hAnsi="Consolas" w:cs="Consolas"/>
          <w:color w:val="2A00FF"/>
          <w:sz w:val="20"/>
          <w:szCs w:val="20"/>
        </w:rPr>
        <w:t>test-output/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screenshot.rel.path=</w:t>
      </w:r>
      <w:r w:rsidRPr="001D3BBE">
        <w:rPr>
          <w:rFonts w:ascii="Consolas" w:hAnsi="Consolas" w:cs="Consolas"/>
          <w:color w:val="2A00FF"/>
          <w:sz w:val="20"/>
          <w:szCs w:val="20"/>
        </w:rPr>
        <w:t>../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extent.reporter.pdf.start=</w:t>
      </w:r>
      <w:r w:rsidRPr="001D3BBE">
        <w:rPr>
          <w:rFonts w:ascii="Consolas" w:hAnsi="Consolas" w:cs="Consolas"/>
          <w:color w:val="2A00FF"/>
          <w:sz w:val="20"/>
          <w:szCs w:val="20"/>
        </w:rPr>
        <w:t>true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extent.reporter.pdf.out=</w:t>
      </w:r>
      <w:r w:rsidRPr="001D3BBE">
        <w:rPr>
          <w:rFonts w:ascii="Consolas" w:hAnsi="Consolas" w:cs="Consolas"/>
          <w:color w:val="2A00FF"/>
          <w:sz w:val="20"/>
          <w:szCs w:val="20"/>
        </w:rPr>
        <w:t>test</w:t>
      </w:r>
      <w:r w:rsidRPr="001D3BB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D3BBE">
        <w:rPr>
          <w:rFonts w:ascii="Consolas" w:hAnsi="Consolas" w:cs="Consolas"/>
          <w:color w:val="2A00FF"/>
          <w:sz w:val="20"/>
          <w:szCs w:val="20"/>
        </w:rPr>
        <w:t>output/PdfReport/ExtentPdf.pdf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3F7F5F"/>
          <w:sz w:val="20"/>
          <w:szCs w:val="20"/>
        </w:rPr>
        <w:t>#basefolder.name=reports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3F7F5F"/>
          <w:sz w:val="20"/>
          <w:szCs w:val="20"/>
        </w:rPr>
        <w:t>#basefolder.datetimepattern=d</w:t>
      </w:r>
      <w:r w:rsidR="009A5C69">
        <w:rPr>
          <w:rFonts w:ascii="Consolas" w:hAnsi="Consolas" w:cs="Consolas"/>
          <w:color w:val="3F7F5F"/>
          <w:sz w:val="20"/>
          <w:szCs w:val="20"/>
        </w:rPr>
        <w:t>d-MM</w:t>
      </w:r>
      <w:r w:rsidRPr="001D3BBE">
        <w:rPr>
          <w:rFonts w:ascii="Consolas" w:hAnsi="Consolas" w:cs="Consolas"/>
          <w:color w:val="3F7F5F"/>
          <w:sz w:val="20"/>
          <w:szCs w:val="20"/>
        </w:rPr>
        <w:t>-YY HH-mm-ss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extent.reporter.spark.vieworder=</w:t>
      </w:r>
      <w:r w:rsidRPr="001D3BBE">
        <w:rPr>
          <w:rFonts w:ascii="Consolas" w:hAnsi="Consolas" w:cs="Consolas"/>
          <w:color w:val="2A00FF"/>
          <w:sz w:val="20"/>
          <w:szCs w:val="20"/>
        </w:rPr>
        <w:t>dashboard,test,category,exception,author,device,log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systeminfo.os=</w:t>
      </w:r>
      <w:r w:rsidRPr="001D3BBE">
        <w:rPr>
          <w:rFonts w:ascii="Consolas" w:hAnsi="Consolas" w:cs="Consolas"/>
          <w:color w:val="2A00FF"/>
          <w:sz w:val="20"/>
          <w:szCs w:val="20"/>
        </w:rPr>
        <w:t>Mac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systeminfo.user=</w:t>
      </w:r>
      <w:r w:rsidRPr="001D3BBE">
        <w:rPr>
          <w:rFonts w:ascii="Consolas" w:hAnsi="Consolas" w:cs="Consolas"/>
          <w:color w:val="2A00FF"/>
          <w:sz w:val="20"/>
          <w:szCs w:val="20"/>
        </w:rPr>
        <w:t>Naveen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systeminfo.build=</w:t>
      </w:r>
      <w:r w:rsidRPr="001D3BBE">
        <w:rPr>
          <w:rFonts w:ascii="Consolas" w:hAnsi="Consolas" w:cs="Consolas"/>
          <w:color w:val="2A00FF"/>
          <w:sz w:val="20"/>
          <w:szCs w:val="20"/>
        </w:rPr>
        <w:t>1.1</w:t>
      </w:r>
    </w:p>
    <w:p w:rsidR="004F7AF4" w:rsidRPr="001D3BBE" w:rsidRDefault="00545EE0" w:rsidP="00545EE0">
      <w:pPr>
        <w:rPr>
          <w:rFonts w:ascii="Consolas" w:hAnsi="Consolas" w:cs="Consolas"/>
          <w:color w:val="2A00FF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systeminfo.AppName=</w:t>
      </w:r>
      <w:r w:rsidRPr="001D3BBE">
        <w:rPr>
          <w:rFonts w:ascii="Consolas" w:hAnsi="Consolas" w:cs="Consolas"/>
          <w:color w:val="2A00FF"/>
          <w:sz w:val="20"/>
          <w:szCs w:val="20"/>
        </w:rPr>
        <w:t>AutomationPractice</w:t>
      </w:r>
    </w:p>
    <w:p w:rsidR="00545EE0" w:rsidRPr="001D3BBE" w:rsidRDefault="00545EE0" w:rsidP="00545EE0">
      <w:pPr>
        <w:rPr>
          <w:rFonts w:ascii="Consolas" w:hAnsi="Consolas" w:cs="Consolas"/>
          <w:color w:val="2A00FF"/>
          <w:sz w:val="20"/>
          <w:szCs w:val="20"/>
        </w:rPr>
      </w:pPr>
    </w:p>
    <w:p w:rsidR="00545EE0" w:rsidRPr="001D3BBE" w:rsidRDefault="00545EE0" w:rsidP="00545EE0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(iii) extent-config.xml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8080"/>
          <w:sz w:val="20"/>
          <w:szCs w:val="20"/>
        </w:rPr>
        <w:t>&lt;?</w:t>
      </w:r>
      <w:r w:rsidRPr="001D3BBE">
        <w:rPr>
          <w:rFonts w:ascii="Consolas" w:hAnsi="Consolas" w:cs="Consolas"/>
          <w:color w:val="3F7F7F"/>
          <w:sz w:val="20"/>
          <w:szCs w:val="20"/>
        </w:rPr>
        <w:t>xml</w:t>
      </w:r>
      <w:r w:rsidRPr="001D3BBE">
        <w:rPr>
          <w:rFonts w:ascii="Consolas" w:hAnsi="Consolas" w:cs="Consolas"/>
          <w:sz w:val="20"/>
          <w:szCs w:val="20"/>
        </w:rPr>
        <w:t xml:space="preserve"> </w:t>
      </w:r>
      <w:r w:rsidRPr="001D3BBE">
        <w:rPr>
          <w:rFonts w:ascii="Consolas" w:hAnsi="Consolas" w:cs="Consolas"/>
          <w:color w:val="7F007F"/>
          <w:sz w:val="20"/>
          <w:szCs w:val="20"/>
        </w:rPr>
        <w:t>version</w:t>
      </w:r>
      <w:r w:rsidRPr="001D3BBE">
        <w:rPr>
          <w:rFonts w:ascii="Consolas" w:hAnsi="Consolas" w:cs="Consolas"/>
          <w:color w:val="000000"/>
          <w:sz w:val="20"/>
          <w:szCs w:val="20"/>
        </w:rPr>
        <w:t>=</w:t>
      </w:r>
      <w:r w:rsidRPr="001D3BBE">
        <w:rPr>
          <w:rFonts w:ascii="Consolas" w:hAnsi="Consolas" w:cs="Consolas"/>
          <w:i/>
          <w:iCs/>
          <w:color w:val="2A00FF"/>
          <w:sz w:val="20"/>
          <w:szCs w:val="20"/>
        </w:rPr>
        <w:t>"1.0"</w:t>
      </w:r>
      <w:r w:rsidRPr="001D3BBE">
        <w:rPr>
          <w:rFonts w:ascii="Consolas" w:hAnsi="Consolas" w:cs="Consolas"/>
          <w:sz w:val="20"/>
          <w:szCs w:val="20"/>
        </w:rPr>
        <w:t xml:space="preserve"> </w:t>
      </w:r>
      <w:r w:rsidRPr="001D3BBE">
        <w:rPr>
          <w:rFonts w:ascii="Consolas" w:hAnsi="Consolas" w:cs="Consolas"/>
          <w:color w:val="7F007F"/>
          <w:sz w:val="20"/>
          <w:szCs w:val="20"/>
        </w:rPr>
        <w:t>encoding</w:t>
      </w:r>
      <w:r w:rsidRPr="001D3BBE">
        <w:rPr>
          <w:rFonts w:ascii="Consolas" w:hAnsi="Consolas" w:cs="Consolas"/>
          <w:color w:val="000000"/>
          <w:sz w:val="20"/>
          <w:szCs w:val="20"/>
        </w:rPr>
        <w:t>=</w:t>
      </w:r>
      <w:r w:rsidRPr="001D3BBE">
        <w:rPr>
          <w:rFonts w:ascii="Consolas" w:hAnsi="Consolas" w:cs="Consolas"/>
          <w:i/>
          <w:iCs/>
          <w:color w:val="2A00FF"/>
          <w:sz w:val="20"/>
          <w:szCs w:val="20"/>
        </w:rPr>
        <w:t>"UTF-8"</w:t>
      </w:r>
      <w:r w:rsidRPr="001D3BBE">
        <w:rPr>
          <w:rFonts w:ascii="Consolas" w:hAnsi="Consolas" w:cs="Consolas"/>
          <w:color w:val="008080"/>
          <w:sz w:val="20"/>
          <w:szCs w:val="20"/>
        </w:rPr>
        <w:t>?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extentreports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configuration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report theme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standard, dark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theme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  <w:r w:rsidRPr="001D3BBE">
        <w:rPr>
          <w:rFonts w:ascii="Consolas" w:hAnsi="Consolas" w:cs="Consolas"/>
          <w:color w:val="000000"/>
          <w:sz w:val="20"/>
          <w:szCs w:val="20"/>
        </w:rPr>
        <w:t>dark</w:t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theme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document encoding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defaults to UTF-8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encoding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  <w:r w:rsidRPr="001D3BBE">
        <w:rPr>
          <w:rFonts w:ascii="Consolas" w:hAnsi="Consolas" w:cs="Consolas"/>
          <w:color w:val="000000"/>
          <w:sz w:val="20"/>
          <w:szCs w:val="20"/>
        </w:rPr>
        <w:t>UTF-8</w:t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encoding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protocol for script and stylesheets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defaults to https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protocol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  <w:r w:rsidRPr="001D3BBE">
        <w:rPr>
          <w:rFonts w:ascii="Consolas" w:hAnsi="Consolas" w:cs="Consolas"/>
          <w:color w:val="000000"/>
          <w:sz w:val="20"/>
          <w:szCs w:val="20"/>
        </w:rPr>
        <w:t>http</w:t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protocol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title of the document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documentTitle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  <w:r w:rsidRPr="001D3BBE">
        <w:rPr>
          <w:rFonts w:ascii="Consolas" w:hAnsi="Consolas" w:cs="Consolas"/>
          <w:color w:val="000000"/>
          <w:sz w:val="20"/>
          <w:szCs w:val="20"/>
        </w:rPr>
        <w:t>Extent</w:t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documentTitle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report name - displayed at top-nav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reportName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  <w:r w:rsidRPr="001D3BBE">
        <w:rPr>
          <w:rFonts w:ascii="Consolas" w:hAnsi="Consolas" w:cs="Consolas"/>
          <w:color w:val="000000"/>
          <w:sz w:val="20"/>
          <w:szCs w:val="20"/>
        </w:rPr>
        <w:t>Grasshopper Report</w:t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reportName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location of charts in the test view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top, bottom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testViewChartLocation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  <w:r w:rsidRPr="001D3BBE">
        <w:rPr>
          <w:rFonts w:ascii="Consolas" w:hAnsi="Consolas" w:cs="Consolas"/>
          <w:color w:val="000000"/>
          <w:sz w:val="20"/>
          <w:szCs w:val="20"/>
        </w:rPr>
        <w:t>bottom</w:t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testViewChartLocation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custom javascript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scripts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8080"/>
          <w:sz w:val="20"/>
          <w:szCs w:val="20"/>
        </w:rPr>
        <w:t>&lt;![CDATA[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$(document).ready(function() {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>})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8080"/>
          <w:sz w:val="20"/>
          <w:szCs w:val="20"/>
        </w:rPr>
        <w:t>]]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scripts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3F5FBF"/>
          <w:sz w:val="20"/>
          <w:szCs w:val="20"/>
        </w:rPr>
        <w:t>&lt;!-- custom styles --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</w:t>
      </w:r>
      <w:r w:rsidRPr="001D3BBE">
        <w:rPr>
          <w:rFonts w:ascii="Consolas" w:hAnsi="Consolas" w:cs="Consolas"/>
          <w:color w:val="3F7F7F"/>
          <w:sz w:val="20"/>
          <w:szCs w:val="20"/>
        </w:rPr>
        <w:t>styles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8080"/>
          <w:sz w:val="20"/>
          <w:szCs w:val="20"/>
        </w:rPr>
        <w:lastRenderedPageBreak/>
        <w:t>&lt;![CDATA[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8080"/>
          <w:sz w:val="20"/>
          <w:szCs w:val="20"/>
        </w:rPr>
        <w:t>]]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styles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color w:val="000000"/>
          <w:sz w:val="20"/>
          <w:szCs w:val="20"/>
        </w:rPr>
        <w:tab/>
      </w: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configuration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rPr>
          <w:rFonts w:ascii="Consolas" w:hAnsi="Consolas" w:cs="Consolas"/>
          <w:color w:val="008080"/>
          <w:sz w:val="20"/>
          <w:szCs w:val="20"/>
        </w:rPr>
      </w:pPr>
      <w:r w:rsidRPr="001D3BBE">
        <w:rPr>
          <w:rFonts w:ascii="Consolas" w:hAnsi="Consolas" w:cs="Consolas"/>
          <w:color w:val="008080"/>
          <w:sz w:val="20"/>
          <w:szCs w:val="20"/>
        </w:rPr>
        <w:t>&lt;/</w:t>
      </w:r>
      <w:r w:rsidRPr="001D3BBE">
        <w:rPr>
          <w:rFonts w:ascii="Consolas" w:hAnsi="Consolas" w:cs="Consolas"/>
          <w:color w:val="3F7F7F"/>
          <w:sz w:val="20"/>
          <w:szCs w:val="20"/>
        </w:rPr>
        <w:t>extentreports</w:t>
      </w:r>
      <w:r w:rsidRPr="001D3BBE">
        <w:rPr>
          <w:rFonts w:ascii="Consolas" w:hAnsi="Consolas" w:cs="Consolas"/>
          <w:color w:val="008080"/>
          <w:sz w:val="20"/>
          <w:szCs w:val="20"/>
        </w:rPr>
        <w:t>&gt;</w:t>
      </w:r>
    </w:p>
    <w:p w:rsidR="00545EE0" w:rsidRPr="001D3BBE" w:rsidRDefault="00545EE0" w:rsidP="00545EE0">
      <w:pPr>
        <w:rPr>
          <w:rFonts w:ascii="Consolas" w:hAnsi="Consolas" w:cs="Consolas"/>
          <w:color w:val="008080"/>
          <w:sz w:val="20"/>
          <w:szCs w:val="20"/>
        </w:rPr>
      </w:pPr>
    </w:p>
    <w:p w:rsidR="00545EE0" w:rsidRPr="001D3BBE" w:rsidRDefault="00545EE0" w:rsidP="00545EE0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Step 4. TestRunner class:</w:t>
      </w:r>
    </w:p>
    <w:p w:rsidR="00545EE0" w:rsidRPr="001D3BBE" w:rsidRDefault="00545EE0" w:rsidP="00545EE0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package testrunners;</w:t>
      </w:r>
    </w:p>
    <w:p w:rsidR="00545EE0" w:rsidRPr="001D3BBE" w:rsidRDefault="00545EE0" w:rsidP="00625C21">
      <w:pPr>
        <w:spacing w:after="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@RunWith(Cucumber.class)</w:t>
      </w:r>
    </w:p>
    <w:p w:rsidR="00545EE0" w:rsidRPr="001D3BBE" w:rsidRDefault="00545EE0" w:rsidP="00545EE0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@CucumberOptions(</w:t>
      </w:r>
    </w:p>
    <w:p w:rsidR="00545EE0" w:rsidRPr="001D3BBE" w:rsidRDefault="00545EE0" w:rsidP="00625C21">
      <w:pPr>
        <w:spacing w:after="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ab/>
      </w:r>
      <w:r w:rsidRPr="001D3BBE">
        <w:rPr>
          <w:rFonts w:ascii="Consolas" w:hAnsi="Consolas" w:cs="Consolas"/>
          <w:sz w:val="20"/>
          <w:szCs w:val="20"/>
        </w:rPr>
        <w:tab/>
        <w:t>features = {"src/test/resources/AppFeatures"},</w:t>
      </w:r>
    </w:p>
    <w:p w:rsidR="00545EE0" w:rsidRPr="001D3BBE" w:rsidRDefault="00545EE0" w:rsidP="00625C21">
      <w:pPr>
        <w:spacing w:after="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ab/>
      </w:r>
      <w:r w:rsidRPr="001D3BBE">
        <w:rPr>
          <w:rFonts w:ascii="Consolas" w:hAnsi="Consolas" w:cs="Consolas"/>
          <w:sz w:val="20"/>
          <w:szCs w:val="20"/>
        </w:rPr>
        <w:tab/>
        <w:t>glue = {"stepdefinitions", "AppHooks"},</w:t>
      </w:r>
    </w:p>
    <w:p w:rsidR="00545EE0" w:rsidRPr="001D3BBE" w:rsidRDefault="00545EE0" w:rsidP="00625C21">
      <w:pPr>
        <w:spacing w:after="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ab/>
      </w:r>
      <w:r w:rsidRPr="001D3BBE">
        <w:rPr>
          <w:rFonts w:ascii="Consolas" w:hAnsi="Consolas" w:cs="Consolas"/>
          <w:sz w:val="20"/>
          <w:szCs w:val="20"/>
        </w:rPr>
        <w:tab/>
        <w:t>plugin = {"pretty",</w:t>
      </w:r>
      <w:r w:rsidR="00443BA6">
        <w:rPr>
          <w:rFonts w:ascii="Consolas" w:hAnsi="Consolas" w:cs="Consolas"/>
          <w:sz w:val="20"/>
          <w:szCs w:val="20"/>
        </w:rPr>
        <w:t xml:space="preserve"> “usgage”,</w:t>
      </w:r>
    </w:p>
    <w:p w:rsidR="00545EE0" w:rsidRPr="001D3BBE" w:rsidRDefault="00545EE0" w:rsidP="00625C21">
      <w:pPr>
        <w:spacing w:after="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ab/>
      </w:r>
      <w:r w:rsidRPr="001D3BBE">
        <w:rPr>
          <w:rFonts w:ascii="Consolas" w:hAnsi="Consolas" w:cs="Consolas"/>
          <w:sz w:val="20"/>
          <w:szCs w:val="20"/>
        </w:rPr>
        <w:tab/>
        <w:t>"com.aventstack.extentreports.cucumber.adapter.ExtentCucumberAdapter:",</w:t>
      </w:r>
    </w:p>
    <w:p w:rsidR="00CD6C1C" w:rsidRPr="001D3BBE" w:rsidRDefault="00545EE0" w:rsidP="00545EE0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ab/>
      </w:r>
      <w:r w:rsidRPr="001D3BBE">
        <w:rPr>
          <w:rFonts w:ascii="Consolas" w:hAnsi="Consolas" w:cs="Consolas"/>
          <w:sz w:val="20"/>
          <w:szCs w:val="20"/>
        </w:rPr>
        <w:tab/>
      </w:r>
      <w:r w:rsidRPr="001D3BBE">
        <w:rPr>
          <w:rFonts w:ascii="Consolas" w:hAnsi="Consolas" w:cs="Consolas"/>
          <w:sz w:val="20"/>
          <w:szCs w:val="20"/>
        </w:rPr>
        <w:tab/>
      </w:r>
      <w:r w:rsidR="00CD6C1C" w:rsidRPr="001D3BBE">
        <w:rPr>
          <w:rFonts w:ascii="Consolas" w:hAnsi="Consolas" w:cs="Consolas"/>
          <w:sz w:val="20"/>
          <w:szCs w:val="20"/>
        </w:rPr>
        <w:tab/>
        <w:t>"timeline:test-output-thread/"}</w:t>
      </w:r>
    </w:p>
    <w:p w:rsidR="00545EE0" w:rsidRPr="001D3BBE" w:rsidRDefault="00545EE0" w:rsidP="00CD6C1C">
      <w:pPr>
        <w:ind w:left="720" w:firstLine="720"/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)</w:t>
      </w:r>
    </w:p>
    <w:p w:rsidR="00545EE0" w:rsidRPr="001D3BBE" w:rsidRDefault="00CD6C1C" w:rsidP="00545EE0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public class MyTestRunner {</w:t>
      </w:r>
    </w:p>
    <w:p w:rsidR="00545EE0" w:rsidRDefault="00545EE0" w:rsidP="00545EE0">
      <w:pPr>
        <w:rPr>
          <w:rFonts w:ascii="Consolas" w:hAnsi="Consolas" w:cs="Consolas"/>
          <w:sz w:val="20"/>
          <w:szCs w:val="20"/>
        </w:rPr>
      </w:pPr>
      <w:r w:rsidRPr="001D3BBE">
        <w:rPr>
          <w:rFonts w:ascii="Consolas" w:hAnsi="Consolas" w:cs="Consolas"/>
          <w:sz w:val="20"/>
          <w:szCs w:val="20"/>
        </w:rPr>
        <w:t>}</w:t>
      </w:r>
    </w:p>
    <w:p w:rsidR="00C34580" w:rsidRDefault="00C34580" w:rsidP="00545EE0">
      <w:pPr>
        <w:rPr>
          <w:rFonts w:ascii="Consolas" w:hAnsi="Consolas" w:cs="Consolas"/>
          <w:sz w:val="20"/>
          <w:szCs w:val="20"/>
        </w:rPr>
      </w:pPr>
    </w:p>
    <w:p w:rsidR="00B64801" w:rsidRDefault="00B64801" w:rsidP="00545EE0">
      <w:pPr>
        <w:rPr>
          <w:rFonts w:ascii="Consolas" w:hAnsi="Consolas" w:cs="Consolas"/>
          <w:sz w:val="20"/>
          <w:szCs w:val="20"/>
        </w:rPr>
      </w:pPr>
    </w:p>
    <w:p w:rsidR="00B64801" w:rsidRDefault="00B64801" w:rsidP="00545EE0">
      <w:pPr>
        <w:rPr>
          <w:rFonts w:ascii="Consolas" w:hAnsi="Consolas" w:cs="Consolas"/>
          <w:sz w:val="20"/>
          <w:szCs w:val="20"/>
        </w:rPr>
      </w:pPr>
    </w:p>
    <w:p w:rsidR="00B64801" w:rsidRDefault="00B64801" w:rsidP="00545EE0">
      <w:pPr>
        <w:rPr>
          <w:rFonts w:ascii="Consolas" w:hAnsi="Consolas" w:cs="Consolas"/>
          <w:sz w:val="20"/>
          <w:szCs w:val="20"/>
        </w:rPr>
      </w:pPr>
    </w:p>
    <w:p w:rsidR="00C34580" w:rsidRDefault="00C34580" w:rsidP="00545EE0">
      <w:pPr>
        <w:rPr>
          <w:rFonts w:ascii="Consolas" w:hAnsi="Consolas" w:cs="Consolas"/>
          <w:sz w:val="20"/>
          <w:szCs w:val="20"/>
        </w:rPr>
      </w:pPr>
    </w:p>
    <w:p w:rsidR="00C34580" w:rsidRPr="00B64801" w:rsidRDefault="00C34580" w:rsidP="00545EE0">
      <w:pPr>
        <w:rPr>
          <w:rFonts w:ascii="Consolas" w:hAnsi="Consolas" w:cs="Consolas"/>
          <w:b/>
          <w:sz w:val="28"/>
          <w:szCs w:val="28"/>
        </w:rPr>
      </w:pPr>
      <w:r w:rsidRPr="00B64801">
        <w:rPr>
          <w:rFonts w:ascii="Consolas" w:hAnsi="Consolas" w:cs="Consolas"/>
          <w:b/>
          <w:sz w:val="28"/>
          <w:szCs w:val="28"/>
        </w:rPr>
        <w:t>**********</w:t>
      </w:r>
      <w:r w:rsidR="00B64801">
        <w:rPr>
          <w:rFonts w:ascii="Consolas" w:hAnsi="Consolas" w:cs="Consolas"/>
          <w:b/>
          <w:sz w:val="28"/>
          <w:szCs w:val="28"/>
        </w:rPr>
        <w:t>**</w:t>
      </w:r>
      <w:r w:rsidRPr="00B64801">
        <w:rPr>
          <w:rFonts w:ascii="Consolas" w:hAnsi="Consolas" w:cs="Consolas"/>
          <w:b/>
          <w:sz w:val="28"/>
          <w:szCs w:val="28"/>
        </w:rPr>
        <w:t>**** Cuc</w:t>
      </w:r>
      <w:r w:rsidR="00B64801">
        <w:rPr>
          <w:rFonts w:ascii="Consolas" w:hAnsi="Consolas" w:cs="Consolas"/>
          <w:b/>
          <w:sz w:val="28"/>
          <w:szCs w:val="28"/>
        </w:rPr>
        <w:t>umber Data Table ********</w:t>
      </w:r>
      <w:r w:rsidRPr="00B64801">
        <w:rPr>
          <w:rFonts w:ascii="Consolas" w:hAnsi="Consolas" w:cs="Consolas"/>
          <w:b/>
          <w:sz w:val="28"/>
          <w:szCs w:val="28"/>
        </w:rPr>
        <w:t>***********</w:t>
      </w:r>
    </w:p>
    <w:p w:rsidR="00B64801" w:rsidRPr="00B64801" w:rsidRDefault="00B64801" w:rsidP="00545EE0">
      <w:pPr>
        <w:rPr>
          <w:rFonts w:ascii="Consolas" w:hAnsi="Consolas" w:cs="Consolas"/>
          <w:b/>
          <w:sz w:val="24"/>
          <w:szCs w:val="24"/>
        </w:rPr>
      </w:pPr>
      <w:r w:rsidRPr="00B64801">
        <w:rPr>
          <w:rFonts w:ascii="Consolas" w:hAnsi="Consolas" w:cs="Consolas"/>
          <w:b/>
          <w:color w:val="008000"/>
          <w:sz w:val="24"/>
          <w:szCs w:val="24"/>
        </w:rPr>
        <w:t>****** Data table feature ********************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Tata table test feature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I want to use this template for my feature file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user information details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user on login page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>user enters information in details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jawad  | karim | </w:t>
      </w:r>
      <w:r>
        <w:rPr>
          <w:rFonts w:ascii="Consolas" w:hAnsi="Consolas" w:cs="Consolas"/>
          <w:color w:val="008000"/>
          <w:sz w:val="20"/>
          <w:szCs w:val="20"/>
        </w:rPr>
        <w:t>473847</w:t>
      </w:r>
      <w:r>
        <w:rPr>
          <w:rFonts w:ascii="Consolas" w:hAnsi="Consolas" w:cs="Consolas"/>
          <w:color w:val="000000"/>
          <w:sz w:val="20"/>
          <w:szCs w:val="20"/>
        </w:rPr>
        <w:t xml:space="preserve"> |main street | famous city | bright state |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donald | Trump | </w:t>
      </w:r>
      <w:r>
        <w:rPr>
          <w:rFonts w:ascii="Consolas" w:hAnsi="Consolas" w:cs="Consolas"/>
          <w:color w:val="008000"/>
          <w:sz w:val="20"/>
          <w:szCs w:val="20"/>
        </w:rPr>
        <w:t>558566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  <w:r>
        <w:rPr>
          <w:rFonts w:ascii="Consolas" w:hAnsi="Consolas" w:cs="Consolas"/>
          <w:color w:val="008000"/>
          <w:sz w:val="20"/>
          <w:szCs w:val="20"/>
        </w:rPr>
        <w:t>2</w:t>
      </w:r>
      <w:r>
        <w:rPr>
          <w:rFonts w:ascii="Consolas" w:hAnsi="Consolas" w:cs="Consolas"/>
          <w:color w:val="000000"/>
          <w:sz w:val="20"/>
          <w:szCs w:val="20"/>
        </w:rPr>
        <w:t>nd street  | wonder city | super state  |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joe    | Biden | </w:t>
      </w:r>
      <w:r>
        <w:rPr>
          <w:rFonts w:ascii="Consolas" w:hAnsi="Consolas" w:cs="Consolas"/>
          <w:color w:val="008000"/>
          <w:sz w:val="20"/>
          <w:szCs w:val="20"/>
        </w:rPr>
        <w:t>647474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  <w:r>
        <w:rPr>
          <w:rFonts w:ascii="Consolas" w:hAnsi="Consolas" w:cs="Consolas"/>
          <w:color w:val="008000"/>
          <w:sz w:val="20"/>
          <w:szCs w:val="20"/>
        </w:rPr>
        <w:t>3</w:t>
      </w:r>
      <w:r>
        <w:rPr>
          <w:rFonts w:ascii="Consolas" w:hAnsi="Consolas" w:cs="Consolas"/>
          <w:color w:val="000000"/>
          <w:sz w:val="20"/>
          <w:szCs w:val="20"/>
        </w:rPr>
        <w:t>rd street  | Nolla city  | carten state |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updated info successfully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: </w:t>
      </w:r>
      <w:r>
        <w:rPr>
          <w:rFonts w:ascii="Consolas" w:hAnsi="Consolas" w:cs="Consolas"/>
          <w:color w:val="000000"/>
          <w:sz w:val="20"/>
          <w:szCs w:val="20"/>
        </w:rPr>
        <w:t>user information details using Map function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user on login page MapFunction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>user enters information in details using map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first name | last name | phone no |street name |city name   |state name   |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jawadi     | karimi    |   </w:t>
      </w:r>
      <w:r>
        <w:rPr>
          <w:rFonts w:ascii="Consolas" w:hAnsi="Consolas" w:cs="Consolas"/>
          <w:color w:val="008000"/>
          <w:sz w:val="20"/>
          <w:szCs w:val="20"/>
        </w:rPr>
        <w:t>473847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  <w:r>
        <w:rPr>
          <w:rFonts w:ascii="Consolas" w:hAnsi="Consolas" w:cs="Consolas"/>
          <w:color w:val="008000"/>
          <w:sz w:val="20"/>
          <w:szCs w:val="20"/>
        </w:rPr>
        <w:t>4</w:t>
      </w:r>
      <w:r>
        <w:rPr>
          <w:rFonts w:ascii="Consolas" w:hAnsi="Consolas" w:cs="Consolas"/>
          <w:color w:val="000000"/>
          <w:sz w:val="20"/>
          <w:szCs w:val="20"/>
        </w:rPr>
        <w:t>th street  |famous city |bright state |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donaldo    | Trumpo    |   </w:t>
      </w:r>
      <w:r>
        <w:rPr>
          <w:rFonts w:ascii="Consolas" w:hAnsi="Consolas" w:cs="Consolas"/>
          <w:color w:val="008000"/>
          <w:sz w:val="20"/>
          <w:szCs w:val="20"/>
        </w:rPr>
        <w:t>558566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  <w:r>
        <w:rPr>
          <w:rFonts w:ascii="Consolas" w:hAnsi="Consolas" w:cs="Consolas"/>
          <w:color w:val="008000"/>
          <w:sz w:val="20"/>
          <w:szCs w:val="20"/>
        </w:rPr>
        <w:t>5</w:t>
      </w:r>
      <w:r>
        <w:rPr>
          <w:rFonts w:ascii="Consolas" w:hAnsi="Consolas" w:cs="Consolas"/>
          <w:color w:val="000000"/>
          <w:sz w:val="20"/>
          <w:szCs w:val="20"/>
        </w:rPr>
        <w:t>th street  |wonder city |super state  |</w:t>
      </w:r>
    </w:p>
    <w:p w:rsidR="00C34580" w:rsidRDefault="00C34580" w:rsidP="00C345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| joee       | Bidendo   |   </w:t>
      </w:r>
      <w:r>
        <w:rPr>
          <w:rFonts w:ascii="Consolas" w:hAnsi="Consolas" w:cs="Consolas"/>
          <w:color w:val="008000"/>
          <w:sz w:val="20"/>
          <w:szCs w:val="20"/>
        </w:rPr>
        <w:t>647474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  <w:r>
        <w:rPr>
          <w:rFonts w:ascii="Consolas" w:hAnsi="Consolas" w:cs="Consolas"/>
          <w:color w:val="008000"/>
          <w:sz w:val="20"/>
          <w:szCs w:val="20"/>
        </w:rPr>
        <w:t>6</w:t>
      </w:r>
      <w:r>
        <w:rPr>
          <w:rFonts w:ascii="Consolas" w:hAnsi="Consolas" w:cs="Consolas"/>
          <w:color w:val="000000"/>
          <w:sz w:val="20"/>
          <w:szCs w:val="20"/>
        </w:rPr>
        <w:t>th street  |Nolla city  |carten state |</w:t>
      </w:r>
    </w:p>
    <w:p w:rsidR="00C34580" w:rsidRDefault="00C34580" w:rsidP="00C34580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updated info successfully using map</w:t>
      </w:r>
    </w:p>
    <w:p w:rsidR="00B64801" w:rsidRDefault="00B64801" w:rsidP="00C34580">
      <w:pPr>
        <w:rPr>
          <w:rFonts w:ascii="Consolas" w:hAnsi="Consolas" w:cs="Consolas"/>
          <w:color w:val="000000"/>
          <w:sz w:val="20"/>
          <w:szCs w:val="20"/>
        </w:rPr>
      </w:pPr>
    </w:p>
    <w:p w:rsidR="00B64801" w:rsidRPr="00B64801" w:rsidRDefault="00B64801" w:rsidP="00B64801">
      <w:pPr>
        <w:rPr>
          <w:rFonts w:ascii="Consolas" w:hAnsi="Consolas" w:cs="Consolas"/>
          <w:b/>
          <w:color w:val="008000"/>
          <w:sz w:val="24"/>
          <w:szCs w:val="24"/>
        </w:rPr>
      </w:pPr>
      <w:r w:rsidRPr="00B64801">
        <w:rPr>
          <w:rFonts w:ascii="Consolas" w:hAnsi="Consolas" w:cs="Consolas"/>
          <w:b/>
          <w:color w:val="008000"/>
          <w:sz w:val="24"/>
          <w:szCs w:val="24"/>
        </w:rPr>
        <w:t>****</w:t>
      </w:r>
      <w:r>
        <w:rPr>
          <w:rFonts w:ascii="Consolas" w:hAnsi="Consolas" w:cs="Consolas"/>
          <w:b/>
          <w:color w:val="008000"/>
          <w:sz w:val="24"/>
          <w:szCs w:val="24"/>
        </w:rPr>
        <w:t>***********</w:t>
      </w:r>
      <w:r w:rsidRPr="00B64801">
        <w:rPr>
          <w:rFonts w:ascii="Consolas" w:hAnsi="Consolas" w:cs="Consolas"/>
          <w:b/>
          <w:color w:val="008000"/>
          <w:sz w:val="24"/>
          <w:szCs w:val="24"/>
        </w:rPr>
        <w:t>*** Data table step definitions ***************</w:t>
      </w:r>
      <w:r>
        <w:rPr>
          <w:rFonts w:ascii="Consolas" w:hAnsi="Consolas" w:cs="Consolas"/>
          <w:b/>
          <w:color w:val="008000"/>
          <w:sz w:val="24"/>
          <w:szCs w:val="24"/>
        </w:rPr>
        <w:t>****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tepDefinitions.dataTable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util.List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util.Map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datatable.DataTable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ava.en.*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Data_table_steps {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**************** data table steps using List of List method ***************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n login page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n_login_page() {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************at given step***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enters information in details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s_information_in_details(DataTable </w:t>
      </w:r>
      <w:r>
        <w:rPr>
          <w:rFonts w:ascii="Consolas" w:hAnsi="Consolas" w:cs="Consolas"/>
          <w:color w:val="6A3E3E"/>
          <w:sz w:val="20"/>
          <w:szCs w:val="20"/>
        </w:rPr>
        <w:t>dataTabl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&lt;List&lt;String&gt;&gt; </w:t>
      </w:r>
      <w:r>
        <w:rPr>
          <w:rFonts w:ascii="Consolas" w:hAnsi="Consolas" w:cs="Consolas"/>
          <w:color w:val="6A3E3E"/>
          <w:sz w:val="20"/>
          <w:szCs w:val="20"/>
        </w:rPr>
        <w:t>data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ataTable</w:t>
      </w:r>
      <w:r>
        <w:rPr>
          <w:rFonts w:ascii="Consolas" w:hAnsi="Consolas" w:cs="Consolas"/>
          <w:color w:val="000000"/>
          <w:sz w:val="20"/>
          <w:szCs w:val="20"/>
        </w:rPr>
        <w:t>.asLists(String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(List&lt;String&gt;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sz w:val="20"/>
          <w:szCs w:val="20"/>
        </w:rPr>
        <w:t>dataLis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List of list data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************data list************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ata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===first row first column data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dataList</w:t>
      </w:r>
      <w:r>
        <w:rPr>
          <w:rFonts w:ascii="Consolas" w:hAnsi="Consolas" w:cs="Consolas"/>
          <w:color w:val="000000"/>
          <w:sz w:val="20"/>
          <w:szCs w:val="20"/>
        </w:rPr>
        <w:t>.get(0).get(0)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===first row 2nd column data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dataList</w:t>
      </w:r>
      <w:r>
        <w:rPr>
          <w:rFonts w:ascii="Consolas" w:hAnsi="Consolas" w:cs="Consolas"/>
          <w:color w:val="000000"/>
          <w:sz w:val="20"/>
          <w:szCs w:val="20"/>
        </w:rPr>
        <w:t>.get(0).get(1)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updated info successfully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updated_info_successfully() {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************user updated his info**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**************** data table steps using List of Map method ***************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n login page MapFuncti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n_login_page_map_function() {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********* Given for List of Map Function ***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enters information in details using map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s_information_in_details_using_map(DataTable </w:t>
      </w:r>
      <w:r>
        <w:rPr>
          <w:rFonts w:ascii="Consolas" w:hAnsi="Consolas" w:cs="Consolas"/>
          <w:color w:val="6A3E3E"/>
          <w:sz w:val="20"/>
          <w:szCs w:val="20"/>
        </w:rPr>
        <w:t>dataTabl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List&lt;Map&lt;String, String&gt;&gt; </w:t>
      </w:r>
      <w:r>
        <w:rPr>
          <w:rFonts w:ascii="Consolas" w:hAnsi="Consolas" w:cs="Consolas"/>
          <w:color w:val="6A3E3E"/>
          <w:sz w:val="20"/>
          <w:szCs w:val="20"/>
        </w:rPr>
        <w:t>dataMa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ataTable</w:t>
      </w:r>
      <w:r>
        <w:rPr>
          <w:rFonts w:ascii="Consolas" w:hAnsi="Consolas" w:cs="Consolas"/>
          <w:color w:val="000000"/>
          <w:sz w:val="20"/>
          <w:szCs w:val="20"/>
        </w:rPr>
        <w:t>.asMaps(String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, String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data map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ataMap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first name :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dataMap</w:t>
      </w:r>
      <w:r>
        <w:rPr>
          <w:rFonts w:ascii="Consolas" w:hAnsi="Consolas" w:cs="Consolas"/>
          <w:color w:val="000000"/>
          <w:sz w:val="20"/>
          <w:szCs w:val="20"/>
        </w:rPr>
        <w:t>.get(0).get(</w:t>
      </w:r>
      <w:r>
        <w:rPr>
          <w:rFonts w:ascii="Consolas" w:hAnsi="Consolas" w:cs="Consolas"/>
          <w:color w:val="2A00FF"/>
          <w:sz w:val="20"/>
          <w:szCs w:val="20"/>
        </w:rPr>
        <w:t>"first name"</w:t>
      </w:r>
      <w:r>
        <w:rPr>
          <w:rFonts w:ascii="Consolas" w:hAnsi="Consolas" w:cs="Consolas"/>
          <w:color w:val="000000"/>
          <w:sz w:val="20"/>
          <w:szCs w:val="20"/>
        </w:rPr>
        <w:t>))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updated info successfully using map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updated_info_successfully_using_map() {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****** information updated using map ********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64801" w:rsidRDefault="00B64801" w:rsidP="00B648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64801" w:rsidRDefault="00B64801" w:rsidP="00B64801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045607" w:rsidRDefault="00045607" w:rsidP="00B64801">
      <w:pPr>
        <w:rPr>
          <w:rFonts w:ascii="Consolas" w:hAnsi="Consolas" w:cs="Consolas"/>
          <w:color w:val="000000"/>
          <w:sz w:val="20"/>
          <w:szCs w:val="20"/>
        </w:rPr>
      </w:pPr>
    </w:p>
    <w:p w:rsidR="00045607" w:rsidRDefault="00045607" w:rsidP="00045607">
      <w:pPr>
        <w:rPr>
          <w:rFonts w:ascii="Consolas" w:hAnsi="Consolas" w:cs="Consolas"/>
          <w:b/>
          <w:color w:val="008000"/>
          <w:sz w:val="24"/>
          <w:szCs w:val="24"/>
        </w:rPr>
      </w:pPr>
      <w:r w:rsidRPr="00B64801">
        <w:rPr>
          <w:rFonts w:ascii="Consolas" w:hAnsi="Consolas" w:cs="Consolas"/>
          <w:b/>
          <w:color w:val="008000"/>
          <w:sz w:val="24"/>
          <w:szCs w:val="24"/>
        </w:rPr>
        <w:t>****</w:t>
      </w:r>
      <w:r>
        <w:rPr>
          <w:rFonts w:ascii="Consolas" w:hAnsi="Consolas" w:cs="Consolas"/>
          <w:b/>
          <w:color w:val="008000"/>
          <w:sz w:val="24"/>
          <w:szCs w:val="24"/>
        </w:rPr>
        <w:t>***********</w:t>
      </w:r>
      <w:r w:rsidRPr="00B64801">
        <w:rPr>
          <w:rFonts w:ascii="Consolas" w:hAnsi="Consolas" w:cs="Consolas"/>
          <w:b/>
          <w:color w:val="008000"/>
          <w:sz w:val="24"/>
          <w:szCs w:val="24"/>
        </w:rPr>
        <w:t>***</w:t>
      </w:r>
      <w:r w:rsidR="00F634E7">
        <w:rPr>
          <w:rFonts w:ascii="Consolas" w:hAnsi="Consolas" w:cs="Consolas"/>
          <w:b/>
          <w:color w:val="008000"/>
          <w:sz w:val="24"/>
          <w:szCs w:val="24"/>
        </w:rPr>
        <w:t xml:space="preserve"> parallel test</w:t>
      </w:r>
      <w:r w:rsidRPr="00B64801">
        <w:rPr>
          <w:rFonts w:ascii="Consolas" w:hAnsi="Consolas" w:cs="Consolas"/>
          <w:b/>
          <w:color w:val="008000"/>
          <w:sz w:val="24"/>
          <w:szCs w:val="24"/>
        </w:rPr>
        <w:t xml:space="preserve"> </w:t>
      </w:r>
      <w:r>
        <w:rPr>
          <w:rFonts w:ascii="Consolas" w:hAnsi="Consolas" w:cs="Consolas"/>
          <w:b/>
          <w:color w:val="008000"/>
          <w:sz w:val="24"/>
          <w:szCs w:val="24"/>
        </w:rPr>
        <w:t xml:space="preserve">Cucumber testNG </w:t>
      </w:r>
      <w:r w:rsidRPr="00B64801">
        <w:rPr>
          <w:rFonts w:ascii="Consolas" w:hAnsi="Consolas" w:cs="Consolas"/>
          <w:b/>
          <w:color w:val="008000"/>
          <w:sz w:val="24"/>
          <w:szCs w:val="24"/>
        </w:rPr>
        <w:t>***************</w:t>
      </w:r>
      <w:r>
        <w:rPr>
          <w:rFonts w:ascii="Consolas" w:hAnsi="Consolas" w:cs="Consolas"/>
          <w:b/>
          <w:color w:val="008000"/>
          <w:sz w:val="24"/>
          <w:szCs w:val="24"/>
        </w:rPr>
        <w:t>****</w:t>
      </w:r>
    </w:p>
    <w:p w:rsidR="00B362B8" w:rsidRDefault="00B362B8" w:rsidP="00045607">
      <w:pPr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** parallel test in scenario level.</w:t>
      </w:r>
      <w:r w:rsidR="00D15A63">
        <w:rPr>
          <w:rFonts w:ascii="Consolas" w:hAnsi="Consolas" w:cs="Consolas"/>
          <w:b/>
          <w:color w:val="008000"/>
          <w:sz w:val="24"/>
          <w:szCs w:val="24"/>
        </w:rPr>
        <w:t>..</w:t>
      </w:r>
    </w:p>
    <w:p w:rsidR="00B75AF9" w:rsidRDefault="00F634E7" w:rsidP="00045607">
      <w:pPr>
        <w:spacing w:after="0"/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 xml:space="preserve">1) </w:t>
      </w:r>
      <w:r w:rsidR="00661CD1">
        <w:rPr>
          <w:rFonts w:ascii="Consolas" w:hAnsi="Consolas" w:cs="Consolas"/>
          <w:b/>
          <w:color w:val="008000"/>
          <w:sz w:val="24"/>
          <w:szCs w:val="24"/>
        </w:rPr>
        <w:t>create a package</w:t>
      </w:r>
      <w:r w:rsidR="004162CC">
        <w:rPr>
          <w:rFonts w:ascii="Consolas" w:hAnsi="Consolas" w:cs="Consolas"/>
          <w:b/>
          <w:color w:val="008000"/>
          <w:sz w:val="24"/>
          <w:szCs w:val="24"/>
        </w:rPr>
        <w:t xml:space="preserve"> named</w:t>
      </w:r>
      <w:r w:rsidR="00661CD1">
        <w:rPr>
          <w:rFonts w:ascii="Consolas" w:hAnsi="Consolas" w:cs="Consolas"/>
          <w:b/>
          <w:color w:val="008000"/>
          <w:sz w:val="24"/>
          <w:szCs w:val="24"/>
        </w:rPr>
        <w:t xml:space="preserve"> ‘parallel’</w:t>
      </w:r>
      <w:r w:rsidR="000B69B8">
        <w:rPr>
          <w:rFonts w:ascii="Consolas" w:hAnsi="Consolas" w:cs="Consolas"/>
          <w:b/>
          <w:color w:val="008000"/>
          <w:sz w:val="24"/>
          <w:szCs w:val="24"/>
        </w:rPr>
        <w:t xml:space="preserve"> in src/test/java folder add all the step dei</w:t>
      </w:r>
      <w:r w:rsidR="00B75AF9">
        <w:rPr>
          <w:rFonts w:ascii="Consolas" w:hAnsi="Consolas" w:cs="Consolas"/>
          <w:b/>
          <w:color w:val="008000"/>
          <w:sz w:val="24"/>
          <w:szCs w:val="24"/>
        </w:rPr>
        <w:t>finition, Hooks, runner Classes then glue the package.</w:t>
      </w:r>
    </w:p>
    <w:p w:rsidR="00300EBB" w:rsidRDefault="00B75AF9" w:rsidP="00045607">
      <w:pPr>
        <w:spacing w:after="0"/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 xml:space="preserve">And </w:t>
      </w:r>
      <w:r w:rsidR="000D4282">
        <w:rPr>
          <w:rFonts w:ascii="Consolas" w:hAnsi="Consolas" w:cs="Consolas"/>
          <w:b/>
          <w:color w:val="008000"/>
          <w:sz w:val="24"/>
          <w:szCs w:val="24"/>
        </w:rPr>
        <w:t>feature will be in the src/test/resources</w:t>
      </w:r>
      <w:r w:rsidR="003D1A31">
        <w:rPr>
          <w:rFonts w:ascii="Consolas" w:hAnsi="Consolas" w:cs="Consolas"/>
          <w:b/>
          <w:color w:val="008000"/>
          <w:sz w:val="24"/>
          <w:szCs w:val="24"/>
        </w:rPr>
        <w:t xml:space="preserve"> add</w:t>
      </w:r>
      <w:r w:rsidR="000D4282">
        <w:rPr>
          <w:rFonts w:ascii="Consolas" w:hAnsi="Consolas" w:cs="Consolas"/>
          <w:b/>
          <w:color w:val="008000"/>
          <w:sz w:val="24"/>
          <w:szCs w:val="24"/>
        </w:rPr>
        <w:t xml:space="preserve"> the feature package</w:t>
      </w:r>
      <w:r w:rsidR="003D1A31">
        <w:rPr>
          <w:rFonts w:ascii="Consolas" w:hAnsi="Consolas" w:cs="Consolas"/>
          <w:b/>
          <w:color w:val="008000"/>
          <w:sz w:val="24"/>
          <w:szCs w:val="24"/>
        </w:rPr>
        <w:t xml:space="preserve"> to cucumber option features</w:t>
      </w:r>
      <w:r w:rsidR="000D4282">
        <w:rPr>
          <w:rFonts w:ascii="Consolas" w:hAnsi="Consolas" w:cs="Consolas"/>
          <w:b/>
          <w:color w:val="008000"/>
          <w:sz w:val="24"/>
          <w:szCs w:val="24"/>
        </w:rPr>
        <w:t>.</w:t>
      </w:r>
    </w:p>
    <w:p w:rsidR="00746442" w:rsidRDefault="004162CC" w:rsidP="00045607">
      <w:pPr>
        <w:spacing w:after="0"/>
        <w:rPr>
          <w:rStyle w:val="HTMLCode"/>
          <w:rFonts w:eastAsiaTheme="minorHAnsi"/>
          <w:color w:val="E83E8C"/>
          <w:sz w:val="21"/>
          <w:szCs w:val="21"/>
          <w:shd w:val="clear" w:color="auto" w:fill="F5F5F5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 xml:space="preserve">2) </w:t>
      </w:r>
      <w:r w:rsidR="00F14456">
        <w:rPr>
          <w:rFonts w:ascii="Arial" w:hAnsi="Arial" w:cs="Arial"/>
          <w:color w:val="212529"/>
          <w:shd w:val="clear" w:color="auto" w:fill="FFFFFF"/>
        </w:rPr>
        <w:t>Add the </w:t>
      </w:r>
      <w:r w:rsidR="00F14456">
        <w:rPr>
          <w:rStyle w:val="Strong"/>
          <w:rFonts w:ascii="Arial" w:hAnsi="Arial" w:cs="Arial"/>
          <w:color w:val="363636"/>
          <w:shd w:val="clear" w:color="auto" w:fill="FFFFFF"/>
        </w:rPr>
        <w:t>Surefire plugin configuration</w:t>
      </w:r>
      <w:r w:rsidR="00F14456">
        <w:rPr>
          <w:rFonts w:ascii="Arial" w:hAnsi="Arial" w:cs="Arial"/>
          <w:color w:val="212529"/>
          <w:shd w:val="clear" w:color="auto" w:fill="FFFFFF"/>
        </w:rPr>
        <w:t> to the </w:t>
      </w:r>
      <w:r w:rsidR="00F14456" w:rsidRPr="003A05CB">
        <w:rPr>
          <w:rStyle w:val="HTMLCode"/>
          <w:rFonts w:eastAsiaTheme="minorHAnsi"/>
          <w:color w:val="E83E8C"/>
          <w:sz w:val="21"/>
          <w:szCs w:val="21"/>
          <w:shd w:val="clear" w:color="auto" w:fill="F5F5F5"/>
        </w:rPr>
        <w:t>build</w:t>
      </w:r>
      <w:r w:rsidR="00F14456">
        <w:rPr>
          <w:rFonts w:ascii="Arial" w:hAnsi="Arial" w:cs="Arial"/>
          <w:color w:val="212529"/>
          <w:shd w:val="clear" w:color="auto" w:fill="FFFFFF"/>
        </w:rPr>
        <w:t> section to the </w:t>
      </w:r>
      <w:r w:rsidR="00F14456">
        <w:rPr>
          <w:rStyle w:val="HTMLCode"/>
          <w:rFonts w:eastAsiaTheme="minorHAnsi"/>
          <w:color w:val="E83E8C"/>
          <w:sz w:val="21"/>
          <w:szCs w:val="21"/>
          <w:shd w:val="clear" w:color="auto" w:fill="F5F5F5"/>
        </w:rPr>
        <w:t>POM.</w:t>
      </w:r>
      <w:r w:rsidR="00F22883">
        <w:rPr>
          <w:rStyle w:val="HTMLCode"/>
          <w:rFonts w:eastAsiaTheme="minorHAnsi"/>
          <w:color w:val="E83E8C"/>
          <w:sz w:val="21"/>
          <w:szCs w:val="21"/>
          <w:shd w:val="clear" w:color="auto" w:fill="F5F5F5"/>
        </w:rPr>
        <w:t xml:space="preserve"> </w:t>
      </w:r>
    </w:p>
    <w:p w:rsidR="00323550" w:rsidRPr="007D6B86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>&lt;plugin&gt;</w:t>
      </w:r>
    </w:p>
    <w:p w:rsidR="00323550" w:rsidRPr="007D6B86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  <w:t>&lt;groupId&gt;org.apache.maven.plugins&lt;/groupId&gt;</w:t>
      </w:r>
    </w:p>
    <w:p w:rsidR="00323550" w:rsidRPr="007D6B86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  <w:t>&lt;artifactId&gt;maven-surefire-plugin&lt;/artifactId&gt;</w:t>
      </w:r>
    </w:p>
    <w:p w:rsidR="00323550" w:rsidRPr="007D6B86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  <w:t>&lt;version&gt;2.22.0&lt;/version&gt;</w:t>
      </w:r>
    </w:p>
    <w:p w:rsidR="00323550" w:rsidRPr="007D6B86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  <w:t>&lt;configuration&gt;</w:t>
      </w:r>
    </w:p>
    <w:p w:rsidR="00323550" w:rsidRPr="007D6B86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</w: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  <w:t>&lt;parallel&gt;methods&lt;/parallel&gt;</w:t>
      </w:r>
    </w:p>
    <w:p w:rsidR="00323550" w:rsidRPr="007D6B86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</w: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  <w:t>&lt;useUnlimitedThreads&gt;true&lt;/useUnlimitedThreads&gt;</w:t>
      </w:r>
    </w:p>
    <w:p w:rsidR="00323550" w:rsidRPr="007D6B86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ab/>
        <w:t>&lt;/configuration&gt;</w:t>
      </w:r>
    </w:p>
    <w:p w:rsidR="00323550" w:rsidRDefault="00323550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  <w:r w:rsidRPr="007D6B86">
        <w:rPr>
          <w:rFonts w:ascii="Consolas" w:hAnsi="Consolas" w:cs="Consolas"/>
          <w:color w:val="000000" w:themeColor="text1"/>
          <w:sz w:val="24"/>
          <w:szCs w:val="24"/>
        </w:rPr>
        <w:t>&lt;/plugin&gt;</w:t>
      </w:r>
    </w:p>
    <w:p w:rsidR="00BE22A7" w:rsidRPr="007D6B86" w:rsidRDefault="00BE22A7" w:rsidP="00323550">
      <w:pPr>
        <w:spacing w:after="0"/>
        <w:rPr>
          <w:rFonts w:ascii="Consolas" w:hAnsi="Consolas" w:cs="Consolas"/>
          <w:color w:val="000000" w:themeColor="text1"/>
          <w:sz w:val="24"/>
          <w:szCs w:val="24"/>
        </w:rPr>
      </w:pPr>
    </w:p>
    <w:p w:rsidR="00926139" w:rsidRDefault="00101F94" w:rsidP="00045607">
      <w:pPr>
        <w:spacing w:after="0"/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:change the parallel option for class</w:t>
      </w:r>
      <w:r w:rsidR="00F02FF5">
        <w:rPr>
          <w:rFonts w:ascii="Consolas" w:hAnsi="Consolas" w:cs="Consolas"/>
          <w:b/>
          <w:color w:val="008000"/>
          <w:sz w:val="24"/>
          <w:szCs w:val="24"/>
        </w:rPr>
        <w:t>es and method</w:t>
      </w:r>
      <w:r>
        <w:rPr>
          <w:rFonts w:ascii="Consolas" w:hAnsi="Consolas" w:cs="Consolas"/>
          <w:b/>
          <w:color w:val="008000"/>
          <w:sz w:val="24"/>
          <w:szCs w:val="24"/>
        </w:rPr>
        <w:t xml:space="preserve"> level.</w:t>
      </w:r>
    </w:p>
    <w:p w:rsidR="008E5CB0" w:rsidRPr="00926139" w:rsidRDefault="008E5CB0" w:rsidP="008E5CB0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>&lt;configuration&gt;</w:t>
      </w:r>
    </w:p>
    <w:p w:rsidR="008E5CB0" w:rsidRPr="00926139" w:rsidRDefault="008E5CB0" w:rsidP="008E5CB0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ab/>
        <w:t>&lt;parallel&gt;classesAndMethods&lt;/parallel&gt;</w:t>
      </w:r>
    </w:p>
    <w:p w:rsidR="008E5CB0" w:rsidRPr="00926139" w:rsidRDefault="008E5CB0" w:rsidP="008E5CB0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ab/>
      </w:r>
      <w:r w:rsidR="00186A88">
        <w:rPr>
          <w:rFonts w:ascii="Consolas" w:hAnsi="Consolas" w:cs="Consolas"/>
          <w:b/>
          <w:sz w:val="24"/>
          <w:szCs w:val="24"/>
        </w:rPr>
        <w:t>&lt;</w:t>
      </w:r>
      <w:r w:rsidRPr="00926139">
        <w:rPr>
          <w:rFonts w:ascii="Consolas" w:hAnsi="Consolas" w:cs="Consolas"/>
          <w:b/>
          <w:sz w:val="24"/>
          <w:szCs w:val="24"/>
        </w:rPr>
        <w:t>useUnlimitedThreads&gt;true&lt;/useUnlimitedThreads&gt;</w:t>
      </w:r>
    </w:p>
    <w:p w:rsidR="00101F94" w:rsidRPr="00926139" w:rsidRDefault="008E5CB0" w:rsidP="008E5CB0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>&lt;/configuration&gt;</w:t>
      </w:r>
    </w:p>
    <w:p w:rsidR="00926139" w:rsidRPr="00926139" w:rsidRDefault="00926139" w:rsidP="008E5CB0">
      <w:pPr>
        <w:spacing w:after="0"/>
        <w:rPr>
          <w:rFonts w:ascii="Consolas" w:hAnsi="Consolas" w:cs="Consolas"/>
          <w:b/>
          <w:sz w:val="24"/>
          <w:szCs w:val="24"/>
        </w:rPr>
      </w:pPr>
    </w:p>
    <w:p w:rsidR="00045607" w:rsidRPr="00555445" w:rsidRDefault="001B4110" w:rsidP="00045607">
      <w:pPr>
        <w:rPr>
          <w:rFonts w:ascii="Consolas" w:hAnsi="Consolas" w:cs="Arial"/>
          <w:b/>
          <w:color w:val="538135" w:themeColor="accent6" w:themeShade="BF"/>
          <w:shd w:val="clear" w:color="auto" w:fill="FFFFFF"/>
        </w:rPr>
      </w:pPr>
      <w:r w:rsidRPr="00555445">
        <w:rPr>
          <w:rFonts w:ascii="Consolas" w:hAnsi="Consolas" w:cs="Consolas"/>
          <w:b/>
          <w:color w:val="538135" w:themeColor="accent6" w:themeShade="BF"/>
        </w:rPr>
        <w:t xml:space="preserve">: </w:t>
      </w:r>
      <w:r w:rsidRPr="00555445">
        <w:rPr>
          <w:rFonts w:ascii="Consolas" w:hAnsi="Consolas" w:cs="Arial"/>
          <w:b/>
          <w:color w:val="538135" w:themeColor="accent6" w:themeShade="BF"/>
          <w:shd w:val="clear" w:color="auto" w:fill="FFFFFF"/>
        </w:rPr>
        <w:t>To set the thread count to a </w:t>
      </w:r>
      <w:r w:rsidRPr="00555445">
        <w:rPr>
          <w:rStyle w:val="Strong"/>
          <w:rFonts w:ascii="Consolas" w:hAnsi="Consolas" w:cs="Arial"/>
          <w:color w:val="538135" w:themeColor="accent6" w:themeShade="BF"/>
          <w:shd w:val="clear" w:color="auto" w:fill="FFFFFF"/>
        </w:rPr>
        <w:t>specific number</w:t>
      </w:r>
      <w:r w:rsidRPr="00555445">
        <w:rPr>
          <w:rFonts w:ascii="Consolas" w:hAnsi="Consolas" w:cs="Arial"/>
          <w:color w:val="538135" w:themeColor="accent6" w:themeShade="BF"/>
          <w:shd w:val="clear" w:color="auto" w:fill="FFFFFF"/>
        </w:rPr>
        <w:t> </w:t>
      </w:r>
      <w:r w:rsidRPr="00555445">
        <w:rPr>
          <w:rFonts w:ascii="Consolas" w:hAnsi="Consolas" w:cs="Arial"/>
          <w:b/>
          <w:color w:val="538135" w:themeColor="accent6" w:themeShade="BF"/>
          <w:shd w:val="clear" w:color="auto" w:fill="FFFFFF"/>
        </w:rPr>
        <w:t>instead of </w:t>
      </w:r>
      <w:r w:rsidRPr="00555445">
        <w:rPr>
          <w:rStyle w:val="HTMLCode"/>
          <w:rFonts w:ascii="Consolas" w:eastAsiaTheme="minorHAnsi" w:hAnsi="Consolas"/>
          <w:b/>
          <w:color w:val="538135" w:themeColor="accent6" w:themeShade="BF"/>
          <w:sz w:val="22"/>
          <w:szCs w:val="22"/>
          <w:shd w:val="clear" w:color="auto" w:fill="F5F5F5"/>
        </w:rPr>
        <w:t>useUnlimitedThreads</w:t>
      </w:r>
      <w:r w:rsidRPr="00555445">
        <w:rPr>
          <w:rFonts w:ascii="Consolas" w:hAnsi="Consolas" w:cs="Arial"/>
          <w:b/>
          <w:color w:val="538135" w:themeColor="accent6" w:themeShade="BF"/>
          <w:shd w:val="clear" w:color="auto" w:fill="FFFFFF"/>
        </w:rPr>
        <w:t> use the below setting.</w:t>
      </w:r>
    </w:p>
    <w:p w:rsidR="005D3CE2" w:rsidRDefault="005D3CE2" w:rsidP="00926139">
      <w:pPr>
        <w:rPr>
          <w:rFonts w:ascii="Consolas" w:hAnsi="Consolas" w:cs="Consolas"/>
          <w:b/>
          <w:sz w:val="24"/>
          <w:szCs w:val="24"/>
        </w:rPr>
      </w:pPr>
      <w:r>
        <w:rPr>
          <w:rFonts w:ascii="Consolas" w:hAnsi="Consolas" w:cs="Consolas"/>
          <w:b/>
          <w:sz w:val="24"/>
          <w:szCs w:val="24"/>
        </w:rPr>
        <w:t>************** for scenario level ***************</w:t>
      </w:r>
    </w:p>
    <w:p w:rsidR="00926139" w:rsidRPr="00926139" w:rsidRDefault="00926139" w:rsidP="002B377D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>&lt;configuration&gt;</w:t>
      </w:r>
    </w:p>
    <w:p w:rsidR="00926139" w:rsidRPr="00926139" w:rsidRDefault="00926139" w:rsidP="002B377D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lastRenderedPageBreak/>
        <w:tab/>
        <w:t>&lt;parallel&gt;methods&lt;/parallel&gt;</w:t>
      </w:r>
    </w:p>
    <w:p w:rsidR="00926139" w:rsidRPr="00926139" w:rsidRDefault="00926139" w:rsidP="002B377D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ab/>
        <w:t>&lt;threadCount&gt;4&lt;/threadCount&gt;</w:t>
      </w:r>
    </w:p>
    <w:p w:rsidR="001B4110" w:rsidRDefault="00926139" w:rsidP="00926139">
      <w:pPr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>&lt;/configuration&gt;</w:t>
      </w:r>
    </w:p>
    <w:p w:rsidR="00BF6ED0" w:rsidRDefault="00BF6ED0" w:rsidP="00926139">
      <w:pPr>
        <w:rPr>
          <w:rFonts w:ascii="Consolas" w:hAnsi="Consolas" w:cs="Consolas"/>
          <w:b/>
          <w:sz w:val="24"/>
          <w:szCs w:val="24"/>
        </w:rPr>
      </w:pPr>
      <w:r>
        <w:rPr>
          <w:rFonts w:ascii="Consolas" w:hAnsi="Consolas" w:cs="Consolas"/>
          <w:b/>
          <w:sz w:val="24"/>
          <w:szCs w:val="24"/>
        </w:rPr>
        <w:t>NB. treadCount 4 means 4 scenarios will run in pa</w:t>
      </w:r>
      <w:r w:rsidR="00616136">
        <w:rPr>
          <w:rFonts w:ascii="Consolas" w:hAnsi="Consolas" w:cs="Consolas"/>
          <w:b/>
          <w:sz w:val="24"/>
          <w:szCs w:val="24"/>
        </w:rPr>
        <w:t>rallel.</w:t>
      </w:r>
    </w:p>
    <w:p w:rsidR="006A3567" w:rsidRDefault="005D3CE2" w:rsidP="00926139">
      <w:pPr>
        <w:rPr>
          <w:rFonts w:ascii="Consolas" w:hAnsi="Consolas" w:cs="Consolas"/>
          <w:b/>
          <w:sz w:val="24"/>
          <w:szCs w:val="24"/>
        </w:rPr>
      </w:pPr>
      <w:r>
        <w:rPr>
          <w:rFonts w:ascii="Consolas" w:hAnsi="Consolas" w:cs="Consolas"/>
          <w:b/>
          <w:sz w:val="24"/>
          <w:szCs w:val="24"/>
        </w:rPr>
        <w:t xml:space="preserve">************** </w:t>
      </w:r>
      <w:r w:rsidR="006A3567">
        <w:rPr>
          <w:rFonts w:ascii="Consolas" w:hAnsi="Consolas" w:cs="Consolas"/>
          <w:b/>
          <w:sz w:val="24"/>
          <w:szCs w:val="24"/>
        </w:rPr>
        <w:t xml:space="preserve">For class level </w:t>
      </w:r>
      <w:r>
        <w:rPr>
          <w:rFonts w:ascii="Consolas" w:hAnsi="Consolas" w:cs="Consolas"/>
          <w:b/>
          <w:sz w:val="24"/>
          <w:szCs w:val="24"/>
        </w:rPr>
        <w:t>******************</w:t>
      </w:r>
    </w:p>
    <w:p w:rsidR="006A3567" w:rsidRPr="006A3567" w:rsidRDefault="006A3567" w:rsidP="002B377D">
      <w:pPr>
        <w:spacing w:after="0"/>
        <w:rPr>
          <w:rFonts w:ascii="Consolas" w:hAnsi="Consolas" w:cs="Consolas"/>
          <w:b/>
          <w:sz w:val="24"/>
          <w:szCs w:val="24"/>
        </w:rPr>
      </w:pPr>
      <w:r w:rsidRPr="006A3567">
        <w:rPr>
          <w:rFonts w:ascii="Consolas" w:hAnsi="Consolas" w:cs="Consolas"/>
          <w:b/>
          <w:sz w:val="24"/>
          <w:szCs w:val="24"/>
        </w:rPr>
        <w:t>&lt;configuration&gt;</w:t>
      </w:r>
    </w:p>
    <w:p w:rsidR="006A3567" w:rsidRPr="006A3567" w:rsidRDefault="006A3567" w:rsidP="002B377D">
      <w:pPr>
        <w:spacing w:after="0"/>
        <w:rPr>
          <w:rFonts w:ascii="Consolas" w:hAnsi="Consolas" w:cs="Consolas"/>
          <w:b/>
          <w:sz w:val="24"/>
          <w:szCs w:val="24"/>
        </w:rPr>
      </w:pPr>
      <w:r w:rsidRPr="006A3567">
        <w:rPr>
          <w:rFonts w:ascii="Consolas" w:hAnsi="Consolas" w:cs="Consolas"/>
          <w:b/>
          <w:sz w:val="24"/>
          <w:szCs w:val="24"/>
        </w:rPr>
        <w:tab/>
        <w:t>&lt;parallel&gt;classes&lt;/parallel&gt;</w:t>
      </w:r>
    </w:p>
    <w:p w:rsidR="006A3567" w:rsidRPr="006A3567" w:rsidRDefault="006A3567" w:rsidP="002B377D">
      <w:pPr>
        <w:spacing w:after="0"/>
        <w:rPr>
          <w:rFonts w:ascii="Consolas" w:hAnsi="Consolas" w:cs="Consolas"/>
          <w:b/>
          <w:sz w:val="24"/>
          <w:szCs w:val="24"/>
        </w:rPr>
      </w:pPr>
      <w:r w:rsidRPr="006A3567">
        <w:rPr>
          <w:rFonts w:ascii="Consolas" w:hAnsi="Consolas" w:cs="Consolas"/>
          <w:b/>
          <w:sz w:val="24"/>
          <w:szCs w:val="24"/>
        </w:rPr>
        <w:tab/>
        <w:t>&lt;threadCount&gt;4&lt;/threadCount&gt;</w:t>
      </w:r>
    </w:p>
    <w:p w:rsidR="004F121F" w:rsidRDefault="006A3567" w:rsidP="006A3567">
      <w:pPr>
        <w:rPr>
          <w:rFonts w:ascii="Consolas" w:hAnsi="Consolas" w:cs="Consolas"/>
          <w:b/>
          <w:sz w:val="24"/>
          <w:szCs w:val="24"/>
        </w:rPr>
      </w:pPr>
      <w:r w:rsidRPr="006A3567">
        <w:rPr>
          <w:rFonts w:ascii="Consolas" w:hAnsi="Consolas" w:cs="Consolas"/>
          <w:b/>
          <w:sz w:val="24"/>
          <w:szCs w:val="24"/>
        </w:rPr>
        <w:t>&lt;/configuration&gt;</w:t>
      </w:r>
    </w:p>
    <w:p w:rsidR="00B424F6" w:rsidRPr="00830FA0" w:rsidRDefault="00B424F6" w:rsidP="00926139">
      <w:pPr>
        <w:rPr>
          <w:rFonts w:cstheme="minorHAnsi"/>
          <w:sz w:val="24"/>
          <w:szCs w:val="24"/>
          <w:shd w:val="clear" w:color="auto" w:fill="FFFFFF"/>
        </w:rPr>
      </w:pPr>
      <w:r w:rsidRPr="00830FA0">
        <w:rPr>
          <w:rFonts w:cstheme="minorHAnsi"/>
          <w:b/>
          <w:sz w:val="24"/>
          <w:szCs w:val="24"/>
          <w:shd w:val="clear" w:color="auto" w:fill="FFFFFF"/>
        </w:rPr>
        <w:t xml:space="preserve">: </w:t>
      </w:r>
      <w:r w:rsidRPr="00830FA0">
        <w:rPr>
          <w:rFonts w:cstheme="minorHAnsi"/>
          <w:sz w:val="24"/>
          <w:szCs w:val="24"/>
          <w:shd w:val="clear" w:color="auto" w:fill="FFFFFF"/>
        </w:rPr>
        <w:t>The thread count in the above setting is </w:t>
      </w:r>
      <w:r w:rsidRPr="00830FA0">
        <w:rPr>
          <w:rStyle w:val="Strong"/>
          <w:rFonts w:cstheme="minorHAnsi"/>
          <w:sz w:val="24"/>
          <w:szCs w:val="24"/>
          <w:shd w:val="clear" w:color="auto" w:fill="FFFFFF"/>
        </w:rPr>
        <w:t>4 threads per core</w:t>
      </w:r>
      <w:r w:rsidRPr="00830FA0">
        <w:rPr>
          <w:rFonts w:cstheme="minorHAnsi"/>
          <w:sz w:val="24"/>
          <w:szCs w:val="24"/>
          <w:shd w:val="clear" w:color="auto" w:fill="FFFFFF"/>
        </w:rPr>
        <w:t>. If you want this to be </w:t>
      </w:r>
      <w:r w:rsidRPr="00830FA0">
        <w:rPr>
          <w:rStyle w:val="Strong"/>
          <w:rFonts w:cstheme="minorHAnsi"/>
          <w:sz w:val="24"/>
          <w:szCs w:val="24"/>
          <w:shd w:val="clear" w:color="auto" w:fill="FFFFFF"/>
        </w:rPr>
        <w:t>4 threads across all cores</w:t>
      </w:r>
      <w:r w:rsidRPr="00830FA0">
        <w:rPr>
          <w:rFonts w:cstheme="minorHAnsi"/>
          <w:sz w:val="24"/>
          <w:szCs w:val="24"/>
          <w:shd w:val="clear" w:color="auto" w:fill="FFFFFF"/>
        </w:rPr>
        <w:t> set the</w:t>
      </w:r>
      <w:r w:rsidRPr="00830FA0">
        <w:rPr>
          <w:rFonts w:cstheme="minorHAnsi"/>
          <w:b/>
          <w:sz w:val="24"/>
          <w:szCs w:val="24"/>
          <w:shd w:val="clear" w:color="auto" w:fill="FFFFFF"/>
        </w:rPr>
        <w:t> </w:t>
      </w:r>
      <w:r w:rsidRPr="00830FA0">
        <w:rPr>
          <w:rStyle w:val="HTMLCode"/>
          <w:rFonts w:asciiTheme="minorHAnsi" w:eastAsiaTheme="minorHAnsi" w:hAnsiTheme="minorHAnsi" w:cstheme="minorHAnsi"/>
          <w:b/>
          <w:sz w:val="24"/>
          <w:szCs w:val="24"/>
          <w:shd w:val="clear" w:color="auto" w:fill="F5F5F5"/>
        </w:rPr>
        <w:t>perCoreThreadCount</w:t>
      </w:r>
      <w:r w:rsidRPr="00830FA0">
        <w:rPr>
          <w:rFonts w:cstheme="minorHAnsi"/>
          <w:sz w:val="24"/>
          <w:szCs w:val="24"/>
          <w:shd w:val="clear" w:color="auto" w:fill="FFFFFF"/>
        </w:rPr>
        <w:t> to </w:t>
      </w:r>
      <w:r w:rsidRPr="00830FA0">
        <w:rPr>
          <w:rStyle w:val="Strong"/>
          <w:rFonts w:cstheme="minorHAnsi"/>
          <w:sz w:val="24"/>
          <w:szCs w:val="24"/>
          <w:shd w:val="clear" w:color="auto" w:fill="FFFFFF"/>
        </w:rPr>
        <w:t>false</w:t>
      </w:r>
      <w:r w:rsidRPr="00830FA0">
        <w:rPr>
          <w:rFonts w:cstheme="minorHAnsi"/>
          <w:sz w:val="24"/>
          <w:szCs w:val="24"/>
          <w:shd w:val="clear" w:color="auto" w:fill="FFFFFF"/>
        </w:rPr>
        <w:t>.</w:t>
      </w:r>
    </w:p>
    <w:p w:rsidR="00F3447D" w:rsidRPr="00F3447D" w:rsidRDefault="00F3447D" w:rsidP="00103A67">
      <w:pPr>
        <w:spacing w:after="0"/>
        <w:rPr>
          <w:rFonts w:ascii="Consolas" w:hAnsi="Consolas" w:cs="Consolas"/>
          <w:sz w:val="24"/>
          <w:szCs w:val="24"/>
        </w:rPr>
      </w:pPr>
      <w:r w:rsidRPr="00F3447D">
        <w:rPr>
          <w:rFonts w:ascii="Consolas" w:hAnsi="Consolas" w:cs="Consolas"/>
          <w:sz w:val="24"/>
          <w:szCs w:val="24"/>
        </w:rPr>
        <w:t>&lt;configuration&gt;</w:t>
      </w:r>
    </w:p>
    <w:p w:rsidR="00F3447D" w:rsidRPr="00F3447D" w:rsidRDefault="00F3447D" w:rsidP="00103A67">
      <w:pPr>
        <w:spacing w:after="0"/>
        <w:rPr>
          <w:rFonts w:ascii="Consolas" w:hAnsi="Consolas" w:cs="Consolas"/>
          <w:sz w:val="24"/>
          <w:szCs w:val="24"/>
        </w:rPr>
      </w:pPr>
      <w:r w:rsidRPr="00F3447D">
        <w:rPr>
          <w:rFonts w:ascii="Consolas" w:hAnsi="Consolas" w:cs="Consolas"/>
          <w:sz w:val="24"/>
          <w:szCs w:val="24"/>
        </w:rPr>
        <w:tab/>
        <w:t>&lt;parallel&gt;methods&lt;/parallel&gt;</w:t>
      </w:r>
    </w:p>
    <w:p w:rsidR="00F3447D" w:rsidRPr="00F3447D" w:rsidRDefault="00F3447D" w:rsidP="00103A67">
      <w:pPr>
        <w:spacing w:after="0"/>
        <w:rPr>
          <w:rFonts w:ascii="Consolas" w:hAnsi="Consolas" w:cs="Consolas"/>
          <w:sz w:val="24"/>
          <w:szCs w:val="24"/>
        </w:rPr>
      </w:pPr>
      <w:r w:rsidRPr="00F3447D">
        <w:rPr>
          <w:rFonts w:ascii="Consolas" w:hAnsi="Consolas" w:cs="Consolas"/>
          <w:sz w:val="24"/>
          <w:szCs w:val="24"/>
        </w:rPr>
        <w:tab/>
        <w:t>&lt;threadCount&gt;4&lt;/threadCount&gt;</w:t>
      </w:r>
    </w:p>
    <w:p w:rsidR="00F3447D" w:rsidRPr="00F3447D" w:rsidRDefault="00F3447D" w:rsidP="00103A67">
      <w:pPr>
        <w:spacing w:after="0"/>
        <w:rPr>
          <w:rFonts w:ascii="Consolas" w:hAnsi="Consolas" w:cs="Consolas"/>
          <w:sz w:val="24"/>
          <w:szCs w:val="24"/>
        </w:rPr>
      </w:pPr>
      <w:r w:rsidRPr="00F3447D">
        <w:rPr>
          <w:rFonts w:ascii="Consolas" w:hAnsi="Consolas" w:cs="Consolas"/>
          <w:sz w:val="24"/>
          <w:szCs w:val="24"/>
        </w:rPr>
        <w:tab/>
        <w:t>&lt;perCoreThreadCount&gt;false&lt;/perCoreThreadCount&gt;</w:t>
      </w:r>
    </w:p>
    <w:p w:rsidR="00B424F6" w:rsidRDefault="00F3447D" w:rsidP="00F3447D">
      <w:pPr>
        <w:rPr>
          <w:rFonts w:ascii="Consolas" w:hAnsi="Consolas" w:cs="Consolas"/>
          <w:sz w:val="24"/>
          <w:szCs w:val="24"/>
        </w:rPr>
      </w:pPr>
      <w:r w:rsidRPr="00F3447D">
        <w:rPr>
          <w:rFonts w:ascii="Consolas" w:hAnsi="Consolas" w:cs="Consolas"/>
          <w:sz w:val="24"/>
          <w:szCs w:val="24"/>
        </w:rPr>
        <w:t>&lt;/configuration&gt;</w:t>
      </w:r>
    </w:p>
    <w:p w:rsidR="00F3447D" w:rsidRPr="0008684B" w:rsidRDefault="00F3447D" w:rsidP="00F3447D">
      <w:pPr>
        <w:rPr>
          <w:rFonts w:cstheme="minorHAnsi"/>
          <w:sz w:val="24"/>
          <w:szCs w:val="24"/>
          <w:shd w:val="clear" w:color="auto" w:fill="FFFFFF"/>
        </w:rPr>
      </w:pPr>
      <w:r w:rsidRPr="0008684B">
        <w:rPr>
          <w:rFonts w:cstheme="minorHAnsi"/>
          <w:b/>
          <w:sz w:val="24"/>
          <w:szCs w:val="24"/>
        </w:rPr>
        <w:t xml:space="preserve">: </w:t>
      </w:r>
      <w:r w:rsidRPr="0008684B">
        <w:rPr>
          <w:rFonts w:cstheme="minorHAnsi"/>
          <w:sz w:val="24"/>
          <w:szCs w:val="24"/>
          <w:shd w:val="clear" w:color="auto" w:fill="FFFFFF"/>
        </w:rPr>
        <w:t>In case of </w:t>
      </w:r>
      <w:r w:rsidRPr="0008684B">
        <w:rPr>
          <w:rStyle w:val="Strong"/>
          <w:rFonts w:cstheme="minorHAnsi"/>
          <w:b w:val="0"/>
          <w:sz w:val="24"/>
          <w:szCs w:val="24"/>
          <w:shd w:val="clear" w:color="auto" w:fill="FFFFFF"/>
        </w:rPr>
        <w:t>multiple runners</w:t>
      </w:r>
      <w:r w:rsidRPr="0008684B">
        <w:rPr>
          <w:rFonts w:cstheme="minorHAnsi"/>
          <w:sz w:val="24"/>
          <w:szCs w:val="24"/>
          <w:shd w:val="clear" w:color="auto" w:fill="FFFFFF"/>
        </w:rPr>
        <w:t> one c</w:t>
      </w:r>
      <w:r w:rsidR="00467117" w:rsidRPr="0008684B">
        <w:rPr>
          <w:rFonts w:cstheme="minorHAnsi"/>
          <w:sz w:val="24"/>
          <w:szCs w:val="24"/>
          <w:shd w:val="clear" w:color="auto" w:fill="FFFFFF"/>
        </w:rPr>
        <w:t xml:space="preserve">an also set the parallel option </w:t>
      </w:r>
      <w:r w:rsidRPr="0008684B">
        <w:rPr>
          <w:rFonts w:cstheme="minorHAnsi"/>
          <w:sz w:val="24"/>
          <w:szCs w:val="24"/>
          <w:shd w:val="clear" w:color="auto" w:fill="FFFFFF"/>
        </w:rPr>
        <w:t>to </w:t>
      </w:r>
      <w:r w:rsidRPr="0008684B">
        <w:rPr>
          <w:rStyle w:val="HTMLCode"/>
          <w:rFonts w:asciiTheme="minorHAnsi" w:eastAsiaTheme="minorHAnsi" w:hAnsiTheme="minorHAnsi" w:cstheme="minorHAnsi"/>
          <w:sz w:val="24"/>
          <w:szCs w:val="24"/>
          <w:shd w:val="clear" w:color="auto" w:fill="F5F5F5"/>
        </w:rPr>
        <w:t>classesAndMethods</w:t>
      </w:r>
      <w:r w:rsidRPr="0008684B">
        <w:rPr>
          <w:rFonts w:cstheme="minorHAnsi"/>
          <w:sz w:val="24"/>
          <w:szCs w:val="24"/>
          <w:shd w:val="clear" w:color="auto" w:fill="FFFFFF"/>
        </w:rPr>
        <w:t> or </w:t>
      </w:r>
      <w:r w:rsidRPr="0008684B">
        <w:rPr>
          <w:rStyle w:val="HTMLCode"/>
          <w:rFonts w:asciiTheme="minorHAnsi" w:eastAsiaTheme="minorHAnsi" w:hAnsiTheme="minorHAnsi" w:cstheme="minorHAnsi"/>
          <w:sz w:val="24"/>
          <w:szCs w:val="24"/>
          <w:shd w:val="clear" w:color="auto" w:fill="F5F5F5"/>
        </w:rPr>
        <w:t>classes</w:t>
      </w:r>
      <w:r w:rsidRPr="0008684B">
        <w:rPr>
          <w:rFonts w:cstheme="minorHAnsi"/>
          <w:sz w:val="24"/>
          <w:szCs w:val="24"/>
          <w:shd w:val="clear" w:color="auto" w:fill="FFFFFF"/>
        </w:rPr>
        <w:t> in addition to </w:t>
      </w:r>
      <w:r w:rsidRPr="0008684B">
        <w:rPr>
          <w:rStyle w:val="HTMLCode"/>
          <w:rFonts w:asciiTheme="minorHAnsi" w:eastAsiaTheme="minorHAnsi" w:hAnsiTheme="minorHAnsi" w:cstheme="minorHAnsi"/>
          <w:sz w:val="24"/>
          <w:szCs w:val="24"/>
          <w:shd w:val="clear" w:color="auto" w:fill="F5F5F5"/>
        </w:rPr>
        <w:t>methods</w:t>
      </w:r>
      <w:r w:rsidRPr="0008684B">
        <w:rPr>
          <w:rFonts w:cstheme="minorHAnsi"/>
          <w:sz w:val="24"/>
          <w:szCs w:val="24"/>
          <w:shd w:val="clear" w:color="auto" w:fill="FFFFFF"/>
        </w:rPr>
        <w:t>.</w:t>
      </w:r>
    </w:p>
    <w:p w:rsidR="00467117" w:rsidRPr="00467117" w:rsidRDefault="00467117" w:rsidP="00EC1A70">
      <w:pPr>
        <w:spacing w:after="0"/>
        <w:rPr>
          <w:rFonts w:cstheme="minorHAnsi"/>
          <w:b/>
          <w:sz w:val="24"/>
          <w:szCs w:val="24"/>
        </w:rPr>
      </w:pPr>
      <w:r w:rsidRPr="00467117">
        <w:rPr>
          <w:rFonts w:cstheme="minorHAnsi"/>
          <w:b/>
          <w:sz w:val="24"/>
          <w:szCs w:val="24"/>
        </w:rPr>
        <w:t>&lt;configuration&gt;</w:t>
      </w:r>
    </w:p>
    <w:p w:rsidR="00467117" w:rsidRPr="00467117" w:rsidRDefault="00467117" w:rsidP="00EC1A70">
      <w:pPr>
        <w:spacing w:after="0"/>
        <w:rPr>
          <w:rFonts w:cstheme="minorHAnsi"/>
          <w:b/>
          <w:sz w:val="24"/>
          <w:szCs w:val="24"/>
        </w:rPr>
      </w:pPr>
      <w:r w:rsidRPr="00467117">
        <w:rPr>
          <w:rFonts w:cstheme="minorHAnsi"/>
          <w:b/>
          <w:sz w:val="24"/>
          <w:szCs w:val="24"/>
        </w:rPr>
        <w:tab/>
        <w:t>&lt;parallel&gt;classesAndMethods&lt;/parallel&gt;</w:t>
      </w:r>
    </w:p>
    <w:p w:rsidR="00467117" w:rsidRPr="00467117" w:rsidRDefault="00467117" w:rsidP="00EC1A70">
      <w:pPr>
        <w:spacing w:after="0"/>
        <w:rPr>
          <w:rFonts w:cstheme="minorHAnsi"/>
          <w:b/>
          <w:sz w:val="24"/>
          <w:szCs w:val="24"/>
        </w:rPr>
      </w:pPr>
      <w:r w:rsidRPr="00467117">
        <w:rPr>
          <w:rFonts w:cstheme="minorHAnsi"/>
          <w:b/>
          <w:sz w:val="24"/>
          <w:szCs w:val="24"/>
        </w:rPr>
        <w:tab/>
      </w:r>
      <w:r w:rsidR="00BC7823">
        <w:rPr>
          <w:rFonts w:cstheme="minorHAnsi"/>
          <w:b/>
          <w:sz w:val="24"/>
          <w:szCs w:val="24"/>
        </w:rPr>
        <w:t>&lt;</w:t>
      </w:r>
      <w:r w:rsidRPr="00467117">
        <w:rPr>
          <w:rFonts w:cstheme="minorHAnsi"/>
          <w:b/>
          <w:sz w:val="24"/>
          <w:szCs w:val="24"/>
        </w:rPr>
        <w:t>useUnlimitedThreads&gt;true&lt;/useUnlimitedThreads&gt;</w:t>
      </w:r>
    </w:p>
    <w:p w:rsidR="00467117" w:rsidRDefault="00467117" w:rsidP="00467117">
      <w:pPr>
        <w:rPr>
          <w:rFonts w:cstheme="minorHAnsi"/>
          <w:b/>
          <w:sz w:val="24"/>
          <w:szCs w:val="24"/>
        </w:rPr>
      </w:pPr>
      <w:r w:rsidRPr="00467117">
        <w:rPr>
          <w:rFonts w:cstheme="minorHAnsi"/>
          <w:b/>
          <w:sz w:val="24"/>
          <w:szCs w:val="24"/>
        </w:rPr>
        <w:t>&lt;/configuration&gt;</w:t>
      </w:r>
    </w:p>
    <w:p w:rsidR="000B6EF4" w:rsidRDefault="00B81D6F" w:rsidP="00467117">
      <w:pPr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: to run with Maven =================================</w:t>
      </w:r>
    </w:p>
    <w:p w:rsidR="00226789" w:rsidRDefault="00226789" w:rsidP="003B1399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>&lt;configuration&gt;</w:t>
      </w:r>
    </w:p>
    <w:p w:rsidR="00226789" w:rsidRDefault="00226789" w:rsidP="003B1399">
      <w:pPr>
        <w:spacing w:after="0"/>
        <w:ind w:firstLine="720"/>
        <w:rPr>
          <w:rFonts w:ascii="Consolas" w:hAnsi="Consolas" w:cs="Consolas"/>
          <w:b/>
          <w:sz w:val="24"/>
          <w:szCs w:val="24"/>
        </w:rPr>
      </w:pPr>
      <w:r>
        <w:rPr>
          <w:rFonts w:ascii="Consolas" w:hAnsi="Consolas" w:cs="Consolas"/>
          <w:b/>
          <w:sz w:val="24"/>
          <w:szCs w:val="24"/>
        </w:rPr>
        <w:t>&lt;includes&gt;</w:t>
      </w:r>
      <w:r w:rsidR="006B779F">
        <w:rPr>
          <w:rFonts w:ascii="Consolas" w:hAnsi="Consolas" w:cs="Consolas"/>
          <w:b/>
          <w:sz w:val="24"/>
          <w:szCs w:val="24"/>
        </w:rPr>
        <w:t xml:space="preserve"> </w:t>
      </w:r>
      <w:r w:rsidR="006B779F" w:rsidRPr="00187A89">
        <w:rPr>
          <w:rFonts w:ascii="Consolas" w:hAnsi="Consolas" w:cs="Consolas"/>
          <w:b/>
          <w:color w:val="538135" w:themeColor="accent6" w:themeShade="BF"/>
          <w:sz w:val="24"/>
          <w:szCs w:val="24"/>
        </w:rPr>
        <w:t>it will run all class that name has the word runner.</w:t>
      </w:r>
    </w:p>
    <w:p w:rsidR="008E5BEE" w:rsidRDefault="008E5BEE" w:rsidP="003B1399">
      <w:pPr>
        <w:spacing w:after="0"/>
        <w:ind w:left="720" w:firstLine="720"/>
        <w:rPr>
          <w:rFonts w:ascii="Consolas" w:hAnsi="Consolas" w:cs="Consolas"/>
          <w:b/>
          <w:sz w:val="24"/>
          <w:szCs w:val="24"/>
        </w:rPr>
      </w:pPr>
      <w:r>
        <w:rPr>
          <w:rFonts w:ascii="Consolas" w:hAnsi="Consolas" w:cs="Consolas"/>
          <w:b/>
          <w:sz w:val="24"/>
          <w:szCs w:val="24"/>
        </w:rPr>
        <w:t>&lt;include&gt;</w:t>
      </w:r>
      <w:r w:rsidR="00640683">
        <w:rPr>
          <w:rFonts w:ascii="Consolas" w:hAnsi="Consolas" w:cs="Consolas"/>
          <w:b/>
          <w:sz w:val="24"/>
          <w:szCs w:val="24"/>
        </w:rPr>
        <w:t>**/runner*/&lt;include&gt;</w:t>
      </w:r>
      <w:r w:rsidR="006B779F">
        <w:rPr>
          <w:rFonts w:ascii="Consolas" w:hAnsi="Consolas" w:cs="Consolas"/>
          <w:b/>
          <w:sz w:val="24"/>
          <w:szCs w:val="24"/>
        </w:rPr>
        <w:t xml:space="preserve"> </w:t>
      </w:r>
    </w:p>
    <w:p w:rsidR="008E5BEE" w:rsidRPr="00926139" w:rsidRDefault="008E5BEE" w:rsidP="003B1399">
      <w:pPr>
        <w:spacing w:after="0"/>
        <w:ind w:firstLine="720"/>
        <w:rPr>
          <w:rFonts w:ascii="Consolas" w:hAnsi="Consolas" w:cs="Consolas"/>
          <w:b/>
          <w:sz w:val="24"/>
          <w:szCs w:val="24"/>
        </w:rPr>
      </w:pPr>
      <w:r>
        <w:rPr>
          <w:rFonts w:ascii="Consolas" w:hAnsi="Consolas" w:cs="Consolas"/>
          <w:b/>
          <w:sz w:val="24"/>
          <w:szCs w:val="24"/>
        </w:rPr>
        <w:t>&lt;/includes&gt;</w:t>
      </w:r>
    </w:p>
    <w:p w:rsidR="00226789" w:rsidRPr="00926139" w:rsidRDefault="00226789" w:rsidP="003B1399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ab/>
        <w:t>&lt;parallel&gt;methods&lt;/parallel&gt;</w:t>
      </w:r>
    </w:p>
    <w:p w:rsidR="00226789" w:rsidRPr="00926139" w:rsidRDefault="00226789" w:rsidP="003B1399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ab/>
        <w:t>&lt;threadCount&gt;4&lt;/threadCount&gt;</w:t>
      </w:r>
    </w:p>
    <w:p w:rsidR="000B6EF4" w:rsidRPr="003B1399" w:rsidRDefault="00226789" w:rsidP="003B1399">
      <w:pPr>
        <w:spacing w:after="0"/>
        <w:rPr>
          <w:rFonts w:ascii="Consolas" w:hAnsi="Consolas" w:cs="Consolas"/>
          <w:b/>
          <w:sz w:val="24"/>
          <w:szCs w:val="24"/>
        </w:rPr>
      </w:pPr>
      <w:r w:rsidRPr="00926139">
        <w:rPr>
          <w:rFonts w:ascii="Consolas" w:hAnsi="Consolas" w:cs="Consolas"/>
          <w:b/>
          <w:sz w:val="24"/>
          <w:szCs w:val="24"/>
        </w:rPr>
        <w:t>&lt;/configuration&gt;</w:t>
      </w:r>
    </w:p>
    <w:p w:rsidR="000B6EF4" w:rsidRDefault="000B6EF4" w:rsidP="00467117">
      <w:pPr>
        <w:rPr>
          <w:rFonts w:ascii="Consolas" w:hAnsi="Consolas" w:cs="Consolas"/>
          <w:b/>
          <w:color w:val="008000"/>
          <w:sz w:val="24"/>
          <w:szCs w:val="24"/>
        </w:rPr>
      </w:pPr>
    </w:p>
    <w:p w:rsidR="00467117" w:rsidRDefault="00467117" w:rsidP="00467117">
      <w:pPr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3) add the following code to the runner class....</w:t>
      </w:r>
    </w:p>
    <w:p w:rsidR="000B6EF4" w:rsidRPr="000B6EF4" w:rsidRDefault="000B6EF4" w:rsidP="000B6EF4">
      <w:pPr>
        <w:rPr>
          <w:rFonts w:cstheme="minorHAnsi"/>
          <w:b/>
          <w:sz w:val="24"/>
          <w:szCs w:val="24"/>
        </w:rPr>
      </w:pPr>
      <w:r w:rsidRPr="000B6EF4">
        <w:rPr>
          <w:rFonts w:cstheme="minorHAnsi"/>
          <w:b/>
          <w:sz w:val="24"/>
          <w:szCs w:val="24"/>
        </w:rPr>
        <w:t>public class RunCucumberTest exten</w:t>
      </w:r>
      <w:r w:rsidR="00874056">
        <w:rPr>
          <w:rFonts w:cstheme="minorHAnsi"/>
          <w:b/>
          <w:sz w:val="24"/>
          <w:szCs w:val="24"/>
        </w:rPr>
        <w:t>ds AbstractTestNGCucumberTests{</w:t>
      </w:r>
    </w:p>
    <w:p w:rsidR="000B6EF4" w:rsidRPr="000B6EF4" w:rsidRDefault="000B6EF4" w:rsidP="000B6EF4">
      <w:pPr>
        <w:spacing w:after="0"/>
        <w:rPr>
          <w:rFonts w:cstheme="minorHAnsi"/>
          <w:b/>
          <w:sz w:val="24"/>
          <w:szCs w:val="24"/>
        </w:rPr>
      </w:pPr>
      <w:r w:rsidRPr="000B6EF4">
        <w:rPr>
          <w:rFonts w:cstheme="minorHAnsi"/>
          <w:b/>
          <w:sz w:val="24"/>
          <w:szCs w:val="24"/>
        </w:rPr>
        <w:tab/>
        <w:t>@Override</w:t>
      </w:r>
    </w:p>
    <w:p w:rsidR="000B6EF4" w:rsidRPr="000B6EF4" w:rsidRDefault="000B6EF4" w:rsidP="000B6EF4">
      <w:pPr>
        <w:spacing w:after="0"/>
        <w:rPr>
          <w:rFonts w:cstheme="minorHAnsi"/>
          <w:b/>
          <w:sz w:val="24"/>
          <w:szCs w:val="24"/>
        </w:rPr>
      </w:pPr>
      <w:r w:rsidRPr="000B6EF4">
        <w:rPr>
          <w:rFonts w:cstheme="minorHAnsi"/>
          <w:b/>
          <w:sz w:val="24"/>
          <w:szCs w:val="24"/>
        </w:rPr>
        <w:tab/>
        <w:t>@DataProvider(parallel = true)</w:t>
      </w:r>
    </w:p>
    <w:p w:rsidR="000B6EF4" w:rsidRPr="000B6EF4" w:rsidRDefault="000B6EF4" w:rsidP="000B6EF4">
      <w:pPr>
        <w:rPr>
          <w:rFonts w:cstheme="minorHAnsi"/>
          <w:b/>
          <w:sz w:val="24"/>
          <w:szCs w:val="24"/>
        </w:rPr>
      </w:pPr>
      <w:r w:rsidRPr="000B6EF4">
        <w:rPr>
          <w:rFonts w:cstheme="minorHAnsi"/>
          <w:b/>
          <w:sz w:val="24"/>
          <w:szCs w:val="24"/>
        </w:rPr>
        <w:lastRenderedPageBreak/>
        <w:tab/>
        <w:t>public Object[][] scenarios() {</w:t>
      </w:r>
    </w:p>
    <w:p w:rsidR="000B6EF4" w:rsidRPr="000B6EF4" w:rsidRDefault="000B6EF4" w:rsidP="000B6EF4">
      <w:pPr>
        <w:rPr>
          <w:rFonts w:cstheme="minorHAnsi"/>
          <w:b/>
          <w:sz w:val="24"/>
          <w:szCs w:val="24"/>
        </w:rPr>
      </w:pPr>
      <w:r w:rsidRPr="000B6EF4">
        <w:rPr>
          <w:rFonts w:cstheme="minorHAnsi"/>
          <w:b/>
          <w:sz w:val="24"/>
          <w:szCs w:val="24"/>
        </w:rPr>
        <w:tab/>
      </w:r>
      <w:r w:rsidRPr="000B6EF4">
        <w:rPr>
          <w:rFonts w:cstheme="minorHAnsi"/>
          <w:b/>
          <w:sz w:val="24"/>
          <w:szCs w:val="24"/>
        </w:rPr>
        <w:tab/>
        <w:t>return super.scenarios();</w:t>
      </w:r>
    </w:p>
    <w:p w:rsidR="000B6EF4" w:rsidRPr="000B6EF4" w:rsidRDefault="000B6EF4" w:rsidP="000B6EF4">
      <w:pPr>
        <w:rPr>
          <w:rFonts w:cstheme="minorHAnsi"/>
          <w:b/>
          <w:sz w:val="24"/>
          <w:szCs w:val="24"/>
        </w:rPr>
      </w:pPr>
      <w:r w:rsidRPr="000B6EF4">
        <w:rPr>
          <w:rFonts w:cstheme="minorHAnsi"/>
          <w:b/>
          <w:sz w:val="24"/>
          <w:szCs w:val="24"/>
        </w:rPr>
        <w:tab/>
        <w:t>}</w:t>
      </w:r>
    </w:p>
    <w:p w:rsidR="00467117" w:rsidRPr="00467117" w:rsidRDefault="000B6EF4" w:rsidP="000B6EF4">
      <w:pPr>
        <w:rPr>
          <w:rFonts w:cstheme="minorHAnsi"/>
          <w:b/>
          <w:sz w:val="24"/>
          <w:szCs w:val="24"/>
        </w:rPr>
      </w:pPr>
      <w:r w:rsidRPr="000B6EF4">
        <w:rPr>
          <w:rFonts w:cstheme="minorHAnsi"/>
          <w:b/>
          <w:sz w:val="24"/>
          <w:szCs w:val="24"/>
        </w:rPr>
        <w:t>}</w:t>
      </w:r>
    </w:p>
    <w:p w:rsidR="00F3447D" w:rsidRPr="00B424F6" w:rsidRDefault="00B15B1F" w:rsidP="00F3447D">
      <w:pPr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************** parallel</w:t>
      </w:r>
      <w:r w:rsidR="00CE0B1D">
        <w:rPr>
          <w:rFonts w:ascii="Consolas" w:hAnsi="Consolas" w:cs="Consolas"/>
          <w:b/>
          <w:color w:val="008000"/>
          <w:sz w:val="24"/>
          <w:szCs w:val="24"/>
        </w:rPr>
        <w:t xml:space="preserve"> cucumber test with .xml file *************</w:t>
      </w:r>
    </w:p>
    <w:p w:rsidR="00B64801" w:rsidRDefault="00835747" w:rsidP="00C34580">
      <w:pPr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***</w:t>
      </w:r>
      <w:r w:rsidR="002C170B">
        <w:rPr>
          <w:rFonts w:ascii="Consolas" w:hAnsi="Consolas" w:cs="Consolas"/>
          <w:b/>
          <w:color w:val="008000"/>
          <w:sz w:val="24"/>
          <w:szCs w:val="24"/>
        </w:rPr>
        <w:t xml:space="preserve"> feature file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FF"/>
          <w:sz w:val="20"/>
          <w:szCs w:val="20"/>
        </w:rPr>
        <w:t>@AllScenario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Validate login Functio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FF"/>
          <w:sz w:val="20"/>
          <w:szCs w:val="20"/>
        </w:rPr>
        <w:t>@validID_Password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>validate login page with valid data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opent browser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enter url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 xml:space="preserve">enter valid userName </w:t>
      </w:r>
      <w:r>
        <w:rPr>
          <w:rFonts w:ascii="Consolas" w:hAnsi="Consolas" w:cs="Consolas"/>
          <w:color w:val="008000"/>
          <w:sz w:val="20"/>
          <w:szCs w:val="20"/>
        </w:rPr>
        <w:t>"&lt;validID&gt;"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 xml:space="preserve">enter valid password </w:t>
      </w:r>
      <w:r>
        <w:rPr>
          <w:rFonts w:ascii="Consolas" w:hAnsi="Consolas" w:cs="Consolas"/>
          <w:color w:val="008000"/>
          <w:sz w:val="20"/>
          <w:szCs w:val="20"/>
        </w:rPr>
        <w:t>"&lt;validPassWord&gt;"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click on login butto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should be logged i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validID | validPassWord |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id1    | pass1         |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FF"/>
          <w:sz w:val="20"/>
          <w:szCs w:val="20"/>
        </w:rPr>
        <w:t>@invalidId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>validate login page with invalid ID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opent browser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enter url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 xml:space="preserve">enter invalid userName </w:t>
      </w:r>
      <w:r>
        <w:rPr>
          <w:rFonts w:ascii="Consolas" w:hAnsi="Consolas" w:cs="Consolas"/>
          <w:color w:val="008000"/>
          <w:sz w:val="20"/>
          <w:szCs w:val="20"/>
        </w:rPr>
        <w:t>"&lt;invalidID&gt;"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 xml:space="preserve">enter valid password </w:t>
      </w:r>
      <w:r>
        <w:rPr>
          <w:rFonts w:ascii="Consolas" w:hAnsi="Consolas" w:cs="Consolas"/>
          <w:color w:val="008000"/>
          <w:sz w:val="20"/>
          <w:szCs w:val="20"/>
        </w:rPr>
        <w:t>"&lt;validP&gt;"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click on login butto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should be logged i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invalidID | validP |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id2      | pass2  |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 w:rsidR="008262FB">
        <w:rPr>
          <w:rFonts w:ascii="Consolas" w:hAnsi="Consolas" w:cs="Consolas"/>
          <w:color w:val="0080FF"/>
          <w:sz w:val="20"/>
          <w:szCs w:val="20"/>
        </w:rPr>
        <w:t>@invalI</w:t>
      </w:r>
      <w:r>
        <w:rPr>
          <w:rFonts w:ascii="Consolas" w:hAnsi="Consolas" w:cs="Consolas"/>
          <w:color w:val="0080FF"/>
          <w:sz w:val="20"/>
          <w:szCs w:val="20"/>
        </w:rPr>
        <w:t>dPass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>validate login page with invalid Pass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opent browser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enter url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 xml:space="preserve">enter valid userName </w:t>
      </w:r>
      <w:r>
        <w:rPr>
          <w:rFonts w:ascii="Consolas" w:hAnsi="Consolas" w:cs="Consolas"/>
          <w:color w:val="008000"/>
          <w:sz w:val="20"/>
          <w:szCs w:val="20"/>
        </w:rPr>
        <w:t>"&lt;validI&gt;"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 xml:space="preserve">enter invalid password </w:t>
      </w:r>
      <w:r>
        <w:rPr>
          <w:rFonts w:ascii="Consolas" w:hAnsi="Consolas" w:cs="Consolas"/>
          <w:color w:val="008000"/>
          <w:sz w:val="20"/>
          <w:szCs w:val="20"/>
        </w:rPr>
        <w:t>"&lt;invalidP&gt;"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click on login butto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should be logged i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validI | invalidP |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id3   | pass3    |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FF"/>
          <w:sz w:val="20"/>
          <w:szCs w:val="20"/>
        </w:rPr>
        <w:t>@invalidID_Password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>validate login page with invalid data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opent browser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enter url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 xml:space="preserve">enter invalid userName </w:t>
      </w:r>
      <w:r>
        <w:rPr>
          <w:rFonts w:ascii="Consolas" w:hAnsi="Consolas" w:cs="Consolas"/>
          <w:color w:val="008000"/>
          <w:sz w:val="20"/>
          <w:szCs w:val="20"/>
        </w:rPr>
        <w:t>"&lt;invalidI&gt;"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 xml:space="preserve">enter invalid password </w:t>
      </w:r>
      <w:r>
        <w:rPr>
          <w:rFonts w:ascii="Consolas" w:hAnsi="Consolas" w:cs="Consolas"/>
          <w:color w:val="008000"/>
          <w:sz w:val="20"/>
          <w:szCs w:val="20"/>
        </w:rPr>
        <w:t>"&lt;invalidP&gt;"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click on login butto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should be logged i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invalidI | invalidP |</w:t>
      </w:r>
    </w:p>
    <w:p w:rsidR="002C170B" w:rsidRPr="00C34580" w:rsidRDefault="002C170B" w:rsidP="002C170B">
      <w:pPr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id4     | pass4    |</w:t>
      </w:r>
    </w:p>
    <w:p w:rsidR="00FB169D" w:rsidRDefault="002C170B" w:rsidP="00545EE0">
      <w:pPr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***</w:t>
      </w:r>
      <w:r w:rsidR="00550458">
        <w:rPr>
          <w:rFonts w:ascii="Consolas" w:hAnsi="Consolas" w:cs="Consolas"/>
          <w:b/>
          <w:color w:val="008000"/>
          <w:sz w:val="24"/>
          <w:szCs w:val="24"/>
        </w:rPr>
        <w:t xml:space="preserve"> step definition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tepDefinitions.loginPageStepDefinitions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ava.After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ava.Before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java.en.*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Steps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Before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beforeScenario(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efore scenario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fter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afterScenario(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fter scenario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opent browser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opent_browser(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open brows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nter url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_url(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enter ur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nter valid userName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_valid_user_name(String </w:t>
      </w:r>
      <w:r>
        <w:rPr>
          <w:rFonts w:ascii="Consolas" w:hAnsi="Consolas" w:cs="Consolas"/>
          <w:color w:val="6A3E3E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enter valid user name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nter valid password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_valid_password(String </w:t>
      </w:r>
      <w:r>
        <w:rPr>
          <w:rFonts w:ascii="Consolas" w:hAnsi="Consolas" w:cs="Consolas"/>
          <w:color w:val="6A3E3E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enter valid pass word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click on logi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_on_login_button(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click on login butt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should be logged i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should_be_logged_in(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should be logged i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nter invalid userName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_invalid_user_name(String </w:t>
      </w:r>
      <w:r>
        <w:rPr>
          <w:rFonts w:ascii="Consolas" w:hAnsi="Consolas" w:cs="Consolas"/>
          <w:color w:val="6A3E3E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enter invalid user name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nter invalid password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_invalid_password(String </w:t>
      </w:r>
      <w:r>
        <w:rPr>
          <w:rFonts w:ascii="Consolas" w:hAnsi="Consolas" w:cs="Consolas"/>
          <w:color w:val="6A3E3E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ser enter invalid pass word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C170B" w:rsidRDefault="002C170B" w:rsidP="002C1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2C170B" w:rsidRDefault="00550458" w:rsidP="00545EE0">
      <w:pPr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*** runner files</w:t>
      </w:r>
      <w:r w:rsidR="00386327">
        <w:rPr>
          <w:rFonts w:ascii="Consolas" w:hAnsi="Consolas" w:cs="Consolas"/>
          <w:b/>
          <w:color w:val="008000"/>
          <w:sz w:val="24"/>
          <w:szCs w:val="24"/>
        </w:rPr>
        <w:t xml:space="preserve"> ===================================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s;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AbstractTestNGCucumberTests;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CucumberOptions;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ValidData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loginPageStepDefinitions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ryRun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monochrome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ags = </w:t>
      </w:r>
      <w:r>
        <w:rPr>
          <w:rFonts w:ascii="Consolas" w:hAnsi="Consolas" w:cs="Consolas"/>
          <w:color w:val="2A00FF"/>
          <w:sz w:val="20"/>
          <w:szCs w:val="20"/>
        </w:rPr>
        <w:t>"@validID_Password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lugin = </w:t>
      </w:r>
      <w:r>
        <w:rPr>
          <w:rFonts w:ascii="Consolas" w:hAnsi="Consolas" w:cs="Consolas"/>
          <w:color w:val="2A00FF"/>
          <w:sz w:val="20"/>
          <w:szCs w:val="20"/>
        </w:rPr>
        <w:t>"pretty"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)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TestRunnerValidDATA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bstractTestNGCucumberTests{</w:t>
      </w:r>
    </w:p>
    <w:p w:rsidR="00550458" w:rsidRDefault="00550458" w:rsidP="005504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50458" w:rsidRDefault="00550458" w:rsidP="00550458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86327" w:rsidRDefault="00386327" w:rsidP="00550458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--------------------------------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AbstractTestNGCucumberTest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CucumberOption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ValidData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loginPageStepDefinitions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ryRun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monochrome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ags = </w:t>
      </w:r>
      <w:r>
        <w:rPr>
          <w:rFonts w:ascii="Consolas" w:hAnsi="Consolas" w:cs="Consolas"/>
          <w:color w:val="2A00FF"/>
          <w:sz w:val="20"/>
          <w:szCs w:val="20"/>
        </w:rPr>
        <w:t>"@invalidId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lugin = </w:t>
      </w:r>
      <w:r>
        <w:rPr>
          <w:rFonts w:ascii="Consolas" w:hAnsi="Consolas" w:cs="Consolas"/>
          <w:color w:val="2A00FF"/>
          <w:sz w:val="20"/>
          <w:szCs w:val="20"/>
        </w:rPr>
        <w:t>"pretty"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)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TestRunnerInValidID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bstractTestNGCucumberTests{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50458" w:rsidRDefault="007B5236" w:rsidP="007B523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909B9" w:rsidRPr="001909B9" w:rsidRDefault="001909B9" w:rsidP="001909B9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--------------------------------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AbstractTestNGCucumberTest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CucumberOption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ValidData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loginPageStepDefinitions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ryRun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monochrome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ags = </w:t>
      </w:r>
      <w:r>
        <w:rPr>
          <w:rFonts w:ascii="Consolas" w:hAnsi="Consolas" w:cs="Consolas"/>
          <w:color w:val="2A00FF"/>
          <w:sz w:val="20"/>
          <w:szCs w:val="20"/>
        </w:rPr>
        <w:t>"@invalidPass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lugin = </w:t>
      </w:r>
      <w:r>
        <w:rPr>
          <w:rFonts w:ascii="Consolas" w:hAnsi="Consolas" w:cs="Consolas"/>
          <w:color w:val="2A00FF"/>
          <w:sz w:val="20"/>
          <w:szCs w:val="20"/>
        </w:rPr>
        <w:t>"pretty"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)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TestRunnerInValidPassWord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bstractTestNGCucumberTests{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5236" w:rsidRDefault="007B5236" w:rsidP="007B523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909B9" w:rsidRDefault="001909B9" w:rsidP="007B523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--------------------------------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AbstractTestNGCucumberTest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CucumberOptions;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ValidData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loginPageStepDefinitions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ryRun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monochrome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ags = </w:t>
      </w:r>
      <w:r>
        <w:rPr>
          <w:rFonts w:ascii="Consolas" w:hAnsi="Consolas" w:cs="Consolas"/>
          <w:color w:val="2A00FF"/>
          <w:sz w:val="20"/>
          <w:szCs w:val="20"/>
        </w:rPr>
        <w:t>"@invalidID_Password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lugin = </w:t>
      </w:r>
      <w:r>
        <w:rPr>
          <w:rFonts w:ascii="Consolas" w:hAnsi="Consolas" w:cs="Consolas"/>
          <w:color w:val="2A00FF"/>
          <w:sz w:val="20"/>
          <w:szCs w:val="20"/>
        </w:rPr>
        <w:t>"pretty"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)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TestRunnerInValidDATA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bstractTestNGCucumberTests{</w:t>
      </w:r>
    </w:p>
    <w:p w:rsidR="007B5236" w:rsidRDefault="007B5236" w:rsidP="007B52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5236" w:rsidRDefault="007B5236" w:rsidP="007B523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091879" w:rsidRDefault="00091879" w:rsidP="00091879">
      <w:pPr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*** xml files</w:t>
      </w:r>
    </w:p>
    <w:p w:rsidR="00091879" w:rsidRDefault="00091879" w:rsidP="000918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?</w:t>
      </w:r>
      <w:r>
        <w:rPr>
          <w:rFonts w:ascii="Consolas" w:hAnsi="Consolas" w:cs="Consolas"/>
          <w:color w:val="3F7F7F"/>
          <w:sz w:val="20"/>
          <w:szCs w:val="20"/>
        </w:rPr>
        <w:t>xm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ers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1.0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encodin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TF-8"</w:t>
      </w:r>
      <w:r>
        <w:rPr>
          <w:rFonts w:ascii="Consolas" w:hAnsi="Consolas" w:cs="Consolas"/>
          <w:color w:val="008080"/>
          <w:sz w:val="20"/>
          <w:szCs w:val="20"/>
        </w:rPr>
        <w:t>?&gt;</w:t>
      </w:r>
    </w:p>
    <w:p w:rsidR="00091879" w:rsidRDefault="00091879" w:rsidP="000918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</w:rPr>
        <w:t>SYSTE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"http://testng.org/testng-1.0.dt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091879" w:rsidRDefault="00091879" w:rsidP="000918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i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arallel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als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091879" w:rsidRDefault="00091879" w:rsidP="000918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s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091879" w:rsidRDefault="00091879" w:rsidP="000918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091879" w:rsidRDefault="00091879" w:rsidP="000918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unners.LoginPageTestRunnerValidDATA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091879" w:rsidRDefault="00091879" w:rsidP="000918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091879" w:rsidRDefault="00091879" w:rsidP="000918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&lt;!-- Test --&gt;</w:t>
      </w:r>
    </w:p>
    <w:p w:rsidR="00091879" w:rsidRDefault="00091879" w:rsidP="004D0FC2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&lt;!-- Suite --&gt;</w:t>
      </w:r>
    </w:p>
    <w:p w:rsidR="004D0FC2" w:rsidRDefault="004D0FC2" w:rsidP="004D0FC2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----------------------------------------------------------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?</w:t>
      </w:r>
      <w:r>
        <w:rPr>
          <w:rFonts w:ascii="Consolas" w:hAnsi="Consolas" w:cs="Consolas"/>
          <w:color w:val="3F7F7F"/>
          <w:sz w:val="20"/>
          <w:szCs w:val="20"/>
        </w:rPr>
        <w:t>xm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ers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1.0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encodin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TF-8"</w:t>
      </w:r>
      <w:r>
        <w:rPr>
          <w:rFonts w:ascii="Consolas" w:hAnsi="Consolas" w:cs="Consolas"/>
          <w:color w:val="008080"/>
          <w:sz w:val="20"/>
          <w:szCs w:val="20"/>
        </w:rPr>
        <w:t>?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</w:rPr>
        <w:t>SYSTE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"http://testng.org/testng-1.0.dt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i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arallel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als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s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unners.LoginPageTestRunnerInValidID"</w:t>
      </w:r>
      <w:r>
        <w:rPr>
          <w:rFonts w:ascii="Consolas" w:hAnsi="Consolas" w:cs="Consolas"/>
          <w:color w:val="008080"/>
          <w:sz w:val="20"/>
          <w:szCs w:val="20"/>
        </w:rPr>
        <w:t>/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&lt;!-- Test --&gt;</w:t>
      </w:r>
    </w:p>
    <w:p w:rsidR="002873CF" w:rsidRDefault="00425FE8" w:rsidP="004D0FC2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&lt;!-- Suite --&gt;</w:t>
      </w:r>
    </w:p>
    <w:p w:rsidR="00425FE8" w:rsidRDefault="00425FE8" w:rsidP="004D0FC2">
      <w:pPr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?</w:t>
      </w:r>
      <w:r>
        <w:rPr>
          <w:rFonts w:ascii="Consolas" w:hAnsi="Consolas" w:cs="Consolas"/>
          <w:color w:val="3F7F7F"/>
          <w:sz w:val="20"/>
          <w:szCs w:val="20"/>
        </w:rPr>
        <w:t>xm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ers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1.0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encodin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TF-8"</w:t>
      </w:r>
      <w:r>
        <w:rPr>
          <w:rFonts w:ascii="Consolas" w:hAnsi="Consolas" w:cs="Consolas"/>
          <w:color w:val="008080"/>
          <w:sz w:val="20"/>
          <w:szCs w:val="20"/>
        </w:rPr>
        <w:t>?&gt;</w:t>
      </w:r>
    </w:p>
    <w:p w:rsidR="004D0FC2" w:rsidRPr="002873CF" w:rsidRDefault="004D0FC2" w:rsidP="004D0FC2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------------------------------------------------------------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</w:rPr>
        <w:t>SYSTE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"http://testng.org/testng-1.0.dt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i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arallel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als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s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unners.LoginPageTestRunnerInValidPassWord"</w:t>
      </w:r>
      <w:r>
        <w:rPr>
          <w:rFonts w:ascii="Consolas" w:hAnsi="Consolas" w:cs="Consolas"/>
          <w:color w:val="008080"/>
          <w:sz w:val="20"/>
          <w:szCs w:val="20"/>
        </w:rPr>
        <w:t>/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25FE8" w:rsidRDefault="00425FE8" w:rsidP="00425F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&lt;!-- Test --&gt;</w:t>
      </w:r>
    </w:p>
    <w:p w:rsidR="00425FE8" w:rsidRDefault="00425FE8" w:rsidP="00425FE8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&lt;!-- Suite --&gt;</w:t>
      </w:r>
    </w:p>
    <w:p w:rsidR="004D0FC2" w:rsidRDefault="002873CF" w:rsidP="00425FE8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----------------------------------------------</w:t>
      </w:r>
      <w:r w:rsidR="004D0FC2">
        <w:rPr>
          <w:rFonts w:ascii="Consolas" w:hAnsi="Consolas" w:cs="Consolas"/>
          <w:color w:val="3F5FBF"/>
          <w:sz w:val="20"/>
          <w:szCs w:val="20"/>
        </w:rPr>
        <w:t>-----------------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?</w:t>
      </w:r>
      <w:r>
        <w:rPr>
          <w:rFonts w:ascii="Consolas" w:hAnsi="Consolas" w:cs="Consolas"/>
          <w:color w:val="3F7F7F"/>
          <w:sz w:val="20"/>
          <w:szCs w:val="20"/>
        </w:rPr>
        <w:t>xm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ers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1.0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encodin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TF-8"</w:t>
      </w:r>
      <w:r>
        <w:rPr>
          <w:rFonts w:ascii="Consolas" w:hAnsi="Consolas" w:cs="Consolas"/>
          <w:color w:val="008080"/>
          <w:sz w:val="20"/>
          <w:szCs w:val="20"/>
        </w:rPr>
        <w:t>?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</w:rPr>
        <w:t>SYSTE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"http://testng.org/testng-1.0.dt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i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arallel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als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wholeSuit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unners.LoginPageTestRunnerInValidDATA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D0FC2" w:rsidRDefault="00576CBF" w:rsidP="00576CBF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</w:rPr>
        <w:t>&lt;!-- Suite --&gt;</w:t>
      </w:r>
    </w:p>
    <w:p w:rsidR="00576CBF" w:rsidRDefault="00576CBF" w:rsidP="00576CBF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--------------------------------------------------------------------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?</w:t>
      </w:r>
      <w:r>
        <w:rPr>
          <w:rFonts w:ascii="Consolas" w:hAnsi="Consolas" w:cs="Consolas"/>
          <w:color w:val="3F7F7F"/>
          <w:sz w:val="20"/>
          <w:szCs w:val="20"/>
        </w:rPr>
        <w:t>xm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ers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1.0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encodin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TF-8"</w:t>
      </w:r>
      <w:r>
        <w:rPr>
          <w:rFonts w:ascii="Consolas" w:hAnsi="Consolas" w:cs="Consolas"/>
          <w:color w:val="008080"/>
          <w:sz w:val="20"/>
          <w:szCs w:val="20"/>
        </w:rPr>
        <w:t>?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</w:rPr>
        <w:t>SYSTE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"http://testng.org/testng-1.0.dt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i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arallel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asse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wholeSuit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unners.LoginPageTestRunnerValidDATA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unners.LoginPageTestRunnerInValidID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unners.LoginPageTestRunnerInValidPassWord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runners.LoginPageTestRunnerInValidDATA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clas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class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576CBF" w:rsidRDefault="00576CBF" w:rsidP="005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est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434AD" w:rsidRDefault="00576CBF" w:rsidP="00576CBF">
      <w:pPr>
        <w:rPr>
          <w:rFonts w:ascii="Consolas" w:hAnsi="Consolas" w:cs="Consolas"/>
          <w:color w:val="3F5FBF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suit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F10067">
        <w:rPr>
          <w:rFonts w:ascii="Consolas" w:hAnsi="Consolas" w:cs="Consolas"/>
          <w:color w:val="3F5FBF"/>
          <w:sz w:val="20"/>
          <w:szCs w:val="20"/>
        </w:rPr>
        <w:t>&lt;!-- Suite --&gt;</w:t>
      </w:r>
    </w:p>
    <w:p w:rsidR="00581805" w:rsidRPr="00F10067" w:rsidRDefault="00E434AD" w:rsidP="00576CBF">
      <w:pPr>
        <w:rPr>
          <w:rFonts w:ascii="Consolas" w:hAnsi="Consolas" w:cs="Consolas"/>
          <w:b/>
          <w:color w:val="008000"/>
          <w:sz w:val="24"/>
          <w:szCs w:val="24"/>
        </w:rPr>
      </w:pPr>
      <w:r>
        <w:rPr>
          <w:rFonts w:ascii="Consolas" w:hAnsi="Consolas" w:cs="Consolas"/>
          <w:b/>
          <w:color w:val="008000"/>
          <w:sz w:val="24"/>
          <w:szCs w:val="24"/>
        </w:rPr>
        <w:t>**************** how to re</w:t>
      </w:r>
      <w:r w:rsidR="004C3BD0">
        <w:rPr>
          <w:rFonts w:ascii="Consolas" w:hAnsi="Consolas" w:cs="Consolas"/>
          <w:b/>
          <w:color w:val="008000"/>
          <w:sz w:val="24"/>
          <w:szCs w:val="24"/>
        </w:rPr>
        <w:t>-</w:t>
      </w:r>
      <w:r>
        <w:rPr>
          <w:rFonts w:ascii="Consolas" w:hAnsi="Consolas" w:cs="Consolas"/>
          <w:b/>
          <w:color w:val="008000"/>
          <w:sz w:val="24"/>
          <w:szCs w:val="24"/>
        </w:rPr>
        <w:t xml:space="preserve">run failed test </w:t>
      </w:r>
      <w:r w:rsidR="00581805">
        <w:rPr>
          <w:rFonts w:ascii="Consolas" w:hAnsi="Consolas" w:cs="Consolas"/>
          <w:b/>
          <w:color w:val="008000"/>
          <w:sz w:val="24"/>
          <w:szCs w:val="24"/>
        </w:rPr>
        <w:t>**********************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s;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AbstractTestNGCucumberTests;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io.cucumber.testng.CucumberOptions;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ValidData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loginPageStepDefinitions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ryRun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monochrome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ags = </w:t>
      </w:r>
      <w:r>
        <w:rPr>
          <w:rFonts w:ascii="Consolas" w:hAnsi="Consolas" w:cs="Consolas"/>
          <w:color w:val="2A00FF"/>
          <w:sz w:val="20"/>
          <w:szCs w:val="20"/>
        </w:rPr>
        <w:t>"@invalidID_Password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10067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lugin = </w:t>
      </w:r>
      <w:r w:rsidR="00FB071C">
        <w:rPr>
          <w:rFonts w:ascii="Consolas" w:hAnsi="Consolas" w:cs="Consolas"/>
          <w:color w:val="000000"/>
          <w:sz w:val="20"/>
          <w:szCs w:val="20"/>
        </w:rPr>
        <w:t>{</w:t>
      </w:r>
    </w:p>
    <w:p w:rsidR="00581805" w:rsidRDefault="00581805" w:rsidP="00F1006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2A00FF"/>
          <w:sz w:val="20"/>
          <w:szCs w:val="20"/>
        </w:rPr>
      </w:pPr>
      <w:r>
        <w:rPr>
          <w:rFonts w:ascii="Consolas" w:hAnsi="Consolas" w:cs="Consolas"/>
          <w:color w:val="2A00FF"/>
          <w:sz w:val="20"/>
          <w:szCs w:val="20"/>
        </w:rPr>
        <w:t>"pretty"</w:t>
      </w:r>
      <w:r w:rsidR="00FB071C">
        <w:rPr>
          <w:rFonts w:ascii="Consolas" w:hAnsi="Consolas" w:cs="Consolas"/>
          <w:color w:val="2A00FF"/>
          <w:sz w:val="20"/>
          <w:szCs w:val="20"/>
        </w:rPr>
        <w:t>,</w:t>
      </w:r>
    </w:p>
    <w:p w:rsidR="00FB071C" w:rsidRDefault="00FB071C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A00FF"/>
          <w:sz w:val="20"/>
          <w:szCs w:val="20"/>
        </w:rPr>
      </w:pPr>
      <w:r>
        <w:rPr>
          <w:rFonts w:ascii="Consolas" w:hAnsi="Consolas" w:cs="Consolas"/>
          <w:color w:val="2A00FF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ab/>
        <w:t>“rerun:target/failedrerun.txt”</w:t>
      </w:r>
    </w:p>
    <w:p w:rsidR="00F10067" w:rsidRDefault="00F10067" w:rsidP="00F1006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2A00FF"/>
          <w:sz w:val="20"/>
          <w:szCs w:val="20"/>
        </w:rPr>
        <w:t>}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)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TestRunnerInValidDATA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bstractTestNGCucumberTests{</w:t>
      </w:r>
    </w:p>
    <w:p w:rsidR="00581805" w:rsidRDefault="00581805" w:rsidP="005818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81805" w:rsidRDefault="00581805" w:rsidP="0058180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2873CF" w:rsidRDefault="002873CF" w:rsidP="00425FE8">
      <w:pPr>
        <w:rPr>
          <w:rFonts w:ascii="Consolas" w:hAnsi="Consolas" w:cs="Consolas"/>
          <w:color w:val="000000"/>
          <w:sz w:val="20"/>
          <w:szCs w:val="20"/>
        </w:rPr>
      </w:pPr>
    </w:p>
    <w:p w:rsidR="00091879" w:rsidRDefault="00091879" w:rsidP="007B5236">
      <w:pPr>
        <w:rPr>
          <w:rFonts w:ascii="Consolas" w:hAnsi="Consolas" w:cs="Consolas"/>
          <w:sz w:val="20"/>
          <w:szCs w:val="20"/>
        </w:rPr>
      </w:pPr>
    </w:p>
    <w:p w:rsidR="00FB169D" w:rsidRPr="0030267E" w:rsidRDefault="00FB169D" w:rsidP="00FB169D">
      <w:pPr>
        <w:jc w:val="center"/>
        <w:rPr>
          <w:b/>
          <w:sz w:val="44"/>
          <w:szCs w:val="44"/>
        </w:rPr>
      </w:pPr>
      <w:r w:rsidRPr="0030267E">
        <w:rPr>
          <w:b/>
          <w:sz w:val="44"/>
          <w:szCs w:val="44"/>
        </w:rPr>
        <w:t>******Cucumber verified Code******</w:t>
      </w:r>
    </w:p>
    <w:p w:rsidR="00FB169D" w:rsidRDefault="00FB169D" w:rsidP="00FB169D">
      <w:pPr>
        <w:spacing w:after="0"/>
        <w:rPr>
          <w:rFonts w:ascii="Consolas" w:hAnsi="Consolas" w:cs="Consolas"/>
          <w:color w:val="000000"/>
          <w:sz w:val="20"/>
          <w:szCs w:val="20"/>
        </w:rPr>
      </w:pPr>
      <w:r w:rsidRPr="00083422">
        <w:rPr>
          <w:b/>
        </w:rPr>
        <w:t>: dependency versions</w:t>
      </w:r>
      <w:r>
        <w:t>_  selenium-java</w:t>
      </w:r>
      <w:r w:rsidRPr="00207B5C">
        <w:t>(</w:t>
      </w:r>
      <w:r w:rsidRPr="00207B5C">
        <w:rPr>
          <w:rFonts w:ascii="Consolas" w:hAnsi="Consolas" w:cs="Consolas"/>
          <w:color w:val="000000"/>
          <w:sz w:val="20"/>
          <w:szCs w:val="20"/>
        </w:rPr>
        <w:t>3.141.59</w:t>
      </w:r>
      <w:r>
        <w:rPr>
          <w:rFonts w:ascii="Consolas" w:hAnsi="Consolas" w:cs="Consolas"/>
          <w:color w:val="000000"/>
          <w:sz w:val="20"/>
          <w:szCs w:val="20"/>
        </w:rPr>
        <w:t>), testng(</w:t>
      </w:r>
      <w:r w:rsidRPr="00207B5C">
        <w:rPr>
          <w:rFonts w:ascii="Consolas" w:hAnsi="Consolas" w:cs="Consolas"/>
          <w:color w:val="000000"/>
          <w:sz w:val="20"/>
          <w:szCs w:val="20"/>
        </w:rPr>
        <w:t>6.14.3</w:t>
      </w:r>
      <w:r>
        <w:rPr>
          <w:rFonts w:ascii="Consolas" w:hAnsi="Consolas" w:cs="Consolas"/>
          <w:color w:val="000000"/>
          <w:sz w:val="20"/>
          <w:szCs w:val="20"/>
        </w:rPr>
        <w:t>),</w:t>
      </w:r>
    </w:p>
    <w:p w:rsidR="00FB169D" w:rsidRDefault="00FB169D" w:rsidP="00FB169D">
      <w:pPr>
        <w:spacing w:after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WebDriverManager(latest version), Cucumber-java(</w:t>
      </w:r>
      <w:r w:rsidRPr="00AD0AC0">
        <w:rPr>
          <w:rFonts w:ascii="Consolas" w:hAnsi="Consolas" w:cs="Consolas"/>
          <w:color w:val="000000"/>
          <w:sz w:val="20"/>
          <w:szCs w:val="20"/>
        </w:rPr>
        <w:t>7.0.0</w:t>
      </w:r>
      <w:r>
        <w:rPr>
          <w:rFonts w:ascii="Consolas" w:hAnsi="Consolas" w:cs="Consolas"/>
          <w:color w:val="000000"/>
          <w:sz w:val="20"/>
          <w:szCs w:val="20"/>
        </w:rPr>
        <w:t>), Cucumber-Junit(</w:t>
      </w:r>
      <w:r w:rsidRPr="00AD0AC0">
        <w:rPr>
          <w:rFonts w:ascii="Consolas" w:hAnsi="Consolas" w:cs="Consolas"/>
          <w:color w:val="000000"/>
          <w:sz w:val="20"/>
          <w:szCs w:val="20"/>
        </w:rPr>
        <w:t>7.0.0</w:t>
      </w:r>
      <w:r>
        <w:rPr>
          <w:rFonts w:ascii="Consolas" w:hAnsi="Consolas" w:cs="Consolas"/>
          <w:color w:val="000000"/>
          <w:sz w:val="20"/>
          <w:szCs w:val="20"/>
        </w:rPr>
        <w:t>),</w:t>
      </w:r>
    </w:p>
    <w:p w:rsidR="00FB169D" w:rsidRDefault="00FB169D" w:rsidP="00FB169D">
      <w:r>
        <w:rPr>
          <w:rFonts w:ascii="Consolas" w:hAnsi="Consolas" w:cs="Consolas"/>
          <w:color w:val="000000"/>
          <w:sz w:val="20"/>
          <w:szCs w:val="20"/>
        </w:rPr>
        <w:t>ExtentReport_adapter 7.</w:t>
      </w:r>
    </w:p>
    <w:p w:rsidR="00FB169D" w:rsidRPr="00106214" w:rsidRDefault="00FB169D" w:rsidP="00FB169D">
      <w:pPr>
        <w:rPr>
          <w:b/>
          <w:sz w:val="28"/>
          <w:szCs w:val="28"/>
        </w:rPr>
      </w:pPr>
      <w:r w:rsidRPr="00106214">
        <w:rPr>
          <w:b/>
          <w:sz w:val="28"/>
          <w:szCs w:val="28"/>
        </w:rPr>
        <w:t>: Cucumber data driven test</w:t>
      </w:r>
    </w:p>
    <w:p w:rsidR="00FB169D" w:rsidRPr="00106214" w:rsidRDefault="00FB169D" w:rsidP="00FB169D">
      <w:pPr>
        <w:rPr>
          <w:b/>
          <w:sz w:val="24"/>
          <w:szCs w:val="24"/>
        </w:rPr>
      </w:pPr>
      <w:r w:rsidRPr="00106214">
        <w:rPr>
          <w:b/>
          <w:sz w:val="24"/>
          <w:szCs w:val="24"/>
        </w:rPr>
        <w:t>: feature file_____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FF"/>
          <w:sz w:val="20"/>
          <w:szCs w:val="20"/>
        </w:rPr>
        <w:t>@tag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Login to Account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FF"/>
          <w:sz w:val="20"/>
          <w:szCs w:val="20"/>
        </w:rPr>
        <w:t>@tag2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>login with multiple datas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User open browser and enter url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 xml:space="preserve">User enter userName as </w:t>
      </w:r>
      <w:r>
        <w:rPr>
          <w:rFonts w:ascii="Consolas" w:hAnsi="Consolas" w:cs="Consolas"/>
          <w:color w:val="008000"/>
          <w:sz w:val="20"/>
          <w:szCs w:val="20"/>
        </w:rPr>
        <w:t>"&lt;uname&gt;"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 xml:space="preserve">User enter passWord as </w:t>
      </w:r>
      <w:r>
        <w:rPr>
          <w:rFonts w:ascii="Consolas" w:hAnsi="Consolas" w:cs="Consolas"/>
          <w:color w:val="008000"/>
          <w:sz w:val="20"/>
          <w:szCs w:val="20"/>
        </w:rPr>
        <w:t>"&lt;pass&gt;"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clicked login button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name      | pass   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455792 | UsEzadU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d55792 | UsEkadU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455792 | UsEzadU |</w:t>
      </w:r>
    </w:p>
    <w:p w:rsidR="00FB169D" w:rsidRDefault="00FB169D" w:rsidP="00FB169D">
      <w:pPr>
        <w:rPr>
          <w:sz w:val="24"/>
          <w:szCs w:val="24"/>
        </w:rPr>
      </w:pPr>
    </w:p>
    <w:p w:rsidR="00FB169D" w:rsidRDefault="00FB169D" w:rsidP="00FB169D">
      <w:pPr>
        <w:rPr>
          <w:sz w:val="24"/>
          <w:szCs w:val="24"/>
        </w:rPr>
      </w:pPr>
    </w:p>
    <w:p w:rsidR="00FB169D" w:rsidRPr="00106214" w:rsidRDefault="00FB169D" w:rsidP="00FB169D">
      <w:pPr>
        <w:rPr>
          <w:b/>
          <w:sz w:val="24"/>
          <w:szCs w:val="24"/>
        </w:rPr>
      </w:pPr>
      <w:r w:rsidRPr="00106214">
        <w:rPr>
          <w:b/>
          <w:sz w:val="24"/>
          <w:szCs w:val="24"/>
        </w:rPr>
        <w:t>: Step Definiton class_________________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tepDefinitions.stepDfinition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Steps {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baseUr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https://demo.guru99.com/V4/index.php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LoginPage </w:t>
      </w:r>
      <w:r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pen browser and enter url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pen_browser_and_enter_url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hrom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hromeDriver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window().maximize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implicitlyWait(20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0000C0"/>
          <w:sz w:val="20"/>
          <w:szCs w:val="20"/>
        </w:rPr>
        <w:t>baseUr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enter userName as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_user_name_as(String </w:t>
      </w:r>
      <w:r>
        <w:rPr>
          <w:rFonts w:ascii="Consolas" w:hAnsi="Consolas" w:cs="Consolas"/>
          <w:color w:val="6A3E3E"/>
          <w:sz w:val="20"/>
          <w:szCs w:val="20"/>
        </w:rPr>
        <w:t>u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input[@name='uid']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6A3E3E"/>
          <w:sz w:val="20"/>
          <w:szCs w:val="20"/>
        </w:rPr>
        <w:t>uNam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enter passWord as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_pass_word_as(String </w:t>
      </w:r>
      <w:r>
        <w:rPr>
          <w:rFonts w:ascii="Consolas" w:hAnsi="Consolas" w:cs="Consolas"/>
          <w:color w:val="6A3E3E"/>
          <w:sz w:val="20"/>
          <w:szCs w:val="20"/>
        </w:rPr>
        <w:t>pas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input[@name='password']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6A3E3E"/>
          <w:sz w:val="20"/>
          <w:szCs w:val="20"/>
        </w:rPr>
        <w:t>p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clicked logi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ed_login_button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/input[@name='btnLogin']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driver.close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Thread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leep</w:t>
      </w:r>
      <w:r>
        <w:rPr>
          <w:rFonts w:ascii="Consolas" w:hAnsi="Consolas" w:cs="Consolas"/>
          <w:color w:val="000000"/>
          <w:sz w:val="20"/>
          <w:szCs w:val="20"/>
        </w:rPr>
        <w:t>(2000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2571F2" w:rsidP="00FB169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B169D" w:rsidRPr="00622BAA" w:rsidRDefault="00FB169D" w:rsidP="00FB169D">
      <w:pPr>
        <w:rPr>
          <w:rFonts w:cstheme="minorHAnsi"/>
          <w:b/>
          <w:color w:val="000000"/>
          <w:sz w:val="24"/>
          <w:szCs w:val="24"/>
        </w:rPr>
      </w:pPr>
      <w:r w:rsidRPr="00622BAA">
        <w:rPr>
          <w:rFonts w:cstheme="minorHAnsi"/>
          <w:b/>
          <w:color w:val="000000"/>
          <w:sz w:val="24"/>
          <w:szCs w:val="24"/>
        </w:rPr>
        <w:t>: Test Runner Class_______________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s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RunWith</w:t>
      </w:r>
      <w:r>
        <w:rPr>
          <w:rFonts w:ascii="Consolas" w:hAnsi="Consolas" w:cs="Consolas"/>
          <w:color w:val="000000"/>
          <w:sz w:val="20"/>
          <w:szCs w:val="20"/>
        </w:rPr>
        <w:t>(Cucumber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stepDfinition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ryRun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TestRunner {</w:t>
      </w:r>
    </w:p>
    <w:p w:rsidR="00FB169D" w:rsidRDefault="00FB169D" w:rsidP="002766D6">
      <w:pPr>
        <w:rPr>
          <w:rFonts w:ascii="Consolas" w:hAnsi="Consolas" w:cs="Consolas"/>
          <w:sz w:val="20"/>
          <w:szCs w:val="20"/>
        </w:rPr>
      </w:pPr>
    </w:p>
    <w:p w:rsidR="00594B3A" w:rsidRDefault="00C279D4" w:rsidP="002766D6">
      <w:pPr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}</w:t>
      </w:r>
    </w:p>
    <w:p w:rsidR="000B01A6" w:rsidRDefault="000B01A6" w:rsidP="00FB169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8"/>
          <w:szCs w:val="28"/>
        </w:rPr>
      </w:pPr>
    </w:p>
    <w:p w:rsidR="00836932" w:rsidRDefault="00836932" w:rsidP="00FB169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8"/>
          <w:szCs w:val="28"/>
        </w:rPr>
      </w:pPr>
      <w:r w:rsidRPr="006E7EDF">
        <w:rPr>
          <w:rFonts w:cstheme="minorHAnsi"/>
          <w:b/>
          <w:sz w:val="28"/>
          <w:szCs w:val="28"/>
        </w:rPr>
        <w:t>Cucumber d</w:t>
      </w:r>
      <w:r>
        <w:rPr>
          <w:rFonts w:cstheme="minorHAnsi"/>
          <w:b/>
          <w:sz w:val="28"/>
          <w:szCs w:val="28"/>
        </w:rPr>
        <w:t>ata driver test usin POM</w:t>
      </w:r>
    </w:p>
    <w:p w:rsidR="00594B3A" w:rsidRDefault="00594B3A" w:rsidP="00FB169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: Page class…</w:t>
      </w:r>
      <w:r w:rsidR="005B01D6">
        <w:rPr>
          <w:rFonts w:cstheme="minorHAnsi"/>
          <w:b/>
          <w:sz w:val="24"/>
          <w:szCs w:val="24"/>
        </w:rPr>
        <w:t>.</w:t>
      </w:r>
    </w:p>
    <w:p w:rsidR="004D0AB5" w:rsidRDefault="004D0AB5" w:rsidP="00FB169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pages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org.openqa.selenium.WebDriver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org.openqa.selenium.WebElement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org.openqa.selenium.support.FindBy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org.openqa.selenium.support.PageFactory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PageFactor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nitElement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 xml:space="preserve">(xpath = </w:t>
      </w:r>
      <w:r>
        <w:rPr>
          <w:rFonts w:ascii="Consolas" w:hAnsi="Consolas" w:cs="Consolas"/>
          <w:color w:val="2A00FF"/>
          <w:sz w:val="20"/>
          <w:szCs w:val="20"/>
        </w:rPr>
        <w:t>"//input[@name='uid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 xml:space="preserve">(xpath = </w:t>
      </w:r>
      <w:r>
        <w:rPr>
          <w:rFonts w:ascii="Consolas" w:hAnsi="Consolas" w:cs="Consolas"/>
          <w:color w:val="2A00FF"/>
          <w:sz w:val="20"/>
          <w:szCs w:val="20"/>
        </w:rPr>
        <w:t>"//input[@name='password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 xml:space="preserve">(xpath = </w:t>
      </w:r>
      <w:r>
        <w:rPr>
          <w:rFonts w:ascii="Consolas" w:hAnsi="Consolas" w:cs="Consolas"/>
          <w:color w:val="2A00FF"/>
          <w:sz w:val="20"/>
          <w:szCs w:val="20"/>
        </w:rPr>
        <w:t>"//input[@name='btnLogin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loginbutt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Username(String </w:t>
      </w:r>
      <w:r>
        <w:rPr>
          <w:rFonts w:ascii="Consolas" w:hAnsi="Consolas" w:cs="Consolas"/>
          <w:color w:val="6A3E3E"/>
          <w:sz w:val="20"/>
          <w:szCs w:val="20"/>
        </w:rPr>
        <w:t>u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6A3E3E"/>
          <w:sz w:val="20"/>
          <w:szCs w:val="20"/>
        </w:rPr>
        <w:t>ui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Password(String </w:t>
      </w:r>
      <w:r>
        <w:rPr>
          <w:rFonts w:ascii="Consolas" w:hAnsi="Consolas" w:cs="Consolas"/>
          <w:color w:val="6A3E3E"/>
          <w:sz w:val="20"/>
          <w:szCs w:val="20"/>
        </w:rPr>
        <w:t>pas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6A3E3E"/>
          <w:sz w:val="20"/>
          <w:szCs w:val="20"/>
        </w:rPr>
        <w:t>p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LoginButton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button</w:t>
      </w:r>
      <w:r>
        <w:rPr>
          <w:rFonts w:ascii="Consolas" w:hAnsi="Consolas" w:cs="Consolas"/>
          <w:color w:val="000000"/>
          <w:sz w:val="20"/>
          <w:szCs w:val="20"/>
        </w:rPr>
        <w:t>.click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:rsidR="00FB169D" w:rsidRPr="00D2007A" w:rsidRDefault="00FB169D" w:rsidP="00FB169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:rsidR="00FB169D" w:rsidRPr="006E7EDF" w:rsidRDefault="00FB169D" w:rsidP="00FB169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: features . . .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00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LoginPage with pom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>Login to account with pom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User opens browser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User open Url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 xml:space="preserve">User enter userID as </w:t>
      </w:r>
      <w:r>
        <w:rPr>
          <w:rFonts w:ascii="Consolas" w:hAnsi="Consolas" w:cs="Consolas"/>
          <w:color w:val="008000"/>
          <w:sz w:val="20"/>
          <w:szCs w:val="20"/>
        </w:rPr>
        <w:t>"&lt;uname&gt;"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 xml:space="preserve">User enter PassWord as </w:t>
      </w:r>
      <w:r>
        <w:rPr>
          <w:rFonts w:ascii="Consolas" w:hAnsi="Consolas" w:cs="Consolas"/>
          <w:color w:val="008000"/>
          <w:sz w:val="20"/>
          <w:szCs w:val="20"/>
        </w:rPr>
        <w:t>"&lt;pass&gt;"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 clicked on login button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name      | pass   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455792 | UsEzadU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d55792 | UsEkadU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455792 | UsEzadU |</w:t>
      </w:r>
    </w:p>
    <w:p w:rsidR="00FB169D" w:rsidRDefault="00FB169D" w:rsidP="00FB169D">
      <w:pPr>
        <w:rPr>
          <w:rFonts w:ascii="Consolas" w:hAnsi="Consolas" w:cs="Consolas"/>
          <w:color w:val="000000"/>
          <w:sz w:val="20"/>
          <w:szCs w:val="20"/>
        </w:rPr>
      </w:pPr>
    </w:p>
    <w:p w:rsidR="00FB169D" w:rsidRPr="006C72DF" w:rsidRDefault="00FB169D" w:rsidP="00FB169D">
      <w:pPr>
        <w:rPr>
          <w:rFonts w:cstheme="minorHAnsi"/>
          <w:b/>
          <w:color w:val="000000"/>
          <w:sz w:val="28"/>
          <w:szCs w:val="28"/>
        </w:rPr>
      </w:pPr>
      <w:r w:rsidRPr="006C72DF">
        <w:rPr>
          <w:rFonts w:cstheme="minorHAnsi"/>
          <w:b/>
          <w:color w:val="000000"/>
          <w:sz w:val="28"/>
          <w:szCs w:val="28"/>
        </w:rPr>
        <w:t>StepDefinitions. . .</w:t>
      </w:r>
      <w:r>
        <w:rPr>
          <w:rFonts w:cstheme="minorHAnsi"/>
          <w:b/>
          <w:color w:val="000000"/>
          <w:sz w:val="28"/>
          <w:szCs w:val="28"/>
        </w:rPr>
        <w:t xml:space="preserve"> class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tepDefinitions.loginWithPOM_definiton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WithPomSteps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LoginPage </w:t>
      </w:r>
      <w:r w:rsidRPr="002F6F17"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pens browser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pens_browser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hrom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hromeDriver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window().maximize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implicitlyWait(10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2F6F17"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open Url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open_url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2A00FF"/>
          <w:sz w:val="20"/>
          <w:szCs w:val="20"/>
        </w:rPr>
        <w:t>"https://demo.guru99.com/V4/index.ph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enter userID as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_user_id_as(String </w:t>
      </w:r>
      <w:r>
        <w:rPr>
          <w:rFonts w:ascii="Consolas" w:hAnsi="Consolas" w:cs="Consolas"/>
          <w:color w:val="6A3E3E"/>
          <w:sz w:val="20"/>
          <w:szCs w:val="20"/>
        </w:rPr>
        <w:t>un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EA0B25"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>.enterUsername(</w:t>
      </w:r>
      <w:r>
        <w:rPr>
          <w:rFonts w:ascii="Consolas" w:hAnsi="Consolas" w:cs="Consolas"/>
          <w:color w:val="6A3E3E"/>
          <w:sz w:val="20"/>
          <w:szCs w:val="20"/>
        </w:rPr>
        <w:t>u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enter PassWord as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enter_pass_word_as(String </w:t>
      </w:r>
      <w:r>
        <w:rPr>
          <w:rFonts w:ascii="Consolas" w:hAnsi="Consolas" w:cs="Consolas"/>
          <w:color w:val="6A3E3E"/>
          <w:sz w:val="20"/>
          <w:szCs w:val="20"/>
        </w:rPr>
        <w:t>pw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EA0B25"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>.enterPassword(</w:t>
      </w:r>
      <w:r>
        <w:rPr>
          <w:rFonts w:ascii="Consolas" w:hAnsi="Consolas" w:cs="Consolas"/>
          <w:color w:val="6A3E3E"/>
          <w:sz w:val="20"/>
          <w:szCs w:val="20"/>
        </w:rPr>
        <w:t>pw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 clicked on logi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_clicked_on_login_button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EA0B25"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>.clickLoginButton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7312A" w:rsidRPr="00BB20E5" w:rsidRDefault="00FB169D" w:rsidP="00FB169D">
      <w:pPr>
        <w:rPr>
          <w:rFonts w:cstheme="minorHAnsi"/>
          <w:b/>
          <w:color w:val="000000"/>
          <w:sz w:val="28"/>
          <w:szCs w:val="28"/>
        </w:rPr>
      </w:pPr>
      <w:r w:rsidRPr="00BB20E5">
        <w:rPr>
          <w:rFonts w:cstheme="minorHAnsi"/>
          <w:b/>
          <w:color w:val="000000"/>
          <w:sz w:val="28"/>
          <w:szCs w:val="28"/>
        </w:rPr>
        <w:t>: runner class . . .</w:t>
      </w:r>
      <w:r w:rsidR="00D941A9">
        <w:rPr>
          <w:rFonts w:cstheme="minorHAnsi"/>
          <w:b/>
          <w:color w:val="000000"/>
          <w:sz w:val="28"/>
          <w:szCs w:val="28"/>
        </w:rPr>
        <w:t xml:space="preserve"> (class name must starts or ends with the word Test)</w:t>
      </w:r>
    </w:p>
    <w:p w:rsidR="00F7312A" w:rsidRPr="00F877B4" w:rsidRDefault="00F7312A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FF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 xml:space="preserve">Note: </w:t>
      </w:r>
      <w:r w:rsidRPr="00F877B4">
        <w:rPr>
          <w:rFonts w:ascii="Consolas" w:hAnsi="Consolas" w:cs="Consolas"/>
          <w:b/>
          <w:bCs/>
          <w:color w:val="FF0000"/>
          <w:sz w:val="20"/>
          <w:szCs w:val="20"/>
        </w:rPr>
        <w:t>must to have surefire plugin in pom.xml file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s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RunWith</w:t>
      </w:r>
      <w:r>
        <w:rPr>
          <w:rFonts w:ascii="Consolas" w:hAnsi="Consolas" w:cs="Consolas"/>
          <w:color w:val="000000"/>
          <w:sz w:val="20"/>
          <w:szCs w:val="20"/>
        </w:rPr>
        <w:t>(Cucumber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WithPOM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loginWithPOM_definiton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ryRun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estLogin_withPOM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Pr="006F1380" w:rsidRDefault="00FB169D" w:rsidP="00FB169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B169D" w:rsidRDefault="00FB169D" w:rsidP="00FB169D">
      <w:pPr>
        <w:pBdr>
          <w:bottom w:val="single" w:sz="12" w:space="1" w:color="auto"/>
        </w:pBdr>
        <w:rPr>
          <w:rFonts w:ascii="Consolas" w:hAnsi="Consolas" w:cs="Consolas"/>
          <w:color w:val="000000"/>
          <w:sz w:val="20"/>
          <w:szCs w:val="20"/>
        </w:rPr>
      </w:pPr>
    </w:p>
    <w:p w:rsidR="00FB169D" w:rsidRDefault="00FB169D" w:rsidP="00FB169D">
      <w:pPr>
        <w:rPr>
          <w:rFonts w:cstheme="minorHAnsi"/>
          <w:b/>
          <w:color w:val="000000"/>
          <w:sz w:val="24"/>
          <w:szCs w:val="24"/>
        </w:rPr>
      </w:pPr>
      <w:r w:rsidRPr="00A9612C">
        <w:rPr>
          <w:rFonts w:cstheme="minorHAnsi"/>
          <w:b/>
          <w:color w:val="000000"/>
          <w:sz w:val="24"/>
          <w:szCs w:val="24"/>
        </w:rPr>
        <w:t>: Cucumber with Extent Reports adapter</w:t>
      </w:r>
      <w:r>
        <w:rPr>
          <w:rFonts w:cstheme="minorHAnsi"/>
          <w:b/>
          <w:color w:val="000000"/>
          <w:sz w:val="24"/>
          <w:szCs w:val="24"/>
        </w:rPr>
        <w:t xml:space="preserve"> 7</w:t>
      </w:r>
    </w:p>
    <w:p w:rsidR="00FB169D" w:rsidRDefault="00FB169D" w:rsidP="00FB169D">
      <w:pPr>
        <w:spacing w:after="0"/>
        <w:rPr>
          <w:rFonts w:eastAsia="Times New Roman" w:cstheme="minorHAnsi"/>
          <w:color w:val="202124"/>
          <w:sz w:val="24"/>
          <w:szCs w:val="24"/>
        </w:rPr>
      </w:pPr>
      <w:r>
        <w:rPr>
          <w:rFonts w:eastAsia="Times New Roman" w:cstheme="minorHAnsi"/>
          <w:color w:val="202124"/>
          <w:sz w:val="24"/>
          <w:szCs w:val="24"/>
        </w:rPr>
        <w:t>Step 1: Add dependency Cucumber-java 7.0.0 and Cucumber-Junit 7.0.0</w:t>
      </w:r>
    </w:p>
    <w:p w:rsidR="00FB169D" w:rsidRPr="00305FB0" w:rsidRDefault="00FB169D" w:rsidP="00FB169D">
      <w:pPr>
        <w:spacing w:after="0"/>
        <w:rPr>
          <w:rFonts w:cstheme="minorHAnsi"/>
          <w:b/>
          <w:color w:val="000000"/>
          <w:sz w:val="24"/>
          <w:szCs w:val="24"/>
        </w:rPr>
      </w:pPr>
      <w:r>
        <w:rPr>
          <w:rFonts w:eastAsia="Times New Roman" w:cstheme="minorHAnsi"/>
          <w:color w:val="202124"/>
          <w:sz w:val="24"/>
          <w:szCs w:val="24"/>
        </w:rPr>
        <w:t>Step 2</w:t>
      </w:r>
      <w:r w:rsidRPr="00305FB0">
        <w:rPr>
          <w:rFonts w:eastAsia="Times New Roman" w:cstheme="minorHAnsi"/>
          <w:color w:val="202124"/>
          <w:sz w:val="24"/>
          <w:szCs w:val="24"/>
        </w:rPr>
        <w:t>: Add tech grasshopper mav</w:t>
      </w:r>
      <w:r w:rsidRPr="00A9612C">
        <w:rPr>
          <w:rFonts w:eastAsia="Times New Roman" w:cstheme="minorHAnsi"/>
          <w:color w:val="202124"/>
          <w:sz w:val="24"/>
          <w:szCs w:val="24"/>
        </w:rPr>
        <w:t>en dependency (</w:t>
      </w:r>
      <w:r>
        <w:rPr>
          <w:rFonts w:cstheme="minorHAnsi"/>
          <w:color w:val="263238"/>
          <w:sz w:val="24"/>
          <w:szCs w:val="24"/>
        </w:rPr>
        <w:t xml:space="preserve">Extent Report </w:t>
      </w:r>
      <w:r w:rsidRPr="00A9612C">
        <w:rPr>
          <w:rFonts w:cstheme="minorHAnsi"/>
          <w:color w:val="263238"/>
          <w:sz w:val="24"/>
          <w:szCs w:val="24"/>
        </w:rPr>
        <w:t>Cucumber 7 Adapter</w:t>
      </w:r>
      <w:r>
        <w:rPr>
          <w:rFonts w:cstheme="minorHAnsi"/>
          <w:color w:val="263238"/>
          <w:sz w:val="24"/>
          <w:szCs w:val="24"/>
        </w:rPr>
        <w:t>)</w:t>
      </w:r>
    </w:p>
    <w:p w:rsidR="00FB169D" w:rsidRPr="00305FB0" w:rsidRDefault="00FB169D" w:rsidP="00FB169D">
      <w:pPr>
        <w:shd w:val="clear" w:color="auto" w:fill="FFFFFF"/>
        <w:spacing w:after="60" w:line="240" w:lineRule="auto"/>
        <w:rPr>
          <w:rFonts w:eastAsia="Times New Roman" w:cstheme="minorHAnsi"/>
          <w:color w:val="202124"/>
          <w:sz w:val="24"/>
          <w:szCs w:val="24"/>
        </w:rPr>
      </w:pPr>
      <w:r>
        <w:rPr>
          <w:rFonts w:eastAsia="Times New Roman" w:cstheme="minorHAnsi"/>
          <w:color w:val="202124"/>
          <w:sz w:val="24"/>
          <w:szCs w:val="24"/>
        </w:rPr>
        <w:t>Step 3</w:t>
      </w:r>
      <w:r w:rsidRPr="00305FB0">
        <w:rPr>
          <w:rFonts w:eastAsia="Times New Roman" w:cstheme="minorHAnsi"/>
          <w:color w:val="202124"/>
          <w:sz w:val="24"/>
          <w:szCs w:val="24"/>
        </w:rPr>
        <w:t xml:space="preserve">: Create </w:t>
      </w:r>
      <w:r w:rsidRPr="007F6D6D">
        <w:rPr>
          <w:rFonts w:eastAsia="Times New Roman" w:cstheme="minorHAnsi"/>
          <w:b/>
          <w:color w:val="202124"/>
          <w:sz w:val="24"/>
          <w:szCs w:val="24"/>
        </w:rPr>
        <w:t>extent.properties</w:t>
      </w:r>
      <w:r w:rsidRPr="00305FB0">
        <w:rPr>
          <w:rFonts w:eastAsia="Times New Roman" w:cstheme="minorHAnsi"/>
          <w:color w:val="202124"/>
          <w:sz w:val="24"/>
          <w:szCs w:val="24"/>
        </w:rPr>
        <w:t xml:space="preserve"> file in src/test/resources/ ...</w:t>
      </w:r>
    </w:p>
    <w:p w:rsidR="00FB169D" w:rsidRPr="00363DC4" w:rsidRDefault="00FB169D" w:rsidP="00FB169D">
      <w:pPr>
        <w:shd w:val="clear" w:color="auto" w:fill="FFFFFF"/>
        <w:spacing w:after="60" w:line="240" w:lineRule="auto"/>
        <w:rPr>
          <w:rFonts w:eastAsia="Times New Roman" w:cstheme="minorHAnsi"/>
          <w:color w:val="00B050"/>
          <w:sz w:val="24"/>
          <w:szCs w:val="24"/>
        </w:rPr>
      </w:pPr>
      <w:r>
        <w:rPr>
          <w:rFonts w:eastAsia="Times New Roman" w:cstheme="minorHAnsi"/>
          <w:color w:val="202124"/>
          <w:sz w:val="24"/>
          <w:szCs w:val="24"/>
        </w:rPr>
        <w:t>Step 4</w:t>
      </w:r>
      <w:r w:rsidRPr="00305FB0">
        <w:rPr>
          <w:rFonts w:eastAsia="Times New Roman" w:cstheme="minorHAnsi"/>
          <w:color w:val="202124"/>
          <w:sz w:val="24"/>
          <w:szCs w:val="24"/>
        </w:rPr>
        <w:t xml:space="preserve">: Add the plugin plugin = </w:t>
      </w:r>
      <w:r w:rsidRPr="00363DC4">
        <w:rPr>
          <w:rFonts w:eastAsia="Times New Roman" w:cstheme="minorHAnsi"/>
          <w:color w:val="00B050"/>
          <w:sz w:val="24"/>
          <w:szCs w:val="24"/>
        </w:rPr>
        <w:t>{"com.aventstack.extentreports.cucumber.adapter.ExtentCucumberAdapter:"}</w:t>
      </w:r>
    </w:p>
    <w:p w:rsidR="00FB169D" w:rsidRDefault="00FB169D" w:rsidP="00FB169D">
      <w:pPr>
        <w:shd w:val="clear" w:color="auto" w:fill="FFFFFF"/>
        <w:spacing w:after="60" w:line="240" w:lineRule="auto"/>
        <w:rPr>
          <w:rFonts w:eastAsia="Times New Roman" w:cstheme="minorHAnsi"/>
          <w:color w:val="202124"/>
          <w:sz w:val="24"/>
          <w:szCs w:val="24"/>
        </w:rPr>
      </w:pPr>
      <w:r w:rsidRPr="00305FB0">
        <w:rPr>
          <w:rFonts w:eastAsia="Times New Roman" w:cstheme="minorHAnsi"/>
          <w:color w:val="202124"/>
          <w:sz w:val="24"/>
          <w:szCs w:val="24"/>
        </w:rPr>
        <w:t>Step 4: Execute your code.</w:t>
      </w:r>
      <w:r>
        <w:rPr>
          <w:rFonts w:eastAsia="Times New Roman" w:cstheme="minorHAnsi"/>
          <w:color w:val="202124"/>
          <w:sz w:val="24"/>
          <w:szCs w:val="24"/>
        </w:rPr>
        <w:t xml:space="preserve"> Then refresh the project.. test-output folder will be there.</w:t>
      </w:r>
    </w:p>
    <w:p w:rsidR="00FB169D" w:rsidRDefault="00FB169D" w:rsidP="00FB169D">
      <w:pPr>
        <w:shd w:val="clear" w:color="auto" w:fill="FFFFFF"/>
        <w:spacing w:after="60" w:line="240" w:lineRule="auto"/>
        <w:rPr>
          <w:rFonts w:eastAsia="Times New Roman" w:cstheme="minorHAnsi"/>
          <w:color w:val="202124"/>
          <w:sz w:val="24"/>
          <w:szCs w:val="24"/>
        </w:rPr>
      </w:pPr>
    </w:p>
    <w:p w:rsidR="00FB169D" w:rsidRPr="00F0119A" w:rsidRDefault="00FB169D" w:rsidP="00FB169D">
      <w:pPr>
        <w:rPr>
          <w:rFonts w:eastAsia="Times New Roman" w:cstheme="minorHAnsi"/>
          <w:b/>
          <w:color w:val="202124"/>
          <w:sz w:val="24"/>
          <w:szCs w:val="24"/>
        </w:rPr>
      </w:pPr>
      <w:r w:rsidRPr="00F0119A">
        <w:rPr>
          <w:rFonts w:eastAsia="Times New Roman" w:cstheme="minorHAnsi"/>
          <w:b/>
          <w:color w:val="202124"/>
          <w:sz w:val="24"/>
          <w:szCs w:val="24"/>
        </w:rPr>
        <w:t xml:space="preserve">: </w:t>
      </w:r>
      <w:r w:rsidR="00D35F03">
        <w:rPr>
          <w:rFonts w:eastAsia="Times New Roman" w:cstheme="minorHAnsi"/>
          <w:b/>
          <w:color w:val="202124"/>
          <w:sz w:val="24"/>
          <w:szCs w:val="24"/>
        </w:rPr>
        <w:t>extent.</w:t>
      </w:r>
      <w:r w:rsidRPr="00F0119A">
        <w:rPr>
          <w:rFonts w:eastAsia="Times New Roman" w:cstheme="minorHAnsi"/>
          <w:b/>
          <w:color w:val="202124"/>
          <w:sz w:val="24"/>
          <w:szCs w:val="24"/>
        </w:rPr>
        <w:t>properties file</w:t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</w:r>
      <w:r w:rsidRPr="00F0119A">
        <w:rPr>
          <w:rFonts w:eastAsia="Times New Roman" w:cstheme="minorHAnsi"/>
          <w:b/>
          <w:color w:val="202124"/>
          <w:sz w:val="24"/>
          <w:szCs w:val="24"/>
        </w:rPr>
        <w:softHyphen/>
        <w:t>________________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extent.reporter.spark.start=</w:t>
      </w:r>
      <w:r>
        <w:rPr>
          <w:rFonts w:ascii="Consolas" w:hAnsi="Consolas" w:cs="Consolas"/>
          <w:color w:val="2A00FF"/>
          <w:sz w:val="20"/>
          <w:szCs w:val="20"/>
        </w:rPr>
        <w:t>true</w:t>
      </w:r>
    </w:p>
    <w:p w:rsidR="00FB169D" w:rsidRDefault="00FB169D" w:rsidP="00FB169D">
      <w:pPr>
        <w:rPr>
          <w:rFonts w:ascii="Consolas" w:hAnsi="Consolas" w:cs="Consolas"/>
          <w:color w:val="2A00FF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extent.reporter.spark.out=</w:t>
      </w:r>
      <w:r>
        <w:rPr>
          <w:rFonts w:ascii="Consolas" w:hAnsi="Consolas" w:cs="Consolas"/>
          <w:color w:val="2A00FF"/>
          <w:sz w:val="20"/>
          <w:szCs w:val="20"/>
        </w:rPr>
        <w:t>test-output/SparkReport/Spark.html</w:t>
      </w:r>
    </w:p>
    <w:p w:rsidR="00FB169D" w:rsidRDefault="00FB169D" w:rsidP="00FB169D">
      <w:pPr>
        <w:rPr>
          <w:rFonts w:ascii="Consolas" w:hAnsi="Consolas" w:cs="Consolas"/>
          <w:color w:val="2A00FF"/>
          <w:sz w:val="20"/>
          <w:szCs w:val="20"/>
        </w:rPr>
      </w:pPr>
    </w:p>
    <w:p w:rsidR="00FB169D" w:rsidRPr="00DA5A8F" w:rsidRDefault="00FB169D" w:rsidP="00FB169D">
      <w:pPr>
        <w:rPr>
          <w:rFonts w:ascii="Consolas" w:hAnsi="Consolas" w:cs="Consolas"/>
          <w:b/>
          <w:color w:val="2A00FF"/>
          <w:sz w:val="24"/>
          <w:szCs w:val="24"/>
        </w:rPr>
      </w:pPr>
      <w:r w:rsidRPr="00DA5A8F">
        <w:rPr>
          <w:rFonts w:ascii="Consolas" w:hAnsi="Consolas" w:cs="Consolas"/>
          <w:b/>
          <w:color w:val="2A00FF"/>
          <w:sz w:val="24"/>
          <w:szCs w:val="24"/>
        </w:rPr>
        <w:t>: Test Runner class_____________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runners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RunWith</w:t>
      </w:r>
      <w:r>
        <w:rPr>
          <w:rFonts w:ascii="Consolas" w:hAnsi="Consolas" w:cs="Consolas"/>
          <w:color w:val="000000"/>
          <w:sz w:val="20"/>
          <w:szCs w:val="20"/>
        </w:rPr>
        <w:t>(Cucumber.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CucumberOptions</w:t>
      </w:r>
      <w:r>
        <w:rPr>
          <w:rFonts w:ascii="Consolas" w:hAnsi="Consolas" w:cs="Consolas"/>
          <w:color w:val="000000"/>
          <w:sz w:val="20"/>
          <w:szCs w:val="20"/>
        </w:rPr>
        <w:t>(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eatures = </w:t>
      </w:r>
      <w:r>
        <w:rPr>
          <w:rFonts w:ascii="Consolas" w:hAnsi="Consolas" w:cs="Consolas"/>
          <w:color w:val="2A00FF"/>
          <w:sz w:val="20"/>
          <w:szCs w:val="20"/>
        </w:rPr>
        <w:t>"Features/Login2.feature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lue = </w:t>
      </w:r>
      <w:r>
        <w:rPr>
          <w:rFonts w:ascii="Consolas" w:hAnsi="Consolas" w:cs="Consolas"/>
          <w:color w:val="2A00FF"/>
          <w:sz w:val="20"/>
          <w:szCs w:val="20"/>
        </w:rPr>
        <w:t>"stepDefinitions/loginStepsWithReport"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ryRun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monochrome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,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plugin = {</w:t>
      </w:r>
      <w:r>
        <w:rPr>
          <w:rFonts w:ascii="Consolas" w:hAnsi="Consolas" w:cs="Consolas"/>
          <w:color w:val="2A00FF"/>
          <w:sz w:val="20"/>
          <w:szCs w:val="20"/>
        </w:rPr>
        <w:t>"com.aventstack.extentreports.cucumber.adapter.ExtentCucumberAdapter:"</w:t>
      </w:r>
      <w:r>
        <w:rPr>
          <w:rFonts w:ascii="Consolas" w:hAnsi="Consolas" w:cs="Consolas"/>
          <w:color w:val="000000"/>
          <w:sz w:val="20"/>
          <w:szCs w:val="20"/>
        </w:rPr>
        <w:t>}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TestRunnerWithReport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B169D" w:rsidRDefault="00FB169D" w:rsidP="00FB169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___________________________________________________________________________ _</w:t>
      </w:r>
    </w:p>
    <w:p w:rsidR="00FB169D" w:rsidRPr="005616DF" w:rsidRDefault="00FB169D" w:rsidP="00FB169D">
      <w:pPr>
        <w:rPr>
          <w:rFonts w:cstheme="minorHAnsi"/>
          <w:b/>
          <w:color w:val="00B050"/>
          <w:sz w:val="28"/>
          <w:szCs w:val="28"/>
        </w:rPr>
      </w:pPr>
      <w:r w:rsidRPr="005616DF">
        <w:rPr>
          <w:rFonts w:cstheme="minorHAnsi"/>
          <w:b/>
          <w:color w:val="00B050"/>
          <w:sz w:val="28"/>
          <w:szCs w:val="28"/>
        </w:rPr>
        <w:t>Regular Extent report with Cucumber and Hooks_______________</w:t>
      </w:r>
    </w:p>
    <w:p w:rsidR="00FB169D" w:rsidRDefault="00FB169D" w:rsidP="00FB169D">
      <w:pPr>
        <w:rPr>
          <w:rFonts w:cstheme="minorHAnsi"/>
          <w:sz w:val="24"/>
          <w:szCs w:val="24"/>
        </w:rPr>
      </w:pPr>
      <w:r w:rsidRPr="002E0CBE">
        <w:rPr>
          <w:rFonts w:cstheme="minorHAnsi"/>
          <w:b/>
          <w:sz w:val="24"/>
          <w:szCs w:val="24"/>
        </w:rPr>
        <w:t>: BaseClass . .</w:t>
      </w:r>
      <w:r>
        <w:rPr>
          <w:rFonts w:cstheme="minorHAnsi"/>
          <w:sz w:val="24"/>
          <w:szCs w:val="24"/>
        </w:rPr>
        <w:t xml:space="preserve"> .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pages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B7569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BaseClass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randomestring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tring </w:t>
      </w:r>
      <w:r>
        <w:rPr>
          <w:rFonts w:ascii="Consolas" w:hAnsi="Consolas" w:cs="Consolas"/>
          <w:color w:val="6A3E3E"/>
          <w:sz w:val="20"/>
          <w:szCs w:val="20"/>
        </w:rPr>
        <w:t>generatedString1</w:t>
      </w:r>
      <w:r>
        <w:rPr>
          <w:rFonts w:ascii="Consolas" w:hAnsi="Consolas" w:cs="Consolas"/>
          <w:color w:val="000000"/>
          <w:sz w:val="20"/>
          <w:szCs w:val="20"/>
        </w:rPr>
        <w:t xml:space="preserve"> = RandomStringUtil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randomAlphabetic</w:t>
      </w:r>
      <w:r>
        <w:rPr>
          <w:rFonts w:ascii="Consolas" w:hAnsi="Consolas" w:cs="Consolas"/>
          <w:color w:val="000000"/>
          <w:sz w:val="20"/>
          <w:szCs w:val="20"/>
        </w:rPr>
        <w:t>(5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generatedString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FB169D" w:rsidRDefault="00FB169D" w:rsidP="00FB169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B169D" w:rsidRDefault="00FB169D" w:rsidP="00FB169D">
      <w:pPr>
        <w:rPr>
          <w:rFonts w:cstheme="minorHAnsi"/>
          <w:b/>
          <w:color w:val="000000"/>
          <w:sz w:val="28"/>
          <w:szCs w:val="28"/>
        </w:rPr>
      </w:pPr>
      <w:r w:rsidRPr="00121471">
        <w:rPr>
          <w:rFonts w:cstheme="minorHAnsi"/>
          <w:b/>
          <w:color w:val="000000"/>
          <w:sz w:val="28"/>
          <w:szCs w:val="28"/>
        </w:rPr>
        <w:t>: Page Cl</w:t>
      </w:r>
      <w:r w:rsidR="00630BAD">
        <w:rPr>
          <w:rFonts w:cstheme="minorHAnsi"/>
          <w:b/>
          <w:color w:val="000000"/>
          <w:sz w:val="28"/>
          <w:szCs w:val="28"/>
        </w:rPr>
        <w:t>a</w:t>
      </w:r>
      <w:r w:rsidRPr="00121471">
        <w:rPr>
          <w:rFonts w:cstheme="minorHAnsi"/>
          <w:b/>
          <w:color w:val="000000"/>
          <w:sz w:val="28"/>
          <w:szCs w:val="28"/>
        </w:rPr>
        <w:t>ss . . .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pages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PageFactor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nitElement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 xml:space="preserve">(xpath = </w:t>
      </w:r>
      <w:r>
        <w:rPr>
          <w:rFonts w:ascii="Consolas" w:hAnsi="Consolas" w:cs="Consolas"/>
          <w:color w:val="2A00FF"/>
          <w:sz w:val="20"/>
          <w:szCs w:val="20"/>
        </w:rPr>
        <w:t>"//input[@name='uid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 xml:space="preserve">(xpath = </w:t>
      </w:r>
      <w:r>
        <w:rPr>
          <w:rFonts w:ascii="Consolas" w:hAnsi="Consolas" w:cs="Consolas"/>
          <w:color w:val="2A00FF"/>
          <w:sz w:val="20"/>
          <w:szCs w:val="20"/>
        </w:rPr>
        <w:t>"//input[@name='password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 xml:space="preserve">(xpath = </w:t>
      </w:r>
      <w:r>
        <w:rPr>
          <w:rFonts w:ascii="Consolas" w:hAnsi="Consolas" w:cs="Consolas"/>
          <w:color w:val="2A00FF"/>
          <w:sz w:val="20"/>
          <w:szCs w:val="20"/>
        </w:rPr>
        <w:t>"//input[@name='btnLogin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loginbutt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Username(String </w:t>
      </w:r>
      <w:r>
        <w:rPr>
          <w:rFonts w:ascii="Consolas" w:hAnsi="Consolas" w:cs="Consolas"/>
          <w:color w:val="6A3E3E"/>
          <w:sz w:val="20"/>
          <w:szCs w:val="20"/>
        </w:rPr>
        <w:t>u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6A3E3E"/>
          <w:sz w:val="20"/>
          <w:szCs w:val="20"/>
        </w:rPr>
        <w:t>ui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nterPassword(String </w:t>
      </w:r>
      <w:r>
        <w:rPr>
          <w:rFonts w:ascii="Consolas" w:hAnsi="Consolas" w:cs="Consolas"/>
          <w:color w:val="6A3E3E"/>
          <w:sz w:val="20"/>
          <w:szCs w:val="20"/>
        </w:rPr>
        <w:t>pas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6A3E3E"/>
          <w:sz w:val="20"/>
          <w:szCs w:val="20"/>
        </w:rPr>
        <w:t>p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ickLoginButton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button</w:t>
      </w:r>
      <w:r>
        <w:rPr>
          <w:rFonts w:ascii="Consolas" w:hAnsi="Consolas" w:cs="Consolas"/>
          <w:color w:val="000000"/>
          <w:sz w:val="20"/>
          <w:szCs w:val="20"/>
        </w:rPr>
        <w:t>.click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B169D" w:rsidRDefault="00FB169D" w:rsidP="00FB169D">
      <w:pPr>
        <w:rPr>
          <w:rFonts w:cstheme="minorHAnsi"/>
          <w:b/>
          <w:color w:val="000000"/>
          <w:sz w:val="28"/>
          <w:szCs w:val="28"/>
        </w:rPr>
      </w:pPr>
      <w:r w:rsidRPr="008D7891">
        <w:rPr>
          <w:rFonts w:cstheme="minorHAnsi"/>
          <w:b/>
          <w:color w:val="000000"/>
          <w:sz w:val="28"/>
          <w:szCs w:val="28"/>
        </w:rPr>
        <w:t>: features . . .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 xml:space="preserve">Feature: </w:t>
      </w:r>
      <w:r>
        <w:rPr>
          <w:rFonts w:ascii="Consolas" w:hAnsi="Consolas" w:cs="Consolas"/>
          <w:color w:val="000000"/>
          <w:sz w:val="20"/>
          <w:szCs w:val="20"/>
        </w:rPr>
        <w:t>Login to Account and extent report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>loginpage test with extent report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User1 open browser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>User1 enter url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 xml:space="preserve">User1 enter userName as </w:t>
      </w:r>
      <w:r>
        <w:rPr>
          <w:rFonts w:ascii="Consolas" w:hAnsi="Consolas" w:cs="Consolas"/>
          <w:color w:val="008000"/>
          <w:sz w:val="20"/>
          <w:szCs w:val="20"/>
        </w:rPr>
        <w:t>"&lt;uname&gt;"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And </w:t>
      </w:r>
      <w:r>
        <w:rPr>
          <w:rFonts w:ascii="Consolas" w:hAnsi="Consolas" w:cs="Consolas"/>
          <w:color w:val="000000"/>
          <w:sz w:val="20"/>
          <w:szCs w:val="20"/>
        </w:rPr>
        <w:t xml:space="preserve">User1 enter passWord as </w:t>
      </w:r>
      <w:r>
        <w:rPr>
          <w:rFonts w:ascii="Consolas" w:hAnsi="Consolas" w:cs="Consolas"/>
          <w:color w:val="008000"/>
          <w:sz w:val="20"/>
          <w:szCs w:val="20"/>
        </w:rPr>
        <w:t>"&lt;pass&gt;"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user1 clicked login button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uname      | pass   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455792 | UsEzadU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d55792 | UsEkadU |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mngr455792 | UsEzadU |</w:t>
      </w:r>
    </w:p>
    <w:p w:rsidR="00FB169D" w:rsidRDefault="00FB169D" w:rsidP="00FB169D">
      <w:pPr>
        <w:rPr>
          <w:rFonts w:cstheme="minorHAnsi"/>
          <w:b/>
          <w:sz w:val="24"/>
          <w:szCs w:val="24"/>
        </w:rPr>
      </w:pPr>
    </w:p>
    <w:p w:rsidR="00FB169D" w:rsidRDefault="00FB169D" w:rsidP="00FB169D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4"/>
          <w:szCs w:val="24"/>
        </w:rPr>
        <w:t xml:space="preserve">: </w:t>
      </w:r>
      <w:r w:rsidRPr="001834BA">
        <w:rPr>
          <w:rFonts w:cstheme="minorHAnsi"/>
          <w:b/>
          <w:sz w:val="28"/>
          <w:szCs w:val="28"/>
        </w:rPr>
        <w:t>StepDefinitions class . . .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stepDefinitions.loginWithRegularExtent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RegularExtentSteps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BaseClass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ExtentReports </w:t>
      </w:r>
      <w:r>
        <w:rPr>
          <w:rFonts w:ascii="Consolas" w:hAnsi="Consolas" w:cs="Consolas"/>
          <w:color w:val="0000C0"/>
          <w:sz w:val="20"/>
          <w:szCs w:val="20"/>
        </w:rPr>
        <w:t>exte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ExtentSparkReporter </w:t>
      </w:r>
      <w:r>
        <w:rPr>
          <w:rFonts w:ascii="Consolas" w:hAnsi="Consolas" w:cs="Consolas"/>
          <w:color w:val="0000C0"/>
          <w:sz w:val="20"/>
          <w:szCs w:val="20"/>
        </w:rPr>
        <w:t>spark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ExtentTest </w:t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LoginPage </w:t>
      </w:r>
      <w:r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baseUr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Before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up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exte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xtentReports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spark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xtentSparkReporter(</w:t>
      </w:r>
      <w:r>
        <w:rPr>
          <w:rFonts w:ascii="Consolas" w:hAnsi="Consolas" w:cs="Consolas"/>
          <w:color w:val="2A00FF"/>
          <w:sz w:val="20"/>
          <w:szCs w:val="20"/>
        </w:rPr>
        <w:t>"./reports/bankReport.htm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938DE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extent</w:t>
      </w:r>
      <w:r>
        <w:rPr>
          <w:rFonts w:ascii="Consolas" w:hAnsi="Consolas" w:cs="Consolas"/>
          <w:color w:val="000000"/>
          <w:sz w:val="20"/>
          <w:szCs w:val="20"/>
        </w:rPr>
        <w:t>.attachReporter(</w:t>
      </w:r>
      <w:r>
        <w:rPr>
          <w:rFonts w:ascii="Consolas" w:hAnsi="Consolas" w:cs="Consolas"/>
          <w:color w:val="0000C0"/>
          <w:sz w:val="20"/>
          <w:szCs w:val="20"/>
        </w:rPr>
        <w:t>spark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3938DE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E50109">
        <w:rPr>
          <w:rFonts w:ascii="Consolas" w:hAnsi="Consolas" w:cs="Consolas"/>
          <w:color w:val="C00000"/>
          <w:sz w:val="20"/>
          <w:szCs w:val="20"/>
        </w:rPr>
        <w:t>// probaly can be set in cunstructor</w:t>
      </w:r>
      <w:r w:rsidR="007D1588">
        <w:rPr>
          <w:rFonts w:ascii="Consolas" w:hAnsi="Consolas" w:cs="Consolas"/>
          <w:color w:val="C00000"/>
          <w:sz w:val="20"/>
          <w:szCs w:val="20"/>
        </w:rPr>
        <w:t xml:space="preserve"> </w:t>
      </w:r>
      <w:r w:rsidRPr="00E50109">
        <w:rPr>
          <w:rFonts w:ascii="Consolas" w:hAnsi="Consolas" w:cs="Consolas"/>
          <w:color w:val="C00000"/>
          <w:sz w:val="20"/>
          <w:szCs w:val="20"/>
        </w:rPr>
        <w:t>!</w:t>
      </w:r>
      <w:r w:rsidR="00FB169D">
        <w:rPr>
          <w:rFonts w:ascii="Consolas" w:hAnsi="Consolas" w:cs="Consolas"/>
          <w:color w:val="000000"/>
          <w:sz w:val="20"/>
          <w:szCs w:val="20"/>
        </w:rPr>
        <w:tab/>
      </w:r>
      <w:r w:rsidR="00FB169D"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fter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arDown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extent</w:t>
      </w:r>
      <w:r>
        <w:rPr>
          <w:rFonts w:ascii="Consolas" w:hAnsi="Consolas" w:cs="Consolas"/>
          <w:color w:val="000000"/>
          <w:sz w:val="20"/>
          <w:szCs w:val="20"/>
        </w:rPr>
        <w:t>.flush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Giv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1 open browser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1_open_browser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hrom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hromeDriver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window().maximize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implicitlyWait(10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03542" w:rsidRDefault="00103542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baseUr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https://demo.guru99.com/V4/index.php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0000C0"/>
          <w:sz w:val="20"/>
          <w:szCs w:val="20"/>
        </w:rPr>
        <w:t>extent</w:t>
      </w:r>
      <w:r>
        <w:rPr>
          <w:rFonts w:ascii="Consolas" w:hAnsi="Consolas" w:cs="Consolas"/>
          <w:color w:val="000000"/>
          <w:sz w:val="20"/>
          <w:szCs w:val="20"/>
        </w:rPr>
        <w:t>.createTest(</w:t>
      </w:r>
      <w:r>
        <w:rPr>
          <w:rFonts w:ascii="Consolas" w:hAnsi="Consolas" w:cs="Consolas"/>
          <w:color w:val="2A00FF"/>
          <w:sz w:val="20"/>
          <w:szCs w:val="20"/>
        </w:rPr>
        <w:t>"Loginpage test with extent report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browser open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1 enter url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1_enter_url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2A00FF"/>
          <w:sz w:val="20"/>
          <w:szCs w:val="20"/>
        </w:rPr>
        <w:t>"https://demo.guru99.com/V4/index.ph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entered ur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W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1 enter userName as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1_enter_user_name_as(String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>.enterUsername(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entered user n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n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1 enter passWord as {string}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1_enter_pass_word_as(String 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>.enterPassword(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entered passwor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D10F4" w:rsidRDefault="00ED10F4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he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1 clicked login button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ser1_clicked_login_button() {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in</w:t>
      </w:r>
      <w:r>
        <w:rPr>
          <w:rFonts w:ascii="Consolas" w:hAnsi="Consolas" w:cs="Consolas"/>
          <w:color w:val="000000"/>
          <w:sz w:val="20"/>
          <w:szCs w:val="20"/>
        </w:rPr>
        <w:t>.clickLoginButton(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clicked login butt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B169D" w:rsidRDefault="00FB169D" w:rsidP="00FB16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random String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randomestring</w:t>
      </w:r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A556D0" w:rsidRDefault="00FB169D" w:rsidP="008D5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}</w:t>
      </w:r>
    </w:p>
    <w:p w:rsidR="00D20623" w:rsidRDefault="00D20623" w:rsidP="008D5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D20623" w:rsidRDefault="00D20623" w:rsidP="008D5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F08BC" w:rsidRDefault="00CF08BC" w:rsidP="00CF08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00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>**************</w:t>
      </w:r>
      <w:r w:rsidR="00C929A2">
        <w:rPr>
          <w:rFonts w:ascii="Consolas" w:hAnsi="Consolas" w:cs="Consolas"/>
          <w:color w:val="808000"/>
          <w:sz w:val="20"/>
          <w:szCs w:val="20"/>
        </w:rPr>
        <w:t>***</w:t>
      </w:r>
      <w:r>
        <w:rPr>
          <w:rFonts w:ascii="Consolas" w:hAnsi="Consolas" w:cs="Consolas"/>
          <w:color w:val="808000"/>
          <w:sz w:val="20"/>
          <w:szCs w:val="20"/>
        </w:rPr>
        <w:t>****** cucumber with excel data ****************************</w:t>
      </w:r>
    </w:p>
    <w:p w:rsidR="005C4CFE" w:rsidRDefault="005C4CFE" w:rsidP="00CF08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00"/>
          <w:sz w:val="20"/>
          <w:szCs w:val="20"/>
        </w:rPr>
      </w:pPr>
      <w:r>
        <w:rPr>
          <w:rFonts w:ascii="Consolas" w:hAnsi="Consolas" w:cs="Consolas"/>
          <w:color w:val="808000"/>
          <w:sz w:val="20"/>
          <w:szCs w:val="20"/>
        </w:rPr>
        <w:t>: create a excel file in a data folder under project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FF"/>
          <w:sz w:val="20"/>
          <w:szCs w:val="20"/>
        </w:rPr>
        <w:t>@TS_signin_03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808000"/>
          <w:sz w:val="20"/>
          <w:szCs w:val="20"/>
        </w:rPr>
        <w:t xml:space="preserve">Scenario Outline: </w:t>
      </w:r>
      <w:r>
        <w:rPr>
          <w:rFonts w:ascii="Consolas" w:hAnsi="Consolas" w:cs="Consolas"/>
          <w:color w:val="000000"/>
          <w:sz w:val="20"/>
          <w:szCs w:val="20"/>
        </w:rPr>
        <w:t xml:space="preserve">User on login page and login with invalid and valid inputs from Excel </w:t>
      </w:r>
      <w:r>
        <w:rPr>
          <w:rFonts w:ascii="Consolas" w:hAnsi="Consolas" w:cs="Consolas"/>
          <w:color w:val="008000"/>
          <w:sz w:val="20"/>
          <w:szCs w:val="20"/>
        </w:rPr>
        <w:t>"&lt;Sheetname&gt;"</w:t>
      </w:r>
      <w:r>
        <w:rPr>
          <w:rFonts w:ascii="Consolas" w:hAnsi="Consolas" w:cs="Consolas"/>
          <w:color w:val="000000"/>
          <w:sz w:val="20"/>
          <w:szCs w:val="20"/>
        </w:rPr>
        <w:t xml:space="preserve"> and</w:t>
      </w:r>
      <w:r w:rsidR="001A2AC0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</w:rPr>
        <w:t>&lt;RowNumber&gt;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Given </w:t>
      </w:r>
      <w:r>
        <w:rPr>
          <w:rFonts w:ascii="Consolas" w:hAnsi="Consolas" w:cs="Consolas"/>
          <w:color w:val="000000"/>
          <w:sz w:val="20"/>
          <w:szCs w:val="20"/>
        </w:rPr>
        <w:t>The user is on signin page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When </w:t>
      </w:r>
      <w:r>
        <w:rPr>
          <w:rFonts w:ascii="Consolas" w:hAnsi="Consolas" w:cs="Consolas"/>
          <w:color w:val="000000"/>
          <w:sz w:val="20"/>
          <w:szCs w:val="20"/>
        </w:rPr>
        <w:t xml:space="preserve">The user enter sheet </w:t>
      </w:r>
      <w:r>
        <w:rPr>
          <w:rFonts w:ascii="Consolas" w:hAnsi="Consolas" w:cs="Consolas"/>
          <w:color w:val="008000"/>
          <w:sz w:val="20"/>
          <w:szCs w:val="20"/>
        </w:rPr>
        <w:t>"&lt;Sheetname&gt;"</w:t>
      </w:r>
      <w:r>
        <w:rPr>
          <w:rFonts w:ascii="Consolas" w:hAnsi="Consolas" w:cs="Consolas"/>
          <w:color w:val="000000"/>
          <w:sz w:val="20"/>
          <w:szCs w:val="20"/>
        </w:rPr>
        <w:t xml:space="preserve"> and </w:t>
      </w:r>
      <w:r>
        <w:rPr>
          <w:rFonts w:ascii="Consolas" w:hAnsi="Consolas" w:cs="Consolas"/>
          <w:color w:val="FF8000"/>
          <w:sz w:val="20"/>
          <w:szCs w:val="20"/>
        </w:rPr>
        <w:t>&lt;RowNumber&gt;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 xml:space="preserve">Then </w:t>
      </w:r>
      <w:r>
        <w:rPr>
          <w:rFonts w:ascii="Consolas" w:hAnsi="Consolas" w:cs="Consolas"/>
          <w:color w:val="000000"/>
          <w:sz w:val="20"/>
          <w:szCs w:val="20"/>
        </w:rPr>
        <w:t>click login button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</w:t>
      </w:r>
      <w:r>
        <w:rPr>
          <w:rFonts w:ascii="Consolas" w:hAnsi="Consolas" w:cs="Consolas"/>
          <w:color w:val="808000"/>
          <w:sz w:val="20"/>
          <w:szCs w:val="20"/>
        </w:rPr>
        <w:t xml:space="preserve">Examples: 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Sheetname | RowNumber |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Sheet1    |         </w:t>
      </w:r>
      <w:r>
        <w:rPr>
          <w:rFonts w:ascii="Consolas" w:hAnsi="Consolas" w:cs="Consolas"/>
          <w:color w:val="008000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Sheet1    |         </w:t>
      </w:r>
      <w:r>
        <w:rPr>
          <w:rFonts w:ascii="Consolas" w:hAnsi="Consolas" w:cs="Consolas"/>
          <w:color w:val="008000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Sheet1    |         </w:t>
      </w:r>
      <w:r>
        <w:rPr>
          <w:rFonts w:ascii="Consolas" w:hAnsi="Consolas" w:cs="Consolas"/>
          <w:color w:val="008000"/>
          <w:sz w:val="20"/>
          <w:szCs w:val="20"/>
        </w:rPr>
        <w:t>2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</w:p>
    <w:p w:rsidR="00D20623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| Sheet1    |         </w:t>
      </w:r>
      <w:r>
        <w:rPr>
          <w:rFonts w:ascii="Consolas" w:hAnsi="Consolas" w:cs="Consolas"/>
          <w:color w:val="008000"/>
          <w:sz w:val="20"/>
          <w:szCs w:val="20"/>
        </w:rPr>
        <w:t>3</w:t>
      </w:r>
      <w:r>
        <w:rPr>
          <w:rFonts w:ascii="Consolas" w:hAnsi="Consolas" w:cs="Consolas"/>
          <w:color w:val="000000"/>
          <w:sz w:val="20"/>
          <w:szCs w:val="20"/>
        </w:rPr>
        <w:t xml:space="preserve"> |</w:t>
      </w:r>
    </w:p>
    <w:p w:rsidR="002246FE" w:rsidRDefault="002246FE" w:rsidP="002246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F7303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7F7303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Step definition..</w:t>
      </w:r>
    </w:p>
    <w:p w:rsidR="007F7303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User read both invalid and valid data from excel</w:t>
      </w:r>
    </w:p>
    <w:p w:rsidR="007F7303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646464"/>
          <w:sz w:val="20"/>
          <w:szCs w:val="20"/>
        </w:rPr>
        <w:t>@</w:t>
      </w:r>
      <w:r w:rsidRPr="003446AF">
        <w:rPr>
          <w:rFonts w:ascii="Consolas" w:hAnsi="Consolas" w:cs="Consolas"/>
          <w:color w:val="000000"/>
          <w:sz w:val="20"/>
          <w:szCs w:val="20"/>
        </w:rPr>
        <w:t>When(</w:t>
      </w:r>
      <w:r w:rsidRPr="003446AF">
        <w:rPr>
          <w:rFonts w:ascii="Consolas" w:hAnsi="Consolas" w:cs="Consolas"/>
          <w:color w:val="2A00FF"/>
          <w:sz w:val="20"/>
          <w:szCs w:val="20"/>
        </w:rPr>
        <w:t>"The user enter sheet {string} and {int}"</w:t>
      </w:r>
      <w:r w:rsidRPr="003446AF">
        <w:rPr>
          <w:rFonts w:ascii="Consolas" w:hAnsi="Consolas" w:cs="Consolas"/>
          <w:color w:val="000000"/>
          <w:sz w:val="20"/>
          <w:szCs w:val="20"/>
        </w:rPr>
        <w:t>)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446AF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the_user_enter_sheet_and(String </w:t>
      </w:r>
      <w:r w:rsidRPr="003446AF">
        <w:rPr>
          <w:rFonts w:ascii="Consolas" w:hAnsi="Consolas" w:cs="Consolas"/>
          <w:color w:val="6A3E3E"/>
          <w:sz w:val="20"/>
          <w:szCs w:val="20"/>
        </w:rPr>
        <w:t>sheetname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, Integer </w:t>
      </w:r>
      <w:r w:rsidRPr="003446AF">
        <w:rPr>
          <w:rFonts w:ascii="Consolas" w:hAnsi="Consolas" w:cs="Consolas"/>
          <w:color w:val="6A3E3E"/>
          <w:sz w:val="20"/>
          <w:szCs w:val="20"/>
        </w:rPr>
        <w:t>rownumber</w:t>
      </w:r>
      <w:r w:rsidRPr="003446AF">
        <w:rPr>
          <w:rFonts w:ascii="Consolas" w:hAnsi="Consolas" w:cs="Consolas"/>
          <w:color w:val="000000"/>
          <w:sz w:val="20"/>
          <w:szCs w:val="20"/>
        </w:rPr>
        <w:t>)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</w:r>
      <w:r w:rsidRPr="003446AF">
        <w:rPr>
          <w:rFonts w:ascii="Consolas" w:hAnsi="Consolas" w:cs="Consolas"/>
          <w:color w:val="000000"/>
          <w:sz w:val="20"/>
          <w:szCs w:val="20"/>
        </w:rPr>
        <w:tab/>
      </w:r>
      <w:r w:rsidRPr="003446AF">
        <w:rPr>
          <w:rFonts w:ascii="Consolas" w:hAnsi="Consolas" w:cs="Consolas"/>
          <w:color w:val="000000"/>
          <w:sz w:val="20"/>
          <w:szCs w:val="20"/>
        </w:rPr>
        <w:tab/>
      </w:r>
      <w:r w:rsidRPr="003446AF">
        <w:rPr>
          <w:rFonts w:ascii="Consolas" w:hAnsi="Consolas" w:cs="Consolas"/>
          <w:color w:val="000000"/>
          <w:sz w:val="20"/>
          <w:szCs w:val="20"/>
        </w:rPr>
        <w:tab/>
      </w:r>
      <w:r w:rsidRPr="003446AF"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InvalidFormatException, IOException {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  <w:t xml:space="preserve">ExcelReader </w:t>
      </w:r>
      <w:r w:rsidRPr="003446AF">
        <w:rPr>
          <w:rFonts w:ascii="Consolas" w:hAnsi="Consolas" w:cs="Consolas"/>
          <w:color w:val="6A3E3E"/>
          <w:sz w:val="20"/>
          <w:szCs w:val="20"/>
        </w:rPr>
        <w:t>reader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446AF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ExcelReader();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  <w:t xml:space="preserve">List&lt;Map&lt;String, String&gt;&gt; </w:t>
      </w:r>
      <w:r w:rsidRPr="003446AF">
        <w:rPr>
          <w:rFonts w:ascii="Consolas" w:hAnsi="Consolas" w:cs="Consolas"/>
          <w:color w:val="6A3E3E"/>
          <w:sz w:val="20"/>
          <w:szCs w:val="20"/>
        </w:rPr>
        <w:t>testdata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446AF">
        <w:rPr>
          <w:rFonts w:ascii="Consolas" w:hAnsi="Consolas" w:cs="Consolas"/>
          <w:color w:val="6A3E3E"/>
          <w:sz w:val="20"/>
          <w:szCs w:val="20"/>
        </w:rPr>
        <w:t>reader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.getData(Excelpath, </w:t>
      </w:r>
      <w:r w:rsidRPr="003446AF">
        <w:rPr>
          <w:rFonts w:ascii="Consolas" w:hAnsi="Consolas" w:cs="Consolas"/>
          <w:color w:val="6A3E3E"/>
          <w:sz w:val="20"/>
          <w:szCs w:val="20"/>
        </w:rPr>
        <w:t>sheetname</w:t>
      </w:r>
      <w:r w:rsidRPr="003446AF">
        <w:rPr>
          <w:rFonts w:ascii="Consolas" w:hAnsi="Consolas" w:cs="Consolas"/>
          <w:color w:val="000000"/>
          <w:sz w:val="20"/>
          <w:szCs w:val="20"/>
        </w:rPr>
        <w:t>);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  <w:t xml:space="preserve">username = </w:t>
      </w:r>
      <w:r w:rsidRPr="003446AF">
        <w:rPr>
          <w:rFonts w:ascii="Consolas" w:hAnsi="Consolas" w:cs="Consolas"/>
          <w:color w:val="6A3E3E"/>
          <w:sz w:val="20"/>
          <w:szCs w:val="20"/>
        </w:rPr>
        <w:t>testdata</w:t>
      </w:r>
      <w:r w:rsidRPr="003446AF">
        <w:rPr>
          <w:rFonts w:ascii="Consolas" w:hAnsi="Consolas" w:cs="Consolas"/>
          <w:color w:val="000000"/>
          <w:sz w:val="20"/>
          <w:szCs w:val="20"/>
        </w:rPr>
        <w:t>.get(</w:t>
      </w:r>
      <w:r w:rsidRPr="003446AF">
        <w:rPr>
          <w:rFonts w:ascii="Consolas" w:hAnsi="Consolas" w:cs="Consolas"/>
          <w:color w:val="6A3E3E"/>
          <w:sz w:val="20"/>
          <w:szCs w:val="20"/>
        </w:rPr>
        <w:t>rownumber</w:t>
      </w:r>
      <w:r w:rsidRPr="003446AF">
        <w:rPr>
          <w:rFonts w:ascii="Consolas" w:hAnsi="Consolas" w:cs="Consolas"/>
          <w:color w:val="000000"/>
          <w:sz w:val="20"/>
          <w:szCs w:val="20"/>
        </w:rPr>
        <w:t>).get(</w:t>
      </w:r>
      <w:r w:rsidRPr="003446AF">
        <w:rPr>
          <w:rFonts w:ascii="Consolas" w:hAnsi="Consolas" w:cs="Consolas"/>
          <w:color w:val="2A00FF"/>
          <w:sz w:val="20"/>
          <w:szCs w:val="20"/>
        </w:rPr>
        <w:t>"username"</w:t>
      </w:r>
      <w:r w:rsidRPr="003446AF">
        <w:rPr>
          <w:rFonts w:ascii="Consolas" w:hAnsi="Consolas" w:cs="Consolas"/>
          <w:color w:val="000000"/>
          <w:sz w:val="20"/>
          <w:szCs w:val="20"/>
        </w:rPr>
        <w:t>);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  <w:t xml:space="preserve">password = </w:t>
      </w:r>
      <w:r w:rsidRPr="003446AF">
        <w:rPr>
          <w:rFonts w:ascii="Consolas" w:hAnsi="Consolas" w:cs="Consolas"/>
          <w:color w:val="6A3E3E"/>
          <w:sz w:val="20"/>
          <w:szCs w:val="20"/>
        </w:rPr>
        <w:t>testdata</w:t>
      </w:r>
      <w:r w:rsidRPr="003446AF">
        <w:rPr>
          <w:rFonts w:ascii="Consolas" w:hAnsi="Consolas" w:cs="Consolas"/>
          <w:color w:val="000000"/>
          <w:sz w:val="20"/>
          <w:szCs w:val="20"/>
        </w:rPr>
        <w:t>.get(</w:t>
      </w:r>
      <w:r w:rsidRPr="003446AF">
        <w:rPr>
          <w:rFonts w:ascii="Consolas" w:hAnsi="Consolas" w:cs="Consolas"/>
          <w:color w:val="6A3E3E"/>
          <w:sz w:val="20"/>
          <w:szCs w:val="20"/>
        </w:rPr>
        <w:t>rownumber</w:t>
      </w:r>
      <w:r w:rsidRPr="003446AF">
        <w:rPr>
          <w:rFonts w:ascii="Consolas" w:hAnsi="Consolas" w:cs="Consolas"/>
          <w:color w:val="000000"/>
          <w:sz w:val="20"/>
          <w:szCs w:val="20"/>
        </w:rPr>
        <w:t>).get(</w:t>
      </w:r>
      <w:r w:rsidRPr="003446AF">
        <w:rPr>
          <w:rFonts w:ascii="Consolas" w:hAnsi="Consolas" w:cs="Consolas"/>
          <w:color w:val="2A00FF"/>
          <w:sz w:val="20"/>
          <w:szCs w:val="20"/>
        </w:rPr>
        <w:t>"password"</w:t>
      </w:r>
      <w:r w:rsidRPr="003446AF">
        <w:rPr>
          <w:rFonts w:ascii="Consolas" w:hAnsi="Consolas" w:cs="Consolas"/>
          <w:color w:val="000000"/>
          <w:sz w:val="20"/>
          <w:szCs w:val="20"/>
        </w:rPr>
        <w:t>);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  <w:t xml:space="preserve">message = </w:t>
      </w:r>
      <w:r w:rsidRPr="003446AF">
        <w:rPr>
          <w:rFonts w:ascii="Consolas" w:hAnsi="Consolas" w:cs="Consolas"/>
          <w:color w:val="6A3E3E"/>
          <w:sz w:val="20"/>
          <w:szCs w:val="20"/>
        </w:rPr>
        <w:t>testdata</w:t>
      </w:r>
      <w:r w:rsidRPr="003446AF">
        <w:rPr>
          <w:rFonts w:ascii="Consolas" w:hAnsi="Consolas" w:cs="Consolas"/>
          <w:color w:val="000000"/>
          <w:sz w:val="20"/>
          <w:szCs w:val="20"/>
        </w:rPr>
        <w:t>.get(</w:t>
      </w:r>
      <w:r w:rsidRPr="003446AF">
        <w:rPr>
          <w:rFonts w:ascii="Consolas" w:hAnsi="Consolas" w:cs="Consolas"/>
          <w:color w:val="6A3E3E"/>
          <w:sz w:val="20"/>
          <w:szCs w:val="20"/>
        </w:rPr>
        <w:t>rownumber</w:t>
      </w:r>
      <w:r w:rsidRPr="003446AF">
        <w:rPr>
          <w:rFonts w:ascii="Consolas" w:hAnsi="Consolas" w:cs="Consolas"/>
          <w:color w:val="000000"/>
          <w:sz w:val="20"/>
          <w:szCs w:val="20"/>
        </w:rPr>
        <w:t>).get(</w:t>
      </w:r>
      <w:r w:rsidRPr="003446AF">
        <w:rPr>
          <w:rFonts w:ascii="Consolas" w:hAnsi="Consolas" w:cs="Consolas"/>
          <w:color w:val="2A00FF"/>
          <w:sz w:val="20"/>
          <w:szCs w:val="20"/>
        </w:rPr>
        <w:t>"expectedmessage"</w:t>
      </w:r>
      <w:r w:rsidRPr="003446AF">
        <w:rPr>
          <w:rFonts w:ascii="Consolas" w:hAnsi="Consolas" w:cs="Consolas"/>
          <w:color w:val="000000"/>
          <w:sz w:val="20"/>
          <w:szCs w:val="20"/>
        </w:rPr>
        <w:t>);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  <w:t>Loggerload.info(</w:t>
      </w:r>
      <w:r w:rsidRPr="003446AF">
        <w:rPr>
          <w:rFonts w:ascii="Consolas" w:hAnsi="Consolas" w:cs="Consolas"/>
          <w:color w:val="2A00FF"/>
          <w:sz w:val="20"/>
          <w:szCs w:val="20"/>
        </w:rPr>
        <w:t>"User Enter username as \" "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+ username + </w:t>
      </w:r>
      <w:r w:rsidRPr="003446AF">
        <w:rPr>
          <w:rFonts w:ascii="Consolas" w:hAnsi="Consolas" w:cs="Consolas"/>
          <w:color w:val="2A00FF"/>
          <w:sz w:val="20"/>
          <w:szCs w:val="20"/>
        </w:rPr>
        <w:t>" \"and Password as \" "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+ password + </w:t>
      </w:r>
      <w:r w:rsidRPr="003446AF">
        <w:rPr>
          <w:rFonts w:ascii="Consolas" w:hAnsi="Consolas" w:cs="Consolas"/>
          <w:color w:val="2A00FF"/>
          <w:sz w:val="20"/>
          <w:szCs w:val="20"/>
        </w:rPr>
        <w:t>"\" "</w:t>
      </w:r>
      <w:r w:rsidRPr="003446AF">
        <w:rPr>
          <w:rFonts w:ascii="Consolas" w:hAnsi="Consolas" w:cs="Consolas"/>
          <w:color w:val="000000"/>
          <w:sz w:val="20"/>
          <w:szCs w:val="20"/>
        </w:rPr>
        <w:t>);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</w:r>
      <w:r w:rsidRPr="003446AF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(username != </w:t>
      </w:r>
      <w:r w:rsidRPr="003446AF"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 w:rsidRPr="003446AF">
        <w:rPr>
          <w:rFonts w:ascii="Consolas" w:hAnsi="Consolas" w:cs="Consolas"/>
          <w:color w:val="000000"/>
          <w:sz w:val="20"/>
          <w:szCs w:val="20"/>
        </w:rPr>
        <w:t xml:space="preserve"> || password != </w:t>
      </w:r>
      <w:r w:rsidRPr="003446AF"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 w:rsidRPr="003446AF">
        <w:rPr>
          <w:rFonts w:ascii="Consolas" w:hAnsi="Consolas" w:cs="Consolas"/>
          <w:color w:val="000000"/>
          <w:sz w:val="20"/>
          <w:szCs w:val="20"/>
        </w:rPr>
        <w:t>)</w:t>
      </w:r>
      <w:r w:rsidR="00FB0E19">
        <w:rPr>
          <w:rFonts w:ascii="Consolas" w:hAnsi="Consolas" w:cs="Consolas"/>
          <w:color w:val="000000"/>
          <w:sz w:val="20"/>
          <w:szCs w:val="20"/>
        </w:rPr>
        <w:t>{</w:t>
      </w:r>
    </w:p>
    <w:p w:rsidR="007F7303" w:rsidRPr="003446AF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</w:r>
      <w:r w:rsidRPr="003446AF">
        <w:rPr>
          <w:rFonts w:ascii="Consolas" w:hAnsi="Consolas" w:cs="Consolas"/>
          <w:color w:val="000000"/>
          <w:sz w:val="20"/>
          <w:szCs w:val="20"/>
        </w:rPr>
        <w:tab/>
        <w:t>sign.doLogin(username, password);</w:t>
      </w:r>
    </w:p>
    <w:p w:rsidR="002246FE" w:rsidRDefault="007F7303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446AF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B0E19" w:rsidRPr="003446AF" w:rsidRDefault="00FB0E19" w:rsidP="007F73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sectPr w:rsidR="00FB0E19" w:rsidRPr="003446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Mja2tDQ3t7CwNDFQ0lEKTi0uzszPAymwrAUAE7fCoiwAAAA="/>
  </w:docVars>
  <w:rsids>
    <w:rsidRoot w:val="00EE113C"/>
    <w:rsid w:val="00016B2D"/>
    <w:rsid w:val="00017E71"/>
    <w:rsid w:val="0003145C"/>
    <w:rsid w:val="0003510B"/>
    <w:rsid w:val="000358AF"/>
    <w:rsid w:val="00043063"/>
    <w:rsid w:val="00045607"/>
    <w:rsid w:val="00050C4A"/>
    <w:rsid w:val="00073041"/>
    <w:rsid w:val="00081E53"/>
    <w:rsid w:val="0008684B"/>
    <w:rsid w:val="00091879"/>
    <w:rsid w:val="00091B7C"/>
    <w:rsid w:val="00095D2A"/>
    <w:rsid w:val="000A3820"/>
    <w:rsid w:val="000A71A7"/>
    <w:rsid w:val="000B01A6"/>
    <w:rsid w:val="000B0D2A"/>
    <w:rsid w:val="000B69B8"/>
    <w:rsid w:val="000B6EF4"/>
    <w:rsid w:val="000B74DB"/>
    <w:rsid w:val="000C6028"/>
    <w:rsid w:val="000D06F3"/>
    <w:rsid w:val="000D4282"/>
    <w:rsid w:val="000E5BA0"/>
    <w:rsid w:val="000F1A9A"/>
    <w:rsid w:val="000F2F58"/>
    <w:rsid w:val="000F6DAC"/>
    <w:rsid w:val="000F6EB5"/>
    <w:rsid w:val="0010044E"/>
    <w:rsid w:val="00101F94"/>
    <w:rsid w:val="00103542"/>
    <w:rsid w:val="00103A67"/>
    <w:rsid w:val="00117870"/>
    <w:rsid w:val="001352EC"/>
    <w:rsid w:val="00154BA4"/>
    <w:rsid w:val="001643AD"/>
    <w:rsid w:val="001650FA"/>
    <w:rsid w:val="00173A50"/>
    <w:rsid w:val="00180B5B"/>
    <w:rsid w:val="00186A88"/>
    <w:rsid w:val="00187A89"/>
    <w:rsid w:val="001909B9"/>
    <w:rsid w:val="00196AB7"/>
    <w:rsid w:val="00197D57"/>
    <w:rsid w:val="001A2AC0"/>
    <w:rsid w:val="001A3F6B"/>
    <w:rsid w:val="001B4110"/>
    <w:rsid w:val="001C160C"/>
    <w:rsid w:val="001C4C8A"/>
    <w:rsid w:val="001D23CB"/>
    <w:rsid w:val="001D3BBE"/>
    <w:rsid w:val="001F1A1A"/>
    <w:rsid w:val="001F6390"/>
    <w:rsid w:val="001F7176"/>
    <w:rsid w:val="001F753A"/>
    <w:rsid w:val="002001EF"/>
    <w:rsid w:val="00204FC3"/>
    <w:rsid w:val="00205558"/>
    <w:rsid w:val="00206ADD"/>
    <w:rsid w:val="00207BA9"/>
    <w:rsid w:val="00213748"/>
    <w:rsid w:val="00215F8B"/>
    <w:rsid w:val="002200CA"/>
    <w:rsid w:val="00224468"/>
    <w:rsid w:val="002246FE"/>
    <w:rsid w:val="00226789"/>
    <w:rsid w:val="00244297"/>
    <w:rsid w:val="00245947"/>
    <w:rsid w:val="00253826"/>
    <w:rsid w:val="0025398B"/>
    <w:rsid w:val="002571F2"/>
    <w:rsid w:val="00263323"/>
    <w:rsid w:val="002651D8"/>
    <w:rsid w:val="00267BE9"/>
    <w:rsid w:val="00270BE5"/>
    <w:rsid w:val="002741C9"/>
    <w:rsid w:val="00275DE6"/>
    <w:rsid w:val="002766D6"/>
    <w:rsid w:val="00276817"/>
    <w:rsid w:val="0028628B"/>
    <w:rsid w:val="00286ABA"/>
    <w:rsid w:val="002873CF"/>
    <w:rsid w:val="00295804"/>
    <w:rsid w:val="002B377D"/>
    <w:rsid w:val="002B779D"/>
    <w:rsid w:val="002C170B"/>
    <w:rsid w:val="002C5BBC"/>
    <w:rsid w:val="002C605C"/>
    <w:rsid w:val="002D3B21"/>
    <w:rsid w:val="002D757D"/>
    <w:rsid w:val="002E76B7"/>
    <w:rsid w:val="002F05FE"/>
    <w:rsid w:val="002F6F17"/>
    <w:rsid w:val="00300C07"/>
    <w:rsid w:val="00300EBB"/>
    <w:rsid w:val="00306961"/>
    <w:rsid w:val="00307C3E"/>
    <w:rsid w:val="0031414C"/>
    <w:rsid w:val="00314692"/>
    <w:rsid w:val="00323550"/>
    <w:rsid w:val="003237F6"/>
    <w:rsid w:val="00337B1A"/>
    <w:rsid w:val="003446AF"/>
    <w:rsid w:val="00346FF9"/>
    <w:rsid w:val="00363DC4"/>
    <w:rsid w:val="00363E9E"/>
    <w:rsid w:val="00363EDC"/>
    <w:rsid w:val="00364443"/>
    <w:rsid w:val="003744B5"/>
    <w:rsid w:val="003803E2"/>
    <w:rsid w:val="00386327"/>
    <w:rsid w:val="00387C1D"/>
    <w:rsid w:val="00387CF7"/>
    <w:rsid w:val="003938DE"/>
    <w:rsid w:val="003A01CB"/>
    <w:rsid w:val="003A05CB"/>
    <w:rsid w:val="003A4CF5"/>
    <w:rsid w:val="003B1399"/>
    <w:rsid w:val="003B67EB"/>
    <w:rsid w:val="003C47D6"/>
    <w:rsid w:val="003D1A31"/>
    <w:rsid w:val="003D7B64"/>
    <w:rsid w:val="003E2966"/>
    <w:rsid w:val="003E3502"/>
    <w:rsid w:val="003F404E"/>
    <w:rsid w:val="004162CC"/>
    <w:rsid w:val="00425FE8"/>
    <w:rsid w:val="00426C03"/>
    <w:rsid w:val="00427900"/>
    <w:rsid w:val="00430645"/>
    <w:rsid w:val="00434A68"/>
    <w:rsid w:val="00434B4D"/>
    <w:rsid w:val="00442138"/>
    <w:rsid w:val="00443BA6"/>
    <w:rsid w:val="00450238"/>
    <w:rsid w:val="00456A15"/>
    <w:rsid w:val="00467117"/>
    <w:rsid w:val="0048017F"/>
    <w:rsid w:val="00497778"/>
    <w:rsid w:val="004A10C4"/>
    <w:rsid w:val="004A7297"/>
    <w:rsid w:val="004A7814"/>
    <w:rsid w:val="004C3BD0"/>
    <w:rsid w:val="004D0AB5"/>
    <w:rsid w:val="004D0FC2"/>
    <w:rsid w:val="004D40D3"/>
    <w:rsid w:val="004E3EA4"/>
    <w:rsid w:val="004E4FE7"/>
    <w:rsid w:val="004F121F"/>
    <w:rsid w:val="004F1BEA"/>
    <w:rsid w:val="004F215C"/>
    <w:rsid w:val="004F4585"/>
    <w:rsid w:val="004F7AF4"/>
    <w:rsid w:val="00503A5A"/>
    <w:rsid w:val="0052033A"/>
    <w:rsid w:val="00521E4E"/>
    <w:rsid w:val="00522280"/>
    <w:rsid w:val="00523ABC"/>
    <w:rsid w:val="00545EE0"/>
    <w:rsid w:val="00550458"/>
    <w:rsid w:val="00555445"/>
    <w:rsid w:val="00556590"/>
    <w:rsid w:val="00560530"/>
    <w:rsid w:val="005616DF"/>
    <w:rsid w:val="00561EEE"/>
    <w:rsid w:val="005638F6"/>
    <w:rsid w:val="00564A45"/>
    <w:rsid w:val="00565E45"/>
    <w:rsid w:val="00570E8D"/>
    <w:rsid w:val="00576CBF"/>
    <w:rsid w:val="0058061A"/>
    <w:rsid w:val="00581805"/>
    <w:rsid w:val="00581B05"/>
    <w:rsid w:val="0058366D"/>
    <w:rsid w:val="005851B3"/>
    <w:rsid w:val="00594B3A"/>
    <w:rsid w:val="00595730"/>
    <w:rsid w:val="005A3333"/>
    <w:rsid w:val="005A6911"/>
    <w:rsid w:val="005B01D6"/>
    <w:rsid w:val="005B2A2B"/>
    <w:rsid w:val="005B4211"/>
    <w:rsid w:val="005C46F3"/>
    <w:rsid w:val="005C4CFE"/>
    <w:rsid w:val="005D2CDD"/>
    <w:rsid w:val="005D3CE2"/>
    <w:rsid w:val="005D600A"/>
    <w:rsid w:val="005E097A"/>
    <w:rsid w:val="00600090"/>
    <w:rsid w:val="006108CB"/>
    <w:rsid w:val="0061110F"/>
    <w:rsid w:val="0061125C"/>
    <w:rsid w:val="00611C1B"/>
    <w:rsid w:val="00616136"/>
    <w:rsid w:val="0062071D"/>
    <w:rsid w:val="006225B7"/>
    <w:rsid w:val="006226AA"/>
    <w:rsid w:val="00623625"/>
    <w:rsid w:val="00625C21"/>
    <w:rsid w:val="00626F80"/>
    <w:rsid w:val="00627024"/>
    <w:rsid w:val="00630BAD"/>
    <w:rsid w:val="0063283A"/>
    <w:rsid w:val="00640683"/>
    <w:rsid w:val="00643712"/>
    <w:rsid w:val="0065253B"/>
    <w:rsid w:val="00654110"/>
    <w:rsid w:val="00661CD1"/>
    <w:rsid w:val="00661E36"/>
    <w:rsid w:val="0067206A"/>
    <w:rsid w:val="00677204"/>
    <w:rsid w:val="00684546"/>
    <w:rsid w:val="0068648C"/>
    <w:rsid w:val="006901BD"/>
    <w:rsid w:val="00696B0C"/>
    <w:rsid w:val="006A0936"/>
    <w:rsid w:val="006A3567"/>
    <w:rsid w:val="006A3F9C"/>
    <w:rsid w:val="006A5F45"/>
    <w:rsid w:val="006B176A"/>
    <w:rsid w:val="006B779F"/>
    <w:rsid w:val="006C4177"/>
    <w:rsid w:val="006D1857"/>
    <w:rsid w:val="006F23EF"/>
    <w:rsid w:val="006F31E0"/>
    <w:rsid w:val="006F5130"/>
    <w:rsid w:val="006F5461"/>
    <w:rsid w:val="0070218F"/>
    <w:rsid w:val="00710FC3"/>
    <w:rsid w:val="007160AF"/>
    <w:rsid w:val="00717005"/>
    <w:rsid w:val="00720770"/>
    <w:rsid w:val="0072471E"/>
    <w:rsid w:val="00730283"/>
    <w:rsid w:val="007428E8"/>
    <w:rsid w:val="00746442"/>
    <w:rsid w:val="007535B5"/>
    <w:rsid w:val="00753C1D"/>
    <w:rsid w:val="00756A52"/>
    <w:rsid w:val="00762553"/>
    <w:rsid w:val="007666C3"/>
    <w:rsid w:val="00786D51"/>
    <w:rsid w:val="007A2CDE"/>
    <w:rsid w:val="007B4548"/>
    <w:rsid w:val="007B5236"/>
    <w:rsid w:val="007D1588"/>
    <w:rsid w:val="007D2F4A"/>
    <w:rsid w:val="007D3EE2"/>
    <w:rsid w:val="007D6B86"/>
    <w:rsid w:val="007F15F0"/>
    <w:rsid w:val="007F2AAB"/>
    <w:rsid w:val="007F6D6D"/>
    <w:rsid w:val="007F7303"/>
    <w:rsid w:val="008067BC"/>
    <w:rsid w:val="00807DE4"/>
    <w:rsid w:val="00810C68"/>
    <w:rsid w:val="00815BA3"/>
    <w:rsid w:val="00815C7A"/>
    <w:rsid w:val="00821040"/>
    <w:rsid w:val="008262FB"/>
    <w:rsid w:val="00830FA0"/>
    <w:rsid w:val="00835747"/>
    <w:rsid w:val="00836932"/>
    <w:rsid w:val="0084160F"/>
    <w:rsid w:val="00841EA2"/>
    <w:rsid w:val="00843EE9"/>
    <w:rsid w:val="00847C2F"/>
    <w:rsid w:val="008503E1"/>
    <w:rsid w:val="00855986"/>
    <w:rsid w:val="00857829"/>
    <w:rsid w:val="008719FA"/>
    <w:rsid w:val="00874056"/>
    <w:rsid w:val="008776D8"/>
    <w:rsid w:val="0088277B"/>
    <w:rsid w:val="00883A17"/>
    <w:rsid w:val="0088403C"/>
    <w:rsid w:val="0088545F"/>
    <w:rsid w:val="00887170"/>
    <w:rsid w:val="0088726B"/>
    <w:rsid w:val="00890F02"/>
    <w:rsid w:val="0089633C"/>
    <w:rsid w:val="008A414F"/>
    <w:rsid w:val="008B16F5"/>
    <w:rsid w:val="008C3D77"/>
    <w:rsid w:val="008D051B"/>
    <w:rsid w:val="008D0A7C"/>
    <w:rsid w:val="008D304A"/>
    <w:rsid w:val="008D5143"/>
    <w:rsid w:val="008E5BEE"/>
    <w:rsid w:val="008E5CB0"/>
    <w:rsid w:val="008F22AF"/>
    <w:rsid w:val="008F39B5"/>
    <w:rsid w:val="008F5DC0"/>
    <w:rsid w:val="0090036E"/>
    <w:rsid w:val="009040CC"/>
    <w:rsid w:val="009058E5"/>
    <w:rsid w:val="00912E5A"/>
    <w:rsid w:val="00921354"/>
    <w:rsid w:val="00921C87"/>
    <w:rsid w:val="00922C12"/>
    <w:rsid w:val="00923AF5"/>
    <w:rsid w:val="00926139"/>
    <w:rsid w:val="00940062"/>
    <w:rsid w:val="009460CE"/>
    <w:rsid w:val="00950D76"/>
    <w:rsid w:val="009628C8"/>
    <w:rsid w:val="00966477"/>
    <w:rsid w:val="0099690A"/>
    <w:rsid w:val="009A4FDA"/>
    <w:rsid w:val="009A5C69"/>
    <w:rsid w:val="009B2CAF"/>
    <w:rsid w:val="009B5ABB"/>
    <w:rsid w:val="009B7569"/>
    <w:rsid w:val="009B7E64"/>
    <w:rsid w:val="009C4461"/>
    <w:rsid w:val="009D5F64"/>
    <w:rsid w:val="009E1ABE"/>
    <w:rsid w:val="009F591F"/>
    <w:rsid w:val="009F5F66"/>
    <w:rsid w:val="009F6808"/>
    <w:rsid w:val="00A011BA"/>
    <w:rsid w:val="00A066AE"/>
    <w:rsid w:val="00A11102"/>
    <w:rsid w:val="00A16672"/>
    <w:rsid w:val="00A21263"/>
    <w:rsid w:val="00A245CA"/>
    <w:rsid w:val="00A24DD5"/>
    <w:rsid w:val="00A41AD3"/>
    <w:rsid w:val="00A45748"/>
    <w:rsid w:val="00A45851"/>
    <w:rsid w:val="00A45B8E"/>
    <w:rsid w:val="00A45FDD"/>
    <w:rsid w:val="00A556D0"/>
    <w:rsid w:val="00A61865"/>
    <w:rsid w:val="00A77554"/>
    <w:rsid w:val="00A81775"/>
    <w:rsid w:val="00A8347D"/>
    <w:rsid w:val="00A862E9"/>
    <w:rsid w:val="00A879CA"/>
    <w:rsid w:val="00A95B57"/>
    <w:rsid w:val="00A96534"/>
    <w:rsid w:val="00AA0302"/>
    <w:rsid w:val="00AA2FD3"/>
    <w:rsid w:val="00AA456F"/>
    <w:rsid w:val="00AA54FA"/>
    <w:rsid w:val="00AD73FA"/>
    <w:rsid w:val="00AE32C0"/>
    <w:rsid w:val="00AE737E"/>
    <w:rsid w:val="00AF20D6"/>
    <w:rsid w:val="00AF4CA0"/>
    <w:rsid w:val="00B12280"/>
    <w:rsid w:val="00B131EA"/>
    <w:rsid w:val="00B15B1F"/>
    <w:rsid w:val="00B21FAB"/>
    <w:rsid w:val="00B32486"/>
    <w:rsid w:val="00B35DA4"/>
    <w:rsid w:val="00B362B8"/>
    <w:rsid w:val="00B36F4B"/>
    <w:rsid w:val="00B373C5"/>
    <w:rsid w:val="00B424F6"/>
    <w:rsid w:val="00B503A3"/>
    <w:rsid w:val="00B55612"/>
    <w:rsid w:val="00B64801"/>
    <w:rsid w:val="00B74DC5"/>
    <w:rsid w:val="00B75AF9"/>
    <w:rsid w:val="00B80B03"/>
    <w:rsid w:val="00B81D6F"/>
    <w:rsid w:val="00B9335F"/>
    <w:rsid w:val="00BA2426"/>
    <w:rsid w:val="00BA3144"/>
    <w:rsid w:val="00BB3CC5"/>
    <w:rsid w:val="00BC55DF"/>
    <w:rsid w:val="00BC7823"/>
    <w:rsid w:val="00BD34C7"/>
    <w:rsid w:val="00BE22A7"/>
    <w:rsid w:val="00BF3306"/>
    <w:rsid w:val="00BF6ED0"/>
    <w:rsid w:val="00BF73A9"/>
    <w:rsid w:val="00C02AA9"/>
    <w:rsid w:val="00C14663"/>
    <w:rsid w:val="00C165AB"/>
    <w:rsid w:val="00C1717C"/>
    <w:rsid w:val="00C27835"/>
    <w:rsid w:val="00C279D4"/>
    <w:rsid w:val="00C34580"/>
    <w:rsid w:val="00C35A89"/>
    <w:rsid w:val="00C549E4"/>
    <w:rsid w:val="00C54A38"/>
    <w:rsid w:val="00C610AA"/>
    <w:rsid w:val="00C62DFB"/>
    <w:rsid w:val="00C6374B"/>
    <w:rsid w:val="00C65E3F"/>
    <w:rsid w:val="00C82833"/>
    <w:rsid w:val="00C8495A"/>
    <w:rsid w:val="00C91BEE"/>
    <w:rsid w:val="00C929A2"/>
    <w:rsid w:val="00C93FA4"/>
    <w:rsid w:val="00C954FE"/>
    <w:rsid w:val="00C96564"/>
    <w:rsid w:val="00CB3838"/>
    <w:rsid w:val="00CC3E7A"/>
    <w:rsid w:val="00CD6C1C"/>
    <w:rsid w:val="00CE0238"/>
    <w:rsid w:val="00CE0B1D"/>
    <w:rsid w:val="00CE0DE9"/>
    <w:rsid w:val="00CE6751"/>
    <w:rsid w:val="00CF08BC"/>
    <w:rsid w:val="00CF1F66"/>
    <w:rsid w:val="00D00E10"/>
    <w:rsid w:val="00D03394"/>
    <w:rsid w:val="00D139E6"/>
    <w:rsid w:val="00D15A63"/>
    <w:rsid w:val="00D17861"/>
    <w:rsid w:val="00D20623"/>
    <w:rsid w:val="00D224D7"/>
    <w:rsid w:val="00D317FE"/>
    <w:rsid w:val="00D35F03"/>
    <w:rsid w:val="00D52D4E"/>
    <w:rsid w:val="00D54732"/>
    <w:rsid w:val="00D7142F"/>
    <w:rsid w:val="00D7235C"/>
    <w:rsid w:val="00D72675"/>
    <w:rsid w:val="00D84A9B"/>
    <w:rsid w:val="00D86C98"/>
    <w:rsid w:val="00D941A9"/>
    <w:rsid w:val="00D957C8"/>
    <w:rsid w:val="00DA5A4D"/>
    <w:rsid w:val="00DB6521"/>
    <w:rsid w:val="00DC092C"/>
    <w:rsid w:val="00DC45A3"/>
    <w:rsid w:val="00DE5FE5"/>
    <w:rsid w:val="00DF3128"/>
    <w:rsid w:val="00DF670F"/>
    <w:rsid w:val="00DF7DFB"/>
    <w:rsid w:val="00E206C7"/>
    <w:rsid w:val="00E30A84"/>
    <w:rsid w:val="00E35A79"/>
    <w:rsid w:val="00E434AD"/>
    <w:rsid w:val="00E50109"/>
    <w:rsid w:val="00E6080B"/>
    <w:rsid w:val="00E66E08"/>
    <w:rsid w:val="00E7216C"/>
    <w:rsid w:val="00E77F78"/>
    <w:rsid w:val="00EA05E4"/>
    <w:rsid w:val="00EA0B25"/>
    <w:rsid w:val="00EA437F"/>
    <w:rsid w:val="00EA5AA4"/>
    <w:rsid w:val="00EC1A4B"/>
    <w:rsid w:val="00EC1A70"/>
    <w:rsid w:val="00EC22AA"/>
    <w:rsid w:val="00ED10F4"/>
    <w:rsid w:val="00ED6F0C"/>
    <w:rsid w:val="00EE113C"/>
    <w:rsid w:val="00EE41E1"/>
    <w:rsid w:val="00EE6C09"/>
    <w:rsid w:val="00EF5C74"/>
    <w:rsid w:val="00EF5D00"/>
    <w:rsid w:val="00EF755C"/>
    <w:rsid w:val="00F02FF5"/>
    <w:rsid w:val="00F10067"/>
    <w:rsid w:val="00F11401"/>
    <w:rsid w:val="00F14456"/>
    <w:rsid w:val="00F206EB"/>
    <w:rsid w:val="00F22883"/>
    <w:rsid w:val="00F2757D"/>
    <w:rsid w:val="00F317D9"/>
    <w:rsid w:val="00F3447D"/>
    <w:rsid w:val="00F34BCB"/>
    <w:rsid w:val="00F42BDD"/>
    <w:rsid w:val="00F44EB6"/>
    <w:rsid w:val="00F46CDB"/>
    <w:rsid w:val="00F62ABB"/>
    <w:rsid w:val="00F634E7"/>
    <w:rsid w:val="00F7312A"/>
    <w:rsid w:val="00F75473"/>
    <w:rsid w:val="00F761AE"/>
    <w:rsid w:val="00F877B4"/>
    <w:rsid w:val="00F93F57"/>
    <w:rsid w:val="00F94EFA"/>
    <w:rsid w:val="00F95F09"/>
    <w:rsid w:val="00F97A0A"/>
    <w:rsid w:val="00FA5318"/>
    <w:rsid w:val="00FA7659"/>
    <w:rsid w:val="00FB071C"/>
    <w:rsid w:val="00FB0E19"/>
    <w:rsid w:val="00FB169D"/>
    <w:rsid w:val="00FB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E9273D-8292-44C9-9A4E-63303C3C1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302"/>
    <w:rPr>
      <w:color w:val="0563C1" w:themeColor="hyperlink"/>
      <w:u w:val="single"/>
    </w:rPr>
  </w:style>
  <w:style w:type="character" w:customStyle="1" w:styleId="style-scope">
    <w:name w:val="style-scope"/>
    <w:basedOn w:val="DefaultParagraphFont"/>
    <w:rsid w:val="00922C12"/>
  </w:style>
  <w:style w:type="character" w:styleId="Strong">
    <w:name w:val="Strong"/>
    <w:basedOn w:val="DefaultParagraphFont"/>
    <w:uiPriority w:val="22"/>
    <w:qFormat/>
    <w:rsid w:val="00F1445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1445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64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64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4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bc@gmail.com" TargetMode="External"/><Relationship Id="rId4" Type="http://schemas.openxmlformats.org/officeDocument/2006/relationships/hyperlink" Target="https://github.com/pavanoltrai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24</TotalTime>
  <Pages>43</Pages>
  <Words>8309</Words>
  <Characters>47365</Characters>
  <Application>Microsoft Office Word</Application>
  <DocSecurity>0</DocSecurity>
  <Lines>394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Jawad Karim</cp:lastModifiedBy>
  <cp:revision>101</cp:revision>
  <dcterms:created xsi:type="dcterms:W3CDTF">2022-02-26T17:57:00Z</dcterms:created>
  <dcterms:modified xsi:type="dcterms:W3CDTF">2024-10-08T19:23:00Z</dcterms:modified>
</cp:coreProperties>
</file>